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B3B16" w14:textId="77777777" w:rsidR="00564E0D" w:rsidRDefault="00564E0D">
      <w:pPr>
        <w:pStyle w:val="a4"/>
        <w:rPr>
          <w:rFonts w:ascii="宋体" w:eastAsia="宋体" w:hAnsi="宋体" w:hint="eastAsia"/>
        </w:rPr>
      </w:pPr>
    </w:p>
    <w:p w14:paraId="5F9AD3FD" w14:textId="77777777" w:rsidR="00564E0D" w:rsidRDefault="00564E0D">
      <w:pPr>
        <w:pStyle w:val="a4"/>
        <w:rPr>
          <w:rFonts w:ascii="宋体" w:eastAsia="宋体" w:hAnsi="宋体" w:hint="eastAsia"/>
        </w:rPr>
      </w:pPr>
    </w:p>
    <w:p w14:paraId="51AF303D" w14:textId="77777777" w:rsidR="00564E0D" w:rsidRPr="00CC1A42" w:rsidRDefault="00564E0D">
      <w:pPr>
        <w:pStyle w:val="a4"/>
        <w:rPr>
          <w:rFonts w:ascii="宋体" w:eastAsia="宋体" w:hAnsi="宋体" w:hint="eastAsia"/>
        </w:rPr>
      </w:pPr>
    </w:p>
    <w:p w14:paraId="7D64D58E" w14:textId="51C37011" w:rsidR="001D4BA3" w:rsidRPr="00CC1A42" w:rsidRDefault="00000000">
      <w:pPr>
        <w:pStyle w:val="a4"/>
        <w:rPr>
          <w:rFonts w:ascii="宋体" w:eastAsia="宋体" w:hAnsi="宋体" w:hint="eastAsia"/>
        </w:rPr>
      </w:pPr>
      <w:r w:rsidRPr="00CC1A42">
        <w:rPr>
          <w:rFonts w:ascii="宋体" w:eastAsia="宋体" w:hAnsi="宋体" w:hint="eastAsia"/>
        </w:rPr>
        <w:t>固态功率控制器（SSPC）动态参数检测系统用户使用手册</w:t>
      </w:r>
    </w:p>
    <w:p w14:paraId="00CE8FC0" w14:textId="77777777" w:rsidR="00564E0D" w:rsidRPr="00CC1A42" w:rsidRDefault="00564E0D">
      <w:pPr>
        <w:pStyle w:val="a6"/>
        <w:rPr>
          <w:rFonts w:ascii="宋体" w:eastAsia="宋体" w:hAnsi="宋体" w:hint="eastAsia"/>
        </w:rPr>
      </w:pPr>
    </w:p>
    <w:p w14:paraId="1B21CF70" w14:textId="77777777" w:rsidR="00BD008B" w:rsidRDefault="00BD008B" w:rsidP="00564E0D">
      <w:pPr>
        <w:jc w:val="center"/>
        <w:rPr>
          <w:rFonts w:ascii="宋体" w:eastAsia="宋体" w:hAnsi="宋体"/>
          <w:sz w:val="32"/>
          <w:szCs w:val="32"/>
        </w:rPr>
      </w:pPr>
    </w:p>
    <w:p w14:paraId="3D328CCC" w14:textId="3C22B90C" w:rsidR="001D4BA3" w:rsidRPr="00CC1A42" w:rsidRDefault="00000000" w:rsidP="00564E0D">
      <w:pPr>
        <w:jc w:val="center"/>
        <w:rPr>
          <w:rFonts w:ascii="宋体" w:eastAsia="宋体" w:hAnsi="宋体" w:hint="eastAsia"/>
          <w:sz w:val="32"/>
          <w:szCs w:val="32"/>
        </w:rPr>
      </w:pPr>
      <w:r w:rsidRPr="00CC1A42">
        <w:rPr>
          <w:rFonts w:ascii="宋体" w:eastAsia="宋体" w:hAnsi="宋体"/>
          <w:sz w:val="32"/>
          <w:szCs w:val="32"/>
        </w:rPr>
        <w:t>2026-06-25</w:t>
      </w:r>
    </w:p>
    <w:p w14:paraId="077FA5E2" w14:textId="470B95C2" w:rsidR="00564E0D" w:rsidRPr="00564E0D" w:rsidRDefault="00564E0D" w:rsidP="00564E0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-1322574381"/>
        <w:docPartObj>
          <w:docPartGallery w:val="Table of Contents"/>
          <w:docPartUnique/>
        </w:docPartObj>
      </w:sdtPr>
      <w:sdtEndPr>
        <w:rPr>
          <w:rFonts w:ascii="宋体" w:eastAsia="宋体" w:hAnsi="宋体"/>
        </w:rPr>
      </w:sdtEndPr>
      <w:sdtContent>
        <w:p w14:paraId="57504001" w14:textId="77777777" w:rsidR="001D4BA3" w:rsidRPr="00564E0D" w:rsidRDefault="00000000" w:rsidP="009B6365">
          <w:pPr>
            <w:pStyle w:val="TOC"/>
            <w:rPr>
              <w:color w:val="auto"/>
            </w:rPr>
          </w:pPr>
          <w:r w:rsidRPr="00564E0D">
            <w:rPr>
              <w:rFonts w:hint="eastAsia"/>
              <w:color w:val="auto"/>
            </w:rPr>
            <w:t>目</w:t>
          </w:r>
          <w:r w:rsidRPr="00564E0D">
            <w:rPr>
              <w:color w:val="auto"/>
            </w:rPr>
            <w:t xml:space="preserve"> </w:t>
          </w:r>
          <w:r w:rsidRPr="00564E0D">
            <w:rPr>
              <w:rFonts w:hint="eastAsia"/>
              <w:color w:val="auto"/>
            </w:rPr>
            <w:t>录</w:t>
          </w:r>
        </w:p>
        <w:p w14:paraId="6754E5C2" w14:textId="76E331C5" w:rsidR="0097355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r w:rsidRPr="00A149CA">
            <w:rPr>
              <w:rFonts w:ascii="宋体" w:eastAsia="宋体" w:hAnsi="宋体"/>
            </w:rPr>
            <w:fldChar w:fldCharType="begin"/>
          </w:r>
          <w:r w:rsidRPr="00A149CA">
            <w:rPr>
              <w:rFonts w:ascii="宋体" w:eastAsia="宋体" w:hAnsi="宋体"/>
            </w:rPr>
            <w:instrText>TOC \o "1-3" \h \z \u</w:instrText>
          </w:r>
          <w:r w:rsidRPr="00A149CA">
            <w:rPr>
              <w:rFonts w:ascii="宋体" w:eastAsia="宋体" w:hAnsi="宋体"/>
            </w:rPr>
            <w:fldChar w:fldCharType="separate"/>
          </w:r>
          <w:hyperlink w:anchor="_Toc233248648" w:history="1">
            <w:r w:rsidR="00973559" w:rsidRPr="00F07026">
              <w:rPr>
                <w:rStyle w:val="af"/>
                <w:noProof/>
              </w:rPr>
              <w:t>文档信息</w:t>
            </w:r>
            <w:r w:rsidR="00973559">
              <w:rPr>
                <w:rFonts w:hint="eastAsia"/>
                <w:noProof/>
                <w:webHidden/>
              </w:rPr>
              <w:tab/>
            </w:r>
            <w:r w:rsidR="00973559">
              <w:rPr>
                <w:rFonts w:hint="eastAsia"/>
                <w:noProof/>
                <w:webHidden/>
              </w:rPr>
              <w:fldChar w:fldCharType="begin"/>
            </w:r>
            <w:r w:rsidR="00973559">
              <w:rPr>
                <w:rFonts w:hint="eastAsia"/>
                <w:noProof/>
                <w:webHidden/>
              </w:rPr>
              <w:instrText xml:space="preserve"> </w:instrText>
            </w:r>
            <w:r w:rsidR="00973559">
              <w:rPr>
                <w:noProof/>
                <w:webHidden/>
              </w:rPr>
              <w:instrText>PAGEREF _Toc233248648 \h</w:instrText>
            </w:r>
            <w:r w:rsidR="00973559">
              <w:rPr>
                <w:rFonts w:hint="eastAsia"/>
                <w:noProof/>
                <w:webHidden/>
              </w:rPr>
              <w:instrText xml:space="preserve"> </w:instrText>
            </w:r>
            <w:r w:rsidR="00973559">
              <w:rPr>
                <w:rFonts w:hint="eastAsia"/>
                <w:noProof/>
                <w:webHidden/>
              </w:rPr>
            </w:r>
            <w:r w:rsidR="00973559">
              <w:rPr>
                <w:rFonts w:hint="eastAsia"/>
                <w:noProof/>
                <w:webHidden/>
              </w:rPr>
              <w:fldChar w:fldCharType="separate"/>
            </w:r>
            <w:r w:rsidR="00973559">
              <w:rPr>
                <w:noProof/>
                <w:webHidden/>
              </w:rPr>
              <w:t>10</w:t>
            </w:r>
            <w:r w:rsidR="00973559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FF3D29" w14:textId="6A11B685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49" w:history="1">
            <w:r w:rsidRPr="00F07026">
              <w:rPr>
                <w:rStyle w:val="af"/>
                <w:noProof/>
              </w:rPr>
              <w:t>阅读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0DA2722" w14:textId="7D77CA15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5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产品概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1C2A01" w14:textId="7CFA3C1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1" w:history="1">
            <w:r w:rsidRPr="00F07026">
              <w:rPr>
                <w:rStyle w:val="af"/>
                <w:noProof/>
              </w:rPr>
              <w:t xml:space="preserve">1.1 </w:t>
            </w:r>
            <w:r w:rsidRPr="00F07026">
              <w:rPr>
                <w:rStyle w:val="af"/>
                <w:noProof/>
              </w:rPr>
              <w:t>产品简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843C5B" w14:textId="077B9B4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2" w:history="1">
            <w:r w:rsidRPr="00F07026">
              <w:rPr>
                <w:rStyle w:val="af"/>
                <w:noProof/>
              </w:rPr>
              <w:t xml:space="preserve">1.2 </w:t>
            </w:r>
            <w:r w:rsidRPr="00F07026">
              <w:rPr>
                <w:rStyle w:val="af"/>
                <w:noProof/>
              </w:rPr>
              <w:t>适用范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F0C60A7" w14:textId="355858C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3" w:history="1">
            <w:r w:rsidRPr="00F07026">
              <w:rPr>
                <w:rStyle w:val="af"/>
                <w:noProof/>
              </w:rPr>
              <w:t xml:space="preserve">1.3 </w:t>
            </w:r>
            <w:r w:rsidRPr="00F07026">
              <w:rPr>
                <w:rStyle w:val="af"/>
                <w:noProof/>
              </w:rPr>
              <w:t>主要功能特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E4A83B" w14:textId="26BF741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4" w:history="1">
            <w:r w:rsidRPr="00F07026">
              <w:rPr>
                <w:rStyle w:val="af"/>
                <w:noProof/>
              </w:rPr>
              <w:t xml:space="preserve">1.4 </w:t>
            </w:r>
            <w:r w:rsidRPr="00F07026">
              <w:rPr>
                <w:rStyle w:val="af"/>
                <w:noProof/>
              </w:rPr>
              <w:t>系统组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16B6CD" w14:textId="134DBF1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5" w:history="1">
            <w:r w:rsidRPr="00F07026">
              <w:rPr>
                <w:rStyle w:val="af"/>
                <w:noProof/>
              </w:rPr>
              <w:t xml:space="preserve">1.5 </w:t>
            </w:r>
            <w:r w:rsidRPr="00F07026">
              <w:rPr>
                <w:rStyle w:val="af"/>
                <w:noProof/>
              </w:rPr>
              <w:t>技术规格摘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D6FA85E" w14:textId="4B21AA3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6" w:history="1">
            <w:r w:rsidRPr="00F07026">
              <w:rPr>
                <w:rStyle w:val="af"/>
                <w:noProof/>
              </w:rPr>
              <w:t xml:space="preserve">1.6 </w:t>
            </w:r>
            <w:r w:rsidRPr="00F07026">
              <w:rPr>
                <w:rStyle w:val="af"/>
                <w:noProof/>
              </w:rPr>
              <w:t>运行环境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9B0C71" w14:textId="5B231416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5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2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安全注意事项与作业前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A393347" w14:textId="3A12914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8" w:history="1">
            <w:r w:rsidRPr="00F07026">
              <w:rPr>
                <w:rStyle w:val="af"/>
                <w:noProof/>
              </w:rPr>
              <w:t xml:space="preserve">2.1 </w:t>
            </w:r>
            <w:r w:rsidRPr="00F07026">
              <w:rPr>
                <w:rStyle w:val="af"/>
                <w:noProof/>
              </w:rPr>
              <w:t>一般安全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70F7AB" w14:textId="05AFB11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59" w:history="1">
            <w:r w:rsidRPr="00F07026">
              <w:rPr>
                <w:rStyle w:val="af"/>
                <w:noProof/>
              </w:rPr>
              <w:t xml:space="preserve">2.2 </w:t>
            </w:r>
            <w:r w:rsidRPr="00F07026">
              <w:rPr>
                <w:rStyle w:val="af"/>
                <w:noProof/>
              </w:rPr>
              <w:t>高压与高电流防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DA42E5" w14:textId="7F74F2D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0" w:history="1">
            <w:r w:rsidRPr="00F07026">
              <w:rPr>
                <w:rStyle w:val="af"/>
                <w:noProof/>
              </w:rPr>
              <w:t xml:space="preserve">2.3 ESD </w:t>
            </w:r>
            <w:r w:rsidRPr="00F07026">
              <w:rPr>
                <w:rStyle w:val="af"/>
                <w:noProof/>
              </w:rPr>
              <w:t>与设备保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453AFC" w14:textId="4C74224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1" w:history="1">
            <w:r w:rsidRPr="00F07026">
              <w:rPr>
                <w:rStyle w:val="af"/>
                <w:noProof/>
              </w:rPr>
              <w:t xml:space="preserve">2.4 </w:t>
            </w:r>
            <w:r w:rsidRPr="00F07026">
              <w:rPr>
                <w:rStyle w:val="af"/>
                <w:noProof/>
              </w:rPr>
              <w:t>作业前检查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DF4AFB0" w14:textId="0E90358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2" w:history="1">
            <w:r w:rsidRPr="00F07026">
              <w:rPr>
                <w:rStyle w:val="af"/>
                <w:noProof/>
              </w:rPr>
              <w:t xml:space="preserve">2.5 </w:t>
            </w:r>
            <w:r w:rsidRPr="00F07026">
              <w:rPr>
                <w:rStyle w:val="af"/>
                <w:noProof/>
              </w:rPr>
              <w:t>异常处置原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04BA1E" w14:textId="5D669C6F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63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3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硬件接线与首次使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365002A" w14:textId="5462D19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4" w:history="1">
            <w:r w:rsidRPr="00F07026">
              <w:rPr>
                <w:rStyle w:val="af"/>
                <w:noProof/>
              </w:rPr>
              <w:t xml:space="preserve">3.1 </w:t>
            </w:r>
            <w:r w:rsidRPr="00F07026">
              <w:rPr>
                <w:rStyle w:val="af"/>
                <w:noProof/>
              </w:rPr>
              <w:t>设备布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C4416C" w14:textId="5C4134E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5" w:history="1">
            <w:r w:rsidRPr="00F07026">
              <w:rPr>
                <w:rStyle w:val="af"/>
                <w:noProof/>
              </w:rPr>
              <w:t xml:space="preserve">3.2 SSPC </w:t>
            </w:r>
            <w:r w:rsidRPr="00F07026">
              <w:rPr>
                <w:rStyle w:val="af"/>
                <w:noProof/>
              </w:rPr>
              <w:t>控制板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0E90F1" w14:textId="7DC09D9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6" w:history="1">
            <w:r w:rsidRPr="00F07026">
              <w:rPr>
                <w:rStyle w:val="af"/>
                <w:noProof/>
              </w:rPr>
              <w:t xml:space="preserve">3.3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DB5D0B" w14:textId="736FE99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7" w:history="1">
            <w:r w:rsidRPr="00F07026">
              <w:rPr>
                <w:rStyle w:val="af"/>
                <w:noProof/>
              </w:rPr>
              <w:t xml:space="preserve">3.4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8D53A0" w14:textId="643DA6D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8" w:history="1">
            <w:r w:rsidRPr="00F07026">
              <w:rPr>
                <w:rStyle w:val="af"/>
                <w:noProof/>
              </w:rPr>
              <w:t xml:space="preserve">3.5 PCIe8586 </w:t>
            </w:r>
            <w:r w:rsidRPr="00F07026">
              <w:rPr>
                <w:rStyle w:val="af"/>
                <w:noProof/>
              </w:rPr>
              <w:t>高速采集卡通道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CDF8CB" w14:textId="6740D27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69" w:history="1">
            <w:r w:rsidRPr="00F07026">
              <w:rPr>
                <w:rStyle w:val="af"/>
                <w:noProof/>
              </w:rPr>
              <w:t xml:space="preserve">3.6 COM </w:t>
            </w:r>
            <w:r w:rsidRPr="00F07026">
              <w:rPr>
                <w:rStyle w:val="af"/>
                <w:noProof/>
              </w:rPr>
              <w:t>端口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CE4B27" w14:textId="0835D58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0" w:history="1">
            <w:r w:rsidRPr="00F07026">
              <w:rPr>
                <w:rStyle w:val="af"/>
                <w:noProof/>
              </w:rPr>
              <w:t xml:space="preserve">3.7 </w:t>
            </w:r>
            <w:r w:rsidRPr="00F07026">
              <w:rPr>
                <w:rStyle w:val="af"/>
                <w:noProof/>
              </w:rPr>
              <w:t>首次上电顺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25F4FB" w14:textId="7834ED5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1" w:history="1">
            <w:r w:rsidRPr="00F07026">
              <w:rPr>
                <w:rStyle w:val="af"/>
                <w:noProof/>
              </w:rPr>
              <w:t xml:space="preserve">3.8 </w:t>
            </w:r>
            <w:r w:rsidRPr="00F07026">
              <w:rPr>
                <w:rStyle w:val="af"/>
                <w:noProof/>
              </w:rPr>
              <w:t>首次使用前的软件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334048C" w14:textId="282DDC34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72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4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软件安装与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9F2DA7" w14:textId="0CF84CE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3" w:history="1">
            <w:r w:rsidRPr="00F07026">
              <w:rPr>
                <w:rStyle w:val="af"/>
                <w:noProof/>
              </w:rPr>
              <w:t xml:space="preserve">4.1 </w:t>
            </w:r>
            <w:r w:rsidRPr="00F07026">
              <w:rPr>
                <w:rStyle w:val="af"/>
                <w:noProof/>
              </w:rPr>
              <w:t>安装包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A71B62" w14:textId="422365E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4" w:history="1">
            <w:r w:rsidRPr="00F07026">
              <w:rPr>
                <w:rStyle w:val="af"/>
                <w:noProof/>
              </w:rPr>
              <w:t xml:space="preserve">4.2 </w:t>
            </w:r>
            <w:r w:rsidRPr="00F07026">
              <w:rPr>
                <w:rStyle w:val="af"/>
                <w:noProof/>
              </w:rPr>
              <w:t>部署步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D275E3" w14:textId="1E0E1A1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5" w:history="1">
            <w:r w:rsidRPr="00F07026">
              <w:rPr>
                <w:rStyle w:val="af"/>
                <w:noProof/>
              </w:rPr>
              <w:t xml:space="preserve">4.3 </w:t>
            </w:r>
            <w:r w:rsidRPr="00F07026">
              <w:rPr>
                <w:rStyle w:val="af"/>
                <w:noProof/>
              </w:rPr>
              <w:t>关键文件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0165E7" w14:textId="5A40905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6" w:history="1">
            <w:r w:rsidRPr="00F07026">
              <w:rPr>
                <w:rStyle w:val="af"/>
                <w:noProof/>
              </w:rPr>
              <w:t xml:space="preserve">4.4 </w:t>
            </w:r>
            <w:r w:rsidRPr="00F07026">
              <w:rPr>
                <w:rStyle w:val="af"/>
                <w:noProof/>
              </w:rPr>
              <w:t>启动方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AEF9B4" w14:textId="40F67C9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7" w:history="1">
            <w:r w:rsidRPr="00F07026">
              <w:rPr>
                <w:rStyle w:val="af"/>
                <w:noProof/>
              </w:rPr>
              <w:t xml:space="preserve">4.5 </w:t>
            </w:r>
            <w:r w:rsidRPr="00F07026">
              <w:rPr>
                <w:rStyle w:val="af"/>
                <w:noProof/>
              </w:rPr>
              <w:t>启动顺序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7AE3D5E" w14:textId="1D9DF5D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8" w:history="1">
            <w:r w:rsidRPr="00F07026">
              <w:rPr>
                <w:rStyle w:val="af"/>
                <w:noProof/>
              </w:rPr>
              <w:t xml:space="preserve">4.6 </w:t>
            </w:r>
            <w:r w:rsidRPr="00F07026">
              <w:rPr>
                <w:rStyle w:val="af"/>
                <w:noProof/>
              </w:rPr>
              <w:t>首次启动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7503DC" w14:textId="7000A86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79" w:history="1">
            <w:r w:rsidRPr="00F07026">
              <w:rPr>
                <w:rStyle w:val="af"/>
                <w:noProof/>
              </w:rPr>
              <w:t xml:space="preserve">4.7 </w:t>
            </w:r>
            <w:r w:rsidRPr="00F07026">
              <w:rPr>
                <w:rStyle w:val="af"/>
                <w:noProof/>
              </w:rPr>
              <w:t>退出软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E21D80E" w14:textId="114B7243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8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5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主界面总览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36A4F5B" w14:textId="279B71D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1" w:history="1">
            <w:r w:rsidRPr="00F07026">
              <w:rPr>
                <w:rStyle w:val="af"/>
                <w:noProof/>
              </w:rPr>
              <w:t xml:space="preserve">5.1 </w:t>
            </w:r>
            <w:r w:rsidRPr="00F07026">
              <w:rPr>
                <w:rStyle w:val="af"/>
                <w:noProof/>
              </w:rPr>
              <w:t>整体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73075C" w14:textId="482F759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2" w:history="1">
            <w:r w:rsidRPr="00F07026">
              <w:rPr>
                <w:rStyle w:val="af"/>
                <w:noProof/>
              </w:rPr>
              <w:t xml:space="preserve">5.2 </w:t>
            </w:r>
            <w:r w:rsidRPr="00F07026">
              <w:rPr>
                <w:rStyle w:val="af"/>
                <w:noProof/>
              </w:rPr>
              <w:t>浏览态与测试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7EE4232" w14:textId="5EDEC4D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3" w:history="1">
            <w:r w:rsidRPr="00F07026">
              <w:rPr>
                <w:rStyle w:val="af"/>
                <w:noProof/>
              </w:rPr>
              <w:t xml:space="preserve">5.3 </w:t>
            </w:r>
            <w:r w:rsidRPr="00F07026">
              <w:rPr>
                <w:rStyle w:val="af"/>
                <w:noProof/>
              </w:rPr>
              <w:t>设备连接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6E2FAF" w14:textId="4EFC0D7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4" w:history="1">
            <w:r w:rsidRPr="00F07026">
              <w:rPr>
                <w:rStyle w:val="af"/>
                <w:noProof/>
              </w:rPr>
              <w:t xml:space="preserve">5.4 </w:t>
            </w:r>
            <w:r w:rsidRPr="00F07026">
              <w:rPr>
                <w:rStyle w:val="af"/>
                <w:noProof/>
              </w:rPr>
              <w:t>侧栏项目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283D44" w14:textId="5B58E5D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5" w:history="1">
            <w:r w:rsidRPr="00F07026">
              <w:rPr>
                <w:rStyle w:val="af"/>
                <w:noProof/>
              </w:rPr>
              <w:t xml:space="preserve">5.5 </w:t>
            </w:r>
            <w:r w:rsidRPr="00F07026">
              <w:rPr>
                <w:rStyle w:val="af"/>
                <w:noProof/>
              </w:rPr>
              <w:t>内容区页面切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C33ABD" w14:textId="621DD6A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6" w:history="1">
            <w:r w:rsidRPr="00F07026">
              <w:rPr>
                <w:rStyle w:val="af"/>
                <w:noProof/>
              </w:rPr>
              <w:t xml:space="preserve">5.6 </w:t>
            </w:r>
            <w:r w:rsidRPr="00F07026">
              <w:rPr>
                <w:rStyle w:val="af"/>
                <w:noProof/>
              </w:rPr>
              <w:t>日志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B120C2" w14:textId="2ACAF15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7" w:history="1">
            <w:r w:rsidRPr="00F07026">
              <w:rPr>
                <w:rStyle w:val="af"/>
                <w:noProof/>
              </w:rPr>
              <w:t xml:space="preserve">5.7 </w:t>
            </w:r>
            <w:r w:rsidRPr="00F07026">
              <w:rPr>
                <w:rStyle w:val="af"/>
                <w:noProof/>
              </w:rPr>
              <w:t>颜色与图标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425983" w14:textId="7AE26830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88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6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系统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70E8C9" w14:textId="2883FA6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89" w:history="1">
            <w:r w:rsidRPr="00F07026">
              <w:rPr>
                <w:rStyle w:val="af"/>
                <w:noProof/>
              </w:rPr>
              <w:t xml:space="preserve">6.1 </w:t>
            </w:r>
            <w:r w:rsidRPr="00F07026">
              <w:rPr>
                <w:rStyle w:val="af"/>
                <w:noProof/>
              </w:rPr>
              <w:t>进入设置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69F139A" w14:textId="658DF36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0" w:history="1">
            <w:r w:rsidRPr="00F07026">
              <w:rPr>
                <w:rStyle w:val="af"/>
                <w:noProof/>
              </w:rPr>
              <w:t xml:space="preserve">6.2 SSPC Modbus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BFD7B5" w14:textId="0526886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1" w:history="1">
            <w:r w:rsidRPr="00F07026">
              <w:rPr>
                <w:rStyle w:val="af"/>
                <w:noProof/>
              </w:rPr>
              <w:t xml:space="preserve">6.3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C30FA5" w14:textId="1FF27F1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2" w:history="1">
            <w:r w:rsidRPr="00F07026">
              <w:rPr>
                <w:rStyle w:val="af"/>
                <w:noProof/>
              </w:rPr>
              <w:t xml:space="preserve">6.4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3C256C" w14:textId="308369A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3" w:history="1">
            <w:r w:rsidRPr="00F07026">
              <w:rPr>
                <w:rStyle w:val="af"/>
                <w:noProof/>
              </w:rPr>
              <w:t xml:space="preserve">6.5 PCIe8586 </w:t>
            </w:r>
            <w:r w:rsidRPr="00F07026">
              <w:rPr>
                <w:rStyle w:val="af"/>
                <w:noProof/>
              </w:rPr>
              <w:t>高速采集卡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74A36E" w14:textId="0651666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4" w:history="1">
            <w:r w:rsidRPr="00F07026">
              <w:rPr>
                <w:rStyle w:val="af"/>
                <w:noProof/>
              </w:rPr>
              <w:t xml:space="preserve">6.6 </w:t>
            </w:r>
            <w:r w:rsidRPr="00F07026">
              <w:rPr>
                <w:rStyle w:val="af"/>
                <w:noProof/>
              </w:rPr>
              <w:t>采集卡通道角色与标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AEB543" w14:textId="2AAFD7A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5" w:history="1">
            <w:r w:rsidRPr="00F07026">
              <w:rPr>
                <w:rStyle w:val="af"/>
                <w:noProof/>
              </w:rPr>
              <w:t xml:space="preserve">6.7 </w:t>
            </w:r>
            <w:r w:rsidRPr="00F07026">
              <w:rPr>
                <w:rStyle w:val="af"/>
                <w:noProof/>
              </w:rPr>
              <w:t>报告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36CA063" w14:textId="74C8988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6" w:history="1">
            <w:r w:rsidRPr="00F07026">
              <w:rPr>
                <w:rStyle w:val="af"/>
                <w:noProof/>
              </w:rPr>
              <w:t xml:space="preserve">6.8 </w:t>
            </w:r>
            <w:r w:rsidRPr="00F07026">
              <w:rPr>
                <w:rStyle w:val="af"/>
                <w:noProof/>
              </w:rPr>
              <w:t>项目数据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51AFAA" w14:textId="78B2A26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7" w:history="1">
            <w:r w:rsidRPr="00F07026">
              <w:rPr>
                <w:rStyle w:val="af"/>
                <w:noProof/>
              </w:rPr>
              <w:t>6.9 “</w:t>
            </w:r>
            <w:r w:rsidRPr="00F07026">
              <w:rPr>
                <w:rStyle w:val="af"/>
                <w:noProof/>
              </w:rPr>
              <w:t>保存并重新连接</w:t>
            </w:r>
            <w:r w:rsidRPr="00F07026">
              <w:rPr>
                <w:rStyle w:val="af"/>
                <w:noProof/>
              </w:rPr>
              <w:t>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CCBAFC" w14:textId="3F80E12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698" w:history="1">
            <w:r w:rsidRPr="00F07026">
              <w:rPr>
                <w:rStyle w:val="af"/>
                <w:noProof/>
              </w:rPr>
              <w:t xml:space="preserve">6.10 </w:t>
            </w:r>
            <w:r w:rsidRPr="00F07026">
              <w:rPr>
                <w:rStyle w:val="af"/>
                <w:noProof/>
              </w:rPr>
              <w:t>配置文件优先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2E5885" w14:textId="0F39DD00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699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7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项目管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706D3A3" w14:textId="62FC4DF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0" w:history="1">
            <w:r w:rsidRPr="00F07026">
              <w:rPr>
                <w:rStyle w:val="af"/>
                <w:noProof/>
              </w:rPr>
              <w:t xml:space="preserve">7.1 </w:t>
            </w:r>
            <w:r w:rsidRPr="00F07026">
              <w:rPr>
                <w:rStyle w:val="af"/>
                <w:noProof/>
              </w:rPr>
              <w:t>项目概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F1EE94" w14:textId="2ACCBFB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1" w:history="1">
            <w:r w:rsidRPr="00F07026">
              <w:rPr>
                <w:rStyle w:val="af"/>
                <w:noProof/>
              </w:rPr>
              <w:t xml:space="preserve">7.2 </w:t>
            </w:r>
            <w:r w:rsidRPr="00F07026">
              <w:rPr>
                <w:rStyle w:val="af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5A7FDB" w14:textId="1E5AE68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2" w:history="1">
            <w:r w:rsidRPr="00F07026">
              <w:rPr>
                <w:rStyle w:val="af"/>
                <w:noProof/>
              </w:rPr>
              <w:t xml:space="preserve">7.3 </w:t>
            </w:r>
            <w:r w:rsidRPr="00F07026">
              <w:rPr>
                <w:rStyle w:val="af"/>
                <w:noProof/>
              </w:rPr>
              <w:t>打开历史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E7B119" w14:textId="089D2D1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3" w:history="1">
            <w:r w:rsidRPr="00F07026">
              <w:rPr>
                <w:rStyle w:val="af"/>
                <w:noProof/>
              </w:rPr>
              <w:t xml:space="preserve">7.4 </w:t>
            </w:r>
            <w:r w:rsidRPr="00F07026">
              <w:rPr>
                <w:rStyle w:val="af"/>
                <w:noProof/>
              </w:rPr>
              <w:t>删除</w:t>
            </w:r>
            <w:r w:rsidRPr="00F07026">
              <w:rPr>
                <w:rStyle w:val="af"/>
                <w:noProof/>
              </w:rPr>
              <w:t xml:space="preserve"> / </w:t>
            </w:r>
            <w:r w:rsidRPr="00F07026">
              <w:rPr>
                <w:rStyle w:val="af"/>
                <w:noProof/>
              </w:rPr>
              <w:t>备份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82034B" w14:textId="5AD59CA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4" w:history="1">
            <w:r w:rsidRPr="00F07026">
              <w:rPr>
                <w:rStyle w:val="af"/>
                <w:noProof/>
              </w:rPr>
              <w:t xml:space="preserve">7.5 </w:t>
            </w:r>
            <w:r w:rsidRPr="00F07026">
              <w:rPr>
                <w:rStyle w:val="af"/>
                <w:noProof/>
              </w:rPr>
              <w:t>项目命名建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C52DC9" w14:textId="1E9F53FF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05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8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项目信息与测试参数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7A542F" w14:textId="286860A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6" w:history="1">
            <w:r w:rsidRPr="00F07026">
              <w:rPr>
                <w:rStyle w:val="af"/>
                <w:noProof/>
              </w:rPr>
              <w:t xml:space="preserve">8.1 </w:t>
            </w:r>
            <w:r w:rsidRPr="00F07026">
              <w:rPr>
                <w:rStyle w:val="af"/>
                <w:noProof/>
              </w:rPr>
              <w:t>被测件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FC5296" w14:textId="613D6EB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7" w:history="1">
            <w:r w:rsidRPr="00F07026">
              <w:rPr>
                <w:rStyle w:val="af"/>
                <w:noProof/>
              </w:rPr>
              <w:t xml:space="preserve">8.2 </w:t>
            </w:r>
            <w:r w:rsidRPr="00F07026">
              <w:rPr>
                <w:rStyle w:val="af"/>
                <w:noProof/>
              </w:rPr>
              <w:t>测试现场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2F91139" w14:textId="54B3635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8" w:history="1">
            <w:r w:rsidRPr="00F07026">
              <w:rPr>
                <w:rStyle w:val="af"/>
                <w:noProof/>
              </w:rPr>
              <w:t xml:space="preserve">8.3 </w:t>
            </w:r>
            <w:r w:rsidRPr="00F07026">
              <w:rPr>
                <w:rStyle w:val="af"/>
                <w:noProof/>
              </w:rPr>
              <w:t>测试项选择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166B2E" w14:textId="45EE955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09" w:history="1">
            <w:r w:rsidRPr="00F07026">
              <w:rPr>
                <w:rStyle w:val="af"/>
                <w:noProof/>
              </w:rPr>
              <w:t xml:space="preserve">8.4 </w:t>
            </w:r>
            <w:r w:rsidRPr="00F07026">
              <w:rPr>
                <w:rStyle w:val="af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1ABBC0" w14:textId="7A7003EC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1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9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A167EE" w14:textId="36EE58A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1" w:history="1">
            <w:r w:rsidRPr="00F07026">
              <w:rPr>
                <w:rStyle w:val="af"/>
                <w:noProof/>
              </w:rPr>
              <w:t xml:space="preserve">9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1CCB43" w14:textId="4E7E89A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2" w:history="1">
            <w:r w:rsidRPr="00F07026">
              <w:rPr>
                <w:rStyle w:val="af"/>
                <w:noProof/>
              </w:rPr>
              <w:t xml:space="preserve">9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AE8CD9" w14:textId="4D3ED80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3" w:history="1">
            <w:r w:rsidRPr="00F07026">
              <w:rPr>
                <w:rStyle w:val="af"/>
                <w:noProof/>
              </w:rPr>
              <w:t xml:space="preserve">9.3 </w:t>
            </w:r>
            <w:r w:rsidRPr="00F07026">
              <w:rPr>
                <w:rStyle w:val="af"/>
                <w:noProof/>
              </w:rPr>
              <w:t>单通道开</w:t>
            </w:r>
            <w:r w:rsidRPr="00F07026">
              <w:rPr>
                <w:rStyle w:val="af"/>
                <w:noProof/>
              </w:rPr>
              <w:t>/</w:t>
            </w:r>
            <w:r w:rsidRPr="00F07026">
              <w:rPr>
                <w:rStyle w:val="af"/>
                <w:noProof/>
              </w:rPr>
              <w:t>关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5E53EC" w14:textId="5B8D957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4" w:history="1">
            <w:r w:rsidRPr="00F07026">
              <w:rPr>
                <w:rStyle w:val="af"/>
                <w:noProof/>
              </w:rPr>
              <w:t xml:space="preserve">9.4 </w:t>
            </w:r>
            <w:r w:rsidRPr="00F07026">
              <w:rPr>
                <w:rStyle w:val="af"/>
                <w:noProof/>
              </w:rPr>
              <w:t>一键测试全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C65E93" w14:textId="752C1DE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5" w:history="1">
            <w:r w:rsidRPr="00F07026">
              <w:rPr>
                <w:rStyle w:val="af"/>
                <w:noProof/>
              </w:rPr>
              <w:t xml:space="preserve">9.5 </w:t>
            </w:r>
            <w:r w:rsidRPr="00F07026">
              <w:rPr>
                <w:rStyle w:val="af"/>
                <w:noProof/>
              </w:rPr>
              <w:t>刷新频率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26FF13" w14:textId="1882B2C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6" w:history="1">
            <w:r w:rsidRPr="00F07026">
              <w:rPr>
                <w:rStyle w:val="af"/>
                <w:noProof/>
              </w:rPr>
              <w:t xml:space="preserve">9.6 </w:t>
            </w:r>
            <w:r w:rsidRPr="00F07026">
              <w:rPr>
                <w:rStyle w:val="af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914554B" w14:textId="02C7A85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7" w:history="1">
            <w:r w:rsidRPr="00F07026">
              <w:rPr>
                <w:rStyle w:val="af"/>
                <w:noProof/>
              </w:rPr>
              <w:t xml:space="preserve">9.7 </w:t>
            </w:r>
            <w:r w:rsidRPr="00F07026">
              <w:rPr>
                <w:rStyle w:val="af"/>
                <w:noProof/>
              </w:rPr>
              <w:t>清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18EC79" w14:textId="4D7A7A5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18" w:history="1">
            <w:r w:rsidRPr="00F07026">
              <w:rPr>
                <w:rStyle w:val="af"/>
                <w:noProof/>
              </w:rPr>
              <w:t xml:space="preserve">9.8 </w:t>
            </w:r>
            <w:r w:rsidRPr="00F07026">
              <w:rPr>
                <w:rStyle w:val="af"/>
                <w:noProof/>
              </w:rPr>
              <w:t>常见现象解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334A9B5" w14:textId="7FCF7EC3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19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0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开启与关断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5F7719" w14:textId="4B97060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0" w:history="1">
            <w:r w:rsidRPr="00F07026">
              <w:rPr>
                <w:rStyle w:val="af"/>
                <w:noProof/>
              </w:rPr>
              <w:t xml:space="preserve">10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68B49A" w14:textId="74B2592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1" w:history="1">
            <w:r w:rsidRPr="00F07026">
              <w:rPr>
                <w:rStyle w:val="af"/>
                <w:noProof/>
              </w:rPr>
              <w:t xml:space="preserve">10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E54C77" w14:textId="6401AE8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2" w:history="1">
            <w:r w:rsidRPr="00F07026">
              <w:rPr>
                <w:rStyle w:val="af"/>
                <w:noProof/>
              </w:rPr>
              <w:t xml:space="preserve">10.3 </w:t>
            </w:r>
            <w:r w:rsidRPr="00F07026">
              <w:rPr>
                <w:rStyle w:val="af"/>
                <w:noProof/>
              </w:rPr>
              <w:t>阈值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B346DF" w14:textId="7CC5EC1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3" w:history="1">
            <w:r w:rsidRPr="00F07026">
              <w:rPr>
                <w:rStyle w:val="af"/>
                <w:noProof/>
              </w:rPr>
              <w:t xml:space="preserve">10.4 </w:t>
            </w:r>
            <w:r w:rsidRPr="00F07026">
              <w:rPr>
                <w:rStyle w:val="af"/>
                <w:noProof/>
              </w:rPr>
              <w:t>采集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B2CA74" w14:textId="3718817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4" w:history="1">
            <w:r w:rsidRPr="00F07026">
              <w:rPr>
                <w:rStyle w:val="af"/>
                <w:noProof/>
              </w:rPr>
              <w:t xml:space="preserve">10.5 </w:t>
            </w:r>
            <w:r w:rsidRPr="00F07026">
              <w:rPr>
                <w:rStyle w:val="af"/>
                <w:noProof/>
              </w:rPr>
              <w:t>波形显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0D9E21" w14:textId="19B8169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5" w:history="1">
            <w:r w:rsidRPr="00F07026">
              <w:rPr>
                <w:rStyle w:val="af"/>
                <w:noProof/>
              </w:rPr>
              <w:t xml:space="preserve">10.6 </w:t>
            </w:r>
            <w:r w:rsidRPr="00F07026">
              <w:rPr>
                <w:rStyle w:val="af"/>
                <w:noProof/>
              </w:rPr>
              <w:t>波形文件存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4783798" w14:textId="36B8D4E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6" w:history="1">
            <w:r w:rsidRPr="00F07026">
              <w:rPr>
                <w:rStyle w:val="af"/>
                <w:noProof/>
              </w:rPr>
              <w:t xml:space="preserve">10.7 </w:t>
            </w:r>
            <w:r w:rsidRPr="00F07026">
              <w:rPr>
                <w:rStyle w:val="af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2F9B9BA" w14:textId="73AAA2D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7" w:history="1">
            <w:r w:rsidRPr="00F07026">
              <w:rPr>
                <w:rStyle w:val="af"/>
                <w:noProof/>
              </w:rPr>
              <w:t xml:space="preserve">10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5709E8" w14:textId="69273D21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28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1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23F481" w14:textId="22DED52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29" w:history="1">
            <w:r w:rsidRPr="00F07026">
              <w:rPr>
                <w:rStyle w:val="af"/>
                <w:noProof/>
              </w:rPr>
              <w:t xml:space="preserve">11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567D002" w14:textId="33867E8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0" w:history="1">
            <w:r w:rsidRPr="00F07026">
              <w:rPr>
                <w:rStyle w:val="af"/>
                <w:noProof/>
              </w:rPr>
              <w:t xml:space="preserve">11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A399B7" w14:textId="37DA182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1" w:history="1">
            <w:r w:rsidRPr="00F07026">
              <w:rPr>
                <w:rStyle w:val="af"/>
                <w:noProof/>
              </w:rPr>
              <w:t xml:space="preserve">11.3 </w:t>
            </w:r>
            <w:r w:rsidRPr="00F07026">
              <w:rPr>
                <w:rStyle w:val="af"/>
                <w:noProof/>
              </w:rPr>
              <w:t>参数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4CFC23" w14:textId="6833927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2" w:history="1">
            <w:r w:rsidRPr="00F07026">
              <w:rPr>
                <w:rStyle w:val="af"/>
                <w:noProof/>
              </w:rPr>
              <w:t xml:space="preserve">11.4 </w:t>
            </w:r>
            <w:r w:rsidRPr="00F07026">
              <w:rPr>
                <w:rStyle w:val="af"/>
                <w:noProof/>
              </w:rPr>
              <w:t>数据来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71B1E4" w14:textId="02ED621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3" w:history="1">
            <w:r w:rsidRPr="00F07026">
              <w:rPr>
                <w:rStyle w:val="af"/>
                <w:noProof/>
              </w:rPr>
              <w:t xml:space="preserve">11.5 </w:t>
            </w:r>
            <w:r w:rsidRPr="00F07026">
              <w:rPr>
                <w:rStyle w:val="af"/>
                <w:noProof/>
              </w:rPr>
              <w:t>测量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C2564F" w14:textId="5BC3500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4" w:history="1">
            <w:r w:rsidRPr="00F07026">
              <w:rPr>
                <w:rStyle w:val="af"/>
                <w:noProof/>
              </w:rPr>
              <w:t xml:space="preserve">11.6 </w:t>
            </w:r>
            <w:r w:rsidRPr="00F07026">
              <w:rPr>
                <w:rStyle w:val="af"/>
                <w:noProof/>
              </w:rPr>
              <w:t>结果状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77616C6" w14:textId="47A275D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5" w:history="1">
            <w:r w:rsidRPr="00F07026">
              <w:rPr>
                <w:rStyle w:val="af"/>
                <w:noProof/>
              </w:rPr>
              <w:t xml:space="preserve">11.7 </w:t>
            </w:r>
            <w:r w:rsidRPr="00F07026">
              <w:rPr>
                <w:rStyle w:val="af"/>
                <w:noProof/>
              </w:rPr>
              <w:t>常见误差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54905C" w14:textId="04021BC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6" w:history="1">
            <w:r w:rsidRPr="00F07026">
              <w:rPr>
                <w:rStyle w:val="af"/>
                <w:noProof/>
              </w:rPr>
              <w:t xml:space="preserve">11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32D882" w14:textId="4ED51631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3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2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保护功能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CA8F12E" w14:textId="1444561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8" w:history="1">
            <w:r w:rsidRPr="00F07026">
              <w:rPr>
                <w:rStyle w:val="af"/>
                <w:noProof/>
              </w:rPr>
              <w:t xml:space="preserve">12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395896" w14:textId="7D09FF5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39" w:history="1">
            <w:r w:rsidRPr="00F07026">
              <w:rPr>
                <w:rStyle w:val="af"/>
                <w:noProof/>
              </w:rPr>
              <w:t xml:space="preserve">12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B085B65" w14:textId="111E7F3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0" w:history="1">
            <w:r w:rsidRPr="00F07026">
              <w:rPr>
                <w:rStyle w:val="af"/>
                <w:noProof/>
              </w:rPr>
              <w:t xml:space="preserve">12.3 </w:t>
            </w:r>
            <w:r w:rsidRPr="00F07026">
              <w:rPr>
                <w:rStyle w:val="af"/>
                <w:noProof/>
              </w:rPr>
              <w:t>保护项与默认触发条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A6F08E" w14:textId="3EED6F7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1" w:history="1">
            <w:r w:rsidRPr="00F07026">
              <w:rPr>
                <w:rStyle w:val="af"/>
                <w:noProof/>
              </w:rPr>
              <w:t xml:space="preserve">12.4 </w:t>
            </w:r>
            <w:r w:rsidRPr="00F07026">
              <w:rPr>
                <w:rStyle w:val="af"/>
                <w:noProof/>
              </w:rPr>
              <w:t>阈值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6760A2" w14:textId="7013ACA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2" w:history="1">
            <w:r w:rsidRPr="00F07026">
              <w:rPr>
                <w:rStyle w:val="af"/>
                <w:noProof/>
              </w:rPr>
              <w:t xml:space="preserve">12.5 </w:t>
            </w:r>
            <w:r w:rsidRPr="00F07026">
              <w:rPr>
                <w:rStyle w:val="af"/>
                <w:noProof/>
              </w:rPr>
              <w:t>生成演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5F31A2B" w14:textId="51903E1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3" w:history="1">
            <w:r w:rsidRPr="00F07026">
              <w:rPr>
                <w:rStyle w:val="af"/>
                <w:noProof/>
              </w:rPr>
              <w:t xml:space="preserve">12.6 </w:t>
            </w:r>
            <w:r w:rsidRPr="00F07026">
              <w:rPr>
                <w:rStyle w:val="af"/>
                <w:noProof/>
              </w:rPr>
              <w:t>结果表字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3FAC13" w14:textId="4D396E1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4" w:history="1">
            <w:r w:rsidRPr="00F07026">
              <w:rPr>
                <w:rStyle w:val="af"/>
                <w:noProof/>
              </w:rPr>
              <w:t xml:space="preserve">12.7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7B9478A" w14:textId="6AAE2769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45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3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测试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FA760A" w14:textId="22EC61B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6" w:history="1">
            <w:r w:rsidRPr="00F07026">
              <w:rPr>
                <w:rStyle w:val="af"/>
                <w:noProof/>
              </w:rPr>
              <w:t xml:space="preserve">13.1 </w:t>
            </w:r>
            <w:r w:rsidRPr="00F07026">
              <w:rPr>
                <w:rStyle w:val="af"/>
                <w:noProof/>
              </w:rPr>
              <w:t>进入报告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8F2FAE" w14:textId="1D7F2F2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7" w:history="1">
            <w:r w:rsidRPr="00F07026">
              <w:rPr>
                <w:rStyle w:val="af"/>
                <w:noProof/>
              </w:rPr>
              <w:t xml:space="preserve">13.2 </w:t>
            </w:r>
            <w:r w:rsidRPr="00F07026">
              <w:rPr>
                <w:rStyle w:val="af"/>
                <w:noProof/>
              </w:rPr>
              <w:t>报告内容勾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824FC14" w14:textId="4443252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8" w:history="1">
            <w:r w:rsidRPr="00F07026">
              <w:rPr>
                <w:rStyle w:val="af"/>
                <w:noProof/>
              </w:rPr>
              <w:t xml:space="preserve">13.3 </w:t>
            </w:r>
            <w:r w:rsidRPr="00F07026">
              <w:rPr>
                <w:rStyle w:val="af"/>
                <w:noProof/>
              </w:rPr>
              <w:t>文件名与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E76B3F" w14:textId="1D3EC57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49" w:history="1">
            <w:r w:rsidRPr="00F07026">
              <w:rPr>
                <w:rStyle w:val="af"/>
                <w:noProof/>
              </w:rPr>
              <w:t xml:space="preserve">13.4 </w:t>
            </w:r>
            <w:r w:rsidRPr="00F07026">
              <w:rPr>
                <w:rStyle w:val="af"/>
                <w:noProof/>
              </w:rPr>
              <w:t>生成报告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0A43E0" w14:textId="4E0DCB8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0" w:history="1">
            <w:r w:rsidRPr="00F07026">
              <w:rPr>
                <w:rStyle w:val="af"/>
                <w:noProof/>
              </w:rPr>
              <w:t xml:space="preserve">13.5 </w:t>
            </w:r>
            <w:r w:rsidRPr="00F07026">
              <w:rPr>
                <w:rStyle w:val="af"/>
                <w:noProof/>
              </w:rPr>
              <w:t>报告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DAC91C" w14:textId="31D462A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1" w:history="1">
            <w:r w:rsidRPr="00F07026">
              <w:rPr>
                <w:rStyle w:val="af"/>
                <w:noProof/>
              </w:rPr>
              <w:t xml:space="preserve">13.6 </w:t>
            </w:r>
            <w:r w:rsidRPr="00F07026">
              <w:rPr>
                <w:rStyle w:val="af"/>
                <w:noProof/>
              </w:rPr>
              <w:t>综合判定逻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A61FDC1" w14:textId="4A0E7FC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2" w:history="1">
            <w:r w:rsidRPr="00F07026">
              <w:rPr>
                <w:rStyle w:val="af"/>
                <w:noProof/>
              </w:rPr>
              <w:t xml:space="preserve">13.7 </w:t>
            </w:r>
            <w:r w:rsidRPr="00F07026">
              <w:rPr>
                <w:rStyle w:val="af"/>
                <w:noProof/>
              </w:rPr>
              <w:t>报告样张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50B2FF" w14:textId="0D4FFDA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3" w:history="1">
            <w:r w:rsidRPr="00F07026">
              <w:rPr>
                <w:rStyle w:val="af"/>
                <w:noProof/>
              </w:rPr>
              <w:t xml:space="preserve">13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EFD154" w14:textId="38F0228D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54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4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端到端操作演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3E648C" w14:textId="5C0C26F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5" w:history="1">
            <w:r w:rsidRPr="00F07026">
              <w:rPr>
                <w:rStyle w:val="af"/>
                <w:noProof/>
              </w:rPr>
              <w:t xml:space="preserve">14.1 </w:t>
            </w:r>
            <w:r w:rsidRPr="00F07026">
              <w:rPr>
                <w:rStyle w:val="af"/>
                <w:noProof/>
              </w:rPr>
              <w:t>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A43151" w14:textId="00880DF3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56" w:history="1">
            <w:r w:rsidRPr="00F07026">
              <w:rPr>
                <w:rStyle w:val="af"/>
                <w:rFonts w:ascii="宋体" w:eastAsia="宋体" w:hAnsi="宋体"/>
                <w:noProof/>
              </w:rPr>
              <w:t>14.1.1 硬件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04BDD5" w14:textId="53FFCFB4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57" w:history="1">
            <w:r w:rsidRPr="00F07026">
              <w:rPr>
                <w:rStyle w:val="af"/>
                <w:rFonts w:ascii="宋体" w:eastAsia="宋体" w:hAnsi="宋体"/>
                <w:noProof/>
              </w:rPr>
              <w:t>14.1.2 软件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F339D7" w14:textId="2194A23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8" w:history="1">
            <w:r w:rsidRPr="00F07026">
              <w:rPr>
                <w:rStyle w:val="af"/>
                <w:noProof/>
              </w:rPr>
              <w:t xml:space="preserve">14.2 </w:t>
            </w:r>
            <w:r w:rsidRPr="00F07026">
              <w:rPr>
                <w:rStyle w:val="af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FEE66A" w14:textId="1D19815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59" w:history="1">
            <w:r w:rsidRPr="00F07026">
              <w:rPr>
                <w:rStyle w:val="af"/>
                <w:noProof/>
              </w:rPr>
              <w:t xml:space="preserve">14.3 </w:t>
            </w:r>
            <w:r w:rsidRPr="00F07026">
              <w:rPr>
                <w:rStyle w:val="af"/>
                <w:noProof/>
              </w:rPr>
              <w:t>填写项目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DA6445" w14:textId="124493A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0" w:history="1">
            <w:r w:rsidRPr="00F07026">
              <w:rPr>
                <w:rStyle w:val="af"/>
                <w:noProof/>
              </w:rPr>
              <w:t xml:space="preserve">14.4 </w:t>
            </w:r>
            <w:r w:rsidRPr="00F07026">
              <w:rPr>
                <w:rStyle w:val="af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459D56" w14:textId="5928CDD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1" w:history="1">
            <w:r w:rsidRPr="00F07026">
              <w:rPr>
                <w:rStyle w:val="af"/>
                <w:noProof/>
              </w:rPr>
              <w:t xml:space="preserve">14.5 </w:t>
            </w:r>
            <w:r w:rsidRPr="00F07026">
              <w:rPr>
                <w:rStyle w:val="af"/>
                <w:noProof/>
              </w:rPr>
              <w:t>执行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B19FCB" w14:textId="5A5C765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2" w:history="1">
            <w:r w:rsidRPr="00F07026">
              <w:rPr>
                <w:rStyle w:val="af"/>
                <w:noProof/>
              </w:rPr>
              <w:t xml:space="preserve">14.6 </w:t>
            </w:r>
            <w:r w:rsidRPr="00F07026">
              <w:rPr>
                <w:rStyle w:val="af"/>
                <w:noProof/>
              </w:rPr>
              <w:t>执行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44C0763" w14:textId="0BCE3A0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3" w:history="1">
            <w:r w:rsidRPr="00F07026">
              <w:rPr>
                <w:rStyle w:val="af"/>
                <w:noProof/>
              </w:rPr>
              <w:t xml:space="preserve">14.7 </w:t>
            </w:r>
            <w:r w:rsidRPr="00F07026">
              <w:rPr>
                <w:rStyle w:val="af"/>
                <w:noProof/>
              </w:rPr>
              <w:t>执行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C4363B" w14:textId="208C82A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4" w:history="1">
            <w:r w:rsidRPr="00F07026">
              <w:rPr>
                <w:rStyle w:val="af"/>
                <w:noProof/>
              </w:rPr>
              <w:t xml:space="preserve">14.8 </w:t>
            </w:r>
            <w:r w:rsidRPr="00F07026">
              <w:rPr>
                <w:rStyle w:val="af"/>
                <w:noProof/>
              </w:rPr>
              <w:t>生成保护功能演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616A65" w14:textId="50E731B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5" w:history="1">
            <w:r w:rsidRPr="00F07026">
              <w:rPr>
                <w:rStyle w:val="af"/>
                <w:noProof/>
              </w:rPr>
              <w:t xml:space="preserve">14.9 </w:t>
            </w:r>
            <w:r w:rsidRPr="00F07026">
              <w:rPr>
                <w:rStyle w:val="af"/>
                <w:noProof/>
              </w:rPr>
              <w:t>生成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3B934A" w14:textId="66F3F80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6" w:history="1">
            <w:r w:rsidRPr="00F07026">
              <w:rPr>
                <w:rStyle w:val="af"/>
                <w:noProof/>
              </w:rPr>
              <w:t xml:space="preserve">14.10 </w:t>
            </w:r>
            <w:r w:rsidRPr="00F07026">
              <w:rPr>
                <w:rStyle w:val="af"/>
                <w:noProof/>
              </w:rPr>
              <w:t>收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8E3541" w14:textId="0EE5C177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6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5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故障排除与常见问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9DE15F" w14:textId="4EE37BD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68" w:history="1">
            <w:r w:rsidRPr="00F07026">
              <w:rPr>
                <w:rStyle w:val="af"/>
                <w:noProof/>
              </w:rPr>
              <w:t xml:space="preserve">15.1 </w:t>
            </w:r>
            <w:r w:rsidRPr="00F07026">
              <w:rPr>
                <w:rStyle w:val="af"/>
                <w:noProof/>
              </w:rPr>
              <w:t>启动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DBBC92" w14:textId="442FDA7A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69" w:history="1">
            <w:r w:rsidRPr="00F07026">
              <w:rPr>
                <w:rStyle w:val="af"/>
                <w:rFonts w:ascii="宋体" w:eastAsia="宋体" w:hAnsi="宋体"/>
                <w:noProof/>
              </w:rPr>
              <w:t>15.1.1 双击 .exe 无任何反应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ADE1CAF" w14:textId="17AA9DCD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0" w:history="1">
            <w:r w:rsidRPr="00F07026">
              <w:rPr>
                <w:rStyle w:val="af"/>
                <w:rFonts w:ascii="宋体" w:eastAsia="宋体" w:hAnsi="宋体"/>
                <w:noProof/>
              </w:rPr>
              <w:t>15.1.2 启动后立即崩溃；日志提示 device-profile.json 加载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FF31C6" w14:textId="1D99F334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1" w:history="1">
            <w:r w:rsidRPr="00F07026">
              <w:rPr>
                <w:rStyle w:val="af"/>
                <w:rFonts w:ascii="宋体" w:eastAsia="宋体" w:hAnsi="宋体"/>
                <w:noProof/>
              </w:rPr>
              <w:t>15.1.3 启动后日志中提示”用户设置加载失败，使用默认配置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256EB7" w14:textId="343EC28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72" w:history="1">
            <w:r w:rsidRPr="00F07026">
              <w:rPr>
                <w:rStyle w:val="af"/>
                <w:noProof/>
              </w:rPr>
              <w:t xml:space="preserve">15.2 </w:t>
            </w:r>
            <w:r w:rsidRPr="00F07026">
              <w:rPr>
                <w:rStyle w:val="af"/>
                <w:noProof/>
              </w:rPr>
              <w:t>设备连接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1550FF" w14:textId="546F1B99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3" w:history="1">
            <w:r w:rsidRPr="00F07026">
              <w:rPr>
                <w:rStyle w:val="af"/>
                <w:rFonts w:ascii="宋体" w:eastAsia="宋体" w:hAnsi="宋体"/>
                <w:noProof/>
              </w:rPr>
              <w:t>15.2.1 SSPC 连接失败 / 状态显示”未连接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D143C4" w14:textId="3E4479BC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4" w:history="1">
            <w:r w:rsidRPr="00F07026">
              <w:rPr>
                <w:rStyle w:val="af"/>
                <w:rFonts w:ascii="宋体" w:eastAsia="宋体" w:hAnsi="宋体"/>
                <w:noProof/>
              </w:rPr>
              <w:t>15.2.2 电源 UDP5080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219D15" w14:textId="462F13D2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5" w:history="1">
            <w:r w:rsidRPr="00F07026">
              <w:rPr>
                <w:rStyle w:val="af"/>
                <w:rFonts w:ascii="宋体" w:eastAsia="宋体" w:hAnsi="宋体"/>
                <w:noProof/>
              </w:rPr>
              <w:t>15.2.3 电子负载 IT8702P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93F13E" w14:textId="171AFB40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6" w:history="1">
            <w:r w:rsidRPr="00F07026">
              <w:rPr>
                <w:rStyle w:val="af"/>
                <w:rFonts w:ascii="宋体" w:eastAsia="宋体" w:hAnsi="宋体"/>
                <w:noProof/>
              </w:rPr>
              <w:t>15.2.4 PCIe8586 采集卡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9A9D5A" w14:textId="1684DD3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77" w:history="1">
            <w:r w:rsidRPr="00F07026">
              <w:rPr>
                <w:rStyle w:val="af"/>
                <w:noProof/>
              </w:rPr>
              <w:t xml:space="preserve">15.3 </w:t>
            </w:r>
            <w:r w:rsidRPr="00F07026">
              <w:rPr>
                <w:rStyle w:val="af"/>
                <w:noProof/>
              </w:rPr>
              <w:t>测量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9390FE" w14:textId="162DE5E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8" w:history="1">
            <w:r w:rsidRPr="00F07026">
              <w:rPr>
                <w:rStyle w:val="af"/>
                <w:rFonts w:ascii="宋体" w:eastAsia="宋体" w:hAnsi="宋体"/>
                <w:noProof/>
              </w:rPr>
              <w:t>15.3.1 基础测试”继电器无反应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42E072A" w14:textId="540D1EDF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79" w:history="1">
            <w:r w:rsidRPr="00F07026">
              <w:rPr>
                <w:rStyle w:val="af"/>
                <w:rFonts w:ascii="宋体" w:eastAsia="宋体" w:hAnsi="宋体"/>
                <w:noProof/>
              </w:rPr>
              <w:t>15.3.2 功率测试读数全为 0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D59426" w14:textId="67C347A9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0" w:history="1">
            <w:r w:rsidRPr="00F07026">
              <w:rPr>
                <w:rStyle w:val="af"/>
                <w:rFonts w:ascii="宋体" w:eastAsia="宋体" w:hAnsi="宋体"/>
                <w:noProof/>
              </w:rPr>
              <w:t>15.3.3 曲线测试报错”未找到已标定的 OutputVoltage 通道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A150FE" w14:textId="410F1412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1" w:history="1">
            <w:r w:rsidRPr="00F07026">
              <w:rPr>
                <w:rStyle w:val="af"/>
                <w:rFonts w:ascii="宋体" w:eastAsia="宋体" w:hAnsi="宋体"/>
                <w:noProof/>
              </w:rPr>
              <w:t>15.3.4 曲线时间指标显示 NaN 或异常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ACFC49" w14:textId="606BF32F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2" w:history="1">
            <w:r w:rsidRPr="00F07026">
              <w:rPr>
                <w:rStyle w:val="af"/>
                <w:rFonts w:ascii="宋体" w:eastAsia="宋体" w:hAnsi="宋体"/>
                <w:noProof/>
              </w:rPr>
              <w:t>15.3.5 基础测试”关断电压”列长期偏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575875" w14:textId="1E66C84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83" w:history="1">
            <w:r w:rsidRPr="00F07026">
              <w:rPr>
                <w:rStyle w:val="af"/>
                <w:noProof/>
              </w:rPr>
              <w:t xml:space="preserve">15.4 </w:t>
            </w:r>
            <w:r w:rsidRPr="00F07026">
              <w:rPr>
                <w:rStyle w:val="af"/>
                <w:noProof/>
              </w:rPr>
              <w:t>判定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E9557A" w14:textId="4C870133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4" w:history="1">
            <w:r w:rsidRPr="00F07026">
              <w:rPr>
                <w:rStyle w:val="af"/>
                <w:rFonts w:ascii="宋体" w:eastAsia="宋体" w:hAnsi="宋体"/>
                <w:noProof/>
              </w:rPr>
              <w:t>15.4.1 全部 24 路基础测试不合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180DC0D" w14:textId="7C457F18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5" w:history="1">
            <w:r w:rsidRPr="00F07026">
              <w:rPr>
                <w:rStyle w:val="af"/>
                <w:rFonts w:ascii="宋体" w:eastAsia="宋体" w:hAnsi="宋体"/>
                <w:noProof/>
              </w:rPr>
              <w:t>15.4.2 曲线测试个别通道偏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7869114" w14:textId="0857A747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6" w:history="1">
            <w:r w:rsidRPr="00F07026">
              <w:rPr>
                <w:rStyle w:val="af"/>
                <w:rFonts w:ascii="宋体" w:eastAsia="宋体" w:hAnsi="宋体"/>
                <w:noProof/>
              </w:rPr>
              <w:t>15.4.3 多次重测结果不一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786224" w14:textId="4853635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87" w:history="1">
            <w:r w:rsidRPr="00F07026">
              <w:rPr>
                <w:rStyle w:val="af"/>
                <w:noProof/>
              </w:rPr>
              <w:t xml:space="preserve">15.5 </w:t>
            </w:r>
            <w:r w:rsidRPr="00F07026">
              <w:rPr>
                <w:rStyle w:val="af"/>
                <w:noProof/>
              </w:rPr>
              <w:t>报告生成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559C98F" w14:textId="58DF503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88" w:history="1">
            <w:r w:rsidRPr="00F07026">
              <w:rPr>
                <w:rStyle w:val="af"/>
                <w:noProof/>
              </w:rPr>
              <w:t xml:space="preserve">15.6 </w:t>
            </w:r>
            <w:r w:rsidRPr="00F07026">
              <w:rPr>
                <w:rStyle w:val="af"/>
                <w:noProof/>
              </w:rPr>
              <w:t>性能与稳定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963B8F" w14:textId="70453D25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89" w:history="1">
            <w:r w:rsidRPr="00F07026">
              <w:rPr>
                <w:rStyle w:val="af"/>
                <w:rFonts w:ascii="宋体" w:eastAsia="宋体" w:hAnsi="宋体"/>
                <w:noProof/>
              </w:rPr>
              <w:t>15.6.1 一键测试 24 路过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7790CD" w14:textId="7931CC60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90" w:history="1">
            <w:r w:rsidRPr="00F07026">
              <w:rPr>
                <w:rStyle w:val="af"/>
                <w:rFonts w:ascii="宋体" w:eastAsia="宋体" w:hAnsi="宋体"/>
                <w:noProof/>
              </w:rPr>
              <w:t>15.6.2 高刷新频率下 UI 卡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FAD6A0" w14:textId="2627800B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91" w:history="1">
            <w:r w:rsidRPr="00F07026">
              <w:rPr>
                <w:rStyle w:val="af"/>
                <w:rFonts w:ascii="宋体" w:eastAsia="宋体" w:hAnsi="宋体"/>
                <w:noProof/>
              </w:rPr>
              <w:t>15.6.3 长时间运行后日志面板”刷不动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087CE9" w14:textId="3316BA34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792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6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维护与日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ACC6BF" w14:textId="28DA7BC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93" w:history="1">
            <w:r w:rsidRPr="00F07026">
              <w:rPr>
                <w:rStyle w:val="af"/>
                <w:noProof/>
              </w:rPr>
              <w:t xml:space="preserve">16.1 </w:t>
            </w:r>
            <w:r w:rsidRPr="00F07026">
              <w:rPr>
                <w:rStyle w:val="af"/>
                <w:noProof/>
              </w:rPr>
              <w:t>日志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514788" w14:textId="55DAF96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94" w:history="1">
            <w:r w:rsidRPr="00F07026">
              <w:rPr>
                <w:rStyle w:val="af"/>
                <w:noProof/>
              </w:rPr>
              <w:t xml:space="preserve">16.2 </w:t>
            </w:r>
            <w:r w:rsidRPr="00F07026">
              <w:rPr>
                <w:rStyle w:val="af"/>
                <w:noProof/>
              </w:rPr>
              <w:t>项目数据备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320472" w14:textId="330CDAB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95" w:history="1">
            <w:r w:rsidRPr="00F07026">
              <w:rPr>
                <w:rStyle w:val="af"/>
                <w:noProof/>
              </w:rPr>
              <w:t xml:space="preserve">16.3 </w:t>
            </w:r>
            <w:r w:rsidRPr="00F07026">
              <w:rPr>
                <w:rStyle w:val="af"/>
                <w:noProof/>
              </w:rPr>
              <w:t>配置升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E173AA" w14:textId="3B221B6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96" w:history="1">
            <w:r w:rsidRPr="00F07026">
              <w:rPr>
                <w:rStyle w:val="af"/>
                <w:rFonts w:ascii="宋体" w:eastAsia="宋体" w:hAnsi="宋体"/>
                <w:noProof/>
              </w:rPr>
              <w:t>16.3.1 升级 appsettings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21F09F8" w14:textId="10E275B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2"/>
              <w14:ligatures w14:val="standardContextual"/>
            </w:rPr>
          </w:pPr>
          <w:hyperlink w:anchor="_Toc233248797" w:history="1">
            <w:r w:rsidRPr="00F07026">
              <w:rPr>
                <w:rStyle w:val="af"/>
                <w:rFonts w:ascii="宋体" w:eastAsia="宋体" w:hAnsi="宋体"/>
                <w:noProof/>
              </w:rPr>
              <w:t>16.3.2 升级 device-profile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CE0DF6" w14:textId="52D478C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98" w:history="1">
            <w:r w:rsidRPr="00F07026">
              <w:rPr>
                <w:rStyle w:val="af"/>
                <w:noProof/>
              </w:rPr>
              <w:t xml:space="preserve">16.4 </w:t>
            </w:r>
            <w:r w:rsidRPr="00F07026">
              <w:rPr>
                <w:rStyle w:val="af"/>
                <w:noProof/>
              </w:rPr>
              <w:t>软件升级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AFA9048" w14:textId="46188FB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799" w:history="1">
            <w:r w:rsidRPr="00F07026">
              <w:rPr>
                <w:rStyle w:val="af"/>
                <w:noProof/>
              </w:rPr>
              <w:t xml:space="preserve">16.5 </w:t>
            </w:r>
            <w:r w:rsidRPr="00F07026">
              <w:rPr>
                <w:rStyle w:val="af"/>
                <w:noProof/>
              </w:rPr>
              <w:t>例行检查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7DD293" w14:textId="45885D3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0" w:history="1">
            <w:r w:rsidRPr="00F07026">
              <w:rPr>
                <w:rStyle w:val="af"/>
                <w:noProof/>
              </w:rPr>
              <w:t xml:space="preserve">16.6 </w:t>
            </w:r>
            <w:r w:rsidRPr="00F07026">
              <w:rPr>
                <w:rStyle w:val="af"/>
                <w:noProof/>
              </w:rPr>
              <w:t>联系与支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0448FE" w14:textId="485EEFAD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01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A 23 </w:t>
            </w:r>
            <w:r w:rsidRPr="00F07026">
              <w:rPr>
                <w:rStyle w:val="af"/>
                <w:noProof/>
              </w:rPr>
              <w:t>项指标完整定义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70E7DB" w14:textId="72A97199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02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B Modbus </w:t>
            </w:r>
            <w:r w:rsidRPr="00F07026">
              <w:rPr>
                <w:rStyle w:val="af"/>
                <w:noProof/>
              </w:rPr>
              <w:t>通信参数参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C7B7D26" w14:textId="3B8EFAC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3" w:history="1">
            <w:r w:rsidRPr="00F07026">
              <w:rPr>
                <w:rStyle w:val="af"/>
                <w:noProof/>
              </w:rPr>
              <w:t xml:space="preserve">B.1 </w:t>
            </w:r>
            <w:r w:rsidRPr="00F07026">
              <w:rPr>
                <w:rStyle w:val="af"/>
                <w:noProof/>
              </w:rPr>
              <w:t>串口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7CE44F" w14:textId="7BDEFFF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4" w:history="1">
            <w:r w:rsidRPr="00F07026">
              <w:rPr>
                <w:rStyle w:val="af"/>
                <w:noProof/>
              </w:rPr>
              <w:t xml:space="preserve">B.2 24 </w:t>
            </w:r>
            <w:r w:rsidRPr="00F07026">
              <w:rPr>
                <w:rStyle w:val="af"/>
                <w:noProof/>
              </w:rPr>
              <w:t>路继电器映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4F8BCE" w14:textId="2AA0A89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5" w:history="1">
            <w:r w:rsidRPr="00F07026">
              <w:rPr>
                <w:rStyle w:val="af"/>
                <w:noProof/>
              </w:rPr>
              <w:t xml:space="preserve">B.3 </w:t>
            </w:r>
            <w:r w:rsidRPr="00F07026">
              <w:rPr>
                <w:rStyle w:val="af"/>
                <w:noProof/>
              </w:rPr>
              <w:t>电压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B34742" w14:textId="371F226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6" w:history="1">
            <w:r w:rsidRPr="00F07026">
              <w:rPr>
                <w:rStyle w:val="af"/>
                <w:noProof/>
              </w:rPr>
              <w:t xml:space="preserve">B.4 </w:t>
            </w:r>
            <w:r w:rsidRPr="00F07026">
              <w:rPr>
                <w:rStyle w:val="af"/>
                <w:noProof/>
              </w:rPr>
              <w:t>电流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C19EB1" w14:textId="1FA0863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7" w:history="1">
            <w:r w:rsidRPr="00F07026">
              <w:rPr>
                <w:rStyle w:val="af"/>
                <w:noProof/>
              </w:rPr>
              <w:t xml:space="preserve">B.5 CRC16-Modbus </w:t>
            </w:r>
            <w:r w:rsidRPr="00F07026">
              <w:rPr>
                <w:rStyle w:val="af"/>
                <w:noProof/>
              </w:rPr>
              <w:t>校验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F1E5D5" w14:textId="09D1B55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08" w:history="1">
            <w:r w:rsidRPr="00F07026">
              <w:rPr>
                <w:rStyle w:val="af"/>
                <w:noProof/>
              </w:rPr>
              <w:t xml:space="preserve">B.6 </w:t>
            </w:r>
            <w:r w:rsidRPr="00F07026">
              <w:rPr>
                <w:rStyle w:val="af"/>
                <w:noProof/>
              </w:rPr>
              <w:t>数据公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0B0E32" w14:textId="7A133D75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09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C PCIe8586 </w:t>
            </w:r>
            <w:r w:rsidRPr="00F07026">
              <w:rPr>
                <w:rStyle w:val="af"/>
                <w:noProof/>
              </w:rPr>
              <w:t>采集卡技术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2C6AA2" w14:textId="0E7EF3E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0" w:history="1">
            <w:r w:rsidRPr="00F07026">
              <w:rPr>
                <w:rStyle w:val="af"/>
                <w:noProof/>
              </w:rPr>
              <w:t xml:space="preserve">C.1 </w:t>
            </w:r>
            <w:r w:rsidRPr="00F07026">
              <w:rPr>
                <w:rStyle w:val="af"/>
                <w:noProof/>
              </w:rPr>
              <w:t>硬件规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30393DC" w14:textId="65BA36A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1" w:history="1">
            <w:r w:rsidRPr="00F07026">
              <w:rPr>
                <w:rStyle w:val="af"/>
                <w:noProof/>
              </w:rPr>
              <w:t xml:space="preserve">C.2 </w:t>
            </w:r>
            <w:r w:rsidRPr="00F07026">
              <w:rPr>
                <w:rStyle w:val="af"/>
                <w:noProof/>
              </w:rPr>
              <w:t>调用顺序（参考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4C0B95" w14:textId="3ADEAB4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2" w:history="1">
            <w:r w:rsidRPr="00F07026">
              <w:rPr>
                <w:rStyle w:val="af"/>
                <w:noProof/>
              </w:rPr>
              <w:t xml:space="preserve">C.3 </w:t>
            </w:r>
            <w:r w:rsidRPr="00F07026">
              <w:rPr>
                <w:rStyle w:val="af"/>
                <w:noProof/>
              </w:rPr>
              <w:t>通道角色枚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65107E" w14:textId="13CCC01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3" w:history="1">
            <w:r w:rsidRPr="00F07026">
              <w:rPr>
                <w:rStyle w:val="af"/>
                <w:noProof/>
              </w:rPr>
              <w:t xml:space="preserve">C.4 </w:t>
            </w:r>
            <w:r w:rsidRPr="00F07026">
              <w:rPr>
                <w:rStyle w:val="af"/>
                <w:noProof/>
              </w:rPr>
              <w:t>采样率换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36A8E8" w14:textId="6348F6D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4" w:history="1">
            <w:r w:rsidRPr="00F07026">
              <w:rPr>
                <w:rStyle w:val="af"/>
                <w:noProof/>
              </w:rPr>
              <w:t xml:space="preserve">C.5 </w:t>
            </w:r>
            <w:r w:rsidRPr="00F07026">
              <w:rPr>
                <w:rStyle w:val="af"/>
                <w:noProof/>
              </w:rPr>
              <w:t>触发与采集窗口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FAC54A" w14:textId="019C868A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15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D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6F8F23" w14:textId="344A75B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6" w:history="1">
            <w:r w:rsidRPr="00F07026">
              <w:rPr>
                <w:rStyle w:val="af"/>
                <w:noProof/>
              </w:rPr>
              <w:t xml:space="preserve">D.1 </w:t>
            </w:r>
            <w:r w:rsidRPr="00F07026">
              <w:rPr>
                <w:rStyle w:val="af"/>
                <w:noProof/>
              </w:rPr>
              <w:t>默认</w:t>
            </w:r>
            <w:r w:rsidRPr="00F07026">
              <w:rPr>
                <w:rStyle w:val="af"/>
                <w:noProof/>
              </w:rPr>
              <w:t xml:space="preserve"> LAN </w:t>
            </w:r>
            <w:r w:rsidRPr="00F07026">
              <w:rPr>
                <w:rStyle w:val="af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D2F0BB" w14:textId="302F95B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7" w:history="1">
            <w:r w:rsidRPr="00F07026">
              <w:rPr>
                <w:rStyle w:val="af"/>
                <w:noProof/>
              </w:rPr>
              <w:t xml:space="preserve">D.2 SCPI </w:t>
            </w:r>
            <w:r w:rsidRPr="00F07026">
              <w:rPr>
                <w:rStyle w:val="af"/>
                <w:noProof/>
              </w:rPr>
              <w:t>命令示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6A068F" w14:textId="12DD991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18" w:history="1">
            <w:r w:rsidRPr="00F07026">
              <w:rPr>
                <w:rStyle w:val="af"/>
                <w:noProof/>
              </w:rPr>
              <w:t xml:space="preserve">D.3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88A6083" w14:textId="635B3300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19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E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FA53CC8" w14:textId="4035316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20" w:history="1">
            <w:r w:rsidRPr="00F07026">
              <w:rPr>
                <w:rStyle w:val="af"/>
                <w:noProof/>
              </w:rPr>
              <w:t xml:space="preserve">E.1 </w:t>
            </w:r>
            <w:r w:rsidRPr="00F07026">
              <w:rPr>
                <w:rStyle w:val="af"/>
                <w:noProof/>
              </w:rPr>
              <w:t>默认</w:t>
            </w:r>
            <w:r w:rsidRPr="00F07026">
              <w:rPr>
                <w:rStyle w:val="af"/>
                <w:noProof/>
              </w:rPr>
              <w:t xml:space="preserve"> LAN </w:t>
            </w:r>
            <w:r w:rsidRPr="00F07026">
              <w:rPr>
                <w:rStyle w:val="af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19B186" w14:textId="54C4B03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21" w:history="1">
            <w:r w:rsidRPr="00F07026">
              <w:rPr>
                <w:rStyle w:val="af"/>
                <w:noProof/>
              </w:rPr>
              <w:t xml:space="preserve">E.2 </w:t>
            </w:r>
            <w:r w:rsidRPr="00F07026">
              <w:rPr>
                <w:rStyle w:val="af"/>
                <w:noProof/>
              </w:rPr>
              <w:t>工作模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BC5EF6" w14:textId="19DF734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22" w:history="1">
            <w:r w:rsidRPr="00F07026">
              <w:rPr>
                <w:rStyle w:val="af"/>
                <w:noProof/>
              </w:rPr>
              <w:t xml:space="preserve">E.3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93D1D2" w14:textId="64CCFA84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23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F </w:t>
            </w:r>
            <w:r w:rsidRPr="00F07026">
              <w:rPr>
                <w:rStyle w:val="af"/>
                <w:noProof/>
              </w:rPr>
              <w:t>术语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E51F96" w14:textId="4D6284EF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24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G </w:t>
            </w:r>
            <w:r w:rsidRPr="00F07026">
              <w:rPr>
                <w:rStyle w:val="af"/>
                <w:noProof/>
              </w:rPr>
              <w:t>配置文件样本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F97D1B" w14:textId="3144D5C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25" w:history="1">
            <w:r w:rsidRPr="00F07026">
              <w:rPr>
                <w:rStyle w:val="af"/>
                <w:noProof/>
              </w:rPr>
              <w:t>G.1 appsettings.json</w:t>
            </w:r>
            <w:r w:rsidRPr="00F07026">
              <w:rPr>
                <w:rStyle w:val="af"/>
                <w:noProof/>
              </w:rPr>
              <w:t>（节选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4156D0" w14:textId="17E8305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2"/>
              <w14:ligatures w14:val="standardContextual"/>
            </w:rPr>
          </w:pPr>
          <w:hyperlink w:anchor="_Toc233248826" w:history="1">
            <w:r w:rsidRPr="00F07026">
              <w:rPr>
                <w:rStyle w:val="af"/>
                <w:noProof/>
              </w:rPr>
              <w:t>G.2 device-profile.json</w:t>
            </w:r>
            <w:r w:rsidRPr="00F07026">
              <w:rPr>
                <w:rStyle w:val="af"/>
                <w:noProof/>
              </w:rPr>
              <w:t>（简化样例，仅前</w:t>
            </w:r>
            <w:r w:rsidRPr="00F07026">
              <w:rPr>
                <w:rStyle w:val="af"/>
                <w:noProof/>
              </w:rPr>
              <w:t xml:space="preserve"> 4 </w:t>
            </w:r>
            <w:r w:rsidRPr="00F07026">
              <w:rPr>
                <w:rStyle w:val="af"/>
                <w:noProof/>
              </w:rPr>
              <w:t>路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AC59E2" w14:textId="23A59E5E" w:rsidR="00973559" w:rsidRDefault="00973559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14:ligatures w14:val="standardContextual"/>
            </w:rPr>
          </w:pPr>
          <w:hyperlink w:anchor="_Toc233248827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H </w:t>
            </w:r>
            <w:r w:rsidRPr="00F07026">
              <w:rPr>
                <w:rStyle w:val="af"/>
                <w:noProof/>
              </w:rPr>
              <w:t>文件目录与默认路径速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F5ACDE" w14:textId="4900F14B" w:rsidR="002508F8" w:rsidRPr="00A149CA" w:rsidRDefault="00000000" w:rsidP="002508F8">
          <w:pPr>
            <w:rPr>
              <w:rStyle w:val="SectionNumber"/>
              <w:rFonts w:ascii="宋体" w:eastAsia="宋体" w:hAnsi="宋体" w:hint="eastAsia"/>
            </w:rPr>
          </w:pPr>
          <w:r w:rsidRPr="00A149CA">
            <w:rPr>
              <w:rFonts w:ascii="宋体" w:eastAsia="宋体" w:hAnsi="宋体"/>
            </w:rPr>
            <w:fldChar w:fldCharType="end"/>
          </w:r>
        </w:p>
      </w:sdtContent>
    </w:sdt>
    <w:bookmarkStart w:id="0" w:name="文档信息" w:displacedByCustomXml="prev"/>
    <w:p w14:paraId="50AEE906" w14:textId="35AF83A5" w:rsidR="002508F8" w:rsidRPr="00A149CA" w:rsidRDefault="002508F8">
      <w:pPr>
        <w:rPr>
          <w:rStyle w:val="SectionNumber"/>
          <w:rFonts w:ascii="宋体" w:eastAsia="宋体" w:hAnsi="宋体" w:hint="eastAsia"/>
        </w:rPr>
      </w:pPr>
      <w:r w:rsidRPr="00A149CA">
        <w:rPr>
          <w:rStyle w:val="SectionNumber"/>
          <w:rFonts w:ascii="宋体" w:eastAsia="宋体" w:hAnsi="宋体"/>
        </w:rPr>
        <w:br w:type="page"/>
      </w:r>
    </w:p>
    <w:p w14:paraId="44884FCE" w14:textId="751C39D6" w:rsidR="001D4BA3" w:rsidRPr="00A149CA" w:rsidRDefault="00000000" w:rsidP="009B6365">
      <w:pPr>
        <w:pStyle w:val="1"/>
        <w:rPr>
          <w:rFonts w:hint="eastAsia"/>
        </w:rPr>
      </w:pPr>
      <w:bookmarkStart w:id="1" w:name="_Toc233248648"/>
      <w:r w:rsidRPr="00A149CA">
        <w:rPr>
          <w:rFonts w:hint="eastAsia"/>
        </w:rPr>
        <w:lastRenderedPageBreak/>
        <w:t>文档信息</w:t>
      </w:r>
      <w:bookmarkEnd w:id="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76"/>
        <w:gridCol w:w="7380"/>
      </w:tblGrid>
      <w:tr w:rsidR="001D4BA3" w:rsidRPr="00084572" w14:paraId="2B751685" w14:textId="77777777" w:rsidTr="00084572">
        <w:tc>
          <w:tcPr>
            <w:tcW w:w="1320" w:type="dxa"/>
            <w:shd w:val="clear" w:color="auto" w:fill="D9D9D9" w:themeFill="background1" w:themeFillShade="D9"/>
          </w:tcPr>
          <w:p w14:paraId="3C6A6D2D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600" w:type="dxa"/>
            <w:shd w:val="clear" w:color="auto" w:fill="D9D9D9" w:themeFill="background1" w:themeFillShade="D9"/>
          </w:tcPr>
          <w:p w14:paraId="59EB1AEF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3787EA4B" w14:textId="77777777" w:rsidTr="00084572">
        <w:tc>
          <w:tcPr>
            <w:tcW w:w="1320" w:type="dxa"/>
          </w:tcPr>
          <w:p w14:paraId="45EDC20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档名称</w:t>
            </w:r>
          </w:p>
        </w:tc>
        <w:tc>
          <w:tcPr>
            <w:tcW w:w="6600" w:type="dxa"/>
          </w:tcPr>
          <w:p w14:paraId="4D39A55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固态功率控制器（SSPC）动态参数检测系统用户使用手册</w:t>
            </w:r>
          </w:p>
        </w:tc>
      </w:tr>
      <w:tr w:rsidR="001D4BA3" w:rsidRPr="00A149CA" w14:paraId="01396830" w14:textId="77777777" w:rsidTr="00084572">
        <w:tc>
          <w:tcPr>
            <w:tcW w:w="1320" w:type="dxa"/>
          </w:tcPr>
          <w:p w14:paraId="74341F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适用软件</w:t>
            </w:r>
          </w:p>
        </w:tc>
        <w:tc>
          <w:tcPr>
            <w:tcW w:w="6600" w:type="dxa"/>
          </w:tcPr>
          <w:p w14:paraId="0E9EE81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SPCTester v1.0</w:t>
            </w:r>
          </w:p>
        </w:tc>
      </w:tr>
      <w:tr w:rsidR="001D4BA3" w:rsidRPr="00A149CA" w14:paraId="07B8D035" w14:textId="77777777" w:rsidTr="00084572">
        <w:tc>
          <w:tcPr>
            <w:tcW w:w="1320" w:type="dxa"/>
          </w:tcPr>
          <w:p w14:paraId="125E99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档编号</w:t>
            </w:r>
          </w:p>
        </w:tc>
        <w:tc>
          <w:tcPr>
            <w:tcW w:w="6600" w:type="dxa"/>
          </w:tcPr>
          <w:p w14:paraId="52399F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PC-DT-UM-001</w:t>
            </w:r>
          </w:p>
        </w:tc>
      </w:tr>
      <w:tr w:rsidR="001D4BA3" w:rsidRPr="00A149CA" w14:paraId="2B7F98DD" w14:textId="77777777" w:rsidTr="00084572">
        <w:tc>
          <w:tcPr>
            <w:tcW w:w="1320" w:type="dxa"/>
          </w:tcPr>
          <w:p w14:paraId="581824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适用读者</w:t>
            </w:r>
          </w:p>
        </w:tc>
        <w:tc>
          <w:tcPr>
            <w:tcW w:w="6600" w:type="dxa"/>
          </w:tcPr>
          <w:p w14:paraId="3130783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现场测试人员、质量评审人员</w:t>
            </w:r>
          </w:p>
        </w:tc>
      </w:tr>
      <w:tr w:rsidR="001D4BA3" w:rsidRPr="00A149CA" w14:paraId="045057CE" w14:textId="77777777" w:rsidTr="00084572">
        <w:tc>
          <w:tcPr>
            <w:tcW w:w="1320" w:type="dxa"/>
          </w:tcPr>
          <w:p w14:paraId="59181E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档版本</w:t>
            </w:r>
          </w:p>
        </w:tc>
        <w:tc>
          <w:tcPr>
            <w:tcW w:w="6600" w:type="dxa"/>
          </w:tcPr>
          <w:p w14:paraId="0D54AB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V1.0</w:t>
            </w:r>
          </w:p>
        </w:tc>
      </w:tr>
      <w:tr w:rsidR="001D4BA3" w:rsidRPr="00A149CA" w14:paraId="339254B6" w14:textId="77777777" w:rsidTr="00084572">
        <w:tc>
          <w:tcPr>
            <w:tcW w:w="1320" w:type="dxa"/>
          </w:tcPr>
          <w:p w14:paraId="19453C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发布日期</w:t>
            </w:r>
          </w:p>
        </w:tc>
        <w:tc>
          <w:tcPr>
            <w:tcW w:w="6600" w:type="dxa"/>
          </w:tcPr>
          <w:p w14:paraId="1029EDB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</w:tr>
      <w:tr w:rsidR="001D4BA3" w:rsidRPr="00A149CA" w14:paraId="04583044" w14:textId="77777777" w:rsidTr="00084572">
        <w:tc>
          <w:tcPr>
            <w:tcW w:w="1320" w:type="dxa"/>
          </w:tcPr>
          <w:p w14:paraId="0FC896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编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审核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批准</w:t>
            </w:r>
          </w:p>
        </w:tc>
        <w:tc>
          <w:tcPr>
            <w:tcW w:w="6600" w:type="dxa"/>
          </w:tcPr>
          <w:p w14:paraId="1D52962E" w14:textId="7E73DE90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</w:tr>
    </w:tbl>
    <w:p w14:paraId="4640541B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修订记录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876"/>
        <w:gridCol w:w="1596"/>
        <w:gridCol w:w="2598"/>
        <w:gridCol w:w="3827"/>
      </w:tblGrid>
      <w:tr w:rsidR="001D4BA3" w:rsidRPr="00084572" w14:paraId="419968D6" w14:textId="77777777" w:rsidTr="00084572">
        <w:tc>
          <w:tcPr>
            <w:tcW w:w="876" w:type="dxa"/>
            <w:shd w:val="clear" w:color="auto" w:fill="D9D9D9" w:themeFill="background1" w:themeFillShade="D9"/>
          </w:tcPr>
          <w:p w14:paraId="2CE75A83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版本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4288311A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日期</w:t>
            </w:r>
          </w:p>
        </w:tc>
        <w:tc>
          <w:tcPr>
            <w:tcW w:w="2598" w:type="dxa"/>
            <w:shd w:val="clear" w:color="auto" w:fill="D9D9D9" w:themeFill="background1" w:themeFillShade="D9"/>
          </w:tcPr>
          <w:p w14:paraId="7DD0804B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修订内容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2D6B2E2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修订人</w:t>
            </w:r>
          </w:p>
        </w:tc>
      </w:tr>
      <w:tr w:rsidR="001D4BA3" w:rsidRPr="00A149CA" w14:paraId="03D6A884" w14:textId="77777777" w:rsidTr="00084572">
        <w:tc>
          <w:tcPr>
            <w:tcW w:w="876" w:type="dxa"/>
          </w:tcPr>
          <w:p w14:paraId="3557A05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V1.0</w:t>
            </w:r>
          </w:p>
        </w:tc>
        <w:tc>
          <w:tcPr>
            <w:tcW w:w="1596" w:type="dxa"/>
          </w:tcPr>
          <w:p w14:paraId="7DAE6E0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  <w:tc>
          <w:tcPr>
            <w:tcW w:w="2598" w:type="dxa"/>
          </w:tcPr>
          <w:p w14:paraId="27C03FF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首次正式发布</w:t>
            </w:r>
          </w:p>
        </w:tc>
        <w:tc>
          <w:tcPr>
            <w:tcW w:w="3827" w:type="dxa"/>
          </w:tcPr>
          <w:p w14:paraId="1562A167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</w:tr>
    </w:tbl>
    <w:p w14:paraId="5D0B76FD" w14:textId="184293E5" w:rsidR="001D4BA3" w:rsidRPr="00A149CA" w:rsidRDefault="001D4BA3">
      <w:pPr>
        <w:rPr>
          <w:rFonts w:ascii="宋体" w:eastAsia="宋体" w:hAnsi="宋体" w:hint="eastAsia"/>
        </w:rPr>
      </w:pPr>
    </w:p>
    <w:p w14:paraId="1BE0BA1A" w14:textId="79BBD606" w:rsidR="001D4BA3" w:rsidRPr="00A149CA" w:rsidRDefault="00000000" w:rsidP="009B6365">
      <w:pPr>
        <w:pStyle w:val="1"/>
        <w:rPr>
          <w:rFonts w:hint="eastAsia"/>
        </w:rPr>
      </w:pPr>
      <w:bookmarkStart w:id="2" w:name="_Toc233248649"/>
      <w:bookmarkStart w:id="3" w:name="阅读约定"/>
      <w:bookmarkEnd w:id="0"/>
      <w:r w:rsidRPr="00A149CA">
        <w:rPr>
          <w:rFonts w:hint="eastAsia"/>
        </w:rPr>
        <w:t>阅读约定</w:t>
      </w:r>
      <w:bookmarkEnd w:id="2"/>
    </w:p>
    <w:p w14:paraId="17504A65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为方便阅读，本手册使用以下统一约定。</w:t>
      </w:r>
    </w:p>
    <w:p w14:paraId="7E42BB16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字体与样式</w:t>
      </w:r>
    </w:p>
    <w:p w14:paraId="6110363F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 w:hint="eastAsia"/>
        </w:rPr>
        <w:t>等宽字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表示文件路径、命令、配置键、寄存器地址等技术内容。</w:t>
      </w:r>
    </w:p>
    <w:p w14:paraId="45FE0772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粗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表示界面上的按钮、菜单或控件名称，例如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/>
        </w:rPr>
        <w:t>。</w:t>
      </w:r>
    </w:p>
    <w:p w14:paraId="3D708438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i/>
          <w:iCs/>
        </w:rPr>
        <w:t>斜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术语首次出现时的标识。</w:t>
      </w:r>
    </w:p>
    <w:p w14:paraId="208D301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信息提示</w:t>
      </w:r>
    </w:p>
    <w:p w14:paraId="637A8A5E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补充说明或操作建议。</w:t>
      </w:r>
    </w:p>
    <w:p w14:paraId="6F1B11D6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强调可能影响测试结果或数据准确性的事项。</w:t>
      </w:r>
    </w:p>
    <w:p w14:paraId="7C8828D6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警告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强调可能造成人身伤害、设备损坏或不可恢复后果的事项。</w:t>
      </w:r>
    </w:p>
    <w:p w14:paraId="228BFA62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通道编号约定</w:t>
      </w:r>
    </w:p>
    <w:p w14:paraId="6F114C4D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系统所有”通道号”均指</w:t>
      </w:r>
      <w:r w:rsidRPr="00A149CA">
        <w:rPr>
          <w:rFonts w:ascii="宋体" w:eastAsia="宋体" w:hAnsi="宋体" w:hint="eastAsia"/>
          <w:b/>
          <w:bCs/>
        </w:rPr>
        <w:t>物理插位</w:t>
      </w:r>
      <w:r w:rsidRPr="00A149CA">
        <w:rPr>
          <w:rFonts w:ascii="宋体" w:eastAsia="宋体" w:hAnsi="宋体" w:hint="eastAsia"/>
        </w:rPr>
        <w:t>，编号为</w:t>
      </w:r>
      <w:r w:rsidRPr="00A149CA">
        <w:rPr>
          <w:rFonts w:ascii="宋体" w:eastAsia="宋体" w:hAnsi="宋体"/>
        </w:rPr>
        <w:t xml:space="preserve"> 1–24。Modbus </w:t>
      </w:r>
      <w:r w:rsidRPr="00A149CA">
        <w:rPr>
          <w:rFonts w:ascii="宋体" w:eastAsia="宋体" w:hAnsi="宋体" w:hint="eastAsia"/>
        </w:rPr>
        <w:t>从站地址、线圈号、寄存器偏移仅在底层通信中使用，用户无需关心。</w:t>
      </w:r>
    </w:p>
    <w:p w14:paraId="45B737AF" w14:textId="73D22E90" w:rsidR="001D4BA3" w:rsidRPr="00A149CA" w:rsidRDefault="00000000" w:rsidP="009B6365">
      <w:pPr>
        <w:pStyle w:val="1"/>
        <w:rPr>
          <w:rFonts w:hint="eastAsia"/>
        </w:rPr>
      </w:pPr>
      <w:bookmarkStart w:id="4" w:name="_Toc233248650"/>
      <w:bookmarkStart w:id="5" w:name="第-1-章-产品概述"/>
      <w:bookmarkEnd w:id="3"/>
      <w:r w:rsidRPr="00A149CA">
        <w:rPr>
          <w:rFonts w:hint="eastAsia"/>
        </w:rPr>
        <w:lastRenderedPageBreak/>
        <w:t>第</w:t>
      </w:r>
      <w:r w:rsidRPr="00A149CA">
        <w:t xml:space="preserve"> 1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产品概述</w:t>
      </w:r>
      <w:bookmarkEnd w:id="4"/>
    </w:p>
    <w:p w14:paraId="20E003DA" w14:textId="05ABE09E" w:rsidR="001D4BA3" w:rsidRPr="00084572" w:rsidRDefault="00000000" w:rsidP="00564E0D">
      <w:pPr>
        <w:pStyle w:val="2"/>
        <w:rPr>
          <w:rFonts w:hint="eastAsia"/>
        </w:rPr>
      </w:pPr>
      <w:bookmarkStart w:id="6" w:name="_Toc233248651"/>
      <w:bookmarkStart w:id="7" w:name="产品简介"/>
      <w:r w:rsidRPr="00084572">
        <w:t>1.1 产品简介</w:t>
      </w:r>
      <w:bookmarkEnd w:id="6"/>
    </w:p>
    <w:p w14:paraId="4D007C6A" w14:textId="77777777" w:rsidR="001D4BA3" w:rsidRPr="00A149CA" w:rsidRDefault="00000000" w:rsidP="00084572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固态功率控制器（SSPC）动态参数检测系统</w:t>
      </w:r>
      <w:r w:rsidRPr="00A149CA">
        <w:rPr>
          <w:rFonts w:ascii="宋体" w:eastAsia="宋体" w:hAnsi="宋体" w:hint="eastAsia"/>
        </w:rPr>
        <w:t>（以下简称”本系统”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）是一套面向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固态功率控制器的自动化检测平台，用于在生产、入厂复检、定型试验等环节，对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动态特性、功率损耗、保护功能等关键参数进行自动化测量、判定与报告输出。</w:t>
      </w:r>
    </w:p>
    <w:p w14:paraId="26B1CD85" w14:textId="77777777" w:rsidR="001D4BA3" w:rsidRPr="00A149CA" w:rsidRDefault="00000000" w:rsidP="00084572">
      <w:pPr>
        <w:pStyle w:val="a0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采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C# / WPF / .NET 8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架构，运行于</w:t>
      </w:r>
      <w:r w:rsidRPr="00A149CA">
        <w:rPr>
          <w:rFonts w:ascii="宋体" w:eastAsia="宋体" w:hAnsi="宋体"/>
        </w:rPr>
        <w:t xml:space="preserve"> Windows x64 </w:t>
      </w:r>
      <w:r w:rsidRPr="00A149CA">
        <w:rPr>
          <w:rFonts w:ascii="宋体" w:eastAsia="宋体" w:hAnsi="宋体" w:hint="eastAsia"/>
        </w:rPr>
        <w:t>平台。配合外部高速数据采集卡、程控电源、可编程电子负载、Modbus-RTU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控制板等硬件，实现对被测件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通道的逐路加电、波形采集、参数计算与合格判定。</w:t>
      </w:r>
    </w:p>
    <w:p w14:paraId="0E262715" w14:textId="21942C42" w:rsidR="001D4BA3" w:rsidRPr="00A149CA" w:rsidRDefault="00000000" w:rsidP="00564E0D">
      <w:pPr>
        <w:pStyle w:val="2"/>
        <w:rPr>
          <w:rFonts w:hint="eastAsia"/>
        </w:rPr>
      </w:pPr>
      <w:bookmarkStart w:id="8" w:name="_Toc233248652"/>
      <w:bookmarkStart w:id="9" w:name="适用范围"/>
      <w:bookmarkEnd w:id="7"/>
      <w:r w:rsidRPr="00A149CA">
        <w:t xml:space="preserve">1.2 </w:t>
      </w:r>
      <w:r w:rsidRPr="00A149CA">
        <w:rPr>
          <w:rFonts w:hint="eastAsia"/>
        </w:rPr>
        <w:t>适用范围</w:t>
      </w:r>
      <w:bookmarkEnd w:id="8"/>
    </w:p>
    <w:p w14:paraId="68B61A35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系统适用于以下使用场景：</w:t>
      </w:r>
    </w:p>
    <w:p w14:paraId="2D184B55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24 </w:t>
      </w:r>
      <w:r w:rsidRPr="00A149CA">
        <w:rPr>
          <w:rFonts w:ascii="宋体" w:eastAsia="宋体" w:hAnsi="宋体" w:hint="eastAsia"/>
        </w:rPr>
        <w:t>路结构的固态功率控制器（SSPC）成品测试；</w:t>
      </w:r>
    </w:p>
    <w:p w14:paraId="180EBAD2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同结构组件的型式试验、抽样验收、出厂检验；</w:t>
      </w:r>
    </w:p>
    <w:p w14:paraId="0821D3F3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现场维修后的功能复检；</w:t>
      </w:r>
    </w:p>
    <w:p w14:paraId="14CCB399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设计阶段对开关特性的对比验证。</w:t>
      </w:r>
    </w:p>
    <w:p w14:paraId="0C12AF67" w14:textId="4E4738EA" w:rsidR="001D4BA3" w:rsidRPr="00A149CA" w:rsidRDefault="00000000" w:rsidP="00564E0D">
      <w:pPr>
        <w:pStyle w:val="2"/>
        <w:rPr>
          <w:rFonts w:hint="eastAsia"/>
        </w:rPr>
      </w:pPr>
      <w:bookmarkStart w:id="10" w:name="_Toc233248653"/>
      <w:bookmarkStart w:id="11" w:name="主要功能特性"/>
      <w:bookmarkEnd w:id="9"/>
      <w:r w:rsidRPr="00A149CA">
        <w:t xml:space="preserve">1.3 </w:t>
      </w:r>
      <w:r w:rsidRPr="00A149CA">
        <w:rPr>
          <w:rFonts w:hint="eastAsia"/>
        </w:rPr>
        <w:t>主要功能特性</w:t>
      </w:r>
      <w:bookmarkEnd w:id="1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093"/>
        <w:gridCol w:w="6763"/>
      </w:tblGrid>
      <w:tr w:rsidR="001D4BA3" w:rsidRPr="00A149CA" w14:paraId="2169EFC4" w14:textId="77777777" w:rsidTr="00564E0D">
        <w:tc>
          <w:tcPr>
            <w:tcW w:w="2093" w:type="dxa"/>
            <w:shd w:val="clear" w:color="auto" w:fill="D9D9D9" w:themeFill="background1" w:themeFillShade="D9"/>
          </w:tcPr>
          <w:p w14:paraId="43DFCC72" w14:textId="77777777" w:rsidR="001D4BA3" w:rsidRPr="00A149CA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能模块</w:t>
            </w:r>
          </w:p>
        </w:tc>
        <w:tc>
          <w:tcPr>
            <w:tcW w:w="6763" w:type="dxa"/>
            <w:shd w:val="clear" w:color="auto" w:fill="D9D9D9" w:themeFill="background1" w:themeFillShade="D9"/>
          </w:tcPr>
          <w:p w14:paraId="7BB31CEF" w14:textId="77777777" w:rsidR="001D4BA3" w:rsidRPr="00A149CA" w:rsidRDefault="00000000" w:rsidP="00084572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主要能力</w:t>
            </w:r>
          </w:p>
        </w:tc>
      </w:tr>
      <w:tr w:rsidR="001D4BA3" w:rsidRPr="00A149CA" w14:paraId="407B04C7" w14:textId="77777777" w:rsidTr="00564E0D">
        <w:tc>
          <w:tcPr>
            <w:tcW w:w="2093" w:type="dxa"/>
          </w:tcPr>
          <w:p w14:paraId="781FFE4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6763" w:type="dxa"/>
          </w:tcPr>
          <w:p w14:paraId="7E69EB7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通道逐路或一键导通/关断，实时读取电压电流，自动判定通断是否正常</w:t>
            </w:r>
          </w:p>
        </w:tc>
      </w:tr>
      <w:tr w:rsidR="001D4BA3" w:rsidRPr="00A149CA" w14:paraId="01B822B4" w14:textId="77777777" w:rsidTr="00564E0D">
        <w:tc>
          <w:tcPr>
            <w:tcW w:w="2093" w:type="dxa"/>
          </w:tcPr>
          <w:p w14:paraId="4A732A5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6763" w:type="dxa"/>
          </w:tcPr>
          <w:p w14:paraId="3F2B786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高速采集卡同步采样开关过程波形，自动计算开启时间、上升时间、关断时间、下降时间</w:t>
            </w:r>
          </w:p>
        </w:tc>
      </w:tr>
      <w:tr w:rsidR="001D4BA3" w:rsidRPr="00A149CA" w14:paraId="44F94EC3" w14:textId="77777777" w:rsidTr="00564E0D">
        <w:tc>
          <w:tcPr>
            <w:tcW w:w="2093" w:type="dxa"/>
          </w:tcPr>
          <w:p w14:paraId="101807D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测试</w:t>
            </w:r>
          </w:p>
        </w:tc>
        <w:tc>
          <w:tcPr>
            <w:tcW w:w="6763" w:type="dxa"/>
          </w:tcPr>
          <w:p w14:paraId="04F1A2A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时采集输入/输出两端的电压电流，计算电压降、功率损耗与转换效率</w:t>
            </w:r>
          </w:p>
        </w:tc>
      </w:tr>
      <w:tr w:rsidR="001D4BA3" w:rsidRPr="00A149CA" w14:paraId="133EEC90" w14:textId="77777777" w:rsidTr="00564E0D">
        <w:tc>
          <w:tcPr>
            <w:tcW w:w="2093" w:type="dxa"/>
          </w:tcPr>
          <w:p w14:paraId="2B4F58DF" w14:textId="7548FFC3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6763" w:type="dxa"/>
          </w:tcPr>
          <w:p w14:paraId="1E11282C" w14:textId="42967BEB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支持跳闸、短路、过温、过压、欠压、限流共</w:t>
            </w:r>
            <w:r w:rsidRPr="00A149CA">
              <w:rPr>
                <w:rFonts w:ascii="宋体" w:eastAsia="宋体" w:hAnsi="宋体"/>
              </w:rPr>
              <w:t xml:space="preserve"> 6 </w:t>
            </w:r>
            <w:r w:rsidRPr="00A149CA">
              <w:rPr>
                <w:rFonts w:ascii="宋体" w:eastAsia="宋体" w:hAnsi="宋体" w:hint="eastAsia"/>
              </w:rPr>
              <w:t>类保护项目的记录</w:t>
            </w:r>
          </w:p>
        </w:tc>
      </w:tr>
      <w:tr w:rsidR="001D4BA3" w:rsidRPr="00A149CA" w14:paraId="6EBA80D4" w14:textId="77777777" w:rsidTr="00564E0D">
        <w:tc>
          <w:tcPr>
            <w:tcW w:w="2093" w:type="dxa"/>
          </w:tcPr>
          <w:p w14:paraId="70061C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管理</w:t>
            </w:r>
          </w:p>
        </w:tc>
        <w:tc>
          <w:tcPr>
            <w:tcW w:w="6763" w:type="dxa"/>
          </w:tcPr>
          <w:p w14:paraId="357543E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以”被测件</w:t>
            </w:r>
            <w:r w:rsidRPr="00A149CA">
              <w:rPr>
                <w:rFonts w:ascii="宋体" w:eastAsia="宋体" w:hAnsi="宋体"/>
              </w:rPr>
              <w:t xml:space="preserve"> = </w:t>
            </w:r>
            <w:r w:rsidRPr="00A149CA">
              <w:rPr>
                <w:rFonts w:ascii="宋体" w:eastAsia="宋体" w:hAnsi="宋体" w:hint="eastAsia"/>
              </w:rPr>
              <w:t>项目”为单位组织测试数据，支持历史项目浏览与重测</w:t>
            </w:r>
          </w:p>
        </w:tc>
      </w:tr>
      <w:tr w:rsidR="001D4BA3" w:rsidRPr="00A149CA" w14:paraId="0D40C242" w14:textId="77777777" w:rsidTr="00564E0D">
        <w:tc>
          <w:tcPr>
            <w:tcW w:w="2093" w:type="dxa"/>
          </w:tcPr>
          <w:p w14:paraId="03ED40A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报告生成</w:t>
            </w:r>
          </w:p>
        </w:tc>
        <w:tc>
          <w:tcPr>
            <w:tcW w:w="6763" w:type="dxa"/>
          </w:tcPr>
          <w:p w14:paraId="3FD5EF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一键生成</w:t>
            </w:r>
            <w:r w:rsidRPr="00A149CA">
              <w:rPr>
                <w:rFonts w:ascii="宋体" w:eastAsia="宋体" w:hAnsi="宋体"/>
              </w:rPr>
              <w:t xml:space="preserve"> PDF </w:t>
            </w:r>
            <w:r w:rsidRPr="00A149CA">
              <w:rPr>
                <w:rFonts w:ascii="宋体" w:eastAsia="宋体" w:hAnsi="宋体" w:hint="eastAsia"/>
              </w:rPr>
              <w:t>格式专业测试报告，含封面、综合判定、各模块数据及波形</w:t>
            </w:r>
          </w:p>
        </w:tc>
      </w:tr>
      <w:tr w:rsidR="001D4BA3" w:rsidRPr="00A149CA" w14:paraId="4FCDE74B" w14:textId="77777777" w:rsidTr="00564E0D">
        <w:tc>
          <w:tcPr>
            <w:tcW w:w="2093" w:type="dxa"/>
          </w:tcPr>
          <w:p w14:paraId="08690D1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管理</w:t>
            </w:r>
          </w:p>
        </w:tc>
        <w:tc>
          <w:tcPr>
            <w:tcW w:w="6763" w:type="dxa"/>
          </w:tcPr>
          <w:p w14:paraId="4128A85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集中管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、程控电源、可编程负载、高速采集卡的连接、参数与标定</w:t>
            </w:r>
          </w:p>
        </w:tc>
      </w:tr>
      <w:tr w:rsidR="001D4BA3" w:rsidRPr="00A149CA" w14:paraId="391F24D3" w14:textId="77777777" w:rsidTr="00564E0D">
        <w:tc>
          <w:tcPr>
            <w:tcW w:w="2093" w:type="dxa"/>
          </w:tcPr>
          <w:p w14:paraId="292F071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模拟模式</w:t>
            </w:r>
          </w:p>
        </w:tc>
        <w:tc>
          <w:tcPr>
            <w:tcW w:w="6763" w:type="dxa"/>
          </w:tcPr>
          <w:p w14:paraId="0C306F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提供完整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驱动，无需真实硬件即可演练与培训</w:t>
            </w:r>
          </w:p>
        </w:tc>
      </w:tr>
    </w:tbl>
    <w:p w14:paraId="7AD4739D" w14:textId="0342D47D" w:rsidR="001D4BA3" w:rsidRPr="00564E0D" w:rsidRDefault="00000000" w:rsidP="00564E0D">
      <w:pPr>
        <w:pStyle w:val="2"/>
        <w:rPr>
          <w:rFonts w:hint="eastAsia"/>
        </w:rPr>
      </w:pPr>
      <w:bookmarkStart w:id="12" w:name="_Toc233248654"/>
      <w:bookmarkStart w:id="13" w:name="系统组成"/>
      <w:bookmarkEnd w:id="11"/>
      <w:r w:rsidRPr="00564E0D">
        <w:lastRenderedPageBreak/>
        <w:t>1.4 系统组成</w:t>
      </w:r>
      <w:bookmarkEnd w:id="12"/>
    </w:p>
    <w:p w14:paraId="43643A62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系统由”软件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硬件”两部分构成。</w:t>
      </w:r>
    </w:p>
    <w:p w14:paraId="77208E40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软件部分</w:t>
      </w:r>
    </w:p>
    <w:p w14:paraId="36FE267C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SSPCTester.UI：基于</w:t>
      </w:r>
      <w:r w:rsidRPr="00A149CA">
        <w:rPr>
          <w:rFonts w:ascii="宋体" w:eastAsia="宋体" w:hAnsi="宋体"/>
        </w:rPr>
        <w:t xml:space="preserve"> WPF </w:t>
      </w:r>
      <w:r w:rsidRPr="00A149CA">
        <w:rPr>
          <w:rFonts w:ascii="宋体" w:eastAsia="宋体" w:hAnsi="宋体" w:hint="eastAsia"/>
        </w:rPr>
        <w:t>的主程序（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 w:hint="eastAsia"/>
        </w:rPr>
        <w:t>）；</w:t>
      </w:r>
    </w:p>
    <w:p w14:paraId="4F1738FD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SSPCTester.Logic：业务逻辑层（测试流程、计算、报告生成、项目存储）；</w:t>
      </w:r>
    </w:p>
    <w:p w14:paraId="48F228DD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SSPCTester.Devices：设备抽象与驱动层（含</w:t>
      </w:r>
      <w:r w:rsidRPr="00A149CA">
        <w:rPr>
          <w:rFonts w:ascii="宋体" w:eastAsia="宋体" w:hAnsi="宋体"/>
        </w:rPr>
        <w:t xml:space="preserve"> Mock </w:t>
      </w:r>
      <w:r w:rsidRPr="00A149CA">
        <w:rPr>
          <w:rFonts w:ascii="宋体" w:eastAsia="宋体" w:hAnsi="宋体" w:hint="eastAsia"/>
        </w:rPr>
        <w:t>与真实驱动）。</w:t>
      </w:r>
    </w:p>
    <w:p w14:paraId="0D166FCB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硬件部分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46"/>
        <w:gridCol w:w="2078"/>
        <w:gridCol w:w="3796"/>
        <w:gridCol w:w="1536"/>
      </w:tblGrid>
      <w:tr w:rsidR="001D4BA3" w:rsidRPr="00564E0D" w14:paraId="0FF3191B" w14:textId="77777777" w:rsidTr="00564E0D">
        <w:tc>
          <w:tcPr>
            <w:tcW w:w="1293" w:type="dxa"/>
            <w:shd w:val="clear" w:color="auto" w:fill="D9D9D9" w:themeFill="background1" w:themeFillShade="D9"/>
          </w:tcPr>
          <w:p w14:paraId="30CB797E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部件</w:t>
            </w:r>
          </w:p>
        </w:tc>
        <w:tc>
          <w:tcPr>
            <w:tcW w:w="1858" w:type="dxa"/>
            <w:shd w:val="clear" w:color="auto" w:fill="D9D9D9" w:themeFill="background1" w:themeFillShade="D9"/>
          </w:tcPr>
          <w:p w14:paraId="090099D7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推荐型号</w:t>
            </w:r>
          </w:p>
        </w:tc>
        <w:tc>
          <w:tcPr>
            <w:tcW w:w="3394" w:type="dxa"/>
            <w:shd w:val="clear" w:color="auto" w:fill="D9D9D9" w:themeFill="background1" w:themeFillShade="D9"/>
          </w:tcPr>
          <w:p w14:paraId="771A7005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  <w:tc>
          <w:tcPr>
            <w:tcW w:w="1373" w:type="dxa"/>
            <w:shd w:val="clear" w:color="auto" w:fill="D9D9D9" w:themeFill="background1" w:themeFillShade="D9"/>
          </w:tcPr>
          <w:p w14:paraId="4C486262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通讯方式</w:t>
            </w:r>
          </w:p>
        </w:tc>
      </w:tr>
      <w:tr w:rsidR="001D4BA3" w:rsidRPr="00A149CA" w14:paraId="5E6F196B" w14:textId="77777777" w:rsidTr="002508F8">
        <w:tc>
          <w:tcPr>
            <w:tcW w:w="1293" w:type="dxa"/>
          </w:tcPr>
          <w:p w14:paraId="7C16C9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业控制计算机</w:t>
            </w:r>
          </w:p>
        </w:tc>
        <w:tc>
          <w:tcPr>
            <w:tcW w:w="1858" w:type="dxa"/>
          </w:tcPr>
          <w:p w14:paraId="113FB8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x86_64 </w:t>
            </w:r>
            <w:r w:rsidRPr="00A149CA">
              <w:rPr>
                <w:rFonts w:ascii="宋体" w:eastAsia="宋体" w:hAnsi="宋体" w:hint="eastAsia"/>
              </w:rPr>
              <w:t>工控机</w:t>
            </w:r>
          </w:p>
        </w:tc>
        <w:tc>
          <w:tcPr>
            <w:tcW w:w="3394" w:type="dxa"/>
          </w:tcPr>
          <w:p w14:paraId="549CF8E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运行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SSPCTester、安装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采集卡</w:t>
            </w:r>
          </w:p>
        </w:tc>
        <w:tc>
          <w:tcPr>
            <w:tcW w:w="1373" w:type="dxa"/>
          </w:tcPr>
          <w:p w14:paraId="25057BE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</w:tr>
      <w:tr w:rsidR="001D4BA3" w:rsidRPr="00A149CA" w14:paraId="2D7AC943" w14:textId="77777777" w:rsidTr="002508F8">
        <w:tc>
          <w:tcPr>
            <w:tcW w:w="1293" w:type="dxa"/>
          </w:tcPr>
          <w:p w14:paraId="672F09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测控板</w:t>
            </w:r>
          </w:p>
        </w:tc>
        <w:tc>
          <w:tcPr>
            <w:tcW w:w="1858" w:type="dxa"/>
          </w:tcPr>
          <w:p w14:paraId="127F94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Modbus-RTU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3394" w:type="dxa"/>
          </w:tcPr>
          <w:p w14:paraId="4376C9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控制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继电器开关，回采电压/电流</w:t>
            </w:r>
          </w:p>
        </w:tc>
        <w:tc>
          <w:tcPr>
            <w:tcW w:w="1373" w:type="dxa"/>
          </w:tcPr>
          <w:p w14:paraId="3F1541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-RTU </w:t>
            </w:r>
            <w:r w:rsidRPr="00A149CA">
              <w:rPr>
                <w:rFonts w:ascii="宋体" w:eastAsia="宋体" w:hAnsi="宋体" w:hint="eastAsia"/>
              </w:rPr>
              <w:t>串口</w:t>
            </w:r>
          </w:p>
        </w:tc>
      </w:tr>
      <w:tr w:rsidR="001D4BA3" w:rsidRPr="00A149CA" w14:paraId="09807351" w14:textId="77777777" w:rsidTr="002508F8">
        <w:tc>
          <w:tcPr>
            <w:tcW w:w="1293" w:type="dxa"/>
          </w:tcPr>
          <w:p w14:paraId="5A87D5B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</w:p>
        </w:tc>
        <w:tc>
          <w:tcPr>
            <w:tcW w:w="1858" w:type="dxa"/>
          </w:tcPr>
          <w:p w14:paraId="281DFD0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UDP5080-100</w:t>
            </w:r>
          </w:p>
        </w:tc>
        <w:tc>
          <w:tcPr>
            <w:tcW w:w="3394" w:type="dxa"/>
          </w:tcPr>
          <w:p w14:paraId="21800C6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给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供电（电压/电流可调）</w:t>
            </w:r>
          </w:p>
        </w:tc>
        <w:tc>
          <w:tcPr>
            <w:tcW w:w="1373" w:type="dxa"/>
          </w:tcPr>
          <w:p w14:paraId="486944C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LAN / SOCKET 5025</w:t>
            </w:r>
          </w:p>
        </w:tc>
      </w:tr>
      <w:tr w:rsidR="001D4BA3" w:rsidRPr="00A149CA" w14:paraId="4F2CD49B" w14:textId="77777777" w:rsidTr="002508F8">
        <w:tc>
          <w:tcPr>
            <w:tcW w:w="1293" w:type="dxa"/>
          </w:tcPr>
          <w:p w14:paraId="1FD4A8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直流电子负载</w:t>
            </w:r>
          </w:p>
        </w:tc>
        <w:tc>
          <w:tcPr>
            <w:tcW w:w="1858" w:type="dxa"/>
          </w:tcPr>
          <w:p w14:paraId="3C61059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IT8702P</w:t>
            </w:r>
          </w:p>
        </w:tc>
        <w:tc>
          <w:tcPr>
            <w:tcW w:w="3394" w:type="dxa"/>
          </w:tcPr>
          <w:p w14:paraId="711FE0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拟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输出端的负载</w:t>
            </w:r>
          </w:p>
        </w:tc>
        <w:tc>
          <w:tcPr>
            <w:tcW w:w="1373" w:type="dxa"/>
          </w:tcPr>
          <w:p w14:paraId="6EE7D6E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LAN / Socket 30000</w:t>
            </w:r>
          </w:p>
        </w:tc>
      </w:tr>
      <w:tr w:rsidR="001D4BA3" w:rsidRPr="00A149CA" w14:paraId="021B1AA2" w14:textId="77777777" w:rsidTr="002508F8">
        <w:tc>
          <w:tcPr>
            <w:tcW w:w="1293" w:type="dxa"/>
          </w:tcPr>
          <w:p w14:paraId="05E513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高速数据采集卡</w:t>
            </w:r>
          </w:p>
        </w:tc>
        <w:tc>
          <w:tcPr>
            <w:tcW w:w="1858" w:type="dxa"/>
          </w:tcPr>
          <w:p w14:paraId="4018C4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PCIe8586（ACT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系列）</w:t>
            </w:r>
          </w:p>
        </w:tc>
        <w:tc>
          <w:tcPr>
            <w:tcW w:w="3394" w:type="dxa"/>
          </w:tcPr>
          <w:p w14:paraId="112E702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步采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开关瞬态电压/电流波形</w:t>
            </w:r>
          </w:p>
        </w:tc>
        <w:tc>
          <w:tcPr>
            <w:tcW w:w="1373" w:type="dxa"/>
          </w:tcPr>
          <w:p w14:paraId="3D91168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CIe</w:t>
            </w:r>
          </w:p>
        </w:tc>
      </w:tr>
      <w:tr w:rsidR="001D4BA3" w:rsidRPr="00A149CA" w14:paraId="69825B55" w14:textId="77777777" w:rsidTr="002508F8">
        <w:tc>
          <w:tcPr>
            <w:tcW w:w="1293" w:type="dxa"/>
          </w:tcPr>
          <w:p w14:paraId="64D972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扩展卡</w:t>
            </w:r>
          </w:p>
        </w:tc>
        <w:tc>
          <w:tcPr>
            <w:tcW w:w="1858" w:type="dxa"/>
          </w:tcPr>
          <w:p w14:paraId="050C397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8 </w:t>
            </w:r>
            <w:r w:rsidRPr="00A149CA">
              <w:rPr>
                <w:rFonts w:ascii="宋体" w:eastAsia="宋体" w:hAnsi="宋体" w:hint="eastAsia"/>
              </w:rPr>
              <w:t>口</w:t>
            </w:r>
            <w:r w:rsidRPr="00A149CA">
              <w:rPr>
                <w:rFonts w:ascii="宋体" w:eastAsia="宋体" w:hAnsi="宋体"/>
              </w:rPr>
              <w:t xml:space="preserve"> UART</w:t>
            </w:r>
          </w:p>
        </w:tc>
        <w:tc>
          <w:tcPr>
            <w:tcW w:w="3394" w:type="dxa"/>
          </w:tcPr>
          <w:p w14:paraId="41050A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提供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使用的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1373" w:type="dxa"/>
          </w:tcPr>
          <w:p w14:paraId="797A72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CIe / PCI</w:t>
            </w:r>
          </w:p>
        </w:tc>
      </w:tr>
    </w:tbl>
    <w:p w14:paraId="48F6CE54" w14:textId="12066015" w:rsidR="001D4BA3" w:rsidRPr="00A149CA" w:rsidRDefault="001D4BA3">
      <w:pPr>
        <w:pStyle w:val="a0"/>
        <w:rPr>
          <w:rFonts w:ascii="宋体" w:eastAsia="宋体" w:hAnsi="宋体" w:hint="eastAsia"/>
        </w:rPr>
      </w:pPr>
    </w:p>
    <w:p w14:paraId="3F564F6C" w14:textId="451C7617" w:rsidR="001D4BA3" w:rsidRPr="00A149CA" w:rsidRDefault="00000000" w:rsidP="00564E0D">
      <w:pPr>
        <w:pStyle w:val="2"/>
        <w:rPr>
          <w:rFonts w:hint="eastAsia"/>
        </w:rPr>
      </w:pPr>
      <w:bookmarkStart w:id="14" w:name="_Toc233248655"/>
      <w:bookmarkStart w:id="15" w:name="技术规格摘要"/>
      <w:bookmarkEnd w:id="13"/>
      <w:r w:rsidRPr="00A149CA">
        <w:t xml:space="preserve">1.5 </w:t>
      </w:r>
      <w:r w:rsidRPr="00A149CA">
        <w:rPr>
          <w:rFonts w:hint="eastAsia"/>
        </w:rPr>
        <w:t>技术规格摘要</w:t>
      </w:r>
      <w:bookmarkEnd w:id="1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80"/>
        <w:gridCol w:w="7476"/>
      </w:tblGrid>
      <w:tr w:rsidR="001D4BA3" w:rsidRPr="00564E0D" w14:paraId="49E69C10" w14:textId="77777777" w:rsidTr="00564E0D">
        <w:tc>
          <w:tcPr>
            <w:tcW w:w="1234" w:type="dxa"/>
            <w:shd w:val="clear" w:color="auto" w:fill="D9D9D9" w:themeFill="background1" w:themeFillShade="D9"/>
          </w:tcPr>
          <w:p w14:paraId="6D31B314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685" w:type="dxa"/>
            <w:shd w:val="clear" w:color="auto" w:fill="D9D9D9" w:themeFill="background1" w:themeFillShade="D9"/>
          </w:tcPr>
          <w:p w14:paraId="26B00618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A149CA" w14:paraId="39184A3A" w14:textId="77777777" w:rsidTr="002508F8">
        <w:tc>
          <w:tcPr>
            <w:tcW w:w="1234" w:type="dxa"/>
          </w:tcPr>
          <w:p w14:paraId="2EFDE76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通道数</w:t>
            </w:r>
          </w:p>
        </w:tc>
        <w:tc>
          <w:tcPr>
            <w:tcW w:w="6685" w:type="dxa"/>
          </w:tcPr>
          <w:p w14:paraId="5DA25EB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24（物理插位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1–24）</w:t>
            </w:r>
          </w:p>
        </w:tc>
      </w:tr>
      <w:tr w:rsidR="001D4BA3" w:rsidRPr="00A149CA" w14:paraId="4B3ADD18" w14:textId="77777777" w:rsidTr="002508F8">
        <w:tc>
          <w:tcPr>
            <w:tcW w:w="1234" w:type="dxa"/>
          </w:tcPr>
          <w:p w14:paraId="73E472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6685" w:type="dxa"/>
          </w:tcPr>
          <w:p w14:paraId="1E01EF0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高速采集卡</w:t>
            </w:r>
            <w:r w:rsidRPr="00A149CA">
              <w:rPr>
                <w:rFonts w:ascii="宋体" w:eastAsia="宋体" w:hAnsi="宋体"/>
              </w:rPr>
              <w:t xml:space="preserve"> 100 MHz / </w:t>
            </w:r>
            <w:r w:rsidRPr="00A149CA">
              <w:rPr>
                <w:rFonts w:ascii="宋体" w:eastAsia="宋体" w:hAnsi="宋体" w:hint="eastAsia"/>
              </w:rPr>
              <w:t>可分频，典型</w:t>
            </w:r>
            <w:r w:rsidRPr="00A149CA">
              <w:rPr>
                <w:rFonts w:ascii="宋体" w:eastAsia="宋体" w:hAnsi="宋体"/>
              </w:rPr>
              <w:t xml:space="preserve"> 100 kHz</w:t>
            </w:r>
          </w:p>
        </w:tc>
      </w:tr>
      <w:tr w:rsidR="001D4BA3" w:rsidRPr="00A149CA" w14:paraId="7A895661" w14:textId="77777777" w:rsidTr="002508F8">
        <w:tc>
          <w:tcPr>
            <w:tcW w:w="1234" w:type="dxa"/>
          </w:tcPr>
          <w:p w14:paraId="2C40B2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时长</w:t>
            </w:r>
          </w:p>
        </w:tc>
        <w:tc>
          <w:tcPr>
            <w:tcW w:w="6685" w:type="dxa"/>
          </w:tcPr>
          <w:p w14:paraId="490C5E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次开/关瞬态典型</w:t>
            </w:r>
            <w:r w:rsidRPr="00A149CA">
              <w:rPr>
                <w:rFonts w:ascii="宋体" w:eastAsia="宋体" w:hAnsi="宋体"/>
              </w:rPr>
              <w:t xml:space="preserve"> 50 </w:t>
            </w:r>
            <w:r w:rsidRPr="00A149CA">
              <w:rPr>
                <w:rFonts w:ascii="宋体" w:eastAsia="宋体" w:hAnsi="宋体" w:hint="eastAsia"/>
              </w:rPr>
              <w:t>ms（PreTrigger</w:t>
            </w:r>
            <w:r w:rsidRPr="00A149CA">
              <w:rPr>
                <w:rFonts w:ascii="宋体" w:eastAsia="宋体" w:hAnsi="宋体"/>
              </w:rPr>
              <w:t xml:space="preserve"> 10 ms + PostTrigger 4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</w:tr>
      <w:tr w:rsidR="001D4BA3" w:rsidRPr="00A149CA" w14:paraId="70E5DC95" w14:textId="77777777" w:rsidTr="002508F8">
        <w:tc>
          <w:tcPr>
            <w:tcW w:w="1234" w:type="dxa"/>
          </w:tcPr>
          <w:p w14:paraId="01C3B4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压量程</w:t>
            </w:r>
          </w:p>
        </w:tc>
        <w:tc>
          <w:tcPr>
            <w:tcW w:w="6685" w:type="dxa"/>
          </w:tcPr>
          <w:p w14:paraId="4BFE2BD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端</w:t>
            </w:r>
            <w:r w:rsidRPr="00A149CA">
              <w:rPr>
                <w:rFonts w:ascii="宋体" w:eastAsia="宋体" w:hAnsi="宋体"/>
              </w:rPr>
              <w:t xml:space="preserve"> 0 – 100 </w:t>
            </w:r>
            <w:r w:rsidRPr="00A149CA">
              <w:rPr>
                <w:rFonts w:ascii="宋体" w:eastAsia="宋体" w:hAnsi="宋体" w:hint="eastAsia"/>
              </w:rPr>
              <w:t>V；采集卡</w:t>
            </w:r>
            <w:r w:rsidRPr="00A149CA">
              <w:rPr>
                <w:rFonts w:ascii="宋体" w:eastAsia="宋体" w:hAnsi="宋体"/>
              </w:rPr>
              <w:t xml:space="preserve"> ±5 V / ±1 </w:t>
            </w:r>
            <w:r w:rsidRPr="00A149CA">
              <w:rPr>
                <w:rFonts w:ascii="宋体" w:eastAsia="宋体" w:hAnsi="宋体" w:hint="eastAsia"/>
              </w:rPr>
              <w:t>V（可选）</w:t>
            </w:r>
          </w:p>
        </w:tc>
      </w:tr>
      <w:tr w:rsidR="001D4BA3" w:rsidRPr="00A149CA" w14:paraId="27E197A0" w14:textId="77777777" w:rsidTr="002508F8">
        <w:tc>
          <w:tcPr>
            <w:tcW w:w="1234" w:type="dxa"/>
          </w:tcPr>
          <w:p w14:paraId="3D4C37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流量程</w:t>
            </w:r>
          </w:p>
        </w:tc>
        <w:tc>
          <w:tcPr>
            <w:tcW w:w="6685" w:type="dxa"/>
          </w:tcPr>
          <w:p w14:paraId="2FF6BD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端</w:t>
            </w:r>
            <w:r w:rsidRPr="00A149CA">
              <w:rPr>
                <w:rFonts w:ascii="宋体" w:eastAsia="宋体" w:hAnsi="宋体"/>
              </w:rPr>
              <w:t xml:space="preserve"> ±60 A</w:t>
            </w:r>
          </w:p>
        </w:tc>
      </w:tr>
      <w:tr w:rsidR="001D4BA3" w:rsidRPr="00A149CA" w14:paraId="436ED5D4" w14:textId="77777777" w:rsidTr="002508F8">
        <w:tc>
          <w:tcPr>
            <w:tcW w:w="1234" w:type="dxa"/>
          </w:tcPr>
          <w:p w14:paraId="14829D2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讯协议</w:t>
            </w:r>
          </w:p>
        </w:tc>
        <w:tc>
          <w:tcPr>
            <w:tcW w:w="6685" w:type="dxa"/>
          </w:tcPr>
          <w:p w14:paraId="71D2EA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Modbus-RTU（SSPC），SOCKET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SCPI（电源、负载），厂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API（采集卡）</w:t>
            </w:r>
          </w:p>
        </w:tc>
      </w:tr>
      <w:tr w:rsidR="001D4BA3" w:rsidRPr="00A149CA" w14:paraId="14EB89D5" w14:textId="77777777" w:rsidTr="002508F8">
        <w:tc>
          <w:tcPr>
            <w:tcW w:w="1234" w:type="dxa"/>
          </w:tcPr>
          <w:p w14:paraId="0E0E0E3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判定输出</w:t>
            </w:r>
          </w:p>
        </w:tc>
        <w:tc>
          <w:tcPr>
            <w:tcW w:w="6685" w:type="dxa"/>
          </w:tcPr>
          <w:p w14:paraId="4C452D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已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</w:p>
        </w:tc>
      </w:tr>
      <w:tr w:rsidR="001D4BA3" w:rsidRPr="00A149CA" w14:paraId="76C2D4C9" w14:textId="77777777" w:rsidTr="002508F8">
        <w:tc>
          <w:tcPr>
            <w:tcW w:w="1234" w:type="dxa"/>
          </w:tcPr>
          <w:p w14:paraId="2B1379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报告格式</w:t>
            </w:r>
          </w:p>
        </w:tc>
        <w:tc>
          <w:tcPr>
            <w:tcW w:w="6685" w:type="dxa"/>
          </w:tcPr>
          <w:p w14:paraId="2534D4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PDF（A4，含封面、数据表、波形图、综合判定）</w:t>
            </w:r>
          </w:p>
        </w:tc>
      </w:tr>
      <w:tr w:rsidR="001D4BA3" w:rsidRPr="00A149CA" w14:paraId="528BAE35" w14:textId="77777777" w:rsidTr="002508F8">
        <w:tc>
          <w:tcPr>
            <w:tcW w:w="1234" w:type="dxa"/>
          </w:tcPr>
          <w:p w14:paraId="2B6A124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数据格式</w:t>
            </w:r>
          </w:p>
        </w:tc>
        <w:tc>
          <w:tcPr>
            <w:tcW w:w="6685" w:type="dxa"/>
          </w:tcPr>
          <w:p w14:paraId="1F4C70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JSON + </w:t>
            </w:r>
            <w:r w:rsidRPr="00A149CA">
              <w:rPr>
                <w:rFonts w:ascii="宋体" w:eastAsia="宋体" w:hAnsi="宋体" w:hint="eastAsia"/>
              </w:rPr>
              <w:t>二进制波形（</w:t>
            </w:r>
            <w:r w:rsidRPr="00A149CA">
              <w:rPr>
                <w:rStyle w:val="VerbatimChar"/>
                <w:rFonts w:ascii="宋体" w:eastAsia="宋体" w:hAnsi="宋体"/>
              </w:rPr>
              <w:t>.bin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Style w:val="VerbatimChar"/>
                <w:rFonts w:ascii="宋体" w:eastAsia="宋体" w:hAnsi="宋体"/>
              </w:rPr>
              <w:t>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元数据）</w:t>
            </w:r>
          </w:p>
        </w:tc>
      </w:tr>
    </w:tbl>
    <w:p w14:paraId="53A70FC7" w14:textId="0E9F610D" w:rsidR="001D4BA3" w:rsidRPr="00A149CA" w:rsidRDefault="00000000" w:rsidP="00564E0D">
      <w:pPr>
        <w:pStyle w:val="2"/>
        <w:rPr>
          <w:rFonts w:hint="eastAsia"/>
        </w:rPr>
      </w:pPr>
      <w:bookmarkStart w:id="16" w:name="_Toc233248656"/>
      <w:bookmarkStart w:id="17" w:name="运行环境要求"/>
      <w:bookmarkEnd w:id="15"/>
      <w:r w:rsidRPr="00A149CA">
        <w:t xml:space="preserve">1.6 </w:t>
      </w:r>
      <w:r w:rsidRPr="00A149CA">
        <w:rPr>
          <w:rFonts w:hint="eastAsia"/>
        </w:rPr>
        <w:t>运行环境要求</w:t>
      </w:r>
      <w:bookmarkEnd w:id="1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931"/>
        <w:gridCol w:w="4545"/>
        <w:gridCol w:w="3380"/>
      </w:tblGrid>
      <w:tr w:rsidR="001D4BA3" w:rsidRPr="00564E0D" w14:paraId="1F41BF9E" w14:textId="77777777" w:rsidTr="00564E0D">
        <w:tc>
          <w:tcPr>
            <w:tcW w:w="931" w:type="dxa"/>
            <w:shd w:val="clear" w:color="auto" w:fill="D9D9D9" w:themeFill="background1" w:themeFillShade="D9"/>
          </w:tcPr>
          <w:p w14:paraId="4B152E0B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545" w:type="dxa"/>
            <w:shd w:val="clear" w:color="auto" w:fill="D9D9D9" w:themeFill="background1" w:themeFillShade="D9"/>
          </w:tcPr>
          <w:p w14:paraId="0694334B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最低要求</w:t>
            </w:r>
          </w:p>
        </w:tc>
        <w:tc>
          <w:tcPr>
            <w:tcW w:w="3380" w:type="dxa"/>
            <w:shd w:val="clear" w:color="auto" w:fill="D9D9D9" w:themeFill="background1" w:themeFillShade="D9"/>
          </w:tcPr>
          <w:p w14:paraId="7E8068CF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推荐</w:t>
            </w:r>
          </w:p>
        </w:tc>
      </w:tr>
      <w:tr w:rsidR="001D4BA3" w:rsidRPr="00A149CA" w14:paraId="66C2F52B" w14:textId="77777777" w:rsidTr="002508F8">
        <w:tc>
          <w:tcPr>
            <w:tcW w:w="931" w:type="dxa"/>
          </w:tcPr>
          <w:p w14:paraId="3860D1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4545" w:type="dxa"/>
          </w:tcPr>
          <w:p w14:paraId="7563A1B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Windows 10 </w:t>
            </w:r>
            <w:r w:rsidRPr="00A149CA">
              <w:rPr>
                <w:rFonts w:ascii="宋体" w:eastAsia="宋体" w:hAnsi="宋体" w:hint="eastAsia"/>
              </w:rPr>
              <w:t>x64（1909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及以后）</w:t>
            </w:r>
          </w:p>
        </w:tc>
        <w:tc>
          <w:tcPr>
            <w:tcW w:w="3380" w:type="dxa"/>
          </w:tcPr>
          <w:p w14:paraId="0A407B3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Windows 11 x64</w:t>
            </w:r>
          </w:p>
        </w:tc>
      </w:tr>
      <w:tr w:rsidR="001D4BA3" w:rsidRPr="00A149CA" w14:paraId="4C7633B1" w14:textId="77777777" w:rsidTr="002508F8">
        <w:tc>
          <w:tcPr>
            <w:tcW w:w="931" w:type="dxa"/>
          </w:tcPr>
          <w:p w14:paraId="604461D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运行时</w:t>
            </w:r>
          </w:p>
        </w:tc>
        <w:tc>
          <w:tcPr>
            <w:tcW w:w="4545" w:type="dxa"/>
          </w:tcPr>
          <w:p w14:paraId="3A6957AF" w14:textId="135AE440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.NET 8 Desktop </w:t>
            </w:r>
            <w:r w:rsidRPr="00A149CA">
              <w:rPr>
                <w:rFonts w:ascii="宋体" w:eastAsia="宋体" w:hAnsi="宋体" w:hint="eastAsia"/>
              </w:rPr>
              <w:t>Runtime</w:t>
            </w:r>
          </w:p>
        </w:tc>
        <w:tc>
          <w:tcPr>
            <w:tcW w:w="3380" w:type="dxa"/>
          </w:tcPr>
          <w:p w14:paraId="7655965C" w14:textId="0DA8E670" w:rsidR="001D4BA3" w:rsidRPr="00A149CA" w:rsidRDefault="00564E0D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.NET 8 Desktop </w:t>
            </w:r>
            <w:r w:rsidRPr="00A149CA">
              <w:rPr>
                <w:rFonts w:ascii="宋体" w:eastAsia="宋体" w:hAnsi="宋体" w:hint="eastAsia"/>
              </w:rPr>
              <w:t>Runtime</w:t>
            </w:r>
          </w:p>
        </w:tc>
      </w:tr>
      <w:tr w:rsidR="001D4BA3" w:rsidRPr="00A149CA" w14:paraId="07E2B060" w14:textId="77777777" w:rsidTr="002508F8">
        <w:tc>
          <w:tcPr>
            <w:tcW w:w="931" w:type="dxa"/>
          </w:tcPr>
          <w:p w14:paraId="6DA9F9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PU</w:t>
            </w:r>
          </w:p>
        </w:tc>
        <w:tc>
          <w:tcPr>
            <w:tcW w:w="4545" w:type="dxa"/>
          </w:tcPr>
          <w:p w14:paraId="2CCCC27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4 </w:t>
            </w:r>
            <w:r w:rsidRPr="00A149CA">
              <w:rPr>
                <w:rFonts w:ascii="宋体" w:eastAsia="宋体" w:hAnsi="宋体" w:hint="eastAsia"/>
              </w:rPr>
              <w:t>核</w:t>
            </w:r>
            <w:r w:rsidRPr="00A149CA">
              <w:rPr>
                <w:rFonts w:ascii="宋体" w:eastAsia="宋体" w:hAnsi="宋体"/>
              </w:rPr>
              <w:t xml:space="preserve"> 2.0 GHz</w:t>
            </w:r>
          </w:p>
        </w:tc>
        <w:tc>
          <w:tcPr>
            <w:tcW w:w="3380" w:type="dxa"/>
          </w:tcPr>
          <w:p w14:paraId="464CB5A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核及以上</w:t>
            </w:r>
          </w:p>
        </w:tc>
      </w:tr>
      <w:tr w:rsidR="001D4BA3" w:rsidRPr="00A149CA" w14:paraId="1205B6C1" w14:textId="77777777" w:rsidTr="002508F8">
        <w:tc>
          <w:tcPr>
            <w:tcW w:w="931" w:type="dxa"/>
          </w:tcPr>
          <w:p w14:paraId="1E9516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内存</w:t>
            </w:r>
          </w:p>
        </w:tc>
        <w:tc>
          <w:tcPr>
            <w:tcW w:w="4545" w:type="dxa"/>
          </w:tcPr>
          <w:p w14:paraId="5888A0B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 GB</w:t>
            </w:r>
          </w:p>
        </w:tc>
        <w:tc>
          <w:tcPr>
            <w:tcW w:w="3380" w:type="dxa"/>
          </w:tcPr>
          <w:p w14:paraId="0C8980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 GB</w:t>
            </w:r>
          </w:p>
        </w:tc>
      </w:tr>
      <w:tr w:rsidR="001D4BA3" w:rsidRPr="00A149CA" w14:paraId="2F3A14B8" w14:textId="77777777" w:rsidTr="002508F8">
        <w:tc>
          <w:tcPr>
            <w:tcW w:w="931" w:type="dxa"/>
          </w:tcPr>
          <w:p w14:paraId="0040BD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硬盘</w:t>
            </w:r>
          </w:p>
        </w:tc>
        <w:tc>
          <w:tcPr>
            <w:tcW w:w="4545" w:type="dxa"/>
          </w:tcPr>
          <w:p w14:paraId="4EA4DC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5 GB </w:t>
            </w:r>
            <w:r w:rsidRPr="00A149CA">
              <w:rPr>
                <w:rFonts w:ascii="宋体" w:eastAsia="宋体" w:hAnsi="宋体" w:hint="eastAsia"/>
              </w:rPr>
              <w:t>可用空间</w:t>
            </w:r>
          </w:p>
        </w:tc>
        <w:tc>
          <w:tcPr>
            <w:tcW w:w="3380" w:type="dxa"/>
          </w:tcPr>
          <w:p w14:paraId="25A468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 GB SSD</w:t>
            </w:r>
          </w:p>
        </w:tc>
      </w:tr>
      <w:tr w:rsidR="001D4BA3" w:rsidRPr="00A149CA" w14:paraId="0A84CD1B" w14:textId="77777777" w:rsidTr="002508F8">
        <w:tc>
          <w:tcPr>
            <w:tcW w:w="931" w:type="dxa"/>
          </w:tcPr>
          <w:p w14:paraId="6239B2E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扩展槽</w:t>
            </w:r>
          </w:p>
        </w:tc>
        <w:tc>
          <w:tcPr>
            <w:tcW w:w="4545" w:type="dxa"/>
          </w:tcPr>
          <w:p w14:paraId="5A9237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1 × </w:t>
            </w:r>
            <w:r w:rsidRPr="00A149CA">
              <w:rPr>
                <w:rFonts w:ascii="宋体" w:eastAsia="宋体" w:hAnsi="宋体" w:hint="eastAsia"/>
              </w:rPr>
              <w:t>PCIe（采集卡）+</w:t>
            </w:r>
            <w:r w:rsidRPr="00A149CA">
              <w:rPr>
                <w:rFonts w:ascii="宋体" w:eastAsia="宋体" w:hAnsi="宋体"/>
              </w:rPr>
              <w:t xml:space="preserve"> 1 × </w:t>
            </w:r>
            <w:r w:rsidRPr="00A149CA">
              <w:rPr>
                <w:rFonts w:ascii="宋体" w:eastAsia="宋体" w:hAnsi="宋体" w:hint="eastAsia"/>
              </w:rPr>
              <w:t>PCIe/PCI（串口扩展）</w:t>
            </w:r>
          </w:p>
        </w:tc>
        <w:tc>
          <w:tcPr>
            <w:tcW w:w="3380" w:type="dxa"/>
          </w:tcPr>
          <w:p w14:paraId="3662E1F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左</w:t>
            </w:r>
          </w:p>
        </w:tc>
      </w:tr>
      <w:tr w:rsidR="002508F8" w:rsidRPr="00A149CA" w14:paraId="6087F074" w14:textId="77777777" w:rsidTr="002508F8">
        <w:tc>
          <w:tcPr>
            <w:tcW w:w="931" w:type="dxa"/>
          </w:tcPr>
          <w:p w14:paraId="23BD33A4" w14:textId="77777777" w:rsidR="002508F8" w:rsidRPr="00A149CA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网络</w:t>
            </w:r>
          </w:p>
        </w:tc>
        <w:tc>
          <w:tcPr>
            <w:tcW w:w="4545" w:type="dxa"/>
          </w:tcPr>
          <w:p w14:paraId="2C72E236" w14:textId="52ADD91C" w:rsidR="002508F8" w:rsidRPr="00A149CA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2</w:t>
            </w:r>
            <w:r w:rsidRPr="00A149CA">
              <w:rPr>
                <w:rFonts w:ascii="宋体" w:eastAsia="宋体" w:hAnsi="宋体"/>
              </w:rPr>
              <w:t xml:space="preserve"> × </w:t>
            </w:r>
            <w:r w:rsidRPr="00A149CA">
              <w:rPr>
                <w:rFonts w:ascii="宋体" w:eastAsia="宋体" w:hAnsi="宋体" w:hint="eastAsia"/>
              </w:rPr>
              <w:t>千兆以太网（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所在网段）</w:t>
            </w:r>
          </w:p>
        </w:tc>
        <w:tc>
          <w:tcPr>
            <w:tcW w:w="3380" w:type="dxa"/>
          </w:tcPr>
          <w:p w14:paraId="4E5CFDF8" w14:textId="0942E1E2" w:rsidR="002508F8" w:rsidRPr="00A149CA" w:rsidRDefault="002508F8" w:rsidP="002508F8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2</w:t>
            </w:r>
            <w:r w:rsidRPr="00A149CA">
              <w:rPr>
                <w:rFonts w:ascii="宋体" w:eastAsia="宋体" w:hAnsi="宋体"/>
              </w:rPr>
              <w:t xml:space="preserve"> × </w:t>
            </w:r>
            <w:r w:rsidRPr="00A149CA">
              <w:rPr>
                <w:rFonts w:ascii="宋体" w:eastAsia="宋体" w:hAnsi="宋体" w:hint="eastAsia"/>
              </w:rPr>
              <w:t>千兆以太网（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所在网段）</w:t>
            </w:r>
          </w:p>
        </w:tc>
      </w:tr>
      <w:tr w:rsidR="001D4BA3" w:rsidRPr="00A149CA" w14:paraId="54887129" w14:textId="77777777" w:rsidTr="002508F8">
        <w:tc>
          <w:tcPr>
            <w:tcW w:w="931" w:type="dxa"/>
          </w:tcPr>
          <w:p w14:paraId="5A20786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器</w:t>
            </w:r>
          </w:p>
        </w:tc>
        <w:tc>
          <w:tcPr>
            <w:tcW w:w="4545" w:type="dxa"/>
          </w:tcPr>
          <w:p w14:paraId="2AB8786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20 × 1080</w:t>
            </w:r>
          </w:p>
        </w:tc>
        <w:tc>
          <w:tcPr>
            <w:tcW w:w="3380" w:type="dxa"/>
          </w:tcPr>
          <w:p w14:paraId="01EF4DC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1920 × 1080 </w:t>
            </w:r>
            <w:r w:rsidRPr="00A149CA">
              <w:rPr>
                <w:rFonts w:ascii="宋体" w:eastAsia="宋体" w:hAnsi="宋体" w:hint="eastAsia"/>
              </w:rPr>
              <w:t>及以上</w:t>
            </w:r>
          </w:p>
        </w:tc>
      </w:tr>
      <w:tr w:rsidR="001D4BA3" w:rsidRPr="00A149CA" w14:paraId="5B069BAA" w14:textId="77777777" w:rsidTr="002508F8">
        <w:tc>
          <w:tcPr>
            <w:tcW w:w="931" w:type="dxa"/>
          </w:tcPr>
          <w:p w14:paraId="116A1A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权限</w:t>
            </w:r>
          </w:p>
        </w:tc>
        <w:tc>
          <w:tcPr>
            <w:tcW w:w="4545" w:type="dxa"/>
          </w:tcPr>
          <w:p w14:paraId="2E95B9D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用户对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有写权限</w:t>
            </w:r>
          </w:p>
        </w:tc>
        <w:tc>
          <w:tcPr>
            <w:tcW w:w="3380" w:type="dxa"/>
          </w:tcPr>
          <w:p w14:paraId="410795B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左</w:t>
            </w:r>
          </w:p>
        </w:tc>
      </w:tr>
    </w:tbl>
    <w:p w14:paraId="278EA5F8" w14:textId="1182F530" w:rsidR="001D4BA3" w:rsidRPr="00A149CA" w:rsidRDefault="001D4BA3">
      <w:pPr>
        <w:rPr>
          <w:rFonts w:ascii="宋体" w:eastAsia="宋体" w:hAnsi="宋体" w:hint="eastAsia"/>
        </w:rPr>
      </w:pPr>
    </w:p>
    <w:p w14:paraId="2681F370" w14:textId="6B9B35CC" w:rsidR="001D4BA3" w:rsidRPr="00A149CA" w:rsidRDefault="00000000" w:rsidP="009B6365">
      <w:pPr>
        <w:pStyle w:val="1"/>
        <w:rPr>
          <w:rFonts w:hint="eastAsia"/>
        </w:rPr>
      </w:pPr>
      <w:bookmarkStart w:id="18" w:name="_Toc233248657"/>
      <w:bookmarkStart w:id="19" w:name="第-2-章-安全注意事项与作业前检查"/>
      <w:bookmarkEnd w:id="5"/>
      <w:bookmarkEnd w:id="17"/>
      <w:r w:rsidRPr="00A149CA">
        <w:rPr>
          <w:rFonts w:hint="eastAsia"/>
        </w:rPr>
        <w:t>第</w:t>
      </w:r>
      <w:r w:rsidRPr="00A149CA">
        <w:t xml:space="preserve"> 2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安全注意事项与作业前检查</w:t>
      </w:r>
      <w:bookmarkEnd w:id="18"/>
    </w:p>
    <w:p w14:paraId="6264C915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警告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本系统在测试过程中可能向被测件施加最高</w:t>
      </w:r>
      <w:r w:rsidRPr="00A149CA">
        <w:rPr>
          <w:rFonts w:ascii="宋体" w:eastAsia="宋体" w:hAnsi="宋体"/>
        </w:rPr>
        <w:t xml:space="preserve"> 100 V </w:t>
      </w:r>
      <w:r w:rsidRPr="00A149CA">
        <w:rPr>
          <w:rFonts w:ascii="宋体" w:eastAsia="宋体" w:hAnsi="宋体" w:hint="eastAsia"/>
        </w:rPr>
        <w:t>直流电压、最大</w:t>
      </w:r>
      <w:r w:rsidRPr="00A149CA">
        <w:rPr>
          <w:rFonts w:ascii="宋体" w:eastAsia="宋体" w:hAnsi="宋体"/>
        </w:rPr>
        <w:t xml:space="preserve"> 60 A </w:t>
      </w:r>
      <w:r w:rsidRPr="00A149CA">
        <w:rPr>
          <w:rFonts w:ascii="宋体" w:eastAsia="宋体" w:hAnsi="宋体" w:hint="eastAsia"/>
        </w:rPr>
        <w:t>电流。所有作业必须遵循下列安全规范，由经培训的人员执行。</w:t>
      </w:r>
    </w:p>
    <w:p w14:paraId="4F8309B6" w14:textId="46FCF451" w:rsidR="001D4BA3" w:rsidRPr="00A149CA" w:rsidRDefault="00000000" w:rsidP="00564E0D">
      <w:pPr>
        <w:pStyle w:val="2"/>
        <w:rPr>
          <w:rFonts w:hint="eastAsia"/>
        </w:rPr>
      </w:pPr>
      <w:bookmarkStart w:id="20" w:name="_Toc233248658"/>
      <w:bookmarkStart w:id="21" w:name="一般安全要求"/>
      <w:r w:rsidRPr="00A149CA">
        <w:t xml:space="preserve">2.1 </w:t>
      </w:r>
      <w:r w:rsidRPr="00A149CA">
        <w:rPr>
          <w:rFonts w:hint="eastAsia"/>
        </w:rPr>
        <w:t>一般安全要求</w:t>
      </w:r>
      <w:bookmarkEnd w:id="20"/>
    </w:p>
    <w:p w14:paraId="7118783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培训资质</w:t>
      </w:r>
      <w:r w:rsidRPr="00A149CA">
        <w:rPr>
          <w:rFonts w:ascii="宋体" w:eastAsia="宋体" w:hAnsi="宋体" w:hint="eastAsia"/>
        </w:rPr>
        <w:t>：操作人员应接受电气安全与本系统操作培训，熟悉急停位置与紧急断电流程。</w:t>
      </w:r>
    </w:p>
    <w:p w14:paraId="52C89B70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个人防护</w:t>
      </w:r>
      <w:r w:rsidRPr="00A149CA">
        <w:rPr>
          <w:rFonts w:ascii="宋体" w:eastAsia="宋体" w:hAnsi="宋体" w:hint="eastAsia"/>
        </w:rPr>
        <w:t>：作业时穿戴防静电手腕带、绝缘手套；带电换接电缆严禁徒手操作。</w:t>
      </w:r>
    </w:p>
    <w:p w14:paraId="7500003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设备接地</w:t>
      </w:r>
      <w:r w:rsidRPr="00A149CA">
        <w:rPr>
          <w:rFonts w:ascii="宋体" w:eastAsia="宋体" w:hAnsi="宋体" w:hint="eastAsia"/>
        </w:rPr>
        <w:t>：工控机、SSP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工装、程控电源、电子负载机壳必须可靠接保护地（PE），接地电阻</w:t>
      </w:r>
      <w:r w:rsidRPr="00A149CA">
        <w:rPr>
          <w:rFonts w:ascii="宋体" w:eastAsia="宋体" w:hAnsi="宋体"/>
        </w:rPr>
        <w:t xml:space="preserve"> ≤ 4 Ω。</w:t>
      </w:r>
    </w:p>
    <w:p w14:paraId="1C15005F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环境要求</w:t>
      </w:r>
      <w:r w:rsidRPr="00A149CA">
        <w:rPr>
          <w:rFonts w:ascii="宋体" w:eastAsia="宋体" w:hAnsi="宋体" w:hint="eastAsia"/>
        </w:rPr>
        <w:t>：作业环境温度</w:t>
      </w:r>
      <w:r w:rsidRPr="00A149CA">
        <w:rPr>
          <w:rFonts w:ascii="宋体" w:eastAsia="宋体" w:hAnsi="宋体"/>
        </w:rPr>
        <w:t xml:space="preserve"> 5 ℃ – 40 </w:t>
      </w:r>
      <w:r w:rsidRPr="00A149CA">
        <w:rPr>
          <w:rFonts w:ascii="宋体" w:eastAsia="宋体" w:hAnsi="宋体" w:hint="eastAsia"/>
        </w:rPr>
        <w:t>℃、相对湿度</w:t>
      </w:r>
      <w:r w:rsidRPr="00A149CA">
        <w:rPr>
          <w:rFonts w:ascii="宋体" w:eastAsia="宋体" w:hAnsi="宋体"/>
        </w:rPr>
        <w:t xml:space="preserve"> ≤ 75 </w:t>
      </w:r>
      <w:r w:rsidRPr="00A149CA">
        <w:rPr>
          <w:rFonts w:ascii="宋体" w:eastAsia="宋体" w:hAnsi="宋体" w:hint="eastAsia"/>
        </w:rPr>
        <w:t>%、无导电粉尘与腐蚀性气体。</w:t>
      </w:r>
    </w:p>
    <w:p w14:paraId="6CBBED9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急停</w:t>
      </w:r>
      <w:r w:rsidRPr="00A149CA">
        <w:rPr>
          <w:rFonts w:ascii="宋体" w:eastAsia="宋体" w:hAnsi="宋体" w:hint="eastAsia"/>
        </w:rPr>
        <w:t>：测试台应配置就近可达的红色急停按钮，能在</w:t>
      </w:r>
      <w:r w:rsidRPr="00A149CA">
        <w:rPr>
          <w:rFonts w:ascii="宋体" w:eastAsia="宋体" w:hAnsi="宋体"/>
        </w:rPr>
        <w:t xml:space="preserve"> 1 </w:t>
      </w:r>
      <w:r w:rsidRPr="00A149CA">
        <w:rPr>
          <w:rFonts w:ascii="宋体" w:eastAsia="宋体" w:hAnsi="宋体" w:hint="eastAsia"/>
        </w:rPr>
        <w:t>秒内切断电源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与电子负载。</w:t>
      </w:r>
    </w:p>
    <w:p w14:paraId="009692BA" w14:textId="59EEE6E7" w:rsidR="001D4BA3" w:rsidRPr="00A149CA" w:rsidRDefault="00000000" w:rsidP="00564E0D">
      <w:pPr>
        <w:pStyle w:val="2"/>
        <w:rPr>
          <w:rFonts w:hint="eastAsia"/>
        </w:rPr>
      </w:pPr>
      <w:bookmarkStart w:id="22" w:name="_Toc233248659"/>
      <w:bookmarkStart w:id="23" w:name="高压与高电流防护"/>
      <w:bookmarkEnd w:id="21"/>
      <w:r w:rsidRPr="00A149CA">
        <w:t xml:space="preserve">2.2 </w:t>
      </w:r>
      <w:r w:rsidRPr="00A149CA">
        <w:rPr>
          <w:rFonts w:hint="eastAsia"/>
        </w:rPr>
        <w:t>高压与高电流防护</w:t>
      </w:r>
      <w:bookmarkEnd w:id="22"/>
    </w:p>
    <w:p w14:paraId="2B87872B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程控电源输出电压</w:t>
      </w:r>
      <w:r w:rsidRPr="00A149CA">
        <w:rPr>
          <w:rFonts w:ascii="宋体" w:eastAsia="宋体" w:hAnsi="宋体"/>
        </w:rPr>
        <w:t xml:space="preserve"> ≥ 36 V </w:t>
      </w:r>
      <w:r w:rsidRPr="00A149CA">
        <w:rPr>
          <w:rFonts w:ascii="宋体" w:eastAsia="宋体" w:hAnsi="宋体" w:hint="eastAsia"/>
        </w:rPr>
        <w:t>时，应视为危险电压，禁止在带电状态下接触输出端子。</w:t>
      </w:r>
    </w:p>
    <w:p w14:paraId="09594CCD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电子负载在大电流回吸状态下，输入端子温升较高，断电后应等待</w:t>
      </w:r>
      <w:r w:rsidRPr="00A149CA">
        <w:rPr>
          <w:rFonts w:ascii="宋体" w:eastAsia="宋体" w:hAnsi="宋体"/>
        </w:rPr>
        <w:t xml:space="preserve"> ≥ 60 </w:t>
      </w:r>
      <w:r w:rsidRPr="00A149CA">
        <w:rPr>
          <w:rFonts w:ascii="宋体" w:eastAsia="宋体" w:hAnsi="宋体" w:hint="eastAsia"/>
        </w:rPr>
        <w:t>秒再触摸。</w:t>
      </w:r>
    </w:p>
    <w:p w14:paraId="41E3FAB9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电缆截面积应与最大测试电流匹配（建议</w:t>
      </w:r>
      <w:r w:rsidRPr="00A149CA">
        <w:rPr>
          <w:rFonts w:ascii="宋体" w:eastAsia="宋体" w:hAnsi="宋体"/>
        </w:rPr>
        <w:t xml:space="preserve"> 60 A </w:t>
      </w:r>
      <w:r w:rsidRPr="00A149CA">
        <w:rPr>
          <w:rFonts w:ascii="宋体" w:eastAsia="宋体" w:hAnsi="宋体" w:hint="eastAsia"/>
        </w:rPr>
        <w:t>段使用</w:t>
      </w:r>
      <w:r w:rsidRPr="00A149CA">
        <w:rPr>
          <w:rFonts w:ascii="宋体" w:eastAsia="宋体" w:hAnsi="宋体"/>
        </w:rPr>
        <w:t xml:space="preserve"> ≥ 10 mm² </w:t>
      </w:r>
      <w:r w:rsidRPr="00A149CA">
        <w:rPr>
          <w:rFonts w:ascii="宋体" w:eastAsia="宋体" w:hAnsi="宋体" w:hint="eastAsia"/>
        </w:rPr>
        <w:t>多股铜线）。</w:t>
      </w:r>
    </w:p>
    <w:p w14:paraId="62166DC6" w14:textId="12D1BFF3" w:rsidR="001D4BA3" w:rsidRPr="00A149CA" w:rsidRDefault="00000000" w:rsidP="00564E0D">
      <w:pPr>
        <w:pStyle w:val="2"/>
        <w:rPr>
          <w:rFonts w:hint="eastAsia"/>
        </w:rPr>
      </w:pPr>
      <w:bookmarkStart w:id="24" w:name="_Toc233248660"/>
      <w:bookmarkStart w:id="25" w:name="esd-与设备保护"/>
      <w:bookmarkEnd w:id="23"/>
      <w:r w:rsidRPr="00A149CA">
        <w:t xml:space="preserve">2.3 ESD </w:t>
      </w:r>
      <w:r w:rsidRPr="00A149CA">
        <w:rPr>
          <w:rFonts w:hint="eastAsia"/>
        </w:rPr>
        <w:t>与设备保护</w:t>
      </w:r>
      <w:bookmarkEnd w:id="24"/>
    </w:p>
    <w:p w14:paraId="117E2FEE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拔插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被测件前，必须先停止测试、断开程控电源输出。</w:t>
      </w:r>
    </w:p>
    <w:p w14:paraId="31017FA0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高速采集卡与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信号端禁止热插拔；必须在工控机断电状态下安装。</w:t>
      </w:r>
    </w:p>
    <w:p w14:paraId="2189DF83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同一被测件不应在带电状态下重复插拔工装座，避免触点电弧。</w:t>
      </w:r>
    </w:p>
    <w:p w14:paraId="41507BE2" w14:textId="1BDF9954" w:rsidR="001D4BA3" w:rsidRPr="00A149CA" w:rsidRDefault="00000000" w:rsidP="00564E0D">
      <w:pPr>
        <w:pStyle w:val="2"/>
        <w:rPr>
          <w:rFonts w:hint="eastAsia"/>
        </w:rPr>
      </w:pPr>
      <w:bookmarkStart w:id="26" w:name="_Toc233248661"/>
      <w:bookmarkStart w:id="27" w:name="作业前检查清单"/>
      <w:bookmarkEnd w:id="25"/>
      <w:r w:rsidRPr="00A149CA">
        <w:t xml:space="preserve">2.4 </w:t>
      </w:r>
      <w:r w:rsidRPr="00A149CA">
        <w:rPr>
          <w:rFonts w:hint="eastAsia"/>
        </w:rPr>
        <w:t>作业前检查清单</w:t>
      </w:r>
      <w:bookmarkEnd w:id="26"/>
    </w:p>
    <w:p w14:paraId="47AD580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每次开机测试前，按以下顺序检查并签字确认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17"/>
        <w:gridCol w:w="3260"/>
        <w:gridCol w:w="3969"/>
        <w:gridCol w:w="810"/>
      </w:tblGrid>
      <w:tr w:rsidR="001D4BA3" w:rsidRPr="00904C3D" w14:paraId="71D01B9B" w14:textId="77777777" w:rsidTr="00904C3D">
        <w:tc>
          <w:tcPr>
            <w:tcW w:w="817" w:type="dxa"/>
            <w:shd w:val="clear" w:color="auto" w:fill="D9D9D9" w:themeFill="background1" w:themeFillShade="D9"/>
          </w:tcPr>
          <w:p w14:paraId="6016F6F5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序号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C0CFCDA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494D2DF5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标准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0E8E619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确认</w:t>
            </w:r>
          </w:p>
        </w:tc>
      </w:tr>
      <w:tr w:rsidR="001D4BA3" w:rsidRPr="00A149CA" w14:paraId="470DE68F" w14:textId="77777777" w:rsidTr="00904C3D">
        <w:tc>
          <w:tcPr>
            <w:tcW w:w="817" w:type="dxa"/>
          </w:tcPr>
          <w:p w14:paraId="57BFF0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3260" w:type="dxa"/>
          </w:tcPr>
          <w:p w14:paraId="798AE2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装座、被测件外观、端子</w:t>
            </w:r>
          </w:p>
        </w:tc>
        <w:tc>
          <w:tcPr>
            <w:tcW w:w="3969" w:type="dxa"/>
          </w:tcPr>
          <w:p w14:paraId="6029EF7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无变形、无烧蚀、无松动</w:t>
            </w:r>
          </w:p>
        </w:tc>
        <w:tc>
          <w:tcPr>
            <w:tcW w:w="810" w:type="dxa"/>
          </w:tcPr>
          <w:p w14:paraId="43D46AB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F522BD0" w14:textId="77777777" w:rsidTr="00904C3D">
        <w:tc>
          <w:tcPr>
            <w:tcW w:w="817" w:type="dxa"/>
          </w:tcPr>
          <w:p w14:paraId="7B52E91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3260" w:type="dxa"/>
          </w:tcPr>
          <w:p w14:paraId="36C616B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电缆、信号线</w:t>
            </w:r>
          </w:p>
        </w:tc>
        <w:tc>
          <w:tcPr>
            <w:tcW w:w="3969" w:type="dxa"/>
          </w:tcPr>
          <w:p w14:paraId="6861424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绝缘完好、无破皮、连接牢靠</w:t>
            </w:r>
          </w:p>
        </w:tc>
        <w:tc>
          <w:tcPr>
            <w:tcW w:w="810" w:type="dxa"/>
          </w:tcPr>
          <w:p w14:paraId="76380CD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FD39255" w14:textId="77777777" w:rsidTr="00904C3D">
        <w:tc>
          <w:tcPr>
            <w:tcW w:w="817" w:type="dxa"/>
          </w:tcPr>
          <w:p w14:paraId="6E67A6F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3260" w:type="dxa"/>
          </w:tcPr>
          <w:p w14:paraId="197C90B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接地线导通</w:t>
            </w:r>
          </w:p>
        </w:tc>
        <w:tc>
          <w:tcPr>
            <w:tcW w:w="3969" w:type="dxa"/>
          </w:tcPr>
          <w:p w14:paraId="5AC7BD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阻</w:t>
            </w:r>
            <w:r w:rsidRPr="00A149CA">
              <w:rPr>
                <w:rFonts w:ascii="宋体" w:eastAsia="宋体" w:hAnsi="宋体"/>
              </w:rPr>
              <w:t xml:space="preserve"> ≤ 4 Ω</w:t>
            </w:r>
          </w:p>
        </w:tc>
        <w:tc>
          <w:tcPr>
            <w:tcW w:w="810" w:type="dxa"/>
          </w:tcPr>
          <w:p w14:paraId="3BAB908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03AAAE0" w14:textId="77777777" w:rsidTr="00904C3D">
        <w:tc>
          <w:tcPr>
            <w:tcW w:w="817" w:type="dxa"/>
          </w:tcPr>
          <w:p w14:paraId="32A1AF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3260" w:type="dxa"/>
          </w:tcPr>
          <w:p w14:paraId="7FCA4B8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初始设定</w:t>
            </w:r>
          </w:p>
        </w:tc>
        <w:tc>
          <w:tcPr>
            <w:tcW w:w="3969" w:type="dxa"/>
          </w:tcPr>
          <w:p w14:paraId="0EC16A3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关闭、电压电流上限符合规程</w:t>
            </w:r>
          </w:p>
        </w:tc>
        <w:tc>
          <w:tcPr>
            <w:tcW w:w="810" w:type="dxa"/>
          </w:tcPr>
          <w:p w14:paraId="2D15967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473DB695" w14:textId="77777777" w:rsidTr="00904C3D">
        <w:tc>
          <w:tcPr>
            <w:tcW w:w="817" w:type="dxa"/>
          </w:tcPr>
          <w:p w14:paraId="55BA24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3260" w:type="dxa"/>
          </w:tcPr>
          <w:p w14:paraId="6106B86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子负载初始设定</w:t>
            </w:r>
          </w:p>
        </w:tc>
        <w:tc>
          <w:tcPr>
            <w:tcW w:w="3969" w:type="dxa"/>
          </w:tcPr>
          <w:p w14:paraId="59DE31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关闭、模式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CC、电流</w:t>
            </w:r>
            <w:r w:rsidRPr="00A149CA">
              <w:rPr>
                <w:rFonts w:ascii="宋体" w:eastAsia="宋体" w:hAnsi="宋体"/>
              </w:rPr>
              <w:t xml:space="preserve"> 0 A</w:t>
            </w:r>
          </w:p>
        </w:tc>
        <w:tc>
          <w:tcPr>
            <w:tcW w:w="810" w:type="dxa"/>
          </w:tcPr>
          <w:p w14:paraId="3C19DCF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17C25E5A" w14:textId="77777777" w:rsidTr="00904C3D">
        <w:tc>
          <w:tcPr>
            <w:tcW w:w="817" w:type="dxa"/>
          </w:tcPr>
          <w:p w14:paraId="259252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3260" w:type="dxa"/>
          </w:tcPr>
          <w:p w14:paraId="796D8F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急停按钮</w:t>
            </w:r>
          </w:p>
        </w:tc>
        <w:tc>
          <w:tcPr>
            <w:tcW w:w="3969" w:type="dxa"/>
          </w:tcPr>
          <w:p w14:paraId="7B3173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弹起、可用</w:t>
            </w:r>
          </w:p>
        </w:tc>
        <w:tc>
          <w:tcPr>
            <w:tcW w:w="810" w:type="dxa"/>
          </w:tcPr>
          <w:p w14:paraId="332118D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7FDB5464" w14:textId="77777777" w:rsidTr="00904C3D">
        <w:tc>
          <w:tcPr>
            <w:tcW w:w="817" w:type="dxa"/>
          </w:tcPr>
          <w:p w14:paraId="16AA54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3260" w:type="dxa"/>
          </w:tcPr>
          <w:p w14:paraId="1F70CA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控机电源、UP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状态</w:t>
            </w:r>
          </w:p>
        </w:tc>
        <w:tc>
          <w:tcPr>
            <w:tcW w:w="3969" w:type="dxa"/>
          </w:tcPr>
          <w:p w14:paraId="45245A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正常</w:t>
            </w:r>
          </w:p>
        </w:tc>
        <w:tc>
          <w:tcPr>
            <w:tcW w:w="810" w:type="dxa"/>
          </w:tcPr>
          <w:p w14:paraId="1EA375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062DE07B" w14:textId="77777777" w:rsidTr="00904C3D">
        <w:tc>
          <w:tcPr>
            <w:tcW w:w="817" w:type="dxa"/>
          </w:tcPr>
          <w:p w14:paraId="1C41831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3260" w:type="dxa"/>
          </w:tcPr>
          <w:p w14:paraId="184E6EC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软件版本</w:t>
            </w:r>
          </w:p>
        </w:tc>
        <w:tc>
          <w:tcPr>
            <w:tcW w:w="3969" w:type="dxa"/>
          </w:tcPr>
          <w:p w14:paraId="13FBCFD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与受控版本一致</w:t>
            </w:r>
          </w:p>
        </w:tc>
        <w:tc>
          <w:tcPr>
            <w:tcW w:w="810" w:type="dxa"/>
          </w:tcPr>
          <w:p w14:paraId="3E600F0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6DD3C4E9" w14:textId="77777777" w:rsidTr="00904C3D">
        <w:tc>
          <w:tcPr>
            <w:tcW w:w="817" w:type="dxa"/>
          </w:tcPr>
          <w:p w14:paraId="29098D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3260" w:type="dxa"/>
          </w:tcPr>
          <w:p w14:paraId="6E76DD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校验和</w:t>
            </w:r>
          </w:p>
        </w:tc>
        <w:tc>
          <w:tcPr>
            <w:tcW w:w="3969" w:type="dxa"/>
          </w:tcPr>
          <w:p w14:paraId="612368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与发布记录一致</w:t>
            </w:r>
          </w:p>
        </w:tc>
        <w:tc>
          <w:tcPr>
            <w:tcW w:w="810" w:type="dxa"/>
          </w:tcPr>
          <w:p w14:paraId="265D8C1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1490525B" w14:textId="77777777" w:rsidTr="00904C3D">
        <w:tc>
          <w:tcPr>
            <w:tcW w:w="817" w:type="dxa"/>
          </w:tcPr>
          <w:p w14:paraId="7036233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3260" w:type="dxa"/>
          </w:tcPr>
          <w:p w14:paraId="67F0F5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上次测试残留状态</w:t>
            </w:r>
          </w:p>
        </w:tc>
        <w:tc>
          <w:tcPr>
            <w:tcW w:w="3969" w:type="dxa"/>
          </w:tcPr>
          <w:p w14:paraId="21F6D7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清理；已断电</w:t>
            </w:r>
          </w:p>
        </w:tc>
        <w:tc>
          <w:tcPr>
            <w:tcW w:w="810" w:type="dxa"/>
          </w:tcPr>
          <w:p w14:paraId="15C3D3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</w:tbl>
    <w:p w14:paraId="7FB4300A" w14:textId="646B2E8F" w:rsidR="001D4BA3" w:rsidRPr="00A149CA" w:rsidRDefault="00000000" w:rsidP="00564E0D">
      <w:pPr>
        <w:pStyle w:val="2"/>
        <w:rPr>
          <w:rFonts w:hint="eastAsia"/>
        </w:rPr>
      </w:pPr>
      <w:bookmarkStart w:id="28" w:name="_Toc233248662"/>
      <w:bookmarkStart w:id="29" w:name="异常处置原则"/>
      <w:bookmarkEnd w:id="27"/>
      <w:r w:rsidRPr="00A149CA">
        <w:t xml:space="preserve">2.5 </w:t>
      </w:r>
      <w:r w:rsidRPr="00A149CA">
        <w:rPr>
          <w:rFonts w:hint="eastAsia"/>
        </w:rPr>
        <w:t>异常处置原则</w:t>
      </w:r>
      <w:bookmarkEnd w:id="28"/>
    </w:p>
    <w:p w14:paraId="3EA3FEAC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发生以下任一情况，应立即按”先切电源、后查软件”的顺序处置：</w:t>
      </w:r>
    </w:p>
    <w:p w14:paraId="346DDCE2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被测件冒烟、异味、温度异常升高；</w:t>
      </w:r>
    </w:p>
    <w:p w14:paraId="75BFA01E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程控电源、电子负载出现报警；</w:t>
      </w:r>
    </w:p>
    <w:p w14:paraId="536E8CD1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中电流持续超出软件设定上限；</w:t>
      </w:r>
    </w:p>
    <w:p w14:paraId="531D19BF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工控机死机或软件无响应。</w:t>
      </w:r>
    </w:p>
    <w:p w14:paraId="1E719CD7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处置步骤：</w:t>
      </w:r>
    </w:p>
    <w:p w14:paraId="079A9F87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拍下急停按钮</w:t>
      </w:r>
      <w:r w:rsidRPr="00A149CA">
        <w:rPr>
          <w:rFonts w:ascii="宋体" w:eastAsia="宋体" w:hAnsi="宋体" w:hint="eastAsia"/>
        </w:rPr>
        <w:t>，切断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供电与负载回路；</w:t>
      </w:r>
    </w:p>
    <w:p w14:paraId="51E6B317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闭程控电源主开关；</w:t>
      </w:r>
    </w:p>
    <w:p w14:paraId="1A716A46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待设备冷却后，断开被测件，记录现象与时间；</w:t>
      </w:r>
    </w:p>
    <w:p w14:paraId="0C06CF02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由维护人员排查根因，必要时联系研发支持。</w:t>
      </w:r>
    </w:p>
    <w:p w14:paraId="45696A07" w14:textId="103C15CC" w:rsidR="001D4BA3" w:rsidRPr="00A149CA" w:rsidRDefault="00904C3D" w:rsidP="00904C3D">
      <w:pPr>
        <w:jc w:val="center"/>
        <w:rPr>
          <w:rFonts w:ascii="宋体" w:eastAsia="宋体" w:hAnsi="宋体" w:hint="eastAsia"/>
        </w:rPr>
      </w:pPr>
      <w:r w:rsidRPr="00904C3D">
        <w:rPr>
          <w:rFonts w:ascii="宋体" w:eastAsia="宋体" w:hAnsi="宋体"/>
          <w:noProof/>
        </w:rPr>
        <w:drawing>
          <wp:inline distT="0" distB="0" distL="0" distR="0" wp14:anchorId="6C1CE037" wp14:editId="4CE43D5D">
            <wp:extent cx="2793405" cy="1871869"/>
            <wp:effectExtent l="76200" t="76200" r="121285" b="109855"/>
            <wp:docPr id="1565048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489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6765" cy="18741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5762A" w14:textId="1F1CC113" w:rsidR="001D4BA3" w:rsidRPr="00A149CA" w:rsidRDefault="00000000" w:rsidP="009B6365">
      <w:pPr>
        <w:pStyle w:val="1"/>
        <w:rPr>
          <w:rFonts w:hint="eastAsia"/>
        </w:rPr>
      </w:pPr>
      <w:bookmarkStart w:id="30" w:name="_Toc233248663"/>
      <w:bookmarkStart w:id="31" w:name="第-3-章-硬件接线与首次使用"/>
      <w:bookmarkEnd w:id="19"/>
      <w:bookmarkEnd w:id="29"/>
      <w:r w:rsidRPr="00A149CA">
        <w:rPr>
          <w:rFonts w:hint="eastAsia"/>
        </w:rPr>
        <w:t>第</w:t>
      </w:r>
      <w:r w:rsidRPr="00A149CA">
        <w:t xml:space="preserve"> 3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硬件接线与首次使用</w:t>
      </w:r>
      <w:bookmarkEnd w:id="30"/>
    </w:p>
    <w:p w14:paraId="6A63317A" w14:textId="5C988FFF" w:rsidR="001D4BA3" w:rsidRPr="00A149CA" w:rsidRDefault="00000000" w:rsidP="00564E0D">
      <w:pPr>
        <w:pStyle w:val="2"/>
        <w:rPr>
          <w:rFonts w:hint="eastAsia"/>
        </w:rPr>
      </w:pPr>
      <w:bookmarkStart w:id="32" w:name="_Toc233248664"/>
      <w:bookmarkStart w:id="33" w:name="设备布置"/>
      <w:r w:rsidRPr="00A149CA">
        <w:t xml:space="preserve">3.1 </w:t>
      </w:r>
      <w:r w:rsidRPr="00A149CA">
        <w:rPr>
          <w:rFonts w:hint="eastAsia"/>
        </w:rPr>
        <w:t>设备布置</w:t>
      </w:r>
      <w:bookmarkEnd w:id="32"/>
    </w:p>
    <w:p w14:paraId="7A6DF7D9" w14:textId="3C51CD4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台布置如下：</w:t>
      </w:r>
    </w:p>
    <w:p w14:paraId="67CA3A90" w14:textId="34A7645F" w:rsidR="001D4BA3" w:rsidRPr="00A149CA" w:rsidRDefault="003E6627" w:rsidP="003E6627">
      <w:pPr>
        <w:pStyle w:val="a0"/>
        <w:jc w:val="center"/>
        <w:rPr>
          <w:rFonts w:ascii="宋体" w:eastAsia="宋体" w:hAnsi="宋体" w:hint="eastAsia"/>
        </w:rPr>
      </w:pPr>
      <w:r w:rsidRPr="003E6627">
        <w:rPr>
          <w:rFonts w:ascii="宋体" w:eastAsia="宋体" w:hAnsi="宋体"/>
          <w:noProof/>
        </w:rPr>
        <w:drawing>
          <wp:inline distT="0" distB="0" distL="0" distR="0" wp14:anchorId="14C24D22" wp14:editId="1795FED7">
            <wp:extent cx="1199156" cy="3220278"/>
            <wp:effectExtent l="0" t="0" r="0" b="0"/>
            <wp:docPr id="5936020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0208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6282" cy="323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59488" w14:textId="408E874E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程控电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UDP5080-100、可编程电子负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T8702P；</w:t>
      </w:r>
    </w:p>
    <w:p w14:paraId="269006AA" w14:textId="5E5CDDD9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被测件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工装座，背面引出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接线端子；</w:t>
      </w:r>
    </w:p>
    <w:p w14:paraId="7E5C78C0" w14:textId="18280DBD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工控机（含</w:t>
      </w:r>
      <w:r w:rsidRPr="00A149CA">
        <w:rPr>
          <w:rFonts w:ascii="宋体" w:eastAsia="宋体" w:hAnsi="宋体"/>
        </w:rPr>
        <w:t xml:space="preserve"> PCIe8586 </w:t>
      </w:r>
      <w:r w:rsidRPr="00A149CA">
        <w:rPr>
          <w:rFonts w:ascii="宋体" w:eastAsia="宋体" w:hAnsi="宋体" w:hint="eastAsia"/>
        </w:rPr>
        <w:t>采集卡与串口扩展卡）、显示器；</w:t>
      </w:r>
    </w:p>
    <w:p w14:paraId="3C916B84" w14:textId="2AC44A3B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急停按钮、状态指示灯。</w:t>
      </w:r>
    </w:p>
    <w:p w14:paraId="31D673E8" w14:textId="28031F83" w:rsidR="001D4BA3" w:rsidRPr="00A149CA" w:rsidRDefault="00000000" w:rsidP="00564E0D">
      <w:pPr>
        <w:pStyle w:val="2"/>
        <w:rPr>
          <w:rFonts w:hint="eastAsia"/>
        </w:rPr>
      </w:pPr>
      <w:bookmarkStart w:id="34" w:name="_Toc233248665"/>
      <w:bookmarkStart w:id="35" w:name="sspc-控制板接线"/>
      <w:bookmarkEnd w:id="33"/>
      <w:r w:rsidRPr="00A149CA">
        <w:t xml:space="preserve">3.2 SSPC </w:t>
      </w:r>
      <w:r w:rsidRPr="00A149CA">
        <w:rPr>
          <w:rFonts w:hint="eastAsia"/>
        </w:rPr>
        <w:t>控制板接线</w:t>
      </w:r>
      <w:bookmarkEnd w:id="34"/>
    </w:p>
    <w:p w14:paraId="0B2953A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控制板包含三部分接线：</w:t>
      </w:r>
    </w:p>
    <w:p w14:paraId="4B7B6611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主功率回路</w:t>
      </w:r>
      <w:r w:rsidRPr="00A149CA">
        <w:rPr>
          <w:rFonts w:ascii="宋体" w:eastAsia="宋体" w:hAnsi="宋体" w:hint="eastAsia"/>
        </w:rPr>
        <w:t>（程控电源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输入端</w:t>
      </w:r>
      <w:r w:rsidRPr="00A149CA">
        <w:rPr>
          <w:rFonts w:ascii="宋体" w:eastAsia="宋体" w:hAnsi="宋体"/>
        </w:rPr>
        <w:t xml:space="preserve"> → 24 </w:t>
      </w:r>
      <w:r w:rsidRPr="00A149CA">
        <w:rPr>
          <w:rFonts w:ascii="宋体" w:eastAsia="宋体" w:hAnsi="宋体" w:hint="eastAsia"/>
        </w:rPr>
        <w:t>路输出</w:t>
      </w:r>
      <w:r w:rsidRPr="00A149CA">
        <w:rPr>
          <w:rFonts w:ascii="宋体" w:eastAsia="宋体" w:hAnsi="宋体"/>
        </w:rPr>
        <w:t xml:space="preserve"> → 24 </w:t>
      </w:r>
      <w:r w:rsidRPr="00A149CA">
        <w:rPr>
          <w:rFonts w:ascii="宋体" w:eastAsia="宋体" w:hAnsi="宋体" w:hint="eastAsia"/>
        </w:rPr>
        <w:t>个负载端子）；</w:t>
      </w:r>
    </w:p>
    <w:p w14:paraId="580774B0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  <w:b/>
          <w:bCs/>
        </w:rPr>
        <w:t xml:space="preserve">Modbus-RTU </w:t>
      </w:r>
      <w:r w:rsidRPr="00A149CA">
        <w:rPr>
          <w:rFonts w:ascii="宋体" w:eastAsia="宋体" w:hAnsi="宋体" w:hint="eastAsia"/>
          <w:b/>
          <w:bCs/>
        </w:rPr>
        <w:t>控制串口</w:t>
      </w:r>
      <w:r w:rsidRPr="00A149CA">
        <w:rPr>
          <w:rFonts w:ascii="宋体" w:eastAsia="宋体" w:hAnsi="宋体" w:hint="eastAsia"/>
        </w:rPr>
        <w:t>（串口扩展卡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控制板的</w:t>
      </w:r>
      <w:r w:rsidRPr="00A149CA">
        <w:rPr>
          <w:rFonts w:ascii="宋体" w:eastAsia="宋体" w:hAnsi="宋体"/>
        </w:rPr>
        <w:t xml:space="preserve"> RS-485 </w:t>
      </w:r>
      <w:r w:rsidRPr="00A149CA">
        <w:rPr>
          <w:rFonts w:ascii="宋体" w:eastAsia="宋体" w:hAnsi="宋体" w:hint="eastAsia"/>
        </w:rPr>
        <w:t>接口）；</w:t>
      </w:r>
    </w:p>
    <w:p w14:paraId="31146DF6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采集卡引线</w:t>
      </w:r>
      <w:r w:rsidRPr="00A149CA">
        <w:rPr>
          <w:rFonts w:ascii="宋体" w:eastAsia="宋体" w:hAnsi="宋体" w:hint="eastAsia"/>
        </w:rPr>
        <w:t>（采集卡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差分输入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测试点）。</w:t>
      </w:r>
    </w:p>
    <w:p w14:paraId="77CB5107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主功率回路连接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51"/>
        <w:gridCol w:w="4356"/>
        <w:gridCol w:w="3049"/>
      </w:tblGrid>
      <w:tr w:rsidR="001D4BA3" w:rsidRPr="003E6627" w14:paraId="0AE5C7EC" w14:textId="77777777" w:rsidTr="003E6627">
        <w:tc>
          <w:tcPr>
            <w:tcW w:w="1298" w:type="dxa"/>
            <w:shd w:val="clear" w:color="auto" w:fill="D9D9D9" w:themeFill="background1" w:themeFillShade="D9"/>
          </w:tcPr>
          <w:p w14:paraId="4DF07181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端子</w:t>
            </w:r>
          </w:p>
        </w:tc>
        <w:tc>
          <w:tcPr>
            <w:tcW w:w="3895" w:type="dxa"/>
            <w:shd w:val="clear" w:color="auto" w:fill="D9D9D9" w:themeFill="background1" w:themeFillShade="D9"/>
          </w:tcPr>
          <w:p w14:paraId="1C3F345D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连接对象</w:t>
            </w:r>
          </w:p>
        </w:tc>
        <w:tc>
          <w:tcPr>
            <w:tcW w:w="2726" w:type="dxa"/>
            <w:shd w:val="clear" w:color="auto" w:fill="D9D9D9" w:themeFill="background1" w:themeFillShade="D9"/>
          </w:tcPr>
          <w:p w14:paraId="3FC886BD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</w:tr>
      <w:tr w:rsidR="001D4BA3" w:rsidRPr="00A149CA" w14:paraId="25148DB0" w14:textId="77777777" w:rsidTr="00A149CA">
        <w:tc>
          <w:tcPr>
            <w:tcW w:w="1298" w:type="dxa"/>
          </w:tcPr>
          <w:p w14:paraId="2C33523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+_IN</w:t>
            </w:r>
          </w:p>
        </w:tc>
        <w:tc>
          <w:tcPr>
            <w:tcW w:w="3895" w:type="dxa"/>
          </w:tcPr>
          <w:p w14:paraId="47E706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+</w:t>
            </w:r>
          </w:p>
        </w:tc>
        <w:tc>
          <w:tcPr>
            <w:tcW w:w="2726" w:type="dxa"/>
          </w:tcPr>
          <w:p w14:paraId="04F0CD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供电正端</w:t>
            </w:r>
          </w:p>
        </w:tc>
      </w:tr>
      <w:tr w:rsidR="001D4BA3" w:rsidRPr="00A149CA" w14:paraId="15769111" w14:textId="77777777" w:rsidTr="00A149CA">
        <w:tc>
          <w:tcPr>
            <w:tcW w:w="1298" w:type="dxa"/>
          </w:tcPr>
          <w:p w14:paraId="208C6CB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-_IN</w:t>
            </w:r>
          </w:p>
        </w:tc>
        <w:tc>
          <w:tcPr>
            <w:tcW w:w="3895" w:type="dxa"/>
          </w:tcPr>
          <w:p w14:paraId="463338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</w:p>
        </w:tc>
        <w:tc>
          <w:tcPr>
            <w:tcW w:w="2726" w:type="dxa"/>
          </w:tcPr>
          <w:p w14:paraId="360914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供电负端</w:t>
            </w:r>
          </w:p>
        </w:tc>
      </w:tr>
      <w:tr w:rsidR="001D4BA3" w:rsidRPr="00A149CA" w14:paraId="5F6B556C" w14:textId="77777777" w:rsidTr="00A149CA">
        <w:tc>
          <w:tcPr>
            <w:tcW w:w="1298" w:type="dxa"/>
          </w:tcPr>
          <w:p w14:paraId="00A7EF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1</w:t>
            </w:r>
            <w:r w:rsidRPr="00A149CA">
              <w:rPr>
                <w:rFonts w:ascii="宋体" w:eastAsia="宋体" w:hAnsi="宋体"/>
              </w:rPr>
              <w:t>–</w:t>
            </w:r>
            <w:r w:rsidRPr="00A149CA">
              <w:rPr>
                <w:rStyle w:val="VerbatimChar"/>
                <w:rFonts w:ascii="宋体" w:eastAsia="宋体" w:hAnsi="宋体"/>
              </w:rPr>
              <w:t>CH24</w:t>
            </w:r>
          </w:p>
        </w:tc>
        <w:tc>
          <w:tcPr>
            <w:tcW w:w="3895" w:type="dxa"/>
          </w:tcPr>
          <w:p w14:paraId="45932FD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各路输出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负载切换矩阵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电子负载</w:t>
            </w:r>
          </w:p>
        </w:tc>
        <w:tc>
          <w:tcPr>
            <w:tcW w:w="2726" w:type="dxa"/>
          </w:tcPr>
          <w:p w14:paraId="3A9E212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路最大</w:t>
            </w:r>
            <w:r w:rsidRPr="00A149CA">
              <w:rPr>
                <w:rFonts w:ascii="宋体" w:eastAsia="宋体" w:hAnsi="宋体"/>
              </w:rPr>
              <w:t xml:space="preserve"> 60 A</w:t>
            </w:r>
          </w:p>
        </w:tc>
      </w:tr>
      <w:tr w:rsidR="001D4BA3" w:rsidRPr="00A149CA" w14:paraId="05837BE0" w14:textId="77777777" w:rsidTr="00A149CA">
        <w:tc>
          <w:tcPr>
            <w:tcW w:w="1298" w:type="dxa"/>
          </w:tcPr>
          <w:p w14:paraId="33B8F2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GND</w:t>
            </w:r>
          </w:p>
        </w:tc>
        <w:tc>
          <w:tcPr>
            <w:tcW w:w="3895" w:type="dxa"/>
          </w:tcPr>
          <w:p w14:paraId="592F1E9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共地</w:t>
            </w:r>
          </w:p>
        </w:tc>
        <w:tc>
          <w:tcPr>
            <w:tcW w:w="2726" w:type="dxa"/>
          </w:tcPr>
          <w:p w14:paraId="7FB608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与电源、负载共地</w:t>
            </w:r>
          </w:p>
        </w:tc>
      </w:tr>
    </w:tbl>
    <w:p w14:paraId="2033E910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务必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程控电源输出关闭、电子负载输入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状态下接线。</w:t>
      </w:r>
    </w:p>
    <w:p w14:paraId="0280D67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控制串口连接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3816"/>
        <w:gridCol w:w="5081"/>
      </w:tblGrid>
      <w:tr w:rsidR="001D4BA3" w:rsidRPr="003E6627" w14:paraId="6FA20B8A" w14:textId="77777777" w:rsidTr="003E6627">
        <w:tc>
          <w:tcPr>
            <w:tcW w:w="0" w:type="auto"/>
            <w:shd w:val="clear" w:color="auto" w:fill="D9D9D9" w:themeFill="background1" w:themeFillShade="D9"/>
          </w:tcPr>
          <w:p w14:paraId="23B164C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工控机端</w:t>
            </w:r>
          </w:p>
        </w:tc>
        <w:tc>
          <w:tcPr>
            <w:tcW w:w="5081" w:type="dxa"/>
            <w:shd w:val="clear" w:color="auto" w:fill="D9D9D9" w:themeFill="background1" w:themeFillShade="D9"/>
          </w:tcPr>
          <w:p w14:paraId="677431A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/>
                <w:b/>
                <w:bCs/>
              </w:rPr>
              <w:t xml:space="preserve">SSPC </w:t>
            </w:r>
            <w:r w:rsidRPr="003E6627">
              <w:rPr>
                <w:rFonts w:ascii="宋体" w:eastAsia="宋体" w:hAnsi="宋体" w:hint="eastAsia"/>
                <w:b/>
                <w:bCs/>
              </w:rPr>
              <w:t>控制板端</w:t>
            </w:r>
          </w:p>
        </w:tc>
      </w:tr>
      <w:tr w:rsidR="001D4BA3" w:rsidRPr="00A149CA" w14:paraId="19293D7C" w14:textId="77777777" w:rsidTr="003E6627">
        <w:tc>
          <w:tcPr>
            <w:tcW w:w="0" w:type="auto"/>
          </w:tcPr>
          <w:p w14:paraId="36A1A39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扩展卡某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（如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COM1）</w:t>
            </w:r>
          </w:p>
        </w:tc>
        <w:tc>
          <w:tcPr>
            <w:tcW w:w="5081" w:type="dxa"/>
          </w:tcPr>
          <w:p w14:paraId="720DDE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RS-485 A / B / GND</w:t>
            </w:r>
          </w:p>
        </w:tc>
      </w:tr>
    </w:tbl>
    <w:p w14:paraId="5E287DCF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该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口名称将在软件中配置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Devices.Sspc.PortName</w:t>
      </w:r>
      <w:r w:rsidRPr="00A149CA">
        <w:rPr>
          <w:rFonts w:ascii="宋体" w:eastAsia="宋体" w:hAnsi="宋体"/>
        </w:rPr>
        <w:t>。</w:t>
      </w:r>
    </w:p>
    <w:p w14:paraId="526F5E24" w14:textId="272E1F1C" w:rsidR="001D4BA3" w:rsidRPr="00A149CA" w:rsidRDefault="00000000" w:rsidP="00564E0D">
      <w:pPr>
        <w:pStyle w:val="2"/>
        <w:rPr>
          <w:rFonts w:hint="eastAsia"/>
        </w:rPr>
      </w:pPr>
      <w:bookmarkStart w:id="36" w:name="_Toc233248666"/>
      <w:bookmarkStart w:id="37" w:name="程控电源-udp5080-100-接线"/>
      <w:bookmarkEnd w:id="35"/>
      <w:r w:rsidRPr="00A149CA">
        <w:t xml:space="preserve">3.3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接线</w:t>
      </w:r>
      <w:bookmarkEnd w:id="36"/>
    </w:p>
    <w:p w14:paraId="157B732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UDP5080-100 </w:t>
      </w:r>
      <w:r w:rsidRPr="00A149CA">
        <w:rPr>
          <w:rFonts w:ascii="宋体" w:eastAsia="宋体" w:hAnsi="宋体" w:hint="eastAsia"/>
        </w:rPr>
        <w:t>通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LAN（TCP/IP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SOCKET，端口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5025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4395"/>
      </w:tblGrid>
      <w:tr w:rsidR="001D4BA3" w:rsidRPr="003E6627" w14:paraId="4CC252B7" w14:textId="77777777" w:rsidTr="003E6627">
        <w:tc>
          <w:tcPr>
            <w:tcW w:w="1809" w:type="dxa"/>
            <w:shd w:val="clear" w:color="auto" w:fill="D9D9D9" w:themeFill="background1" w:themeFillShade="D9"/>
          </w:tcPr>
          <w:p w14:paraId="3BFD847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07CFDF9E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A149CA" w14:paraId="125C708B" w14:textId="77777777" w:rsidTr="003E6627">
        <w:tc>
          <w:tcPr>
            <w:tcW w:w="1809" w:type="dxa"/>
          </w:tcPr>
          <w:p w14:paraId="55EC17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5" w:type="dxa"/>
          </w:tcPr>
          <w:p w14:paraId="5D549EC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65C4E5D3" w14:textId="77777777" w:rsidTr="003E6627">
        <w:tc>
          <w:tcPr>
            <w:tcW w:w="1809" w:type="dxa"/>
          </w:tcPr>
          <w:p w14:paraId="7F5651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5" w:type="dxa"/>
          </w:tcPr>
          <w:p w14:paraId="2D7111C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A149CA" w14:paraId="16A48063" w14:textId="77777777" w:rsidTr="003E6627">
        <w:tc>
          <w:tcPr>
            <w:tcW w:w="1809" w:type="dxa"/>
          </w:tcPr>
          <w:p w14:paraId="4DB1AF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5" w:type="dxa"/>
          </w:tcPr>
          <w:p w14:paraId="349D6E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TCP/IP </w:t>
            </w:r>
            <w:r w:rsidRPr="00A149CA">
              <w:rPr>
                <w:rFonts w:ascii="宋体" w:eastAsia="宋体" w:hAnsi="宋体" w:hint="eastAsia"/>
              </w:rPr>
              <w:t>SOCKET（SCPI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风格命令）</w:t>
            </w:r>
          </w:p>
        </w:tc>
      </w:tr>
      <w:tr w:rsidR="001D4BA3" w:rsidRPr="00A149CA" w14:paraId="3BB48673" w14:textId="77777777" w:rsidTr="003E6627">
        <w:tc>
          <w:tcPr>
            <w:tcW w:w="1809" w:type="dxa"/>
          </w:tcPr>
          <w:p w14:paraId="3FDE1AA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5" w:type="dxa"/>
          </w:tcPr>
          <w:p w14:paraId="46B227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A149CA" w14:paraId="3487CB1A" w14:textId="77777777" w:rsidTr="003E6627">
        <w:tc>
          <w:tcPr>
            <w:tcW w:w="1809" w:type="dxa"/>
          </w:tcPr>
          <w:p w14:paraId="1796C17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网关</w:t>
            </w:r>
          </w:p>
        </w:tc>
        <w:tc>
          <w:tcPr>
            <w:tcW w:w="4395" w:type="dxa"/>
          </w:tcPr>
          <w:p w14:paraId="0D87F9D3" w14:textId="654FC618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</w:t>
            </w:r>
            <w:r w:rsidR="00A149CA">
              <w:rPr>
                <w:rStyle w:val="VerbatimChar"/>
                <w:rFonts w:ascii="宋体" w:eastAsia="宋体" w:hAnsi="宋体" w:hint="eastAsia"/>
              </w:rPr>
              <w:t>1</w:t>
            </w:r>
            <w:r w:rsidRPr="00A149CA">
              <w:rPr>
                <w:rStyle w:val="VerbatimChar"/>
                <w:rFonts w:ascii="宋体" w:eastAsia="宋体" w:hAnsi="宋体"/>
              </w:rPr>
              <w:t>.1</w:t>
            </w:r>
          </w:p>
        </w:tc>
      </w:tr>
    </w:tbl>
    <w:p w14:paraId="588767CE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接线步骤：</w:t>
      </w:r>
    </w:p>
    <w:p w14:paraId="5DA62EFD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将</w:t>
      </w:r>
      <w:r w:rsidRPr="00A149CA">
        <w:rPr>
          <w:rFonts w:ascii="宋体" w:eastAsia="宋体" w:hAnsi="宋体"/>
        </w:rPr>
        <w:t xml:space="preserve"> UDP5080 </w:t>
      </w:r>
      <w:r w:rsidRPr="00A149CA">
        <w:rPr>
          <w:rFonts w:ascii="宋体" w:eastAsia="宋体" w:hAnsi="宋体" w:hint="eastAsia"/>
        </w:rPr>
        <w:t>后面板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口连接到工控机网卡或同网段交换机；</w:t>
      </w:r>
    </w:p>
    <w:p w14:paraId="4B6581FE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通过电源前面板菜单设置上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；</w:t>
      </w:r>
    </w:p>
    <w:p w14:paraId="1038BE33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工控机执行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6.5</w:t>
      </w:r>
      <w:r w:rsidRPr="00A149CA">
        <w:rPr>
          <w:rFonts w:ascii="宋体" w:eastAsia="宋体" w:hAnsi="宋体" w:hint="eastAsia"/>
        </w:rPr>
        <w:t>，应正常响应；</w:t>
      </w:r>
    </w:p>
    <w:p w14:paraId="6BE56498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主功率端子按</w:t>
      </w:r>
      <w:r w:rsidRPr="00A149CA">
        <w:rPr>
          <w:rFonts w:ascii="宋体" w:eastAsia="宋体" w:hAnsi="宋体"/>
        </w:rPr>
        <w:t xml:space="preserve"> 3.2 </w:t>
      </w:r>
      <w:r w:rsidRPr="00A149CA">
        <w:rPr>
          <w:rFonts w:ascii="宋体" w:eastAsia="宋体" w:hAnsi="宋体" w:hint="eastAsia"/>
        </w:rPr>
        <w:t>节接到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。</w:t>
      </w:r>
    </w:p>
    <w:p w14:paraId="5A5112A7" w14:textId="6F88CE1C" w:rsidR="001D4BA3" w:rsidRPr="00A149CA" w:rsidRDefault="003E6627" w:rsidP="003E6627">
      <w:pPr>
        <w:pStyle w:val="FirstParagraph"/>
        <w:jc w:val="center"/>
        <w:rPr>
          <w:rFonts w:ascii="宋体" w:eastAsia="宋体" w:hAnsi="宋体" w:hint="eastAsia"/>
        </w:rPr>
      </w:pPr>
      <w:r w:rsidRPr="003E6627">
        <w:rPr>
          <w:rFonts w:ascii="宋体" w:eastAsia="宋体" w:hAnsi="宋体"/>
          <w:noProof/>
        </w:rPr>
        <w:drawing>
          <wp:inline distT="0" distB="0" distL="0" distR="0" wp14:anchorId="6E5801C7" wp14:editId="4A2A5D32">
            <wp:extent cx="2377440" cy="2878794"/>
            <wp:effectExtent l="0" t="0" r="0" b="0"/>
            <wp:docPr id="19145283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83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9226" cy="289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7F2F" w14:textId="77E63E89" w:rsidR="001D4BA3" w:rsidRPr="00A149CA" w:rsidRDefault="00000000" w:rsidP="00564E0D">
      <w:pPr>
        <w:pStyle w:val="2"/>
        <w:rPr>
          <w:rFonts w:hint="eastAsia"/>
        </w:rPr>
      </w:pPr>
      <w:bookmarkStart w:id="38" w:name="_Toc233248667"/>
      <w:bookmarkStart w:id="39" w:name="直流电子负载-it8702p-接线"/>
      <w:bookmarkEnd w:id="37"/>
      <w:r w:rsidRPr="00A149CA">
        <w:t xml:space="preserve">3.4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接线</w:t>
      </w:r>
      <w:bookmarkEnd w:id="38"/>
    </w:p>
    <w:p w14:paraId="4C2D2B3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IT8702P </w:t>
      </w:r>
      <w:r w:rsidRPr="00A149CA">
        <w:rPr>
          <w:rFonts w:ascii="宋体" w:eastAsia="宋体" w:hAnsi="宋体" w:hint="eastAsia"/>
        </w:rPr>
        <w:t>通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LAN（Socket，端口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30000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4394"/>
      </w:tblGrid>
      <w:tr w:rsidR="001D4BA3" w:rsidRPr="003E6627" w14:paraId="6D0F969A" w14:textId="77777777" w:rsidTr="003E6627">
        <w:tc>
          <w:tcPr>
            <w:tcW w:w="1951" w:type="dxa"/>
            <w:shd w:val="clear" w:color="auto" w:fill="D9D9D9" w:themeFill="background1" w:themeFillShade="D9"/>
          </w:tcPr>
          <w:p w14:paraId="7BDF50EA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413017D8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A149CA" w14:paraId="51D15CCE" w14:textId="77777777" w:rsidTr="003E6627">
        <w:tc>
          <w:tcPr>
            <w:tcW w:w="1951" w:type="dxa"/>
          </w:tcPr>
          <w:p w14:paraId="0A1189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4" w:type="dxa"/>
          </w:tcPr>
          <w:p w14:paraId="5DDBBC3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2AE6507F" w14:textId="77777777" w:rsidTr="003E6627">
        <w:tc>
          <w:tcPr>
            <w:tcW w:w="1951" w:type="dxa"/>
          </w:tcPr>
          <w:p w14:paraId="67E233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4" w:type="dxa"/>
          </w:tcPr>
          <w:p w14:paraId="6BD3796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430212E8" w14:textId="77777777" w:rsidTr="003E6627">
        <w:tc>
          <w:tcPr>
            <w:tcW w:w="1951" w:type="dxa"/>
          </w:tcPr>
          <w:p w14:paraId="60AAE26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4" w:type="dxa"/>
          </w:tcPr>
          <w:p w14:paraId="16BBF0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042734EA" w14:textId="77777777" w:rsidTr="003E6627">
        <w:tc>
          <w:tcPr>
            <w:tcW w:w="1951" w:type="dxa"/>
          </w:tcPr>
          <w:p w14:paraId="419C1B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4" w:type="dxa"/>
          </w:tcPr>
          <w:p w14:paraId="1CD0750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6F25A988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接线步骤：</w:t>
      </w:r>
    </w:p>
    <w:p w14:paraId="12E5ACE9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通过负载前面板系统菜单配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；</w:t>
      </w:r>
    </w:p>
    <w:p w14:paraId="10272CB5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工控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200.10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验证；</w:t>
      </w:r>
    </w:p>
    <w:p w14:paraId="49EAC8DC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负载输入端</w:t>
      </w:r>
      <w:r w:rsidRPr="00A149CA">
        <w:rPr>
          <w:rFonts w:ascii="宋体" w:eastAsia="宋体" w:hAnsi="宋体"/>
        </w:rPr>
        <w:t xml:space="preserve"> +/- </w:t>
      </w:r>
      <w:r w:rsidRPr="00A149CA">
        <w:rPr>
          <w:rFonts w:ascii="宋体" w:eastAsia="宋体" w:hAnsi="宋体" w:hint="eastAsia"/>
        </w:rPr>
        <w:t>接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出回路（与被测通道串联）；</w:t>
      </w:r>
    </w:p>
    <w:p w14:paraId="4F288719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负载默认工作模式为恒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CC，最大电流应不超过被测通道额定值。</w:t>
      </w:r>
    </w:p>
    <w:p w14:paraId="60D3A87D" w14:textId="77777777" w:rsidR="001D4BA3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UDP5080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IT8702P </w:t>
      </w:r>
      <w:r w:rsidRPr="00A149CA">
        <w:rPr>
          <w:rFonts w:ascii="宋体" w:eastAsia="宋体" w:hAnsi="宋体" w:hint="eastAsia"/>
        </w:rPr>
        <w:t>不在同一网段，可在工控机配置两块网卡或为同一网卡添加两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（路由表无需修改）。</w:t>
      </w:r>
    </w:p>
    <w:p w14:paraId="215DA4D7" w14:textId="1A3DCDA5" w:rsidR="003E6627" w:rsidRPr="003E6627" w:rsidRDefault="003E6627" w:rsidP="003E6627">
      <w:pPr>
        <w:pStyle w:val="a0"/>
        <w:jc w:val="center"/>
      </w:pPr>
      <w:r w:rsidRPr="003E6627">
        <w:rPr>
          <w:noProof/>
        </w:rPr>
        <w:lastRenderedPageBreak/>
        <w:drawing>
          <wp:inline distT="0" distB="0" distL="0" distR="0" wp14:anchorId="5006F2B4" wp14:editId="121FF585">
            <wp:extent cx="2814323" cy="2449002"/>
            <wp:effectExtent l="0" t="0" r="0" b="0"/>
            <wp:docPr id="7848878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8878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1926" cy="246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BE85" w14:textId="56610582" w:rsidR="001D4BA3" w:rsidRPr="00A149CA" w:rsidRDefault="00000000" w:rsidP="00564E0D">
      <w:pPr>
        <w:pStyle w:val="2"/>
        <w:rPr>
          <w:rFonts w:hint="eastAsia"/>
        </w:rPr>
      </w:pPr>
      <w:bookmarkStart w:id="40" w:name="_Toc233248668"/>
      <w:bookmarkStart w:id="41" w:name="pcie8586-高速采集卡通道分配"/>
      <w:bookmarkEnd w:id="39"/>
      <w:r w:rsidRPr="00A149CA">
        <w:t xml:space="preserve">3.5 PCIe8586 </w:t>
      </w:r>
      <w:r w:rsidRPr="00A149CA">
        <w:rPr>
          <w:rFonts w:hint="eastAsia"/>
        </w:rPr>
        <w:t>高速采集卡通道分配</w:t>
      </w:r>
      <w:bookmarkEnd w:id="40"/>
    </w:p>
    <w:p w14:paraId="4BE0B880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PCIe8586 </w:t>
      </w:r>
      <w:r w:rsidRPr="00A149CA">
        <w:rPr>
          <w:rFonts w:ascii="宋体" w:eastAsia="宋体" w:hAnsi="宋体" w:hint="eastAsia"/>
        </w:rPr>
        <w:t>用于采集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开关瞬态波形以及功率损耗的输入端电压。默认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通道配置如下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809"/>
        <w:gridCol w:w="2268"/>
        <w:gridCol w:w="2694"/>
        <w:gridCol w:w="2126"/>
      </w:tblGrid>
      <w:tr w:rsidR="001D4BA3" w:rsidRPr="003E6627" w14:paraId="3FA187F2" w14:textId="77777777" w:rsidTr="000228E0">
        <w:tc>
          <w:tcPr>
            <w:tcW w:w="1809" w:type="dxa"/>
            <w:shd w:val="clear" w:color="auto" w:fill="D9D9D9" w:themeFill="background1" w:themeFillShade="D9"/>
          </w:tcPr>
          <w:p w14:paraId="0712EB95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物理通道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BE467E0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角色</w:t>
            </w:r>
            <w:r w:rsidRPr="003E6627">
              <w:rPr>
                <w:rFonts w:ascii="宋体" w:eastAsia="宋体" w:hAnsi="宋体"/>
                <w:b/>
                <w:bCs/>
              </w:rPr>
              <w:t xml:space="preserve"> (Role)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471F7C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用途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33B93CB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量程</w:t>
            </w:r>
          </w:p>
        </w:tc>
      </w:tr>
      <w:tr w:rsidR="001D4BA3" w:rsidRPr="00A149CA" w14:paraId="196516A0" w14:textId="77777777" w:rsidTr="000228E0">
        <w:tc>
          <w:tcPr>
            <w:tcW w:w="1809" w:type="dxa"/>
          </w:tcPr>
          <w:p w14:paraId="32E9276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H0</w:t>
            </w:r>
          </w:p>
        </w:tc>
        <w:tc>
          <w:tcPr>
            <w:tcW w:w="2268" w:type="dxa"/>
          </w:tcPr>
          <w:p w14:paraId="359988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  <w:tc>
          <w:tcPr>
            <w:tcW w:w="2694" w:type="dxa"/>
          </w:tcPr>
          <w:p w14:paraId="5E0797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出端电压</w:t>
            </w:r>
          </w:p>
        </w:tc>
        <w:tc>
          <w:tcPr>
            <w:tcW w:w="2126" w:type="dxa"/>
          </w:tcPr>
          <w:p w14:paraId="64472B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3EC0726F" w14:textId="77777777" w:rsidTr="000228E0">
        <w:tc>
          <w:tcPr>
            <w:tcW w:w="1809" w:type="dxa"/>
          </w:tcPr>
          <w:p w14:paraId="5621B7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H1</w:t>
            </w:r>
          </w:p>
        </w:tc>
        <w:tc>
          <w:tcPr>
            <w:tcW w:w="2268" w:type="dxa"/>
          </w:tcPr>
          <w:p w14:paraId="6684505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</w:p>
        </w:tc>
        <w:tc>
          <w:tcPr>
            <w:tcW w:w="2694" w:type="dxa"/>
          </w:tcPr>
          <w:p w14:paraId="7D09EB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出端电流</w:t>
            </w:r>
          </w:p>
        </w:tc>
        <w:tc>
          <w:tcPr>
            <w:tcW w:w="2126" w:type="dxa"/>
          </w:tcPr>
          <w:p w14:paraId="00A1157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565F2770" w14:textId="77777777" w:rsidTr="000228E0">
        <w:tc>
          <w:tcPr>
            <w:tcW w:w="1809" w:type="dxa"/>
          </w:tcPr>
          <w:p w14:paraId="77F2D2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H2</w:t>
            </w:r>
          </w:p>
        </w:tc>
        <w:tc>
          <w:tcPr>
            <w:tcW w:w="2268" w:type="dxa"/>
          </w:tcPr>
          <w:p w14:paraId="398C37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</w:p>
        </w:tc>
        <w:tc>
          <w:tcPr>
            <w:tcW w:w="2694" w:type="dxa"/>
          </w:tcPr>
          <w:p w14:paraId="5348F06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入端电压</w:t>
            </w:r>
          </w:p>
        </w:tc>
        <w:tc>
          <w:tcPr>
            <w:tcW w:w="2126" w:type="dxa"/>
          </w:tcPr>
          <w:p w14:paraId="303AAF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1DD51F1F" w14:textId="77777777" w:rsidTr="000228E0">
        <w:tc>
          <w:tcPr>
            <w:tcW w:w="1809" w:type="dxa"/>
          </w:tcPr>
          <w:p w14:paraId="1B78E89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H3</w:t>
            </w:r>
          </w:p>
        </w:tc>
        <w:tc>
          <w:tcPr>
            <w:tcW w:w="2268" w:type="dxa"/>
          </w:tcPr>
          <w:p w14:paraId="087F370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</w:p>
        </w:tc>
        <w:tc>
          <w:tcPr>
            <w:tcW w:w="2694" w:type="dxa"/>
          </w:tcPr>
          <w:p w14:paraId="136EE96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入端电流</w:t>
            </w:r>
          </w:p>
        </w:tc>
        <w:tc>
          <w:tcPr>
            <w:tcW w:w="2126" w:type="dxa"/>
          </w:tcPr>
          <w:p w14:paraId="20FCD07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</w:tbl>
    <w:p w14:paraId="1417B837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采集卡量程为低压差分输入，被测</w:t>
      </w:r>
      <w:r w:rsidRPr="00A149CA">
        <w:rPr>
          <w:rFonts w:ascii="宋体" w:eastAsia="宋体" w:hAnsi="宋体"/>
        </w:rPr>
        <w:t xml:space="preserve"> 28 V </w:t>
      </w:r>
      <w:r w:rsidRPr="00A149CA">
        <w:rPr>
          <w:rFonts w:ascii="宋体" w:eastAsia="宋体" w:hAnsi="宋体" w:hint="eastAsia"/>
        </w:rPr>
        <w:t>主回路必须经过</w:t>
      </w:r>
      <w:r w:rsidRPr="00A149CA">
        <w:rPr>
          <w:rFonts w:ascii="宋体" w:eastAsia="宋体" w:hAnsi="宋体" w:hint="eastAsia"/>
          <w:b/>
          <w:bCs/>
        </w:rPr>
        <w:t>外部分压/电流互感器调理</w:t>
      </w:r>
      <w:r w:rsidRPr="00A149CA">
        <w:rPr>
          <w:rFonts w:ascii="宋体" w:eastAsia="宋体" w:hAnsi="宋体" w:hint="eastAsia"/>
        </w:rPr>
        <w:t>后，再接入采集卡，并在软件设置中进行</w:t>
      </w:r>
      <w:r w:rsidRPr="00A149CA">
        <w:rPr>
          <w:rFonts w:ascii="宋体" w:eastAsia="宋体" w:hAnsi="宋体" w:hint="eastAsia"/>
          <w:b/>
          <w:bCs/>
        </w:rPr>
        <w:t>标定</w:t>
      </w:r>
      <w:r w:rsidRPr="00A149CA">
        <w:rPr>
          <w:rFonts w:ascii="宋体" w:eastAsia="宋体" w:hAnsi="宋体" w:hint="eastAsia"/>
        </w:rPr>
        <w:t>（详见</w:t>
      </w:r>
      <w:r w:rsidRPr="00A149CA">
        <w:rPr>
          <w:rFonts w:ascii="宋体" w:eastAsia="宋体" w:hAnsi="宋体"/>
        </w:rPr>
        <w:t xml:space="preserve"> 6.6 </w:t>
      </w:r>
      <w:r w:rsidRPr="00A149CA">
        <w:rPr>
          <w:rFonts w:ascii="宋体" w:eastAsia="宋体" w:hAnsi="宋体" w:hint="eastAsia"/>
        </w:rPr>
        <w:t>节）。</w:t>
      </w:r>
    </w:p>
    <w:p w14:paraId="6D02C230" w14:textId="111755F9" w:rsidR="001D4BA3" w:rsidRPr="00A149CA" w:rsidRDefault="000228E0" w:rsidP="000228E0">
      <w:pPr>
        <w:pStyle w:val="FirstParagraph"/>
        <w:jc w:val="center"/>
        <w:rPr>
          <w:rFonts w:ascii="宋体" w:eastAsia="宋体" w:hAnsi="宋体" w:hint="eastAsia"/>
        </w:rPr>
      </w:pPr>
      <w:r w:rsidRPr="000228E0">
        <w:rPr>
          <w:rFonts w:ascii="宋体" w:eastAsia="宋体" w:hAnsi="宋体"/>
          <w:noProof/>
        </w:rPr>
        <w:drawing>
          <wp:inline distT="0" distB="0" distL="0" distR="0" wp14:anchorId="4749D8F2" wp14:editId="01F6A92B">
            <wp:extent cx="1755886" cy="2514738"/>
            <wp:effectExtent l="0" t="0" r="0" b="0"/>
            <wp:docPr id="19871457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1457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4532" cy="25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8BB9" w14:textId="034DEE18" w:rsidR="001D4BA3" w:rsidRPr="00A149CA" w:rsidRDefault="00000000" w:rsidP="00564E0D">
      <w:pPr>
        <w:pStyle w:val="2"/>
        <w:rPr>
          <w:rFonts w:hint="eastAsia"/>
        </w:rPr>
      </w:pPr>
      <w:bookmarkStart w:id="42" w:name="_Toc233248669"/>
      <w:bookmarkStart w:id="43" w:name="com-端口分配"/>
      <w:bookmarkEnd w:id="41"/>
      <w:r w:rsidRPr="00A149CA">
        <w:lastRenderedPageBreak/>
        <w:t xml:space="preserve">3.6 COM </w:t>
      </w:r>
      <w:r w:rsidRPr="00A149CA">
        <w:rPr>
          <w:rFonts w:hint="eastAsia"/>
        </w:rPr>
        <w:t>端口分配</w:t>
      </w:r>
      <w:bookmarkEnd w:id="42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2126"/>
        <w:gridCol w:w="2693"/>
      </w:tblGrid>
      <w:tr w:rsidR="001D4BA3" w:rsidRPr="000228E0" w14:paraId="0BF558AD" w14:textId="77777777" w:rsidTr="000228E0">
        <w:tc>
          <w:tcPr>
            <w:tcW w:w="2802" w:type="dxa"/>
            <w:shd w:val="clear" w:color="auto" w:fill="D9D9D9" w:themeFill="background1" w:themeFillShade="D9"/>
          </w:tcPr>
          <w:p w14:paraId="4A5CFB6B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设备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C260F16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推荐</w:t>
            </w:r>
            <w:r w:rsidRPr="000228E0">
              <w:rPr>
                <w:rFonts w:ascii="宋体" w:eastAsia="宋体" w:hAnsi="宋体"/>
                <w:b/>
                <w:bCs/>
              </w:rPr>
              <w:t xml:space="preserve"> COM </w:t>
            </w:r>
            <w:r w:rsidRPr="000228E0">
              <w:rPr>
                <w:rFonts w:ascii="宋体" w:eastAsia="宋体" w:hAnsi="宋体" w:hint="eastAsia"/>
                <w:b/>
                <w:bCs/>
              </w:rPr>
              <w:t>口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1DA952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默认波特率</w:t>
            </w:r>
          </w:p>
        </w:tc>
      </w:tr>
      <w:tr w:rsidR="001D4BA3" w:rsidRPr="00A149CA" w14:paraId="184734FC" w14:textId="77777777" w:rsidTr="000228E0">
        <w:tc>
          <w:tcPr>
            <w:tcW w:w="2802" w:type="dxa"/>
          </w:tcPr>
          <w:p w14:paraId="5E57ACE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2126" w:type="dxa"/>
          </w:tcPr>
          <w:p w14:paraId="6491F642" w14:textId="0CEEB832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OM</w:t>
            </w:r>
            <w:r w:rsidR="000228E0">
              <w:rPr>
                <w:rFonts w:ascii="宋体" w:eastAsia="宋体" w:hAnsi="宋体" w:hint="eastAsia"/>
              </w:rPr>
              <w:t>9</w:t>
            </w:r>
          </w:p>
        </w:tc>
        <w:tc>
          <w:tcPr>
            <w:tcW w:w="2693" w:type="dxa"/>
          </w:tcPr>
          <w:p w14:paraId="4EA12CF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357AEAF1" w14:textId="77777777" w:rsidTr="000228E0">
        <w:tc>
          <w:tcPr>
            <w:tcW w:w="2802" w:type="dxa"/>
          </w:tcPr>
          <w:p w14:paraId="7EC869E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（备用）</w:t>
            </w:r>
          </w:p>
        </w:tc>
        <w:tc>
          <w:tcPr>
            <w:tcW w:w="2126" w:type="dxa"/>
          </w:tcPr>
          <w:p w14:paraId="6994CD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OM2</w:t>
            </w:r>
          </w:p>
        </w:tc>
        <w:tc>
          <w:tcPr>
            <w:tcW w:w="2693" w:type="dxa"/>
          </w:tcPr>
          <w:p w14:paraId="0C8DC2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2F0C2D81" w14:textId="77777777" w:rsidTr="000228E0">
        <w:tc>
          <w:tcPr>
            <w:tcW w:w="2802" w:type="dxa"/>
          </w:tcPr>
          <w:p w14:paraId="4793DC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子负载（备用）</w:t>
            </w:r>
          </w:p>
        </w:tc>
        <w:tc>
          <w:tcPr>
            <w:tcW w:w="2126" w:type="dxa"/>
          </w:tcPr>
          <w:p w14:paraId="0E8EF42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OM3</w:t>
            </w:r>
          </w:p>
        </w:tc>
        <w:tc>
          <w:tcPr>
            <w:tcW w:w="2693" w:type="dxa"/>
          </w:tcPr>
          <w:p w14:paraId="1D3901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</w:tbl>
    <w:p w14:paraId="013A7520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程控电源与电子负载默认采用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通信；预留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仅用于备份或现场临时调试。</w:t>
      </w:r>
    </w:p>
    <w:p w14:paraId="3AABF623" w14:textId="398CA0EE" w:rsidR="001D4BA3" w:rsidRPr="00A149CA" w:rsidRDefault="00000000" w:rsidP="00564E0D">
      <w:pPr>
        <w:pStyle w:val="2"/>
        <w:rPr>
          <w:rFonts w:hint="eastAsia"/>
        </w:rPr>
      </w:pPr>
      <w:bookmarkStart w:id="44" w:name="_Toc233248670"/>
      <w:bookmarkStart w:id="45" w:name="首次上电顺序"/>
      <w:bookmarkEnd w:id="43"/>
      <w:r w:rsidRPr="00A149CA">
        <w:t xml:space="preserve">3.7 </w:t>
      </w:r>
      <w:r w:rsidRPr="00A149CA">
        <w:rPr>
          <w:rFonts w:hint="eastAsia"/>
        </w:rPr>
        <w:t>首次上电顺序</w:t>
      </w:r>
      <w:bookmarkEnd w:id="44"/>
    </w:p>
    <w:p w14:paraId="720E6851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按以下顺序通电，可避免感性负载尖峰冲击：</w:t>
      </w:r>
    </w:p>
    <w:p w14:paraId="2DC4DB4C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接通工控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UPS；</w:t>
      </w:r>
    </w:p>
    <w:p w14:paraId="741DAD6D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工控机，登录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Windows；</w:t>
      </w:r>
    </w:p>
    <w:p w14:paraId="31931EF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接通串口扩展卡所在电源（如独立）；</w:t>
      </w:r>
    </w:p>
    <w:p w14:paraId="7418BB6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通电程控电源（输出保持关闭）；</w:t>
      </w:r>
    </w:p>
    <w:p w14:paraId="73DB5DE6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通电电子负载（输入保持关闭）；</w:t>
      </w:r>
    </w:p>
    <w:p w14:paraId="41AE32F8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SSPCTester </w:t>
      </w:r>
      <w:r w:rsidRPr="00A149CA">
        <w:rPr>
          <w:rFonts w:ascii="宋体" w:eastAsia="宋体" w:hAnsi="宋体" w:hint="eastAsia"/>
        </w:rPr>
        <w:t>软件（详见第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章）；</w:t>
      </w:r>
    </w:p>
    <w:p w14:paraId="52E63C05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由软件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所有设备</w:t>
      </w:r>
      <w:r w:rsidRPr="00A149CA">
        <w:rPr>
          <w:rFonts w:ascii="宋体" w:eastAsia="宋体" w:hAnsi="宋体" w:hint="eastAsia"/>
        </w:rPr>
        <w:t>，确认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设备绿灯均亮；</w:t>
      </w:r>
    </w:p>
    <w:p w14:paraId="6599632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系统设置或首次使用页面中确认通信参数无误；</w:t>
      </w:r>
    </w:p>
    <w:p w14:paraId="487ED3F8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进入项目信息页，开始首次测试。</w:t>
      </w:r>
    </w:p>
    <w:p w14:paraId="4496BF63" w14:textId="357CD296" w:rsidR="001D4BA3" w:rsidRPr="00A149CA" w:rsidRDefault="00000000" w:rsidP="00564E0D">
      <w:pPr>
        <w:pStyle w:val="2"/>
        <w:rPr>
          <w:rFonts w:hint="eastAsia"/>
        </w:rPr>
      </w:pPr>
      <w:bookmarkStart w:id="46" w:name="_Toc233248671"/>
      <w:bookmarkStart w:id="47" w:name="首次使用前的软件检查"/>
      <w:bookmarkEnd w:id="45"/>
      <w:r w:rsidRPr="00A149CA">
        <w:t xml:space="preserve">3.8 </w:t>
      </w:r>
      <w:r w:rsidRPr="00A149CA">
        <w:rPr>
          <w:rFonts w:hint="eastAsia"/>
        </w:rPr>
        <w:t>首次使用前的软件检查</w:t>
      </w:r>
      <w:bookmarkEnd w:id="4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17"/>
        <w:gridCol w:w="6946"/>
        <w:gridCol w:w="1093"/>
      </w:tblGrid>
      <w:tr w:rsidR="001D4BA3" w:rsidRPr="000228E0" w14:paraId="0D01B08F" w14:textId="77777777" w:rsidTr="000228E0">
        <w:tc>
          <w:tcPr>
            <w:tcW w:w="817" w:type="dxa"/>
            <w:shd w:val="clear" w:color="auto" w:fill="D9D9D9" w:themeFill="background1" w:themeFillShade="D9"/>
          </w:tcPr>
          <w:p w14:paraId="66392130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序号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8BB21AE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1093" w:type="dxa"/>
            <w:shd w:val="clear" w:color="auto" w:fill="D9D9D9" w:themeFill="background1" w:themeFillShade="D9"/>
          </w:tcPr>
          <w:p w14:paraId="7E07D19F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</w:tr>
      <w:tr w:rsidR="001D4BA3" w:rsidRPr="00A149CA" w14:paraId="0A2DFB8B" w14:textId="77777777" w:rsidTr="000228E0">
        <w:tc>
          <w:tcPr>
            <w:tcW w:w="817" w:type="dxa"/>
          </w:tcPr>
          <w:p w14:paraId="14DF11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6946" w:type="dxa"/>
          </w:tcPr>
          <w:p w14:paraId="4CB7D3C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存在且校验通过</w:t>
            </w:r>
          </w:p>
        </w:tc>
        <w:tc>
          <w:tcPr>
            <w:tcW w:w="1093" w:type="dxa"/>
          </w:tcPr>
          <w:p w14:paraId="43435C0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E5BF20A" w14:textId="77777777" w:rsidTr="000228E0">
        <w:tc>
          <w:tcPr>
            <w:tcW w:w="817" w:type="dxa"/>
          </w:tcPr>
          <w:p w14:paraId="2117C1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6946" w:type="dxa"/>
          </w:tcPr>
          <w:p w14:paraId="275A2E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页四设备</w:t>
            </w:r>
            <w:r w:rsidRPr="00A149CA">
              <w:rPr>
                <w:rFonts w:ascii="宋体" w:eastAsia="宋体" w:hAnsi="宋体"/>
              </w:rPr>
              <w:t xml:space="preserve"> IP/COM </w:t>
            </w:r>
            <w:r w:rsidRPr="00A149CA">
              <w:rPr>
                <w:rFonts w:ascii="宋体" w:eastAsia="宋体" w:hAnsi="宋体" w:hint="eastAsia"/>
              </w:rPr>
              <w:t>口与现场实际一致</w:t>
            </w:r>
          </w:p>
        </w:tc>
        <w:tc>
          <w:tcPr>
            <w:tcW w:w="1093" w:type="dxa"/>
          </w:tcPr>
          <w:p w14:paraId="49B84C8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202CE473" w14:textId="77777777" w:rsidTr="000228E0">
        <w:tc>
          <w:tcPr>
            <w:tcW w:w="817" w:type="dxa"/>
          </w:tcPr>
          <w:p w14:paraId="686149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6946" w:type="dxa"/>
          </w:tcPr>
          <w:p w14:paraId="7740C0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Mock </w:t>
            </w:r>
            <w:r w:rsidRPr="00A149CA">
              <w:rPr>
                <w:rFonts w:ascii="宋体" w:eastAsia="宋体" w:hAnsi="宋体" w:hint="eastAsia"/>
                <w:b/>
                <w:bCs/>
              </w:rPr>
              <w:t>模式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全部关闭</w:t>
            </w:r>
          </w:p>
        </w:tc>
        <w:tc>
          <w:tcPr>
            <w:tcW w:w="1093" w:type="dxa"/>
          </w:tcPr>
          <w:p w14:paraId="0A314B9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A881ACD" w14:textId="77777777" w:rsidTr="000228E0">
        <w:tc>
          <w:tcPr>
            <w:tcW w:w="817" w:type="dxa"/>
          </w:tcPr>
          <w:p w14:paraId="7544E3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6946" w:type="dxa"/>
          </w:tcPr>
          <w:p w14:paraId="6ED48ECD" w14:textId="4EF678DC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角色、Scale/Offset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已标定，IsCalibrated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勾选</w:t>
            </w:r>
          </w:p>
        </w:tc>
        <w:tc>
          <w:tcPr>
            <w:tcW w:w="1093" w:type="dxa"/>
          </w:tcPr>
          <w:p w14:paraId="6B774B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5ED733A" w14:textId="77777777" w:rsidTr="000228E0">
        <w:tc>
          <w:tcPr>
            <w:tcW w:w="817" w:type="dxa"/>
          </w:tcPr>
          <w:p w14:paraId="327910E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6946" w:type="dxa"/>
          </w:tcPr>
          <w:p w14:paraId="698A2D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数据路径、报告路径已确认存在并可写</w:t>
            </w:r>
          </w:p>
        </w:tc>
        <w:tc>
          <w:tcPr>
            <w:tcW w:w="1093" w:type="dxa"/>
          </w:tcPr>
          <w:p w14:paraId="74ED7D5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</w:tbl>
    <w:p w14:paraId="116A5A01" w14:textId="10A789A7" w:rsidR="001D4BA3" w:rsidRPr="00A149CA" w:rsidRDefault="001D4BA3">
      <w:pPr>
        <w:rPr>
          <w:rFonts w:ascii="宋体" w:eastAsia="宋体" w:hAnsi="宋体" w:hint="eastAsia"/>
        </w:rPr>
      </w:pPr>
    </w:p>
    <w:p w14:paraId="380B9B5A" w14:textId="0FD574CB" w:rsidR="001D4BA3" w:rsidRPr="00A149CA" w:rsidRDefault="00000000" w:rsidP="009B6365">
      <w:pPr>
        <w:pStyle w:val="1"/>
        <w:rPr>
          <w:rFonts w:hint="eastAsia"/>
        </w:rPr>
      </w:pPr>
      <w:bookmarkStart w:id="48" w:name="_Toc233248672"/>
      <w:bookmarkStart w:id="49" w:name="第-4-章-软件安装与启动"/>
      <w:bookmarkEnd w:id="31"/>
      <w:bookmarkEnd w:id="47"/>
      <w:r w:rsidRPr="00A149CA">
        <w:rPr>
          <w:rFonts w:hint="eastAsia"/>
        </w:rPr>
        <w:t>第</w:t>
      </w:r>
      <w:r w:rsidRPr="00A149CA">
        <w:t xml:space="preserve"> 4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软件安装与启动</w:t>
      </w:r>
      <w:bookmarkEnd w:id="48"/>
    </w:p>
    <w:p w14:paraId="30538E02" w14:textId="381A24D9" w:rsidR="001D4BA3" w:rsidRPr="00A149CA" w:rsidRDefault="00000000" w:rsidP="00564E0D">
      <w:pPr>
        <w:pStyle w:val="2"/>
        <w:rPr>
          <w:rFonts w:hint="eastAsia"/>
        </w:rPr>
      </w:pPr>
      <w:bookmarkStart w:id="50" w:name="_Toc233248673"/>
      <w:bookmarkStart w:id="51" w:name="安装包结构"/>
      <w:r w:rsidRPr="00A149CA">
        <w:t xml:space="preserve">4.1 </w:t>
      </w:r>
      <w:r w:rsidRPr="00A149CA">
        <w:rPr>
          <w:rFonts w:hint="eastAsia"/>
        </w:rPr>
        <w:t>安装包结构</w:t>
      </w:r>
      <w:bookmarkEnd w:id="50"/>
    </w:p>
    <w:p w14:paraId="107BB30E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以</w:t>
      </w:r>
      <w:r w:rsidRPr="00A149CA">
        <w:rPr>
          <w:rFonts w:ascii="宋体" w:eastAsia="宋体" w:hAnsi="宋体" w:hint="eastAsia"/>
          <w:b/>
          <w:bCs/>
        </w:rPr>
        <w:t>绿色发布</w:t>
      </w:r>
      <w:r w:rsidRPr="00A149CA">
        <w:rPr>
          <w:rFonts w:ascii="宋体" w:eastAsia="宋体" w:hAnsi="宋体" w:hint="eastAsia"/>
        </w:rPr>
        <w:t>方式提供，无需安装程序。典型目录结构：</w:t>
      </w:r>
    </w:p>
    <w:p w14:paraId="7490C8C5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/>
        </w:rPr>
        <w:t>SSPCTester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SSPCTester.UI.exe                ← </w:t>
      </w:r>
      <w:r w:rsidRPr="00A149CA">
        <w:rPr>
          <w:rStyle w:val="VerbatimChar"/>
          <w:rFonts w:ascii="宋体" w:eastAsia="宋体" w:hAnsi="宋体" w:hint="eastAsia"/>
        </w:rPr>
        <w:t>主程序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lastRenderedPageBreak/>
        <w:t>├── SSPCTester.UI.deps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>├── SSPCTester.UI.runtimeconfig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appsettings.json                 ← </w:t>
      </w:r>
      <w:r w:rsidRPr="00A149CA">
        <w:rPr>
          <w:rStyle w:val="VerbatimChar"/>
          <w:rFonts w:ascii="宋体" w:eastAsia="宋体" w:hAnsi="宋体" w:hint="eastAsia"/>
        </w:rPr>
        <w:t>出厂默认配置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>├── Config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│   └── device-profile.json          ← Modbus 24 </w:t>
      </w:r>
      <w:r w:rsidRPr="00A149CA">
        <w:rPr>
          <w:rStyle w:val="VerbatimChar"/>
          <w:rFonts w:ascii="宋体" w:eastAsia="宋体" w:hAnsi="宋体" w:hint="eastAsia"/>
        </w:rPr>
        <w:t>路映射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LatoFont\                        ← </w:t>
      </w:r>
      <w:r w:rsidRPr="00A149CA">
        <w:rPr>
          <w:rStyle w:val="VerbatimChar"/>
          <w:rFonts w:ascii="宋体" w:eastAsia="宋体" w:hAnsi="宋体" w:hint="eastAsia"/>
        </w:rPr>
        <w:t>报告字体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zh-Hans\、zh-Hant\、ja\、…       ← </w:t>
      </w:r>
      <w:r w:rsidRPr="00A149CA">
        <w:rPr>
          <w:rStyle w:val="VerbatimChar"/>
          <w:rFonts w:ascii="宋体" w:eastAsia="宋体" w:hAnsi="宋体" w:hint="eastAsia"/>
        </w:rPr>
        <w:t>本地化资源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└── *.dll                            ← </w:t>
      </w:r>
      <w:r w:rsidRPr="00A149CA">
        <w:rPr>
          <w:rStyle w:val="VerbatimChar"/>
          <w:rFonts w:ascii="宋体" w:eastAsia="宋体" w:hAnsi="宋体" w:hint="eastAsia"/>
        </w:rPr>
        <w:t>运行时依赖</w:t>
      </w:r>
    </w:p>
    <w:p w14:paraId="71731F9B" w14:textId="6E8E14DD" w:rsidR="001D4BA3" w:rsidRPr="00A149CA" w:rsidRDefault="00000000" w:rsidP="00564E0D">
      <w:pPr>
        <w:pStyle w:val="2"/>
        <w:rPr>
          <w:rFonts w:hint="eastAsia"/>
        </w:rPr>
      </w:pPr>
      <w:bookmarkStart w:id="52" w:name="_Toc233248674"/>
      <w:bookmarkStart w:id="53" w:name="部署步骤"/>
      <w:bookmarkEnd w:id="51"/>
      <w:r w:rsidRPr="00A149CA">
        <w:t xml:space="preserve">4.2 </w:t>
      </w:r>
      <w:r w:rsidRPr="00A149CA">
        <w:rPr>
          <w:rFonts w:hint="eastAsia"/>
        </w:rPr>
        <w:t>部署步骤</w:t>
      </w:r>
      <w:bookmarkEnd w:id="52"/>
    </w:p>
    <w:p w14:paraId="689068D4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完整发布目录解压/拷贝到工控机本地磁盘（推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</w:t>
      </w:r>
      <w:r w:rsidRPr="00A149CA">
        <w:rPr>
          <w:rFonts w:ascii="宋体" w:eastAsia="宋体" w:hAnsi="宋体" w:hint="eastAsia"/>
        </w:rPr>
        <w:t>）。</w:t>
      </w:r>
      <w:r w:rsidRPr="00A149CA">
        <w:rPr>
          <w:rFonts w:ascii="宋体" w:eastAsia="宋体" w:hAnsi="宋体" w:hint="eastAsia"/>
          <w:b/>
          <w:bCs/>
        </w:rPr>
        <w:t>不要</w:t>
      </w:r>
      <w:r w:rsidRPr="00A149CA">
        <w:rPr>
          <w:rFonts w:ascii="宋体" w:eastAsia="宋体" w:hAnsi="宋体" w:hint="eastAsia"/>
        </w:rPr>
        <w:t>部署到只读目录或网络盘。</w:t>
      </w:r>
    </w:p>
    <w:p w14:paraId="07128009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确认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nfig\device-profile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存在且与现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配置一致。</w:t>
      </w:r>
    </w:p>
    <w:p w14:paraId="6BC685C6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右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属性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解除锁定（如系统提示）。</w:t>
      </w:r>
    </w:p>
    <w:p w14:paraId="3A06F916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首次运行建议以”普通用户”启动，确保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有写权限。</w:t>
      </w:r>
    </w:p>
    <w:p w14:paraId="388E9A15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升级时直接覆盖发布目录；</w:t>
      </w:r>
      <w:r w:rsidRPr="00A149CA">
        <w:rPr>
          <w:rFonts w:ascii="宋体" w:eastAsia="宋体" w:hAnsi="宋体" w:hint="eastAsia"/>
          <w:b/>
          <w:bCs/>
        </w:rPr>
        <w:t>用户数据</w:t>
      </w:r>
      <w:r w:rsidRPr="00A149CA">
        <w:rPr>
          <w:rFonts w:ascii="宋体" w:eastAsia="宋体" w:hAnsi="宋体" w:hint="eastAsia"/>
        </w:rPr>
        <w:t>（项目、报告、用户设置）保存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 w:hint="eastAsia"/>
        </w:rPr>
        <w:t>，不会被覆盖。</w:t>
      </w:r>
    </w:p>
    <w:p w14:paraId="51B9F058" w14:textId="24E43D8F" w:rsidR="001D4BA3" w:rsidRPr="00A149CA" w:rsidRDefault="00000000" w:rsidP="00564E0D">
      <w:pPr>
        <w:pStyle w:val="2"/>
        <w:rPr>
          <w:rFonts w:hint="eastAsia"/>
        </w:rPr>
      </w:pPr>
      <w:bookmarkStart w:id="54" w:name="_Toc233248675"/>
      <w:bookmarkStart w:id="55" w:name="关键文件清单"/>
      <w:bookmarkEnd w:id="53"/>
      <w:r w:rsidRPr="00A149CA">
        <w:t xml:space="preserve">4.3 </w:t>
      </w:r>
      <w:r w:rsidRPr="00A149CA">
        <w:rPr>
          <w:rFonts w:hint="eastAsia"/>
        </w:rPr>
        <w:t>关键文件清单</w:t>
      </w:r>
      <w:bookmarkEnd w:id="5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941"/>
        <w:gridCol w:w="3915"/>
      </w:tblGrid>
      <w:tr w:rsidR="001D4BA3" w:rsidRPr="000228E0" w14:paraId="27E3FFE7" w14:textId="77777777" w:rsidTr="000228E0">
        <w:tc>
          <w:tcPr>
            <w:tcW w:w="4418" w:type="dxa"/>
            <w:shd w:val="clear" w:color="auto" w:fill="D9D9D9" w:themeFill="background1" w:themeFillShade="D9"/>
          </w:tcPr>
          <w:p w14:paraId="65463C34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文件</w:t>
            </w:r>
            <w:r w:rsidRPr="000228E0">
              <w:rPr>
                <w:rFonts w:ascii="宋体" w:eastAsia="宋体" w:hAnsi="宋体"/>
                <w:b/>
                <w:bCs/>
              </w:rPr>
              <w:t xml:space="preserve"> / </w:t>
            </w:r>
            <w:r w:rsidRPr="000228E0">
              <w:rPr>
                <w:rFonts w:ascii="宋体" w:eastAsia="宋体" w:hAnsi="宋体" w:hint="eastAsia"/>
                <w:b/>
                <w:bCs/>
              </w:rPr>
              <w:t>目录</w:t>
            </w:r>
          </w:p>
        </w:tc>
        <w:tc>
          <w:tcPr>
            <w:tcW w:w="3501" w:type="dxa"/>
            <w:shd w:val="clear" w:color="auto" w:fill="D9D9D9" w:themeFill="background1" w:themeFillShade="D9"/>
          </w:tcPr>
          <w:p w14:paraId="528087BB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A149CA" w14:paraId="184DDABA" w14:textId="77777777" w:rsidTr="009B6365">
        <w:tc>
          <w:tcPr>
            <w:tcW w:w="4418" w:type="dxa"/>
          </w:tcPr>
          <w:p w14:paraId="70DD1B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SSPCTester.UI.exe</w:t>
            </w:r>
          </w:p>
        </w:tc>
        <w:tc>
          <w:tcPr>
            <w:tcW w:w="3501" w:type="dxa"/>
          </w:tcPr>
          <w:p w14:paraId="6D66B5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程序入口</w:t>
            </w:r>
          </w:p>
        </w:tc>
      </w:tr>
      <w:tr w:rsidR="001D4BA3" w:rsidRPr="00A149CA" w14:paraId="07223B63" w14:textId="77777777" w:rsidTr="009B6365">
        <w:tc>
          <w:tcPr>
            <w:tcW w:w="4418" w:type="dxa"/>
          </w:tcPr>
          <w:p w14:paraId="7DCCC25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ppsettings.json</w:t>
            </w:r>
          </w:p>
        </w:tc>
        <w:tc>
          <w:tcPr>
            <w:tcW w:w="3501" w:type="dxa"/>
          </w:tcPr>
          <w:p w14:paraId="3348B3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出厂默认配置</w:t>
            </w:r>
          </w:p>
        </w:tc>
      </w:tr>
      <w:tr w:rsidR="001D4BA3" w:rsidRPr="00A149CA" w14:paraId="070268E4" w14:textId="77777777" w:rsidTr="009B6365">
        <w:tc>
          <w:tcPr>
            <w:tcW w:w="4418" w:type="dxa"/>
          </w:tcPr>
          <w:p w14:paraId="474CED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</w:p>
        </w:tc>
        <w:tc>
          <w:tcPr>
            <w:tcW w:w="3501" w:type="dxa"/>
          </w:tcPr>
          <w:p w14:paraId="6D378B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协议与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映射（关键配置文件）</w:t>
            </w:r>
          </w:p>
        </w:tc>
      </w:tr>
      <w:tr w:rsidR="001D4BA3" w:rsidRPr="00A149CA" w14:paraId="505A008F" w14:textId="77777777" w:rsidTr="009B6365">
        <w:tc>
          <w:tcPr>
            <w:tcW w:w="4418" w:type="dxa"/>
          </w:tcPr>
          <w:p w14:paraId="027EAF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</w:p>
        </w:tc>
        <w:tc>
          <w:tcPr>
            <w:tcW w:w="3501" w:type="dxa"/>
          </w:tcPr>
          <w:p w14:paraId="51233FF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用户在设置页保存的硬件配置</w:t>
            </w:r>
          </w:p>
        </w:tc>
      </w:tr>
      <w:tr w:rsidR="001D4BA3" w:rsidRPr="00A149CA" w14:paraId="55BA980C" w14:textId="77777777" w:rsidTr="009B6365">
        <w:tc>
          <w:tcPr>
            <w:tcW w:w="4418" w:type="dxa"/>
          </w:tcPr>
          <w:p w14:paraId="27D45B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  <w:tc>
          <w:tcPr>
            <w:tcW w:w="3501" w:type="dxa"/>
          </w:tcPr>
          <w:p w14:paraId="18BE406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数据根目录</w:t>
            </w:r>
          </w:p>
        </w:tc>
      </w:tr>
      <w:tr w:rsidR="001D4BA3" w:rsidRPr="00A149CA" w14:paraId="3EC2B6C3" w14:textId="77777777" w:rsidTr="009B6365">
        <w:tc>
          <w:tcPr>
            <w:tcW w:w="4418" w:type="dxa"/>
          </w:tcPr>
          <w:p w14:paraId="7267E7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  <w:tc>
          <w:tcPr>
            <w:tcW w:w="3501" w:type="dxa"/>
          </w:tcPr>
          <w:p w14:paraId="171FEC8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报告默认输出目录</w:t>
            </w:r>
          </w:p>
        </w:tc>
      </w:tr>
      <w:tr w:rsidR="001D4BA3" w:rsidRPr="00A149CA" w14:paraId="43FE0E1A" w14:textId="77777777" w:rsidTr="009B6365">
        <w:tc>
          <w:tcPr>
            <w:tcW w:w="4418" w:type="dxa"/>
          </w:tcPr>
          <w:p w14:paraId="4EEA330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501" w:type="dxa"/>
          </w:tcPr>
          <w:p w14:paraId="09B370E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应用日志（按天滚动，保留</w:t>
            </w:r>
            <w:r w:rsidRPr="00A149CA">
              <w:rPr>
                <w:rFonts w:ascii="宋体" w:eastAsia="宋体" w:hAnsi="宋体"/>
              </w:rPr>
              <w:t xml:space="preserve"> 7 </w:t>
            </w:r>
            <w:r w:rsidRPr="00A149CA">
              <w:rPr>
                <w:rFonts w:ascii="宋体" w:eastAsia="宋体" w:hAnsi="宋体" w:hint="eastAsia"/>
              </w:rPr>
              <w:t>天）</w:t>
            </w:r>
          </w:p>
        </w:tc>
      </w:tr>
    </w:tbl>
    <w:p w14:paraId="046FD54A" w14:textId="5FC4C869" w:rsidR="001D4BA3" w:rsidRPr="00A149CA" w:rsidRDefault="00000000" w:rsidP="00564E0D">
      <w:pPr>
        <w:pStyle w:val="2"/>
        <w:rPr>
          <w:rFonts w:hint="eastAsia"/>
        </w:rPr>
      </w:pPr>
      <w:bookmarkStart w:id="56" w:name="_Toc233248676"/>
      <w:bookmarkStart w:id="57" w:name="启动方式"/>
      <w:bookmarkEnd w:id="55"/>
      <w:r w:rsidRPr="00A149CA">
        <w:t xml:space="preserve">4.4 </w:t>
      </w:r>
      <w:r w:rsidRPr="00A149CA">
        <w:rPr>
          <w:rFonts w:hint="eastAsia"/>
        </w:rPr>
        <w:t>启动方式</w:t>
      </w:r>
      <w:bookmarkEnd w:id="56"/>
    </w:p>
    <w:p w14:paraId="51562331" w14:textId="5536DDC1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 — </w:t>
      </w:r>
      <w:r w:rsidRPr="00A149CA">
        <w:rPr>
          <w:rFonts w:ascii="宋体" w:eastAsia="宋体" w:hAnsi="宋体" w:hint="eastAsia"/>
          <w:b/>
          <w:bCs/>
        </w:rPr>
        <w:t>双击启动（推荐）</w:t>
      </w:r>
    </w:p>
    <w:p w14:paraId="7090E830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直接双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>。</w:t>
      </w:r>
    </w:p>
    <w:p w14:paraId="12E0ABB2" w14:textId="4C1865D1" w:rsidR="001D4BA3" w:rsidRPr="00A149CA" w:rsidRDefault="00000000" w:rsidP="00564E0D">
      <w:pPr>
        <w:pStyle w:val="2"/>
        <w:rPr>
          <w:rFonts w:hint="eastAsia"/>
        </w:rPr>
      </w:pPr>
      <w:bookmarkStart w:id="58" w:name="_Toc233248677"/>
      <w:bookmarkStart w:id="59" w:name="启动顺序说明"/>
      <w:bookmarkEnd w:id="57"/>
      <w:r w:rsidRPr="00A149CA">
        <w:t xml:space="preserve">4.5 </w:t>
      </w:r>
      <w:r w:rsidRPr="00A149CA">
        <w:rPr>
          <w:rFonts w:hint="eastAsia"/>
        </w:rPr>
        <w:t>启动顺序说明</w:t>
      </w:r>
      <w:bookmarkEnd w:id="58"/>
    </w:p>
    <w:p w14:paraId="50277BD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启动时按下列顺序工作：</w:t>
      </w:r>
    </w:p>
    <w:p w14:paraId="15C6DF71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读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出厂默认配置；</w:t>
      </w:r>
    </w:p>
    <w:p w14:paraId="0976C0F4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叠加用户本地配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（若存在）；</w:t>
      </w:r>
    </w:p>
    <w:p w14:paraId="2BD50E62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初始化日志系统（Serilog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文件</w:t>
      </w:r>
      <w:r w:rsidRPr="00A149CA">
        <w:rPr>
          <w:rFonts w:ascii="宋体" w:eastAsia="宋体" w:hAnsi="宋体"/>
        </w:rPr>
        <w:t xml:space="preserve"> + UI </w:t>
      </w:r>
      <w:r w:rsidRPr="00A149CA">
        <w:rPr>
          <w:rFonts w:ascii="宋体" w:eastAsia="宋体" w:hAnsi="宋体" w:hint="eastAsia"/>
        </w:rPr>
        <w:t>日志面板）；</w:t>
      </w:r>
    </w:p>
    <w:p w14:paraId="279592DB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构造依赖注入容器，注册四类设备驱动（Mock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真实）；</w:t>
      </w:r>
    </w:p>
    <w:p w14:paraId="302F9973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创建主窗体并加载历史项目列表；</w:t>
      </w:r>
    </w:p>
    <w:p w14:paraId="2D1EABF7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utoConnect=true</w:t>
      </w:r>
      <w:r w:rsidRPr="00A149CA">
        <w:rPr>
          <w:rFonts w:ascii="宋体" w:eastAsia="宋体" w:hAnsi="宋体" w:hint="eastAsia"/>
        </w:rPr>
        <w:t>，后台依次连接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类设备；</w:t>
      </w:r>
    </w:p>
    <w:p w14:paraId="0CB7FEBF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主窗体显示，进入”浏览态”。</w:t>
      </w:r>
    </w:p>
    <w:p w14:paraId="09B49AF7" w14:textId="0708F051" w:rsidR="001D4BA3" w:rsidRPr="00A149CA" w:rsidRDefault="00000000" w:rsidP="00564E0D">
      <w:pPr>
        <w:pStyle w:val="2"/>
        <w:rPr>
          <w:rFonts w:hint="eastAsia"/>
        </w:rPr>
      </w:pPr>
      <w:bookmarkStart w:id="60" w:name="_Toc233248678"/>
      <w:bookmarkStart w:id="61" w:name="首次启动检查"/>
      <w:bookmarkEnd w:id="59"/>
      <w:r w:rsidRPr="00A149CA">
        <w:t xml:space="preserve">4.6 </w:t>
      </w:r>
      <w:r w:rsidRPr="00A149CA">
        <w:rPr>
          <w:rFonts w:hint="eastAsia"/>
        </w:rPr>
        <w:t>首次启动检查</w:t>
      </w:r>
      <w:bookmarkEnd w:id="60"/>
    </w:p>
    <w:p w14:paraId="70A9A455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启动后，主界面顶部应能看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备连接面板</w:t>
      </w:r>
      <w:r w:rsidRPr="00A149CA">
        <w:rPr>
          <w:rFonts w:ascii="宋体" w:eastAsia="宋体" w:hAnsi="宋体" w:hint="eastAsia"/>
        </w:rPr>
        <w:t>（详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5.3）。检查项：</w:t>
      </w:r>
    </w:p>
    <w:p w14:paraId="37125055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4 </w:t>
      </w:r>
      <w:r w:rsidRPr="00A149CA">
        <w:rPr>
          <w:rFonts w:ascii="宋体" w:eastAsia="宋体" w:hAnsi="宋体" w:hint="eastAsia"/>
        </w:rPr>
        <w:t>个设备指示灯（SSPC、电源、负载、采集卡）显示连接状态；</w:t>
      </w:r>
    </w:p>
    <w:p w14:paraId="54A0A5AB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任意一个未连接时，可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全部</w:t>
      </w:r>
      <w:r w:rsidRPr="00A149CA">
        <w:rPr>
          <w:rFonts w:ascii="宋体" w:eastAsia="宋体" w:hAnsi="宋体" w:hint="eastAsia"/>
        </w:rPr>
        <w:t>；</w:t>
      </w:r>
    </w:p>
    <w:p w14:paraId="32007454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底部日志面板应能看到启动信息（蓝色</w:t>
      </w:r>
      <w:r w:rsidRPr="00A149CA">
        <w:rPr>
          <w:rFonts w:ascii="宋体" w:eastAsia="宋体" w:hAnsi="宋体"/>
        </w:rPr>
        <w:t xml:space="preserve"> INFO </w:t>
      </w:r>
      <w:r w:rsidRPr="00A149CA">
        <w:rPr>
          <w:rFonts w:ascii="宋体" w:eastAsia="宋体" w:hAnsi="宋体" w:hint="eastAsia"/>
        </w:rPr>
        <w:t>行）。</w:t>
      </w:r>
    </w:p>
    <w:p w14:paraId="567B80DF" w14:textId="35505BD4" w:rsidR="001D4BA3" w:rsidRPr="00A149CA" w:rsidRDefault="000228E0" w:rsidP="000228E0">
      <w:pPr>
        <w:pStyle w:val="FirstParagraph"/>
        <w:jc w:val="center"/>
        <w:rPr>
          <w:rFonts w:ascii="宋体" w:eastAsia="宋体" w:hAnsi="宋体" w:hint="eastAsia"/>
        </w:rPr>
      </w:pPr>
      <w:r w:rsidRPr="000228E0">
        <w:rPr>
          <w:rFonts w:ascii="宋体" w:eastAsia="宋体" w:hAnsi="宋体"/>
          <w:noProof/>
        </w:rPr>
        <w:drawing>
          <wp:inline distT="0" distB="0" distL="0" distR="0" wp14:anchorId="66DFB08D" wp14:editId="7D4844C9">
            <wp:extent cx="3951798" cy="2341806"/>
            <wp:effectExtent l="0" t="0" r="0" b="0"/>
            <wp:docPr id="3013574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3574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0838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DA5B" w14:textId="08953212" w:rsidR="001D4BA3" w:rsidRPr="00A149CA" w:rsidRDefault="00000000" w:rsidP="00564E0D">
      <w:pPr>
        <w:pStyle w:val="2"/>
        <w:rPr>
          <w:rFonts w:hint="eastAsia"/>
        </w:rPr>
      </w:pPr>
      <w:bookmarkStart w:id="62" w:name="_Toc233248679"/>
      <w:bookmarkStart w:id="63" w:name="退出软件"/>
      <w:bookmarkEnd w:id="61"/>
      <w:r w:rsidRPr="00A149CA">
        <w:t xml:space="preserve">4.7 </w:t>
      </w:r>
      <w:r w:rsidRPr="00A149CA">
        <w:rPr>
          <w:rFonts w:hint="eastAsia"/>
        </w:rPr>
        <w:t>退出软件</w:t>
      </w:r>
      <w:bookmarkEnd w:id="62"/>
    </w:p>
    <w:p w14:paraId="70C4ABB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通过主窗体右上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退出。退出时软件自动：</w:t>
      </w:r>
    </w:p>
    <w:p w14:paraId="43FDC4A9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保存当前用户设置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；</w:t>
      </w:r>
    </w:p>
    <w:p w14:paraId="796E4E0C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依次断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、电源、负载、采集卡；</w:t>
      </w:r>
    </w:p>
    <w:p w14:paraId="17B52D94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.CloseAllRelaysOnDisconnect=true</w:t>
      </w:r>
      <w:r w:rsidRPr="00A149CA">
        <w:rPr>
          <w:rFonts w:ascii="宋体" w:eastAsia="宋体" w:hAnsi="宋体" w:hint="eastAsia"/>
        </w:rPr>
        <w:t>，先全部关断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继电器；</w:t>
      </w:r>
    </w:p>
    <w:p w14:paraId="1CA24D20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闭日志文件。</w:t>
      </w:r>
    </w:p>
    <w:p w14:paraId="19758D9C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严禁通过任务管理器强制结束进程；强制结束可能导致继电器停留在通态、波形文件不完整。</w:t>
      </w:r>
    </w:p>
    <w:p w14:paraId="4DC64A00" w14:textId="34E627D4" w:rsidR="001D4BA3" w:rsidRPr="00A149CA" w:rsidRDefault="001D4BA3">
      <w:pPr>
        <w:rPr>
          <w:rFonts w:ascii="宋体" w:eastAsia="宋体" w:hAnsi="宋体" w:hint="eastAsia"/>
        </w:rPr>
      </w:pPr>
    </w:p>
    <w:p w14:paraId="4B11C1E8" w14:textId="67ACF415" w:rsidR="001D4BA3" w:rsidRPr="00A149CA" w:rsidRDefault="00000000" w:rsidP="009B6365">
      <w:pPr>
        <w:pStyle w:val="1"/>
        <w:rPr>
          <w:rFonts w:hint="eastAsia"/>
        </w:rPr>
      </w:pPr>
      <w:bookmarkStart w:id="64" w:name="_Toc233248680"/>
      <w:bookmarkStart w:id="65" w:name="第-5-章-主界面总览"/>
      <w:bookmarkEnd w:id="49"/>
      <w:bookmarkEnd w:id="63"/>
      <w:r w:rsidRPr="00A149CA">
        <w:rPr>
          <w:rFonts w:hint="eastAsia"/>
        </w:rPr>
        <w:lastRenderedPageBreak/>
        <w:t>第</w:t>
      </w:r>
      <w:r w:rsidRPr="00A149CA">
        <w:t xml:space="preserve"> 5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主界面总览</w:t>
      </w:r>
      <w:bookmarkEnd w:id="64"/>
    </w:p>
    <w:p w14:paraId="0348CE4E" w14:textId="085CA7B7" w:rsidR="001D4BA3" w:rsidRPr="00A149CA" w:rsidRDefault="00000000" w:rsidP="00564E0D">
      <w:pPr>
        <w:pStyle w:val="2"/>
        <w:rPr>
          <w:rFonts w:hint="eastAsia"/>
        </w:rPr>
      </w:pPr>
      <w:bookmarkStart w:id="66" w:name="_Toc233248681"/>
      <w:bookmarkStart w:id="67" w:name="整体布局"/>
      <w:r w:rsidRPr="00A149CA">
        <w:t xml:space="preserve">5.1 </w:t>
      </w:r>
      <w:r w:rsidRPr="00A149CA">
        <w:rPr>
          <w:rFonts w:hint="eastAsia"/>
        </w:rPr>
        <w:t>整体布局</w:t>
      </w:r>
      <w:bookmarkEnd w:id="66"/>
    </w:p>
    <w:p w14:paraId="1B1F44D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后，主界面分为四个区域：</w:t>
      </w:r>
    </w:p>
    <w:p w14:paraId="33A6661E" w14:textId="23F9CA39" w:rsidR="001D4BA3" w:rsidRPr="00A149CA" w:rsidRDefault="000228E0" w:rsidP="000228E0">
      <w:pPr>
        <w:pStyle w:val="FirstParagraph"/>
        <w:jc w:val="center"/>
        <w:rPr>
          <w:rFonts w:ascii="宋体" w:eastAsia="宋体" w:hAnsi="宋体" w:hint="eastAsia"/>
        </w:rPr>
      </w:pPr>
      <w:r w:rsidRPr="000228E0">
        <w:rPr>
          <w:rFonts w:ascii="宋体" w:eastAsia="宋体" w:hAnsi="宋体"/>
          <w:noProof/>
        </w:rPr>
        <w:drawing>
          <wp:inline distT="0" distB="0" distL="0" distR="0" wp14:anchorId="40CFBA1C" wp14:editId="1DCA3EE4">
            <wp:extent cx="3689903" cy="2186609"/>
            <wp:effectExtent l="0" t="0" r="0" b="0"/>
            <wp:docPr id="15617889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8892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3138" cy="218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62C5" w14:textId="2B253538" w:rsidR="001D4BA3" w:rsidRPr="00A149CA" w:rsidRDefault="00000000" w:rsidP="00564E0D">
      <w:pPr>
        <w:pStyle w:val="2"/>
        <w:rPr>
          <w:rFonts w:hint="eastAsia"/>
        </w:rPr>
      </w:pPr>
      <w:bookmarkStart w:id="68" w:name="_Toc233248682"/>
      <w:bookmarkStart w:id="69" w:name="浏览态与测试态"/>
      <w:bookmarkEnd w:id="67"/>
      <w:r w:rsidRPr="00A149CA">
        <w:t xml:space="preserve">5.2 </w:t>
      </w:r>
      <w:r w:rsidRPr="00A149CA">
        <w:rPr>
          <w:rFonts w:hint="eastAsia"/>
        </w:rPr>
        <w:t>浏览态与测试态</w:t>
      </w:r>
      <w:bookmarkEnd w:id="68"/>
    </w:p>
    <w:p w14:paraId="03E1D931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存在两种工作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75"/>
        <w:gridCol w:w="2274"/>
        <w:gridCol w:w="2513"/>
        <w:gridCol w:w="2394"/>
      </w:tblGrid>
      <w:tr w:rsidR="001D4BA3" w:rsidRPr="000228E0" w14:paraId="39A3D884" w14:textId="77777777" w:rsidTr="000228E0">
        <w:tc>
          <w:tcPr>
            <w:tcW w:w="1498" w:type="dxa"/>
            <w:shd w:val="clear" w:color="auto" w:fill="D9D9D9" w:themeFill="background1" w:themeFillShade="D9"/>
          </w:tcPr>
          <w:p w14:paraId="0A55D411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2033" w:type="dxa"/>
            <w:shd w:val="clear" w:color="auto" w:fill="D9D9D9" w:themeFill="background1" w:themeFillShade="D9"/>
          </w:tcPr>
          <w:p w14:paraId="19B54A8C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触发</w:t>
            </w:r>
          </w:p>
        </w:tc>
        <w:tc>
          <w:tcPr>
            <w:tcW w:w="2247" w:type="dxa"/>
            <w:shd w:val="clear" w:color="auto" w:fill="D9D9D9" w:themeFill="background1" w:themeFillShade="D9"/>
          </w:tcPr>
          <w:p w14:paraId="5AF9A371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侧栏项目树</w:t>
            </w:r>
          </w:p>
        </w:tc>
        <w:tc>
          <w:tcPr>
            <w:tcW w:w="2140" w:type="dxa"/>
            <w:shd w:val="clear" w:color="auto" w:fill="D9D9D9" w:themeFill="background1" w:themeFillShade="D9"/>
          </w:tcPr>
          <w:p w14:paraId="360003F0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顶部状态条</w:t>
            </w:r>
          </w:p>
        </w:tc>
      </w:tr>
      <w:tr w:rsidR="001D4BA3" w:rsidRPr="00A149CA" w14:paraId="0990CDDB" w14:textId="77777777" w:rsidTr="009B6365">
        <w:tc>
          <w:tcPr>
            <w:tcW w:w="1498" w:type="dxa"/>
          </w:tcPr>
          <w:p w14:paraId="5DB620F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态</w:t>
            </w:r>
          </w:p>
        </w:tc>
        <w:tc>
          <w:tcPr>
            <w:tcW w:w="2033" w:type="dxa"/>
          </w:tcPr>
          <w:p w14:paraId="2F1C46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；测试完成或中止</w:t>
            </w:r>
          </w:p>
        </w:tc>
        <w:tc>
          <w:tcPr>
            <w:tcW w:w="2247" w:type="dxa"/>
          </w:tcPr>
          <w:p w14:paraId="6AB661C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全部项目，可自由切换</w:t>
            </w:r>
          </w:p>
        </w:tc>
        <w:tc>
          <w:tcPr>
            <w:tcW w:w="2140" w:type="dxa"/>
          </w:tcPr>
          <w:p w14:paraId="71D168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无</w:t>
            </w:r>
          </w:p>
        </w:tc>
      </w:tr>
      <w:tr w:rsidR="001D4BA3" w:rsidRPr="00A149CA" w14:paraId="2F5FF9CF" w14:textId="77777777" w:rsidTr="009B6365">
        <w:tc>
          <w:tcPr>
            <w:tcW w:w="1498" w:type="dxa"/>
          </w:tcPr>
          <w:p w14:paraId="1336010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态</w:t>
            </w:r>
          </w:p>
        </w:tc>
        <w:tc>
          <w:tcPr>
            <w:tcW w:w="2033" w:type="dxa"/>
          </w:tcPr>
          <w:p w14:paraId="19D26B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始测试</w:t>
            </w:r>
          </w:p>
        </w:tc>
        <w:tc>
          <w:tcPr>
            <w:tcW w:w="2247" w:type="dxa"/>
          </w:tcPr>
          <w:p w14:paraId="387D32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仅显示当前项目</w:t>
            </w:r>
          </w:p>
        </w:tc>
        <w:tc>
          <w:tcPr>
            <w:tcW w:w="2140" w:type="dxa"/>
          </w:tcPr>
          <w:p w14:paraId="3609C1E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橙色”测试进行中”</w:t>
            </w:r>
          </w:p>
        </w:tc>
      </w:tr>
    </w:tbl>
    <w:p w14:paraId="0FFF3399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设计说明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期间设备被独占，隐藏其他项目可避免误操作。</w:t>
      </w:r>
    </w:p>
    <w:p w14:paraId="4C6B2D4D" w14:textId="660B8069" w:rsidR="001D4BA3" w:rsidRPr="00A149CA" w:rsidRDefault="00000000" w:rsidP="00564E0D">
      <w:pPr>
        <w:pStyle w:val="2"/>
        <w:rPr>
          <w:rFonts w:hint="eastAsia"/>
        </w:rPr>
      </w:pPr>
      <w:bookmarkStart w:id="70" w:name="_Toc233248683"/>
      <w:bookmarkStart w:id="71" w:name="设备连接面板"/>
      <w:bookmarkEnd w:id="69"/>
      <w:r w:rsidRPr="00A149CA">
        <w:t xml:space="preserve">5.3 </w:t>
      </w:r>
      <w:r w:rsidRPr="00A149CA">
        <w:rPr>
          <w:rFonts w:hint="eastAsia"/>
        </w:rPr>
        <w:t>设备连接面板</w:t>
      </w:r>
      <w:bookmarkEnd w:id="70"/>
    </w:p>
    <w:p w14:paraId="46B5D011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位于标题栏右下方。展开后包含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305"/>
        <w:gridCol w:w="6551"/>
      </w:tblGrid>
      <w:tr w:rsidR="001D4BA3" w:rsidRPr="00ED5D90" w14:paraId="6248EFC6" w14:textId="77777777" w:rsidTr="003979C9">
        <w:tc>
          <w:tcPr>
            <w:tcW w:w="2305" w:type="dxa"/>
            <w:shd w:val="clear" w:color="auto" w:fill="D9D9D9" w:themeFill="background1" w:themeFillShade="D9"/>
          </w:tcPr>
          <w:p w14:paraId="47FC07FF" w14:textId="77777777" w:rsidR="001D4BA3" w:rsidRPr="00ED5D90" w:rsidRDefault="00000000" w:rsidP="00ED5D9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ED5D90">
              <w:rPr>
                <w:rFonts w:ascii="宋体" w:eastAsia="宋体" w:hAnsi="宋体" w:hint="eastAsia"/>
                <w:b/>
                <w:bCs/>
              </w:rPr>
              <w:t>控件</w:t>
            </w:r>
          </w:p>
        </w:tc>
        <w:tc>
          <w:tcPr>
            <w:tcW w:w="6551" w:type="dxa"/>
            <w:shd w:val="clear" w:color="auto" w:fill="D9D9D9" w:themeFill="background1" w:themeFillShade="D9"/>
          </w:tcPr>
          <w:p w14:paraId="2ACBAA17" w14:textId="77777777" w:rsidR="001D4BA3" w:rsidRPr="00ED5D90" w:rsidRDefault="00000000" w:rsidP="00ED5D90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ED5D90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24E06041" w14:textId="77777777" w:rsidTr="003979C9">
        <w:tc>
          <w:tcPr>
            <w:tcW w:w="2305" w:type="dxa"/>
          </w:tcPr>
          <w:p w14:paraId="23235A5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指示</w:t>
            </w:r>
          </w:p>
        </w:tc>
        <w:tc>
          <w:tcPr>
            <w:tcW w:w="6551" w:type="dxa"/>
          </w:tcPr>
          <w:p w14:paraId="1E4DAC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绿=已连接、灰=未连接；下方文本显示”Mock”或”真实”</w:t>
            </w:r>
          </w:p>
        </w:tc>
      </w:tr>
      <w:tr w:rsidR="001D4BA3" w:rsidRPr="00A149CA" w14:paraId="258F4C6C" w14:textId="77777777" w:rsidTr="003979C9">
        <w:tc>
          <w:tcPr>
            <w:tcW w:w="2305" w:type="dxa"/>
          </w:tcPr>
          <w:p w14:paraId="4ED973B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源指示</w:t>
            </w:r>
          </w:p>
        </w:tc>
        <w:tc>
          <w:tcPr>
            <w:tcW w:w="6551" w:type="dxa"/>
          </w:tcPr>
          <w:p w14:paraId="0738B54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1147AA14" w14:textId="77777777" w:rsidTr="003979C9">
        <w:tc>
          <w:tcPr>
            <w:tcW w:w="2305" w:type="dxa"/>
          </w:tcPr>
          <w:p w14:paraId="057386B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负载指示</w:t>
            </w:r>
          </w:p>
        </w:tc>
        <w:tc>
          <w:tcPr>
            <w:tcW w:w="6551" w:type="dxa"/>
          </w:tcPr>
          <w:p w14:paraId="3C046FF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52C7E27C" w14:textId="77777777" w:rsidTr="003979C9">
        <w:tc>
          <w:tcPr>
            <w:tcW w:w="2305" w:type="dxa"/>
          </w:tcPr>
          <w:p w14:paraId="05546AD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指示</w:t>
            </w:r>
          </w:p>
        </w:tc>
        <w:tc>
          <w:tcPr>
            <w:tcW w:w="6551" w:type="dxa"/>
          </w:tcPr>
          <w:p w14:paraId="1293FF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14B11142" w14:textId="77777777" w:rsidTr="003979C9">
        <w:tc>
          <w:tcPr>
            <w:tcW w:w="2305" w:type="dxa"/>
          </w:tcPr>
          <w:p w14:paraId="594898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全部</w:t>
            </w:r>
          </w:p>
        </w:tc>
        <w:tc>
          <w:tcPr>
            <w:tcW w:w="6551" w:type="dxa"/>
          </w:tcPr>
          <w:p w14:paraId="5111031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时连接所有未连接的设备</w:t>
            </w:r>
          </w:p>
        </w:tc>
      </w:tr>
      <w:tr w:rsidR="001D4BA3" w:rsidRPr="00A149CA" w14:paraId="12D0029B" w14:textId="77777777" w:rsidTr="003979C9">
        <w:tc>
          <w:tcPr>
            <w:tcW w:w="2305" w:type="dxa"/>
          </w:tcPr>
          <w:p w14:paraId="67EFBA6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全部</w:t>
            </w:r>
          </w:p>
        </w:tc>
        <w:tc>
          <w:tcPr>
            <w:tcW w:w="6551" w:type="dxa"/>
          </w:tcPr>
          <w:p w14:paraId="72CF39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时断开所有已连接的设备</w:t>
            </w:r>
          </w:p>
        </w:tc>
      </w:tr>
      <w:tr w:rsidR="001D4BA3" w:rsidRPr="00A149CA" w14:paraId="2E3168D3" w14:textId="77777777" w:rsidTr="003979C9">
        <w:tc>
          <w:tcPr>
            <w:tcW w:w="2305" w:type="dxa"/>
          </w:tcPr>
          <w:p w14:paraId="5100B6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打开设置页</w:t>
            </w:r>
          </w:p>
        </w:tc>
        <w:tc>
          <w:tcPr>
            <w:tcW w:w="6551" w:type="dxa"/>
          </w:tcPr>
          <w:p w14:paraId="237081D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快速进入第</w:t>
            </w:r>
            <w:r w:rsidRPr="00A149CA">
              <w:rPr>
                <w:rFonts w:ascii="宋体" w:eastAsia="宋体" w:hAnsi="宋体"/>
              </w:rPr>
              <w:t xml:space="preserve"> 6 </w:t>
            </w:r>
            <w:r w:rsidRPr="00A149CA">
              <w:rPr>
                <w:rFonts w:ascii="宋体" w:eastAsia="宋体" w:hAnsi="宋体" w:hint="eastAsia"/>
              </w:rPr>
              <w:t>章描述的设置页</w:t>
            </w:r>
          </w:p>
        </w:tc>
      </w:tr>
    </w:tbl>
    <w:p w14:paraId="388F3314" w14:textId="44EE22E5" w:rsidR="001D4BA3" w:rsidRPr="00A149CA" w:rsidRDefault="003979C9" w:rsidP="003979C9">
      <w:pPr>
        <w:pStyle w:val="a0"/>
        <w:jc w:val="center"/>
        <w:rPr>
          <w:rFonts w:ascii="宋体" w:eastAsia="宋体" w:hAnsi="宋体" w:hint="eastAsia"/>
        </w:rPr>
      </w:pPr>
      <w:r w:rsidRPr="003979C9">
        <w:rPr>
          <w:noProof/>
        </w:rPr>
        <w:lastRenderedPageBreak/>
        <w:t xml:space="preserve"> </w:t>
      </w:r>
      <w:r w:rsidRPr="003979C9">
        <w:rPr>
          <w:rFonts w:ascii="宋体" w:eastAsia="宋体" w:hAnsi="宋体"/>
          <w:noProof/>
        </w:rPr>
        <w:drawing>
          <wp:inline distT="0" distB="0" distL="0" distR="0" wp14:anchorId="29E41DA7" wp14:editId="29D3FF19">
            <wp:extent cx="2886323" cy="2331938"/>
            <wp:effectExtent l="0" t="0" r="0" b="0"/>
            <wp:docPr id="1033050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505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4290" cy="23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6A98" w14:textId="71E33C6A" w:rsidR="001D4BA3" w:rsidRPr="00A149CA" w:rsidRDefault="00000000" w:rsidP="00564E0D">
      <w:pPr>
        <w:pStyle w:val="2"/>
        <w:rPr>
          <w:rFonts w:hint="eastAsia"/>
        </w:rPr>
      </w:pPr>
      <w:bookmarkStart w:id="72" w:name="_Toc233248684"/>
      <w:bookmarkStart w:id="73" w:name="侧栏项目树"/>
      <w:bookmarkEnd w:id="71"/>
      <w:r w:rsidRPr="00A149CA">
        <w:t xml:space="preserve">5.4 </w:t>
      </w:r>
      <w:r w:rsidRPr="00A149CA">
        <w:rPr>
          <w:rFonts w:hint="eastAsia"/>
        </w:rPr>
        <w:t>侧栏项目树</w:t>
      </w:r>
      <w:bookmarkEnd w:id="72"/>
    </w:p>
    <w:p w14:paraId="79B12B5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侧栏列出当前所有项目。每个项目展开后有三个子节点：</w:t>
      </w:r>
    </w:p>
    <w:p w14:paraId="1CD9D9C5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项目信息</w:t>
      </w:r>
      <w:r w:rsidRPr="00A149CA">
        <w:rPr>
          <w:rFonts w:ascii="宋体" w:eastAsia="宋体" w:hAnsi="宋体" w:hint="eastAsia"/>
        </w:rPr>
        <w:t>：被测件与现场信息编辑（第</w:t>
      </w:r>
      <w:r w:rsidRPr="00A149CA">
        <w:rPr>
          <w:rFonts w:ascii="宋体" w:eastAsia="宋体" w:hAnsi="宋体"/>
        </w:rPr>
        <w:t xml:space="preserve"> 8 </w:t>
      </w:r>
      <w:r w:rsidRPr="00A149CA">
        <w:rPr>
          <w:rFonts w:ascii="宋体" w:eastAsia="宋体" w:hAnsi="宋体" w:hint="eastAsia"/>
        </w:rPr>
        <w:t>章）；</w:t>
      </w:r>
    </w:p>
    <w:p w14:paraId="6C841096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测试主页</w:t>
      </w:r>
      <w:r w:rsidRPr="00A149CA">
        <w:rPr>
          <w:rFonts w:ascii="宋体" w:eastAsia="宋体" w:hAnsi="宋体" w:hint="eastAsia"/>
        </w:rPr>
        <w:t>：四个测试模块的</w:t>
      </w:r>
      <w:r w:rsidRPr="00A149CA">
        <w:rPr>
          <w:rFonts w:ascii="宋体" w:eastAsia="宋体" w:hAnsi="宋体"/>
        </w:rPr>
        <w:t xml:space="preserve"> Tab </w:t>
      </w:r>
      <w:r w:rsidRPr="00A149CA">
        <w:rPr>
          <w:rFonts w:ascii="宋体" w:eastAsia="宋体" w:hAnsi="宋体" w:hint="eastAsia"/>
        </w:rPr>
        <w:t>容器（第</w:t>
      </w:r>
      <w:r w:rsidRPr="00A149CA">
        <w:rPr>
          <w:rFonts w:ascii="宋体" w:eastAsia="宋体" w:hAnsi="宋体"/>
        </w:rPr>
        <w:t xml:space="preserve"> 9–12 </w:t>
      </w:r>
      <w:r w:rsidRPr="00A149CA">
        <w:rPr>
          <w:rFonts w:ascii="宋体" w:eastAsia="宋体" w:hAnsi="宋体" w:hint="eastAsia"/>
        </w:rPr>
        <w:t>章）；</w:t>
      </w:r>
    </w:p>
    <w:p w14:paraId="217D4946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：生成测试报告（第</w:t>
      </w:r>
      <w:r w:rsidRPr="00A149CA">
        <w:rPr>
          <w:rFonts w:ascii="宋体" w:eastAsia="宋体" w:hAnsi="宋体"/>
        </w:rPr>
        <w:t xml:space="preserve"> 13 </w:t>
      </w:r>
      <w:r w:rsidRPr="00A149CA">
        <w:rPr>
          <w:rFonts w:ascii="宋体" w:eastAsia="宋体" w:hAnsi="宋体" w:hint="eastAsia"/>
        </w:rPr>
        <w:t>章）。</w:t>
      </w:r>
    </w:p>
    <w:p w14:paraId="5E70C2CB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操作</w:t>
      </w:r>
    </w:p>
    <w:p w14:paraId="26EDC0B6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单击项目名：选中并显示项目概况；</w:t>
      </w:r>
    </w:p>
    <w:p w14:paraId="0A06CD3A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双击项目名：直接打开”项目信息”页；</w:t>
      </w:r>
    </w:p>
    <w:p w14:paraId="41FBEC02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单击子节点：切换到对应页面。</w:t>
      </w:r>
    </w:p>
    <w:p w14:paraId="7899DC91" w14:textId="19BF0601" w:rsidR="001D4BA3" w:rsidRPr="00A149CA" w:rsidRDefault="00C16C0D" w:rsidP="00C16C0D">
      <w:pPr>
        <w:pStyle w:val="FirstParagraph"/>
        <w:jc w:val="center"/>
        <w:rPr>
          <w:rFonts w:ascii="宋体" w:eastAsia="宋体" w:hAnsi="宋体" w:hint="eastAsia"/>
        </w:rPr>
      </w:pPr>
      <w:r w:rsidRPr="00C16C0D">
        <w:rPr>
          <w:rFonts w:ascii="宋体" w:eastAsia="宋体" w:hAnsi="宋体"/>
          <w:noProof/>
        </w:rPr>
        <w:drawing>
          <wp:inline distT="0" distB="0" distL="0" distR="0" wp14:anchorId="50560FC8" wp14:editId="5F1ABB24">
            <wp:extent cx="1607815" cy="2536466"/>
            <wp:effectExtent l="0" t="0" r="0" b="0"/>
            <wp:docPr id="9911544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5447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11636" cy="254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FB0B2" w14:textId="248ACE51" w:rsidR="001D4BA3" w:rsidRPr="00A149CA" w:rsidRDefault="00000000" w:rsidP="00564E0D">
      <w:pPr>
        <w:pStyle w:val="2"/>
        <w:rPr>
          <w:rFonts w:hint="eastAsia"/>
        </w:rPr>
      </w:pPr>
      <w:bookmarkStart w:id="74" w:name="_Toc233248685"/>
      <w:bookmarkStart w:id="75" w:name="内容区页面切换"/>
      <w:bookmarkEnd w:id="73"/>
      <w:r w:rsidRPr="00A149CA">
        <w:t xml:space="preserve">5.5 </w:t>
      </w:r>
      <w:r w:rsidRPr="00A149CA">
        <w:rPr>
          <w:rFonts w:hint="eastAsia"/>
        </w:rPr>
        <w:t>内容区页面切换</w:t>
      </w:r>
      <w:bookmarkEnd w:id="7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3510"/>
        <w:gridCol w:w="4820"/>
      </w:tblGrid>
      <w:tr w:rsidR="001D4BA3" w:rsidRPr="00C16C0D" w14:paraId="7D082456" w14:textId="77777777" w:rsidTr="00C16C0D">
        <w:tc>
          <w:tcPr>
            <w:tcW w:w="3510" w:type="dxa"/>
            <w:shd w:val="clear" w:color="auto" w:fill="D9D9D9" w:themeFill="background1" w:themeFillShade="D9"/>
          </w:tcPr>
          <w:p w14:paraId="0C1A669F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入口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6BDF9FF3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显示页面</w:t>
            </w:r>
          </w:p>
        </w:tc>
      </w:tr>
      <w:tr w:rsidR="001D4BA3" w:rsidRPr="00A149CA" w14:paraId="472A4807" w14:textId="77777777" w:rsidTr="00C16C0D">
        <w:tc>
          <w:tcPr>
            <w:tcW w:w="3510" w:type="dxa"/>
          </w:tcPr>
          <w:p w14:paraId="3C66E9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启动后默认</w:t>
            </w:r>
          </w:p>
        </w:tc>
        <w:tc>
          <w:tcPr>
            <w:tcW w:w="4820" w:type="dxa"/>
          </w:tcPr>
          <w:p w14:paraId="530D7AB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首页（最近项目列表）</w:t>
            </w:r>
          </w:p>
        </w:tc>
      </w:tr>
      <w:tr w:rsidR="001D4BA3" w:rsidRPr="00A149CA" w14:paraId="529DF0B0" w14:textId="77777777" w:rsidTr="00C16C0D">
        <w:tc>
          <w:tcPr>
            <w:tcW w:w="3510" w:type="dxa"/>
          </w:tcPr>
          <w:p w14:paraId="3C1A043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新建项目</w:t>
            </w:r>
          </w:p>
        </w:tc>
        <w:tc>
          <w:tcPr>
            <w:tcW w:w="4820" w:type="dxa"/>
          </w:tcPr>
          <w:p w14:paraId="4D1FA8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新建项目对话框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项目信息</w:t>
            </w:r>
          </w:p>
        </w:tc>
      </w:tr>
      <w:tr w:rsidR="001D4BA3" w:rsidRPr="00A149CA" w14:paraId="5653B274" w14:textId="77777777" w:rsidTr="00C16C0D">
        <w:tc>
          <w:tcPr>
            <w:tcW w:w="3510" w:type="dxa"/>
          </w:tcPr>
          <w:p w14:paraId="102777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树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项目信息</w:t>
            </w:r>
          </w:p>
        </w:tc>
        <w:tc>
          <w:tcPr>
            <w:tcW w:w="4820" w:type="dxa"/>
          </w:tcPr>
          <w:p w14:paraId="5531108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信息页</w:t>
            </w:r>
          </w:p>
        </w:tc>
      </w:tr>
      <w:tr w:rsidR="001D4BA3" w:rsidRPr="00A149CA" w14:paraId="23486B8E" w14:textId="77777777" w:rsidTr="00C16C0D">
        <w:tc>
          <w:tcPr>
            <w:tcW w:w="3510" w:type="dxa"/>
          </w:tcPr>
          <w:p w14:paraId="63F1FA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信息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开始测试</w:t>
            </w:r>
          </w:p>
        </w:tc>
        <w:tc>
          <w:tcPr>
            <w:tcW w:w="4820" w:type="dxa"/>
          </w:tcPr>
          <w:p w14:paraId="552FBBE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主页（标签页容器）</w:t>
            </w:r>
          </w:p>
        </w:tc>
      </w:tr>
      <w:tr w:rsidR="001D4BA3" w:rsidRPr="00A149CA" w14:paraId="33D8DA5E" w14:textId="77777777" w:rsidTr="00C16C0D">
        <w:tc>
          <w:tcPr>
            <w:tcW w:w="3510" w:type="dxa"/>
          </w:tcPr>
          <w:p w14:paraId="2C52E9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树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报告页</w:t>
            </w:r>
          </w:p>
        </w:tc>
        <w:tc>
          <w:tcPr>
            <w:tcW w:w="4820" w:type="dxa"/>
          </w:tcPr>
          <w:p w14:paraId="03E2EE3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报告页</w:t>
            </w:r>
          </w:p>
        </w:tc>
      </w:tr>
      <w:tr w:rsidR="001D4BA3" w:rsidRPr="00A149CA" w14:paraId="315CBB14" w14:textId="77777777" w:rsidTr="00C16C0D">
        <w:tc>
          <w:tcPr>
            <w:tcW w:w="3510" w:type="dxa"/>
          </w:tcPr>
          <w:p w14:paraId="213E18B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标题栏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设置</w:t>
            </w:r>
          </w:p>
        </w:tc>
        <w:tc>
          <w:tcPr>
            <w:tcW w:w="4820" w:type="dxa"/>
          </w:tcPr>
          <w:p w14:paraId="664648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</w:p>
        </w:tc>
      </w:tr>
    </w:tbl>
    <w:p w14:paraId="4D81B466" w14:textId="310616BA" w:rsidR="001D4BA3" w:rsidRPr="00A149CA" w:rsidRDefault="00000000" w:rsidP="00564E0D">
      <w:pPr>
        <w:pStyle w:val="2"/>
        <w:rPr>
          <w:rFonts w:hint="eastAsia"/>
        </w:rPr>
      </w:pPr>
      <w:bookmarkStart w:id="76" w:name="_Toc233248686"/>
      <w:bookmarkStart w:id="77" w:name="日志面板"/>
      <w:bookmarkEnd w:id="75"/>
      <w:r w:rsidRPr="00A149CA">
        <w:t xml:space="preserve">5.6 </w:t>
      </w:r>
      <w:r w:rsidRPr="00A149CA">
        <w:rPr>
          <w:rFonts w:hint="eastAsia"/>
        </w:rPr>
        <w:t>日志面板</w:t>
      </w:r>
      <w:bookmarkEnd w:id="76"/>
    </w:p>
    <w:p w14:paraId="03F2877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底部日志面板展示最近</w:t>
      </w:r>
      <w:r w:rsidRPr="00A149CA">
        <w:rPr>
          <w:rFonts w:ascii="宋体" w:eastAsia="宋体" w:hAnsi="宋体"/>
        </w:rPr>
        <w:t xml:space="preserve"> 500 </w:t>
      </w:r>
      <w:r w:rsidRPr="00A149CA">
        <w:rPr>
          <w:rFonts w:ascii="宋体" w:eastAsia="宋体" w:hAnsi="宋体" w:hint="eastAsia"/>
        </w:rPr>
        <w:t>条事件，按时间倒序滚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1276"/>
        <w:gridCol w:w="4536"/>
      </w:tblGrid>
      <w:tr w:rsidR="001D4BA3" w:rsidRPr="00C16C0D" w14:paraId="69C14D9B" w14:textId="77777777" w:rsidTr="00C16C0D">
        <w:tc>
          <w:tcPr>
            <w:tcW w:w="2518" w:type="dxa"/>
            <w:shd w:val="clear" w:color="auto" w:fill="D9D9D9" w:themeFill="background1" w:themeFillShade="D9"/>
          </w:tcPr>
          <w:p w14:paraId="0A44CFD5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等级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CE5D6CE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686E47B1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含义示例</w:t>
            </w:r>
          </w:p>
        </w:tc>
      </w:tr>
      <w:tr w:rsidR="001D4BA3" w:rsidRPr="00A149CA" w14:paraId="6EE700D3" w14:textId="77777777" w:rsidTr="00C16C0D">
        <w:tc>
          <w:tcPr>
            <w:tcW w:w="2518" w:type="dxa"/>
          </w:tcPr>
          <w:p w14:paraId="37CB1A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Info（信息）</w:t>
            </w:r>
          </w:p>
        </w:tc>
        <w:tc>
          <w:tcPr>
            <w:tcW w:w="1276" w:type="dxa"/>
          </w:tcPr>
          <w:p w14:paraId="05BB45D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黑/蓝</w:t>
            </w:r>
          </w:p>
        </w:tc>
        <w:tc>
          <w:tcPr>
            <w:tcW w:w="4536" w:type="dxa"/>
          </w:tcPr>
          <w:p w14:paraId="7C73509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启动、连接成功、保存设置</w:t>
            </w:r>
          </w:p>
        </w:tc>
      </w:tr>
      <w:tr w:rsidR="001D4BA3" w:rsidRPr="00A149CA" w14:paraId="00F0EB2A" w14:textId="77777777" w:rsidTr="00C16C0D">
        <w:tc>
          <w:tcPr>
            <w:tcW w:w="2518" w:type="dxa"/>
          </w:tcPr>
          <w:p w14:paraId="2F178E5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Success（成功）</w:t>
            </w:r>
          </w:p>
        </w:tc>
        <w:tc>
          <w:tcPr>
            <w:tcW w:w="1276" w:type="dxa"/>
          </w:tcPr>
          <w:p w14:paraId="35BDA5C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绿色</w:t>
            </w:r>
          </w:p>
        </w:tc>
        <w:tc>
          <w:tcPr>
            <w:tcW w:w="4536" w:type="dxa"/>
          </w:tcPr>
          <w:p w14:paraId="478CD5B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合格、报告生成成功</w:t>
            </w:r>
          </w:p>
        </w:tc>
      </w:tr>
      <w:tr w:rsidR="001D4BA3" w:rsidRPr="00A149CA" w14:paraId="7CB9BBA7" w14:textId="77777777" w:rsidTr="00C16C0D">
        <w:tc>
          <w:tcPr>
            <w:tcW w:w="2518" w:type="dxa"/>
          </w:tcPr>
          <w:p w14:paraId="357A57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Warning（警告）</w:t>
            </w:r>
          </w:p>
        </w:tc>
        <w:tc>
          <w:tcPr>
            <w:tcW w:w="1276" w:type="dxa"/>
          </w:tcPr>
          <w:p w14:paraId="317C31B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橙色</w:t>
            </w:r>
          </w:p>
        </w:tc>
        <w:tc>
          <w:tcPr>
            <w:tcW w:w="4536" w:type="dxa"/>
          </w:tcPr>
          <w:p w14:paraId="048BA8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配置缺失、单次重试、未标定通道</w:t>
            </w:r>
          </w:p>
        </w:tc>
      </w:tr>
      <w:tr w:rsidR="001D4BA3" w:rsidRPr="00A149CA" w14:paraId="573917A8" w14:textId="77777777" w:rsidTr="00C16C0D">
        <w:tc>
          <w:tcPr>
            <w:tcW w:w="2518" w:type="dxa"/>
          </w:tcPr>
          <w:p w14:paraId="7C60EED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Error（错误）</w:t>
            </w:r>
          </w:p>
        </w:tc>
        <w:tc>
          <w:tcPr>
            <w:tcW w:w="1276" w:type="dxa"/>
          </w:tcPr>
          <w:p w14:paraId="2DB709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红色</w:t>
            </w:r>
          </w:p>
        </w:tc>
        <w:tc>
          <w:tcPr>
            <w:tcW w:w="4536" w:type="dxa"/>
          </w:tcPr>
          <w:p w14:paraId="62043A2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信失败、CR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错误、文件写入失败</w:t>
            </w:r>
          </w:p>
        </w:tc>
      </w:tr>
    </w:tbl>
    <w:p w14:paraId="444D682A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详细历史日志请查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Logs\app-YYYYMMDD.log</w:t>
      </w:r>
      <w:r w:rsidRPr="00A149CA">
        <w:rPr>
          <w:rFonts w:ascii="宋体" w:eastAsia="宋体" w:hAnsi="宋体"/>
        </w:rPr>
        <w:t>。</w:t>
      </w:r>
    </w:p>
    <w:p w14:paraId="68A1EED1" w14:textId="68022697" w:rsidR="001D4BA3" w:rsidRPr="00A149CA" w:rsidRDefault="00000000" w:rsidP="00564E0D">
      <w:pPr>
        <w:pStyle w:val="2"/>
        <w:rPr>
          <w:rFonts w:hint="eastAsia"/>
        </w:rPr>
      </w:pPr>
      <w:bookmarkStart w:id="78" w:name="_Toc233248687"/>
      <w:bookmarkStart w:id="79" w:name="颜色与图标约定"/>
      <w:bookmarkEnd w:id="77"/>
      <w:r w:rsidRPr="00A149CA">
        <w:t xml:space="preserve">5.7 </w:t>
      </w:r>
      <w:r w:rsidRPr="00A149CA">
        <w:rPr>
          <w:rFonts w:hint="eastAsia"/>
        </w:rPr>
        <w:t>颜色与图标约定</w:t>
      </w:r>
      <w:bookmarkEnd w:id="78"/>
    </w:p>
    <w:p w14:paraId="2753C6C8" w14:textId="77777777" w:rsidR="001D4BA3" w:rsidRPr="00A149CA" w:rsidRDefault="00000000" w:rsidP="00884D9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结果在表格、徽标、状态条中统一使用以下四种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951"/>
        <w:gridCol w:w="1843"/>
        <w:gridCol w:w="5062"/>
      </w:tblGrid>
      <w:tr w:rsidR="001D4BA3" w:rsidRPr="00C16C0D" w14:paraId="2690D400" w14:textId="77777777" w:rsidTr="00C16C0D">
        <w:tc>
          <w:tcPr>
            <w:tcW w:w="1951" w:type="dxa"/>
            <w:shd w:val="clear" w:color="auto" w:fill="D9D9D9" w:themeFill="background1" w:themeFillShade="D9"/>
          </w:tcPr>
          <w:p w14:paraId="53FDADFD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图标</w:t>
            </w:r>
            <w:r w:rsidRPr="00C16C0D">
              <w:rPr>
                <w:rFonts w:ascii="宋体" w:eastAsia="宋体" w:hAnsi="宋体"/>
                <w:b/>
                <w:bCs/>
              </w:rPr>
              <w:t xml:space="preserve"> / </w:t>
            </w:r>
            <w:r w:rsidRPr="00C16C0D">
              <w:rPr>
                <w:rFonts w:ascii="宋体" w:eastAsia="宋体" w:hAnsi="宋体" w:hint="eastAsia"/>
                <w:b/>
                <w:bCs/>
              </w:rPr>
              <w:t>文本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0899C1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5062" w:type="dxa"/>
            <w:shd w:val="clear" w:color="auto" w:fill="D9D9D9" w:themeFill="background1" w:themeFillShade="D9"/>
          </w:tcPr>
          <w:p w14:paraId="52FF4898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368850D1" w14:textId="77777777" w:rsidTr="00C16C0D">
        <w:tc>
          <w:tcPr>
            <w:tcW w:w="1951" w:type="dxa"/>
          </w:tcPr>
          <w:p w14:paraId="1D21C33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合格</w:t>
            </w:r>
          </w:p>
        </w:tc>
        <w:tc>
          <w:tcPr>
            <w:tcW w:w="1843" w:type="dxa"/>
          </w:tcPr>
          <w:p w14:paraId="334BE0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绿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2e9e5b</w:t>
            </w:r>
          </w:p>
        </w:tc>
        <w:tc>
          <w:tcPr>
            <w:tcW w:w="5062" w:type="dxa"/>
          </w:tcPr>
          <w:p w14:paraId="00F79E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所有判定项通过</w:t>
            </w:r>
          </w:p>
        </w:tc>
      </w:tr>
      <w:tr w:rsidR="001D4BA3" w:rsidRPr="00A149CA" w14:paraId="5D05369C" w14:textId="77777777" w:rsidTr="00C16C0D">
        <w:tc>
          <w:tcPr>
            <w:tcW w:w="1951" w:type="dxa"/>
          </w:tcPr>
          <w:p w14:paraId="269144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不合格</w:t>
            </w:r>
          </w:p>
        </w:tc>
        <w:tc>
          <w:tcPr>
            <w:tcW w:w="1843" w:type="dxa"/>
          </w:tcPr>
          <w:p w14:paraId="2DF37C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红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d23b3b</w:t>
            </w:r>
          </w:p>
        </w:tc>
        <w:tc>
          <w:tcPr>
            <w:tcW w:w="5062" w:type="dxa"/>
          </w:tcPr>
          <w:p w14:paraId="7104B79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任一判定项失败</w:t>
            </w:r>
          </w:p>
        </w:tc>
      </w:tr>
      <w:tr w:rsidR="001D4BA3" w:rsidRPr="00A149CA" w14:paraId="53365CD5" w14:textId="77777777" w:rsidTr="00C16C0D">
        <w:tc>
          <w:tcPr>
            <w:tcW w:w="1951" w:type="dxa"/>
          </w:tcPr>
          <w:p w14:paraId="2C0CF59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测试中</w:t>
            </w:r>
          </w:p>
        </w:tc>
        <w:tc>
          <w:tcPr>
            <w:tcW w:w="1843" w:type="dxa"/>
          </w:tcPr>
          <w:p w14:paraId="0836391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蓝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2338C0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正在采集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等待响应</w:t>
            </w:r>
          </w:p>
        </w:tc>
      </w:tr>
      <w:tr w:rsidR="001D4BA3" w:rsidRPr="00A149CA" w14:paraId="6E107350" w14:textId="77777777" w:rsidTr="00C16C0D">
        <w:tc>
          <w:tcPr>
            <w:tcW w:w="1951" w:type="dxa"/>
          </w:tcPr>
          <w:p w14:paraId="679431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已测</w:t>
            </w:r>
          </w:p>
        </w:tc>
        <w:tc>
          <w:tcPr>
            <w:tcW w:w="1843" w:type="dxa"/>
          </w:tcPr>
          <w:p w14:paraId="3B4801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蓝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5480D8F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采集但本模块无合格判定（如功率损耗）</w:t>
            </w:r>
          </w:p>
        </w:tc>
      </w:tr>
      <w:tr w:rsidR="001D4BA3" w:rsidRPr="00A149CA" w14:paraId="6F0C5046" w14:textId="77777777" w:rsidTr="00C16C0D">
        <w:tc>
          <w:tcPr>
            <w:tcW w:w="1951" w:type="dxa"/>
          </w:tcPr>
          <w:p w14:paraId="0824C05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○ </w:t>
            </w:r>
            <w:r w:rsidRPr="00A149CA">
              <w:rPr>
                <w:rFonts w:ascii="宋体" w:eastAsia="宋体" w:hAnsi="宋体" w:hint="eastAsia"/>
              </w:rPr>
              <w:t>未测</w:t>
            </w:r>
          </w:p>
        </w:tc>
        <w:tc>
          <w:tcPr>
            <w:tcW w:w="1843" w:type="dxa"/>
          </w:tcPr>
          <w:p w14:paraId="04F4BD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8a929d</w:t>
            </w:r>
          </w:p>
        </w:tc>
        <w:tc>
          <w:tcPr>
            <w:tcW w:w="5062" w:type="dxa"/>
          </w:tcPr>
          <w:p w14:paraId="3C0A37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尚未执行</w:t>
            </w:r>
          </w:p>
        </w:tc>
      </w:tr>
    </w:tbl>
    <w:p w14:paraId="4670773A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数值（电压、电流、时间）一律使用等宽字体显示，确保小数点对齐。</w:t>
      </w:r>
    </w:p>
    <w:p w14:paraId="639AD831" w14:textId="621DFEB7" w:rsidR="001D4BA3" w:rsidRPr="00A149CA" w:rsidRDefault="001D4BA3">
      <w:pPr>
        <w:rPr>
          <w:rFonts w:ascii="宋体" w:eastAsia="宋体" w:hAnsi="宋体" w:hint="eastAsia"/>
        </w:rPr>
      </w:pPr>
    </w:p>
    <w:p w14:paraId="4664ADC3" w14:textId="6FC4C205" w:rsidR="001D4BA3" w:rsidRPr="009B6365" w:rsidRDefault="00000000" w:rsidP="009B6365">
      <w:pPr>
        <w:pStyle w:val="1"/>
        <w:rPr>
          <w:rFonts w:hint="eastAsia"/>
        </w:rPr>
      </w:pPr>
      <w:bookmarkStart w:id="80" w:name="_Toc233248688"/>
      <w:bookmarkStart w:id="81" w:name="第-6-章-系统设置"/>
      <w:bookmarkEnd w:id="65"/>
      <w:bookmarkEnd w:id="79"/>
      <w:r w:rsidRPr="009B6365">
        <w:t>第 6 章 系统设置</w:t>
      </w:r>
      <w:bookmarkEnd w:id="80"/>
    </w:p>
    <w:p w14:paraId="1F6AE324" w14:textId="77777777" w:rsidR="001D4BA3" w:rsidRPr="00A149CA" w:rsidRDefault="00000000" w:rsidP="00884D9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设置页用于配置硬件连接参数、采集卡通道、报告与项目存储路径。所有修改在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存并重新连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写入用户配置文件，并尝试重新连接受影响的设备。</w:t>
      </w:r>
    </w:p>
    <w:p w14:paraId="629892A0" w14:textId="3B6227A6" w:rsidR="001D4BA3" w:rsidRPr="00A149CA" w:rsidRDefault="00884D95" w:rsidP="00884D95">
      <w:pPr>
        <w:pStyle w:val="a0"/>
        <w:jc w:val="center"/>
        <w:rPr>
          <w:rFonts w:ascii="宋体" w:eastAsia="宋体" w:hAnsi="宋体" w:hint="eastAsia"/>
        </w:rPr>
      </w:pPr>
      <w:r w:rsidRPr="00884D95">
        <w:rPr>
          <w:rFonts w:ascii="宋体" w:eastAsia="宋体" w:hAnsi="宋体"/>
          <w:noProof/>
        </w:rPr>
        <w:lastRenderedPageBreak/>
        <w:drawing>
          <wp:inline distT="0" distB="0" distL="0" distR="0" wp14:anchorId="3F97ECDD" wp14:editId="3A5F6C84">
            <wp:extent cx="4398801" cy="2870421"/>
            <wp:effectExtent l="0" t="0" r="0" b="0"/>
            <wp:docPr id="8331865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8653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00884" cy="28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DE6F5" w14:textId="7A8E2BEA" w:rsidR="001D4BA3" w:rsidRPr="00A149CA" w:rsidRDefault="00000000" w:rsidP="00564E0D">
      <w:pPr>
        <w:pStyle w:val="2"/>
        <w:rPr>
          <w:rFonts w:hint="eastAsia"/>
        </w:rPr>
      </w:pPr>
      <w:bookmarkStart w:id="82" w:name="_Toc233248689"/>
      <w:bookmarkStart w:id="83" w:name="进入设置页"/>
      <w:r w:rsidRPr="00A149CA">
        <w:t xml:space="preserve">6.1 </w:t>
      </w:r>
      <w:r w:rsidRPr="00A149CA">
        <w:rPr>
          <w:rFonts w:hint="eastAsia"/>
        </w:rPr>
        <w:t>进入设置页</w:t>
      </w:r>
      <w:bookmarkEnd w:id="82"/>
    </w:p>
    <w:p w14:paraId="6BD20EE1" w14:textId="77777777" w:rsidR="001D4BA3" w:rsidRPr="00A149CA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标题栏右侧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；或</w:t>
      </w:r>
    </w:p>
    <w:p w14:paraId="7491D1AF" w14:textId="77777777" w:rsidR="001D4BA3" w:rsidRPr="00A149CA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设备连接面板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打开设置</w:t>
      </w:r>
      <w:r w:rsidRPr="00A149CA">
        <w:rPr>
          <w:rFonts w:ascii="宋体" w:eastAsia="宋体" w:hAnsi="宋体"/>
        </w:rPr>
        <w:t>。</w:t>
      </w:r>
    </w:p>
    <w:p w14:paraId="192621D5" w14:textId="526C8E09" w:rsidR="001D4BA3" w:rsidRPr="00A149CA" w:rsidRDefault="00000000" w:rsidP="00564E0D">
      <w:pPr>
        <w:pStyle w:val="2"/>
        <w:rPr>
          <w:rFonts w:hint="eastAsia"/>
        </w:rPr>
      </w:pPr>
      <w:bookmarkStart w:id="84" w:name="_Toc233248690"/>
      <w:bookmarkStart w:id="85" w:name="sspc-modbus-配置"/>
      <w:bookmarkEnd w:id="83"/>
      <w:r w:rsidRPr="00A149CA">
        <w:t xml:space="preserve">6.2 SSPC Modbus </w:t>
      </w:r>
      <w:r w:rsidRPr="00A149CA">
        <w:rPr>
          <w:rFonts w:hint="eastAsia"/>
        </w:rPr>
        <w:t>配置</w:t>
      </w:r>
      <w:bookmarkEnd w:id="8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943"/>
        <w:gridCol w:w="5913"/>
      </w:tblGrid>
      <w:tr w:rsidR="001D4BA3" w:rsidRPr="00884D95" w14:paraId="00D63200" w14:textId="77777777" w:rsidTr="00884D95">
        <w:tc>
          <w:tcPr>
            <w:tcW w:w="2943" w:type="dxa"/>
            <w:shd w:val="clear" w:color="auto" w:fill="D9D9D9" w:themeFill="background1" w:themeFillShade="D9"/>
          </w:tcPr>
          <w:p w14:paraId="66ECBA9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913" w:type="dxa"/>
            <w:shd w:val="clear" w:color="auto" w:fill="D9D9D9" w:themeFill="background1" w:themeFillShade="D9"/>
          </w:tcPr>
          <w:p w14:paraId="22BE7D35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67E45E4" w14:textId="77777777" w:rsidTr="00884D95">
        <w:tc>
          <w:tcPr>
            <w:tcW w:w="2943" w:type="dxa"/>
          </w:tcPr>
          <w:p w14:paraId="3448D20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913" w:type="dxa"/>
          </w:tcPr>
          <w:p w14:paraId="68AD96C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勾选后改用模拟驱动，无需真实串口。培训/演练时使用</w:t>
            </w:r>
          </w:p>
        </w:tc>
      </w:tr>
      <w:tr w:rsidR="001D4BA3" w:rsidRPr="00A149CA" w14:paraId="08637C73" w14:textId="77777777" w:rsidTr="00884D95">
        <w:tc>
          <w:tcPr>
            <w:tcW w:w="2943" w:type="dxa"/>
          </w:tcPr>
          <w:p w14:paraId="154C2C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913" w:type="dxa"/>
          </w:tcPr>
          <w:p w14:paraId="26438C2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软件启动后是否自动尝试连接</w:t>
            </w:r>
          </w:p>
        </w:tc>
      </w:tr>
      <w:tr w:rsidR="001D4BA3" w:rsidRPr="00A149CA" w14:paraId="295FBD7E" w14:textId="77777777" w:rsidTr="00884D95">
        <w:tc>
          <w:tcPr>
            <w:tcW w:w="2943" w:type="dxa"/>
          </w:tcPr>
          <w:p w14:paraId="6BA9EC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时全部关断</w:t>
            </w:r>
          </w:p>
        </w:tc>
        <w:tc>
          <w:tcPr>
            <w:tcW w:w="5913" w:type="dxa"/>
          </w:tcPr>
          <w:p w14:paraId="70E557A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软件退出或断开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时，是否自动写入全部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OFF </w:t>
            </w:r>
            <w:r w:rsidRPr="00A149CA">
              <w:rPr>
                <w:rFonts w:ascii="宋体" w:eastAsia="宋体" w:hAnsi="宋体" w:hint="eastAsia"/>
              </w:rPr>
              <w:t>命令</w:t>
            </w:r>
          </w:p>
        </w:tc>
      </w:tr>
      <w:tr w:rsidR="001D4BA3" w:rsidRPr="00A149CA" w14:paraId="2BFF1CD1" w14:textId="77777777" w:rsidTr="00884D95">
        <w:tc>
          <w:tcPr>
            <w:tcW w:w="2943" w:type="dxa"/>
          </w:tcPr>
          <w:p w14:paraId="58F543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记录原始帧</w:t>
            </w:r>
          </w:p>
        </w:tc>
        <w:tc>
          <w:tcPr>
            <w:tcW w:w="5913" w:type="dxa"/>
          </w:tcPr>
          <w:p w14:paraId="543C65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在日志中记录每一帧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收发，便于排障</w:t>
            </w:r>
          </w:p>
        </w:tc>
      </w:tr>
      <w:tr w:rsidR="001D4BA3" w:rsidRPr="00A149CA" w14:paraId="5FF97338" w14:textId="77777777" w:rsidTr="00884D95">
        <w:tc>
          <w:tcPr>
            <w:tcW w:w="2943" w:type="dxa"/>
          </w:tcPr>
          <w:p w14:paraId="750142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名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PortName)</w:t>
            </w:r>
          </w:p>
        </w:tc>
        <w:tc>
          <w:tcPr>
            <w:tcW w:w="5913" w:type="dxa"/>
          </w:tcPr>
          <w:p w14:paraId="4C57D0F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名，下拉框列出系统可用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；也可手工填写</w:t>
            </w:r>
          </w:p>
        </w:tc>
      </w:tr>
      <w:tr w:rsidR="001D4BA3" w:rsidRPr="00A149CA" w14:paraId="6FED7396" w14:textId="77777777" w:rsidTr="00884D95">
        <w:tc>
          <w:tcPr>
            <w:tcW w:w="2943" w:type="dxa"/>
          </w:tcPr>
          <w:p w14:paraId="7FC608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波特率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BaudRate)</w:t>
            </w:r>
          </w:p>
        </w:tc>
        <w:tc>
          <w:tcPr>
            <w:tcW w:w="5913" w:type="dxa"/>
          </w:tcPr>
          <w:p w14:paraId="6B31C8B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9600</w:t>
            </w:r>
          </w:p>
        </w:tc>
      </w:tr>
      <w:tr w:rsidR="001D4BA3" w:rsidRPr="00A149CA" w14:paraId="019910D6" w14:textId="77777777" w:rsidTr="00884D95">
        <w:tc>
          <w:tcPr>
            <w:tcW w:w="2943" w:type="dxa"/>
          </w:tcPr>
          <w:p w14:paraId="037825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数据位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校验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停止位</w:t>
            </w:r>
          </w:p>
        </w:tc>
        <w:tc>
          <w:tcPr>
            <w:tcW w:w="5913" w:type="dxa"/>
          </w:tcPr>
          <w:p w14:paraId="333E8C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8 / None / One</w:t>
            </w:r>
          </w:p>
        </w:tc>
      </w:tr>
      <w:tr w:rsidR="001D4BA3" w:rsidRPr="00A149CA" w14:paraId="5C8D96FE" w14:textId="77777777" w:rsidTr="00884D95">
        <w:tc>
          <w:tcPr>
            <w:tcW w:w="2943" w:type="dxa"/>
          </w:tcPr>
          <w:p w14:paraId="6827915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读超时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ReadTimeoutMs)</w:t>
            </w:r>
          </w:p>
        </w:tc>
        <w:tc>
          <w:tcPr>
            <w:tcW w:w="5913" w:type="dxa"/>
          </w:tcPr>
          <w:p w14:paraId="50FEDDB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500 ms</w:t>
            </w:r>
          </w:p>
        </w:tc>
      </w:tr>
      <w:tr w:rsidR="001D4BA3" w:rsidRPr="00A149CA" w14:paraId="437C91BD" w14:textId="77777777" w:rsidTr="00884D95">
        <w:tc>
          <w:tcPr>
            <w:tcW w:w="2943" w:type="dxa"/>
          </w:tcPr>
          <w:p w14:paraId="3EE667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重试次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Retry)</w:t>
            </w:r>
          </w:p>
        </w:tc>
        <w:tc>
          <w:tcPr>
            <w:tcW w:w="5913" w:type="dxa"/>
          </w:tcPr>
          <w:p w14:paraId="2818338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2</w:t>
            </w:r>
          </w:p>
        </w:tc>
      </w:tr>
      <w:tr w:rsidR="001D4BA3" w:rsidRPr="00A149CA" w14:paraId="19D706CA" w14:textId="77777777" w:rsidTr="00884D95">
        <w:tc>
          <w:tcPr>
            <w:tcW w:w="2943" w:type="dxa"/>
          </w:tcPr>
          <w:p w14:paraId="1CEFCA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Profile </w:t>
            </w:r>
            <w:r w:rsidRPr="00A149CA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  <w:tc>
          <w:tcPr>
            <w:tcW w:w="5913" w:type="dxa"/>
          </w:tcPr>
          <w:p w14:paraId="362A8F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Config/device-profile.json</w:t>
            </w:r>
          </w:p>
        </w:tc>
      </w:tr>
      <w:tr w:rsidR="001D4BA3" w:rsidRPr="00A149CA" w14:paraId="263EBCB0" w14:textId="77777777" w:rsidTr="00884D95">
        <w:tc>
          <w:tcPr>
            <w:tcW w:w="2943" w:type="dxa"/>
          </w:tcPr>
          <w:p w14:paraId="692C418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试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61DAE98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实际连接并显示结果</w:t>
            </w:r>
          </w:p>
        </w:tc>
      </w:tr>
      <w:tr w:rsidR="001D4BA3" w:rsidRPr="00A149CA" w14:paraId="1B82895F" w14:textId="77777777" w:rsidTr="00884D95">
        <w:tc>
          <w:tcPr>
            <w:tcW w:w="2943" w:type="dxa"/>
          </w:tcPr>
          <w:p w14:paraId="4FD9661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622E0B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动断开连接</w:t>
            </w:r>
          </w:p>
        </w:tc>
      </w:tr>
      <w:tr w:rsidR="001D4BA3" w:rsidRPr="00A149CA" w14:paraId="5B4464CF" w14:textId="77777777" w:rsidTr="00884D95">
        <w:tc>
          <w:tcPr>
            <w:tcW w:w="2943" w:type="dxa"/>
          </w:tcPr>
          <w:p w14:paraId="79DCCA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913" w:type="dxa"/>
          </w:tcPr>
          <w:p w14:paraId="2659BA14" w14:textId="5608D02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实时显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“已连接”</w:t>
            </w:r>
            <w:r w:rsidRPr="00A149CA">
              <w:rPr>
                <w:rFonts w:ascii="宋体" w:eastAsia="宋体" w:hAnsi="宋体"/>
              </w:rPr>
              <w:t>/</w:t>
            </w:r>
            <w:r w:rsidRPr="00A149CA">
              <w:rPr>
                <w:rFonts w:ascii="宋体" w:eastAsia="宋体" w:hAnsi="宋体" w:hint="eastAsia"/>
              </w:rPr>
              <w:t>“未连接”</w:t>
            </w:r>
            <w:r w:rsidRPr="00A149CA">
              <w:rPr>
                <w:rFonts w:ascii="宋体" w:eastAsia="宋体" w:hAnsi="宋体"/>
              </w:rPr>
              <w:t>/</w:t>
            </w:r>
            <w:r w:rsidRPr="00A149CA">
              <w:rPr>
                <w:rFonts w:ascii="宋体" w:eastAsia="宋体" w:hAnsi="宋体" w:hint="eastAsia"/>
              </w:rPr>
              <w:t>“连接失败”等</w:t>
            </w:r>
          </w:p>
        </w:tc>
      </w:tr>
    </w:tbl>
    <w:p w14:paraId="69DC4757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使用</w:t>
      </w:r>
      <w:r w:rsidRPr="00A149CA">
        <w:rPr>
          <w:rFonts w:ascii="宋体" w:eastAsia="宋体" w:hAnsi="宋体"/>
          <w:b/>
          <w:bCs/>
        </w:rPr>
        <w:t xml:space="preserve"> Mock = fals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PortNam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在系统中不存在，连接会失败并在日志中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端口不存在”。请先在</w:t>
      </w:r>
      <w:r w:rsidRPr="00A149CA">
        <w:rPr>
          <w:rFonts w:ascii="宋体" w:eastAsia="宋体" w:hAnsi="宋体"/>
        </w:rPr>
        <w:t xml:space="preserve"> Windows </w:t>
      </w:r>
      <w:r w:rsidRPr="00A149CA">
        <w:rPr>
          <w:rFonts w:ascii="宋体" w:eastAsia="宋体" w:hAnsi="宋体" w:hint="eastAsia"/>
        </w:rPr>
        <w:t>“设备管理器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端口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中确认实际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号。</w:t>
      </w:r>
    </w:p>
    <w:p w14:paraId="42A9D542" w14:textId="433D00AA" w:rsidR="001D4BA3" w:rsidRPr="00A149CA" w:rsidRDefault="00000000" w:rsidP="00564E0D">
      <w:pPr>
        <w:pStyle w:val="2"/>
        <w:rPr>
          <w:rFonts w:hint="eastAsia"/>
        </w:rPr>
      </w:pPr>
      <w:bookmarkStart w:id="86" w:name="_Toc233248691"/>
      <w:bookmarkStart w:id="87" w:name="程控电源-udp5080-100-配置"/>
      <w:bookmarkEnd w:id="85"/>
      <w:r w:rsidRPr="00A149CA">
        <w:t xml:space="preserve">6.3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配置</w:t>
      </w:r>
      <w:bookmarkEnd w:id="8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884D95" w14:paraId="0026FCDD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08671A19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7660F1BE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DE5638D" w14:textId="77777777" w:rsidTr="00884D95">
        <w:tc>
          <w:tcPr>
            <w:tcW w:w="2518" w:type="dxa"/>
          </w:tcPr>
          <w:p w14:paraId="72BF61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32FB4DD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A149CA" w14:paraId="49BA9D59" w14:textId="77777777" w:rsidTr="00884D95">
        <w:tc>
          <w:tcPr>
            <w:tcW w:w="2518" w:type="dxa"/>
          </w:tcPr>
          <w:p w14:paraId="1429188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079DBF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44D3E0D2" w14:textId="77777777" w:rsidTr="00884D95">
        <w:tc>
          <w:tcPr>
            <w:tcW w:w="2518" w:type="dxa"/>
          </w:tcPr>
          <w:p w14:paraId="17332D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 xml:space="preserve">IP </w:t>
            </w:r>
            <w:r w:rsidRPr="00A149CA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2175F2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11C0FEC7" w14:textId="77777777" w:rsidTr="00884D95">
        <w:tc>
          <w:tcPr>
            <w:tcW w:w="2518" w:type="dxa"/>
          </w:tcPr>
          <w:p w14:paraId="0F64BB0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26687E4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5025</w:t>
            </w:r>
            <w:r w:rsidRPr="00A149CA">
              <w:rPr>
                <w:rFonts w:ascii="宋体" w:eastAsia="宋体" w:hAnsi="宋体" w:hint="eastAsia"/>
              </w:rPr>
              <w:t>（SOCKET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SCPI）</w:t>
            </w:r>
          </w:p>
        </w:tc>
      </w:tr>
      <w:tr w:rsidR="001D4BA3" w:rsidRPr="00A149CA" w14:paraId="2B5C336C" w14:textId="77777777" w:rsidTr="00884D95">
        <w:tc>
          <w:tcPr>
            <w:tcW w:w="2518" w:type="dxa"/>
          </w:tcPr>
          <w:p w14:paraId="33FAC6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36991F8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建立</w:t>
            </w:r>
            <w:r w:rsidRPr="00A149CA">
              <w:rPr>
                <w:rFonts w:ascii="宋体" w:eastAsia="宋体" w:hAnsi="宋体"/>
              </w:rPr>
              <w:t xml:space="preserve"> TCP </w:t>
            </w:r>
            <w:r w:rsidRPr="00A149CA">
              <w:rPr>
                <w:rFonts w:ascii="宋体" w:eastAsia="宋体" w:hAnsi="宋体" w:hint="eastAsia"/>
              </w:rPr>
              <w:t>连接并发送身份查询，验证可达性</w:t>
            </w:r>
          </w:p>
        </w:tc>
      </w:tr>
      <w:tr w:rsidR="001D4BA3" w:rsidRPr="00A149CA" w14:paraId="5252751E" w14:textId="77777777" w:rsidTr="00884D95">
        <w:tc>
          <w:tcPr>
            <w:tcW w:w="2518" w:type="dxa"/>
          </w:tcPr>
          <w:p w14:paraId="0B2D8FD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6DF45A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“已连接”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“未连接”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“超时”</w:t>
            </w:r>
          </w:p>
        </w:tc>
      </w:tr>
    </w:tbl>
    <w:p w14:paraId="4063F38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连接成功后，软件会在日志中显示电源型号字符串，可据此确认对端硬件。</w:t>
      </w:r>
    </w:p>
    <w:p w14:paraId="5581CCD8" w14:textId="1FD2834C" w:rsidR="001D4BA3" w:rsidRPr="00A149CA" w:rsidRDefault="00000000" w:rsidP="00564E0D">
      <w:pPr>
        <w:pStyle w:val="2"/>
        <w:rPr>
          <w:rFonts w:hint="eastAsia"/>
        </w:rPr>
      </w:pPr>
      <w:bookmarkStart w:id="88" w:name="_Toc233248692"/>
      <w:bookmarkStart w:id="89" w:name="直流电子负载-it8702p-配置"/>
      <w:bookmarkEnd w:id="87"/>
      <w:r w:rsidRPr="00A149CA">
        <w:t xml:space="preserve">6.4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配置</w:t>
      </w:r>
      <w:bookmarkEnd w:id="88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884D95" w14:paraId="14B583F0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6F9C55A7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B8EEA0B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72E2BA74" w14:textId="77777777" w:rsidTr="00884D95">
        <w:tc>
          <w:tcPr>
            <w:tcW w:w="2518" w:type="dxa"/>
          </w:tcPr>
          <w:p w14:paraId="12933C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359010D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A149CA" w14:paraId="1D807A6B" w14:textId="77777777" w:rsidTr="00884D95">
        <w:tc>
          <w:tcPr>
            <w:tcW w:w="2518" w:type="dxa"/>
          </w:tcPr>
          <w:p w14:paraId="7F17F6B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5561A19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207F4F0E" w14:textId="77777777" w:rsidTr="00884D95">
        <w:tc>
          <w:tcPr>
            <w:tcW w:w="2518" w:type="dxa"/>
          </w:tcPr>
          <w:p w14:paraId="64E511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 xml:space="preserve">IP </w:t>
            </w:r>
            <w:r w:rsidRPr="00A149CA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42DFD8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7E9ED65F" w14:textId="77777777" w:rsidTr="00884D95">
        <w:tc>
          <w:tcPr>
            <w:tcW w:w="2518" w:type="dxa"/>
          </w:tcPr>
          <w:p w14:paraId="4F0884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14BF01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01BF7BB5" w14:textId="77777777" w:rsidTr="00884D95">
        <w:tc>
          <w:tcPr>
            <w:tcW w:w="2518" w:type="dxa"/>
          </w:tcPr>
          <w:p w14:paraId="2E93059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5949DD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验证可达性</w:t>
            </w:r>
          </w:p>
        </w:tc>
      </w:tr>
      <w:tr w:rsidR="001D4BA3" w:rsidRPr="00A149CA" w14:paraId="4CDA70DC" w14:textId="77777777" w:rsidTr="00884D95">
        <w:tc>
          <w:tcPr>
            <w:tcW w:w="2518" w:type="dxa"/>
          </w:tcPr>
          <w:p w14:paraId="29F9869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64AC9B9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</w:tbl>
    <w:p w14:paraId="732882CF" w14:textId="45B3B85C" w:rsidR="001D4BA3" w:rsidRPr="00A149CA" w:rsidRDefault="00000000" w:rsidP="00564E0D">
      <w:pPr>
        <w:pStyle w:val="2"/>
        <w:rPr>
          <w:rFonts w:hint="eastAsia"/>
        </w:rPr>
      </w:pPr>
      <w:bookmarkStart w:id="90" w:name="_Toc233248693"/>
      <w:bookmarkStart w:id="91" w:name="pcie8586-高速采集卡配置"/>
      <w:bookmarkEnd w:id="89"/>
      <w:r w:rsidRPr="00A149CA">
        <w:t xml:space="preserve">6.5 PCIe8586 </w:t>
      </w:r>
      <w:r w:rsidRPr="00A149CA">
        <w:rPr>
          <w:rFonts w:hint="eastAsia"/>
        </w:rPr>
        <w:t>高速采集卡配置</w:t>
      </w:r>
      <w:bookmarkEnd w:id="9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131"/>
        <w:gridCol w:w="5725"/>
      </w:tblGrid>
      <w:tr w:rsidR="001D4BA3" w:rsidRPr="00884D95" w14:paraId="013D7F54" w14:textId="77777777" w:rsidTr="00884D95">
        <w:tc>
          <w:tcPr>
            <w:tcW w:w="2800" w:type="dxa"/>
            <w:shd w:val="clear" w:color="auto" w:fill="D9D9D9" w:themeFill="background1" w:themeFillShade="D9"/>
          </w:tcPr>
          <w:p w14:paraId="742F25B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119" w:type="dxa"/>
            <w:shd w:val="clear" w:color="auto" w:fill="D9D9D9" w:themeFill="background1" w:themeFillShade="D9"/>
          </w:tcPr>
          <w:p w14:paraId="4FC6307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0F40227" w14:textId="77777777" w:rsidTr="009B6365">
        <w:tc>
          <w:tcPr>
            <w:tcW w:w="2800" w:type="dxa"/>
          </w:tcPr>
          <w:p w14:paraId="2F4A5A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119" w:type="dxa"/>
          </w:tcPr>
          <w:p w14:paraId="528F5D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拟驱动，生成逼真的</w:t>
            </w:r>
            <w:r w:rsidRPr="00A149CA">
              <w:rPr>
                <w:rFonts w:ascii="宋体" w:eastAsia="宋体" w:hAnsi="宋体"/>
              </w:rPr>
              <w:t xml:space="preserve"> RC </w:t>
            </w:r>
            <w:r w:rsidRPr="00A149CA">
              <w:rPr>
                <w:rFonts w:ascii="宋体" w:eastAsia="宋体" w:hAnsi="宋体" w:hint="eastAsia"/>
              </w:rPr>
              <w:t>上升/下降波形</w:t>
            </w:r>
          </w:p>
        </w:tc>
      </w:tr>
      <w:tr w:rsidR="001D4BA3" w:rsidRPr="00A149CA" w14:paraId="3ACB49E1" w14:textId="77777777" w:rsidTr="009B6365">
        <w:tc>
          <w:tcPr>
            <w:tcW w:w="2800" w:type="dxa"/>
          </w:tcPr>
          <w:p w14:paraId="0C0387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119" w:type="dxa"/>
          </w:tcPr>
          <w:p w14:paraId="7E7DCA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57676125" w14:textId="77777777" w:rsidTr="009B6365">
        <w:tc>
          <w:tcPr>
            <w:tcW w:w="2800" w:type="dxa"/>
          </w:tcPr>
          <w:p w14:paraId="23DE22D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列表</w:t>
            </w:r>
          </w:p>
        </w:tc>
        <w:tc>
          <w:tcPr>
            <w:tcW w:w="5119" w:type="dxa"/>
          </w:tcPr>
          <w:p w14:paraId="1BEC68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下拉框显示当前枚举到的物理采集卡（含逻辑</w:t>
            </w:r>
            <w:r w:rsidRPr="00A149CA">
              <w:rPr>
                <w:rFonts w:ascii="宋体" w:eastAsia="宋体" w:hAnsi="宋体"/>
              </w:rPr>
              <w:t xml:space="preserve"> ID </w:t>
            </w:r>
            <w:r w:rsidRPr="00A149CA">
              <w:rPr>
                <w:rFonts w:ascii="宋体" w:eastAsia="宋体" w:hAnsi="宋体" w:hint="eastAsia"/>
              </w:rPr>
              <w:t>与序列号）</w:t>
            </w:r>
          </w:p>
        </w:tc>
      </w:tr>
      <w:tr w:rsidR="001D4BA3" w:rsidRPr="00A149CA" w14:paraId="78A668AC" w14:textId="77777777" w:rsidTr="009B6365">
        <w:tc>
          <w:tcPr>
            <w:tcW w:w="2800" w:type="dxa"/>
          </w:tcPr>
          <w:p w14:paraId="3406ADB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刷新设备</w:t>
            </w:r>
          </w:p>
        </w:tc>
        <w:tc>
          <w:tcPr>
            <w:tcW w:w="5119" w:type="dxa"/>
          </w:tcPr>
          <w:p w14:paraId="7F44420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新枚举</w:t>
            </w:r>
          </w:p>
        </w:tc>
      </w:tr>
      <w:tr w:rsidR="001D4BA3" w:rsidRPr="00A149CA" w14:paraId="1D4AC200" w14:textId="77777777" w:rsidTr="009B6365">
        <w:tc>
          <w:tcPr>
            <w:tcW w:w="2800" w:type="dxa"/>
          </w:tcPr>
          <w:p w14:paraId="230A96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试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119" w:type="dxa"/>
          </w:tcPr>
          <w:p w14:paraId="68303AC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打开选定卡并执行一次自检</w:t>
            </w:r>
          </w:p>
        </w:tc>
      </w:tr>
      <w:tr w:rsidR="001D4BA3" w:rsidRPr="00A149CA" w14:paraId="091E47F5" w14:textId="77777777" w:rsidTr="009B6365">
        <w:tc>
          <w:tcPr>
            <w:tcW w:w="2800" w:type="dxa"/>
          </w:tcPr>
          <w:p w14:paraId="5801433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通道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ChannelCount)</w:t>
            </w:r>
          </w:p>
        </w:tc>
        <w:tc>
          <w:tcPr>
            <w:tcW w:w="5119" w:type="dxa"/>
          </w:tcPr>
          <w:p w14:paraId="437C0D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 / 2 / 4 / 8</w:t>
            </w:r>
          </w:p>
        </w:tc>
      </w:tr>
      <w:tr w:rsidR="001D4BA3" w:rsidRPr="00A149CA" w14:paraId="1A9C71D2" w14:textId="77777777" w:rsidTr="009B6365">
        <w:tc>
          <w:tcPr>
            <w:tcW w:w="2800" w:type="dxa"/>
          </w:tcPr>
          <w:p w14:paraId="69BB49C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量程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InputRange)</w:t>
            </w:r>
          </w:p>
        </w:tc>
        <w:tc>
          <w:tcPr>
            <w:tcW w:w="5119" w:type="dxa"/>
          </w:tcPr>
          <w:p w14:paraId="510A7E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lusMinus5V</w:t>
            </w:r>
            <w:r w:rsidRPr="00A149CA">
              <w:rPr>
                <w:rFonts w:ascii="宋体" w:eastAsia="宋体" w:hAnsi="宋体" w:hint="eastAsia"/>
              </w:rPr>
              <w:t>（±5V）或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lusMinus1V</w:t>
            </w:r>
            <w:r w:rsidRPr="00A149CA">
              <w:rPr>
                <w:rFonts w:ascii="宋体" w:eastAsia="宋体" w:hAnsi="宋体" w:hint="eastAsia"/>
              </w:rPr>
              <w:t>（±1V）</w:t>
            </w:r>
          </w:p>
        </w:tc>
      </w:tr>
      <w:tr w:rsidR="001D4BA3" w:rsidRPr="00A149CA" w14:paraId="73CD9FAB" w14:textId="77777777" w:rsidTr="009B6365">
        <w:tc>
          <w:tcPr>
            <w:tcW w:w="2800" w:type="dxa"/>
          </w:tcPr>
          <w:p w14:paraId="7EC745F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时钟分频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ClockDivider)</w:t>
            </w:r>
          </w:p>
        </w:tc>
        <w:tc>
          <w:tcPr>
            <w:tcW w:w="5119" w:type="dxa"/>
          </w:tcPr>
          <w:p w14:paraId="3DD372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基准</w:t>
            </w:r>
            <w:r w:rsidRPr="00A149CA">
              <w:rPr>
                <w:rFonts w:ascii="宋体" w:eastAsia="宋体" w:hAnsi="宋体"/>
              </w:rPr>
              <w:t xml:space="preserve"> 100 </w:t>
            </w:r>
            <w:r w:rsidRPr="00A149CA">
              <w:rPr>
                <w:rFonts w:ascii="宋体" w:eastAsia="宋体" w:hAnsi="宋体" w:hint="eastAsia"/>
              </w:rPr>
              <w:t>MHz，分频后即采样率（如</w:t>
            </w:r>
            <w:r w:rsidRPr="00A149CA">
              <w:rPr>
                <w:rFonts w:ascii="宋体" w:eastAsia="宋体" w:hAnsi="宋体"/>
              </w:rPr>
              <w:t xml:space="preserve"> 1000 → 100 </w:t>
            </w:r>
            <w:r w:rsidRPr="00A149CA">
              <w:rPr>
                <w:rFonts w:ascii="宋体" w:eastAsia="宋体" w:hAnsi="宋体" w:hint="eastAsia"/>
              </w:rPr>
              <w:lastRenderedPageBreak/>
              <w:t>kHz）</w:t>
            </w:r>
          </w:p>
        </w:tc>
      </w:tr>
      <w:tr w:rsidR="001D4BA3" w:rsidRPr="00A149CA" w14:paraId="2F9FD224" w14:textId="77777777" w:rsidTr="009B6365">
        <w:tc>
          <w:tcPr>
            <w:tcW w:w="2800" w:type="dxa"/>
          </w:tcPr>
          <w:p w14:paraId="32735A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lastRenderedPageBreak/>
              <w:t>实际采样率</w:t>
            </w:r>
          </w:p>
        </w:tc>
        <w:tc>
          <w:tcPr>
            <w:tcW w:w="5119" w:type="dxa"/>
          </w:tcPr>
          <w:p w14:paraId="0E71679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自动计算</w:t>
            </w:r>
            <w:r w:rsidRPr="00A149CA">
              <w:rPr>
                <w:rFonts w:ascii="宋体" w:eastAsia="宋体" w:hAnsi="宋体"/>
              </w:rPr>
              <w:t xml:space="preserve"> = 100 MHz ÷ </w:t>
            </w:r>
            <w:r w:rsidRPr="00A149CA">
              <w:rPr>
                <w:rFonts w:ascii="宋体" w:eastAsia="宋体" w:hAnsi="宋体" w:hint="eastAsia"/>
              </w:rPr>
              <w:t>时钟分频</w:t>
            </w:r>
          </w:p>
        </w:tc>
      </w:tr>
      <w:tr w:rsidR="001D4BA3" w:rsidRPr="00A149CA" w14:paraId="7CA80327" w14:textId="77777777" w:rsidTr="009B6365">
        <w:tc>
          <w:tcPr>
            <w:tcW w:w="2800" w:type="dxa"/>
          </w:tcPr>
          <w:p w14:paraId="214D71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Pre-Trigger (ms)</w:t>
            </w:r>
          </w:p>
        </w:tc>
        <w:tc>
          <w:tcPr>
            <w:tcW w:w="5119" w:type="dxa"/>
          </w:tcPr>
          <w:p w14:paraId="32F85A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前采样窗口，默认</w:t>
            </w:r>
            <w:r w:rsidRPr="00A149CA">
              <w:rPr>
                <w:rFonts w:ascii="宋体" w:eastAsia="宋体" w:hAnsi="宋体"/>
              </w:rPr>
              <w:t xml:space="preserve"> 10 ms</w:t>
            </w:r>
          </w:p>
        </w:tc>
      </w:tr>
      <w:tr w:rsidR="001D4BA3" w:rsidRPr="00A149CA" w14:paraId="6E68EE0E" w14:textId="77777777" w:rsidTr="009B6365">
        <w:tc>
          <w:tcPr>
            <w:tcW w:w="2800" w:type="dxa"/>
          </w:tcPr>
          <w:p w14:paraId="548DDFB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Post-Trigger (ms)</w:t>
            </w:r>
          </w:p>
        </w:tc>
        <w:tc>
          <w:tcPr>
            <w:tcW w:w="5119" w:type="dxa"/>
          </w:tcPr>
          <w:p w14:paraId="61CC1C5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后采样窗口，默认</w:t>
            </w:r>
            <w:r w:rsidRPr="00A149CA">
              <w:rPr>
                <w:rFonts w:ascii="宋体" w:eastAsia="宋体" w:hAnsi="宋体"/>
              </w:rPr>
              <w:t xml:space="preserve"> 40 ms</w:t>
            </w:r>
          </w:p>
        </w:tc>
      </w:tr>
      <w:tr w:rsidR="001D4BA3" w:rsidRPr="00A149CA" w14:paraId="23E6431E" w14:textId="77777777" w:rsidTr="009B6365">
        <w:tc>
          <w:tcPr>
            <w:tcW w:w="2800" w:type="dxa"/>
          </w:tcPr>
          <w:p w14:paraId="4A8179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总采集时长</w:t>
            </w:r>
          </w:p>
        </w:tc>
        <w:tc>
          <w:tcPr>
            <w:tcW w:w="5119" w:type="dxa"/>
          </w:tcPr>
          <w:p w14:paraId="642CC09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= Pre + </w:t>
            </w:r>
            <w:r w:rsidRPr="00A149CA">
              <w:rPr>
                <w:rFonts w:ascii="宋体" w:eastAsia="宋体" w:hAnsi="宋体" w:hint="eastAsia"/>
              </w:rPr>
              <w:t>Post（默认</w:t>
            </w:r>
            <w:r w:rsidRPr="00A149CA">
              <w:rPr>
                <w:rFonts w:ascii="宋体" w:eastAsia="宋体" w:hAnsi="宋体"/>
              </w:rPr>
              <w:t xml:space="preserve"> 5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</w:tr>
    </w:tbl>
    <w:p w14:paraId="53A9A7F2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28 V </w:t>
      </w:r>
      <w:r w:rsidRPr="00A149CA">
        <w:rPr>
          <w:rFonts w:ascii="宋体" w:eastAsia="宋体" w:hAnsi="宋体" w:hint="eastAsia"/>
        </w:rPr>
        <w:t>主功率信号必须经过外部分压或互感器调理后才能接入采集卡。请勿直接接入超出</w:t>
      </w:r>
      <w:r w:rsidRPr="00A149CA">
        <w:rPr>
          <w:rFonts w:ascii="宋体" w:eastAsia="宋体" w:hAnsi="宋体"/>
        </w:rPr>
        <w:t xml:space="preserve"> ±5 V </w:t>
      </w:r>
      <w:r w:rsidRPr="00A149CA">
        <w:rPr>
          <w:rFonts w:ascii="宋体" w:eastAsia="宋体" w:hAnsi="宋体" w:hint="eastAsia"/>
        </w:rPr>
        <w:t>量程的信号，否则可能损坏前端</w:t>
      </w:r>
      <w:r w:rsidRPr="00A149CA">
        <w:rPr>
          <w:rFonts w:ascii="宋体" w:eastAsia="宋体" w:hAnsi="宋体"/>
        </w:rPr>
        <w:t xml:space="preserve"> AD。</w:t>
      </w:r>
    </w:p>
    <w:p w14:paraId="2E9CC4C9" w14:textId="0ADC8270" w:rsidR="001D4BA3" w:rsidRPr="00A149CA" w:rsidRDefault="00000000" w:rsidP="00564E0D">
      <w:pPr>
        <w:pStyle w:val="2"/>
        <w:rPr>
          <w:rFonts w:hint="eastAsia"/>
        </w:rPr>
      </w:pPr>
      <w:bookmarkStart w:id="92" w:name="_Toc233248694"/>
      <w:bookmarkStart w:id="93" w:name="采集卡通道角色与标定"/>
      <w:bookmarkEnd w:id="91"/>
      <w:r w:rsidRPr="00A149CA">
        <w:t xml:space="preserve">6.6 </w:t>
      </w:r>
      <w:r w:rsidRPr="00A149CA">
        <w:rPr>
          <w:rFonts w:hint="eastAsia"/>
        </w:rPr>
        <w:t>采集卡通道角色与标定</w:t>
      </w:r>
      <w:bookmarkEnd w:id="92"/>
    </w:p>
    <w:p w14:paraId="4F360CA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卡配置区下方的通道表（DataGrid），每行对应一个物理通道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73"/>
        <w:gridCol w:w="7183"/>
      </w:tblGrid>
      <w:tr w:rsidR="001D4BA3" w:rsidRPr="00884D95" w14:paraId="746D44B4" w14:textId="77777777" w:rsidTr="00884D95">
        <w:tc>
          <w:tcPr>
            <w:tcW w:w="1496" w:type="dxa"/>
            <w:shd w:val="clear" w:color="auto" w:fill="D9D9D9" w:themeFill="background1" w:themeFillShade="D9"/>
          </w:tcPr>
          <w:p w14:paraId="678FBD34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424" w:type="dxa"/>
            <w:shd w:val="clear" w:color="auto" w:fill="D9D9D9" w:themeFill="background1" w:themeFillShade="D9"/>
          </w:tcPr>
          <w:p w14:paraId="105A54A0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4E04472F" w14:textId="77777777" w:rsidTr="009B6365">
        <w:tc>
          <w:tcPr>
            <w:tcW w:w="1496" w:type="dxa"/>
          </w:tcPr>
          <w:p w14:paraId="1EF1B1A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424" w:type="dxa"/>
          </w:tcPr>
          <w:p w14:paraId="3938AAF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物理通道号</w:t>
            </w:r>
            <w:r w:rsidRPr="00A149CA">
              <w:rPr>
                <w:rFonts w:ascii="宋体" w:eastAsia="宋体" w:hAnsi="宋体"/>
              </w:rPr>
              <w:t xml:space="preserve"> 0–7</w:t>
            </w:r>
          </w:p>
        </w:tc>
      </w:tr>
      <w:tr w:rsidR="001D4BA3" w:rsidRPr="00A149CA" w14:paraId="60183F0A" w14:textId="77777777" w:rsidTr="009B6365">
        <w:tc>
          <w:tcPr>
            <w:tcW w:w="1496" w:type="dxa"/>
          </w:tcPr>
          <w:p w14:paraId="152BB46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6424" w:type="dxa"/>
          </w:tcPr>
          <w:p w14:paraId="48B4ED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道角色，决定该通道在测试中的用途：</w:t>
            </w:r>
          </w:p>
        </w:tc>
      </w:tr>
      <w:tr w:rsidR="001D4BA3" w:rsidRPr="00A149CA" w14:paraId="7F015705" w14:textId="77777777" w:rsidTr="009B6365">
        <w:tc>
          <w:tcPr>
            <w:tcW w:w="1496" w:type="dxa"/>
          </w:tcPr>
          <w:p w14:paraId="1D374757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6CB88C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压（曲线测试必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功率损耗输入端电压来源）</w:t>
            </w:r>
          </w:p>
        </w:tc>
      </w:tr>
      <w:tr w:rsidR="001D4BA3" w:rsidRPr="00A149CA" w14:paraId="2BA16630" w14:textId="77777777" w:rsidTr="009B6365">
        <w:tc>
          <w:tcPr>
            <w:tcW w:w="1496" w:type="dxa"/>
          </w:tcPr>
          <w:p w14:paraId="71745F83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188118C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流</w:t>
            </w:r>
          </w:p>
        </w:tc>
      </w:tr>
      <w:tr w:rsidR="001D4BA3" w:rsidRPr="00A149CA" w14:paraId="7D36BA97" w14:textId="77777777" w:rsidTr="009B6365">
        <w:tc>
          <w:tcPr>
            <w:tcW w:w="1496" w:type="dxa"/>
          </w:tcPr>
          <w:p w14:paraId="69DA009F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6B56D50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入端电压（备用）</w:t>
            </w:r>
          </w:p>
        </w:tc>
      </w:tr>
      <w:tr w:rsidR="001D4BA3" w:rsidRPr="00A149CA" w14:paraId="30AE6363" w14:textId="77777777" w:rsidTr="009B6365">
        <w:tc>
          <w:tcPr>
            <w:tcW w:w="1496" w:type="dxa"/>
          </w:tcPr>
          <w:p w14:paraId="37A11F47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3B39BA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入端电流（备用）</w:t>
            </w:r>
          </w:p>
        </w:tc>
      </w:tr>
      <w:tr w:rsidR="001D4BA3" w:rsidRPr="00A149CA" w14:paraId="1F7515F6" w14:textId="77777777" w:rsidTr="009B6365">
        <w:tc>
          <w:tcPr>
            <w:tcW w:w="1496" w:type="dxa"/>
          </w:tcPr>
          <w:p w14:paraId="2D27A741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6424" w:type="dxa"/>
          </w:tcPr>
          <w:p w14:paraId="65483DB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  <w:r w:rsidRPr="00A149CA">
              <w:rPr>
                <w:rFonts w:ascii="宋体" w:eastAsia="宋体" w:hAnsi="宋体" w:hint="eastAsia"/>
              </w:rPr>
              <w:t>：未配置，不参与任何测试</w:t>
            </w:r>
          </w:p>
        </w:tc>
      </w:tr>
      <w:tr w:rsidR="001D4BA3" w:rsidRPr="00A149CA" w14:paraId="29FA3B28" w14:textId="77777777" w:rsidTr="009B6365">
        <w:tc>
          <w:tcPr>
            <w:tcW w:w="1496" w:type="dxa"/>
          </w:tcPr>
          <w:p w14:paraId="69D84ED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Name</w:t>
            </w:r>
          </w:p>
        </w:tc>
        <w:tc>
          <w:tcPr>
            <w:tcW w:w="6424" w:type="dxa"/>
          </w:tcPr>
          <w:p w14:paraId="2A556B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名称，可自定义中文</w:t>
            </w:r>
          </w:p>
        </w:tc>
      </w:tr>
      <w:tr w:rsidR="001D4BA3" w:rsidRPr="00A149CA" w14:paraId="4A83DEEA" w14:textId="77777777" w:rsidTr="009B6365">
        <w:tc>
          <w:tcPr>
            <w:tcW w:w="1496" w:type="dxa"/>
          </w:tcPr>
          <w:p w14:paraId="7FBC334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Scale</w:t>
            </w:r>
          </w:p>
        </w:tc>
        <w:tc>
          <w:tcPr>
            <w:tcW w:w="6424" w:type="dxa"/>
          </w:tcPr>
          <w:p w14:paraId="72087BD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标定系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K（工程值</w:t>
            </w:r>
            <w:r w:rsidRPr="00A149CA">
              <w:rPr>
                <w:rFonts w:ascii="宋体" w:eastAsia="宋体" w:hAnsi="宋体"/>
              </w:rPr>
              <w:t xml:space="preserve"> = K × </w:t>
            </w:r>
            <w:r w:rsidRPr="00A149CA">
              <w:rPr>
                <w:rFonts w:ascii="宋体" w:eastAsia="宋体" w:hAnsi="宋体" w:hint="eastAsia"/>
              </w:rPr>
              <w:t>采样值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Offset）</w:t>
            </w:r>
          </w:p>
        </w:tc>
      </w:tr>
      <w:tr w:rsidR="001D4BA3" w:rsidRPr="00A149CA" w14:paraId="2E76CB53" w14:textId="77777777" w:rsidTr="009B6365">
        <w:tc>
          <w:tcPr>
            <w:tcW w:w="1496" w:type="dxa"/>
          </w:tcPr>
          <w:p w14:paraId="400BA1E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Offset</w:t>
            </w:r>
          </w:p>
        </w:tc>
        <w:tc>
          <w:tcPr>
            <w:tcW w:w="6424" w:type="dxa"/>
          </w:tcPr>
          <w:p w14:paraId="1950090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标定偏置</w:t>
            </w:r>
            <w:r w:rsidRPr="00A149CA">
              <w:rPr>
                <w:rFonts w:ascii="宋体" w:eastAsia="宋体" w:hAnsi="宋体"/>
              </w:rPr>
              <w:t xml:space="preserve"> B</w:t>
            </w:r>
          </w:p>
        </w:tc>
      </w:tr>
      <w:tr w:rsidR="001D4BA3" w:rsidRPr="00A149CA" w14:paraId="2E020092" w14:textId="77777777" w:rsidTr="009B6365">
        <w:tc>
          <w:tcPr>
            <w:tcW w:w="1496" w:type="dxa"/>
          </w:tcPr>
          <w:p w14:paraId="1E6306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IsCalibrated</w:t>
            </w:r>
          </w:p>
        </w:tc>
        <w:tc>
          <w:tcPr>
            <w:tcW w:w="6424" w:type="dxa"/>
          </w:tcPr>
          <w:p w14:paraId="57ECAE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已标定。</w:t>
            </w:r>
            <w:r w:rsidRPr="00A149CA">
              <w:rPr>
                <w:rFonts w:ascii="宋体" w:eastAsia="宋体" w:hAnsi="宋体" w:hint="eastAsia"/>
                <w:b/>
                <w:bCs/>
              </w:rPr>
              <w:t>未勾选时，依赖该通道的真实测试会被阻止</w:t>
            </w:r>
          </w:p>
        </w:tc>
      </w:tr>
    </w:tbl>
    <w:p w14:paraId="1DDCA0A8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典型标定流程</w:t>
      </w:r>
    </w:p>
    <w:p w14:paraId="340C08AD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拆除被测件，将基准信号源接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CH0；</w:t>
      </w:r>
    </w:p>
    <w:p w14:paraId="4CB59ECD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注入已知电压</w:t>
      </w:r>
      <w:r w:rsidRPr="00A149CA">
        <w:rPr>
          <w:rFonts w:ascii="宋体" w:eastAsia="宋体" w:hAnsi="宋体"/>
        </w:rPr>
        <w:t xml:space="preserve"> Vref</w:t>
      </w:r>
      <w:r w:rsidRPr="00A149CA">
        <w:rPr>
          <w:rFonts w:ascii="宋体" w:eastAsia="宋体" w:hAnsi="宋体" w:hint="eastAsia"/>
        </w:rPr>
        <w:t>（如</w:t>
      </w:r>
      <w:r w:rsidRPr="00A149CA">
        <w:rPr>
          <w:rFonts w:ascii="宋体" w:eastAsia="宋体" w:hAnsi="宋体"/>
        </w:rPr>
        <w:t xml:space="preserve"> 28.00 </w:t>
      </w:r>
      <w:r w:rsidRPr="00A149CA">
        <w:rPr>
          <w:rFonts w:ascii="宋体" w:eastAsia="宋体" w:hAnsi="宋体" w:hint="eastAsia"/>
        </w:rPr>
        <w:t>V）；</w:t>
      </w:r>
    </w:p>
    <w:p w14:paraId="6E9A0306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工程值</w:t>
      </w:r>
      <w:r w:rsidRPr="00A149CA">
        <w:rPr>
          <w:rFonts w:ascii="宋体" w:eastAsia="宋体" w:hAnsi="宋体"/>
        </w:rPr>
        <w:t xml:space="preserve"> = K × x + B </w:t>
      </w:r>
      <w:r w:rsidRPr="00A149CA">
        <w:rPr>
          <w:rFonts w:ascii="宋体" w:eastAsia="宋体" w:hAnsi="宋体" w:hint="eastAsia"/>
        </w:rPr>
        <w:t>中：</w:t>
      </w:r>
    </w:p>
    <w:p w14:paraId="2572F43E" w14:textId="77777777" w:rsidR="001D4BA3" w:rsidRPr="00A149CA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取两个不同</w:t>
      </w:r>
      <w:r w:rsidRPr="00A149CA">
        <w:rPr>
          <w:rFonts w:ascii="宋体" w:eastAsia="宋体" w:hAnsi="宋体"/>
        </w:rPr>
        <w:t xml:space="preserve"> Vref </w:t>
      </w:r>
      <w:r w:rsidRPr="00A149CA">
        <w:rPr>
          <w:rFonts w:ascii="宋体" w:eastAsia="宋体" w:hAnsi="宋体" w:hint="eastAsia"/>
        </w:rPr>
        <w:t>值，记下采集卡读数</w:t>
      </w:r>
      <w:r w:rsidRPr="00A149CA">
        <w:rPr>
          <w:rFonts w:ascii="宋体" w:eastAsia="宋体" w:hAnsi="宋体"/>
        </w:rPr>
        <w:t xml:space="preserve"> 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</w:t>
      </w:r>
      <w:r w:rsidRPr="00A149CA">
        <w:rPr>
          <w:rFonts w:ascii="Cambria Math" w:eastAsia="宋体" w:hAnsi="Cambria Math" w:cs="Cambria Math"/>
        </w:rPr>
        <w:t>₂</w:t>
      </w:r>
      <w:r w:rsidRPr="00A149CA">
        <w:rPr>
          <w:rFonts w:ascii="宋体" w:eastAsia="宋体" w:hAnsi="宋体" w:cs="宋体" w:hint="eastAsia"/>
        </w:rPr>
        <w:t>；</w:t>
      </w:r>
    </w:p>
    <w:p w14:paraId="4610BA20" w14:textId="77777777" w:rsidR="001D4BA3" w:rsidRPr="00A149CA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解方程：K</w:t>
      </w:r>
      <w:r w:rsidRPr="00A149CA">
        <w:rPr>
          <w:rFonts w:ascii="宋体" w:eastAsia="宋体" w:hAnsi="宋体"/>
        </w:rPr>
        <w:t xml:space="preserve"> = (Vref1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Vref2) / (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</w:t>
      </w:r>
      <w:r w:rsidRPr="00A149CA">
        <w:rPr>
          <w:rFonts w:ascii="Cambria Math" w:eastAsia="宋体" w:hAnsi="Cambria Math" w:cs="Cambria Math"/>
        </w:rPr>
        <w:t>₂</w:t>
      </w:r>
      <w:r w:rsidRPr="00A149CA">
        <w:rPr>
          <w:rFonts w:ascii="宋体" w:eastAsia="宋体" w:hAnsi="宋体" w:hint="eastAsia"/>
        </w:rPr>
        <w:t>)，B</w:t>
      </w:r>
      <w:r w:rsidRPr="00A149CA">
        <w:rPr>
          <w:rFonts w:ascii="宋体" w:eastAsia="宋体" w:hAnsi="宋体"/>
        </w:rPr>
        <w:t xml:space="preserve"> = Vref1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K·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 w:cs="宋体" w:hint="eastAsia"/>
        </w:rPr>
        <w:t>；</w:t>
      </w:r>
    </w:p>
    <w:p w14:paraId="0AC14208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填写到表格对应行，勾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IsCalibrated</w:t>
      </w:r>
      <w:r w:rsidRPr="00A149CA">
        <w:rPr>
          <w:rFonts w:ascii="宋体" w:eastAsia="宋体" w:hAnsi="宋体" w:hint="eastAsia"/>
        </w:rPr>
        <w:t>；</w:t>
      </w:r>
    </w:p>
    <w:p w14:paraId="330EEFAB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存并重新连接</w:t>
      </w:r>
      <w:r w:rsidRPr="00A149CA">
        <w:rPr>
          <w:rFonts w:ascii="宋体" w:eastAsia="宋体" w:hAnsi="宋体"/>
        </w:rPr>
        <w:t>。</w:t>
      </w:r>
    </w:p>
    <w:p w14:paraId="5F0D46E4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重新插拔分压板或更换电缆后，应重新标定。建议每三个月进行一次例行复检。</w:t>
      </w:r>
    </w:p>
    <w:p w14:paraId="1B657584" w14:textId="4EEA4E4A" w:rsidR="001D4BA3" w:rsidRPr="00A149CA" w:rsidRDefault="00000000" w:rsidP="00564E0D">
      <w:pPr>
        <w:pStyle w:val="2"/>
        <w:rPr>
          <w:rFonts w:hint="eastAsia"/>
        </w:rPr>
      </w:pPr>
      <w:bookmarkStart w:id="94" w:name="_Toc233248695"/>
      <w:bookmarkStart w:id="95" w:name="报告设置"/>
      <w:bookmarkEnd w:id="93"/>
      <w:r w:rsidRPr="00A149CA">
        <w:lastRenderedPageBreak/>
        <w:t xml:space="preserve">6.7 </w:t>
      </w:r>
      <w:r w:rsidRPr="00A149CA">
        <w:rPr>
          <w:rFonts w:hint="eastAsia"/>
        </w:rPr>
        <w:t>报告设置</w:t>
      </w:r>
      <w:bookmarkEnd w:id="9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7047"/>
      </w:tblGrid>
      <w:tr w:rsidR="001D4BA3" w:rsidRPr="00884D95" w14:paraId="2502F8A6" w14:textId="77777777" w:rsidTr="00884D95">
        <w:tc>
          <w:tcPr>
            <w:tcW w:w="1809" w:type="dxa"/>
            <w:shd w:val="clear" w:color="auto" w:fill="D9D9D9" w:themeFill="background1" w:themeFillShade="D9"/>
          </w:tcPr>
          <w:p w14:paraId="1E5A16E2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7047" w:type="dxa"/>
            <w:shd w:val="clear" w:color="auto" w:fill="D9D9D9" w:themeFill="background1" w:themeFillShade="D9"/>
          </w:tcPr>
          <w:p w14:paraId="012C8BFC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38AED00" w14:textId="77777777" w:rsidTr="00884D95">
        <w:tc>
          <w:tcPr>
            <w:tcW w:w="1809" w:type="dxa"/>
          </w:tcPr>
          <w:p w14:paraId="7E09B15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存路径</w:t>
            </w:r>
          </w:p>
        </w:tc>
        <w:tc>
          <w:tcPr>
            <w:tcW w:w="7047" w:type="dxa"/>
          </w:tcPr>
          <w:p w14:paraId="54E4AB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报告默认输出目录，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\SSPCTester\Reports</w:t>
            </w:r>
          </w:p>
        </w:tc>
      </w:tr>
      <w:tr w:rsidR="001D4BA3" w:rsidRPr="00A149CA" w14:paraId="590D7F7A" w14:textId="77777777" w:rsidTr="00884D95">
        <w:tc>
          <w:tcPr>
            <w:tcW w:w="1809" w:type="dxa"/>
          </w:tcPr>
          <w:p w14:paraId="63B2F3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</w:p>
        </w:tc>
        <w:tc>
          <w:tcPr>
            <w:tcW w:w="7047" w:type="dxa"/>
          </w:tcPr>
          <w:p w14:paraId="633A925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弹出目录选择对话框</w:t>
            </w:r>
          </w:p>
        </w:tc>
      </w:tr>
      <w:tr w:rsidR="001D4BA3" w:rsidRPr="00A149CA" w14:paraId="55E38A2B" w14:textId="77777777" w:rsidTr="00884D95">
        <w:tc>
          <w:tcPr>
            <w:tcW w:w="1809" w:type="dxa"/>
          </w:tcPr>
          <w:p w14:paraId="75E064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格式</w:t>
            </w:r>
          </w:p>
        </w:tc>
        <w:tc>
          <w:tcPr>
            <w:tcW w:w="7047" w:type="dxa"/>
          </w:tcPr>
          <w:p w14:paraId="3C6A524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选；当前仅支持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PDF（Word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选项已灰显，后续版本提供）</w:t>
            </w:r>
          </w:p>
        </w:tc>
      </w:tr>
    </w:tbl>
    <w:p w14:paraId="153870AF" w14:textId="3FFD7DD0" w:rsidR="001D4BA3" w:rsidRPr="00A149CA" w:rsidRDefault="00000000" w:rsidP="00564E0D">
      <w:pPr>
        <w:pStyle w:val="2"/>
        <w:rPr>
          <w:rFonts w:hint="eastAsia"/>
        </w:rPr>
      </w:pPr>
      <w:bookmarkStart w:id="96" w:name="_Toc233248696"/>
      <w:bookmarkStart w:id="97" w:name="项目数据路径"/>
      <w:bookmarkEnd w:id="95"/>
      <w:r w:rsidRPr="00A149CA">
        <w:t xml:space="preserve">6.8 </w:t>
      </w:r>
      <w:r w:rsidRPr="00A149CA">
        <w:rPr>
          <w:rFonts w:hint="eastAsia"/>
        </w:rPr>
        <w:t>项目数据路径</w:t>
      </w:r>
      <w:bookmarkEnd w:id="9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744"/>
        <w:gridCol w:w="7112"/>
      </w:tblGrid>
      <w:tr w:rsidR="001D4BA3" w:rsidRPr="00884D95" w14:paraId="23DF07A0" w14:textId="77777777" w:rsidTr="00884D95">
        <w:tc>
          <w:tcPr>
            <w:tcW w:w="1560" w:type="dxa"/>
            <w:shd w:val="clear" w:color="auto" w:fill="D9D9D9" w:themeFill="background1" w:themeFillShade="D9"/>
          </w:tcPr>
          <w:p w14:paraId="3147B3FB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360" w:type="dxa"/>
            <w:shd w:val="clear" w:color="auto" w:fill="D9D9D9" w:themeFill="background1" w:themeFillShade="D9"/>
          </w:tcPr>
          <w:p w14:paraId="26D065D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2A0FDF6A" w14:textId="77777777" w:rsidTr="009B6365">
        <w:tc>
          <w:tcPr>
            <w:tcW w:w="1560" w:type="dxa"/>
          </w:tcPr>
          <w:p w14:paraId="3E3452E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根目录</w:t>
            </w:r>
          </w:p>
        </w:tc>
        <w:tc>
          <w:tcPr>
            <w:tcW w:w="6360" w:type="dxa"/>
          </w:tcPr>
          <w:p w14:paraId="785D303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所有项目存放位置，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\SSPCTester\Projects</w:t>
            </w:r>
          </w:p>
        </w:tc>
      </w:tr>
      <w:tr w:rsidR="001D4BA3" w:rsidRPr="00A149CA" w14:paraId="24272FBD" w14:textId="77777777" w:rsidTr="009B6365">
        <w:tc>
          <w:tcPr>
            <w:tcW w:w="1560" w:type="dxa"/>
          </w:tcPr>
          <w:p w14:paraId="3DFA9DC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</w:p>
        </w:tc>
        <w:tc>
          <w:tcPr>
            <w:tcW w:w="6360" w:type="dxa"/>
          </w:tcPr>
          <w:p w14:paraId="5283C4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选择目录</w:t>
            </w:r>
          </w:p>
        </w:tc>
      </w:tr>
    </w:tbl>
    <w:p w14:paraId="0E5F2581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修改后已有项目不会自动迁移，请先手动将旧目录中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urve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等内容复制到新路径，再重新启动软件。</w:t>
      </w:r>
    </w:p>
    <w:p w14:paraId="732E700C" w14:textId="18811F78" w:rsidR="001D4BA3" w:rsidRPr="00A149CA" w:rsidRDefault="00000000" w:rsidP="00564E0D">
      <w:pPr>
        <w:pStyle w:val="2"/>
        <w:rPr>
          <w:rFonts w:hint="eastAsia"/>
        </w:rPr>
      </w:pPr>
      <w:bookmarkStart w:id="98" w:name="_Toc233248697"/>
      <w:bookmarkStart w:id="99" w:name="保存并重新连接"/>
      <w:bookmarkEnd w:id="97"/>
      <w:r w:rsidRPr="00A149CA">
        <w:t xml:space="preserve">6.9 </w:t>
      </w:r>
      <w:r w:rsidRPr="00A149CA">
        <w:rPr>
          <w:rFonts w:hint="eastAsia"/>
        </w:rPr>
        <w:t>“保存并重新连接”</w:t>
      </w:r>
      <w:bookmarkEnd w:id="98"/>
    </w:p>
    <w:p w14:paraId="578D6050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底部的统一保存按钮。点击后：</w:t>
      </w:r>
    </w:p>
    <w:p w14:paraId="65B4C2E3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所有控件值序列化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；</w:t>
      </w:r>
    </w:p>
    <w:p w14:paraId="62A578E5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调用所有受影响设备的”断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重新连接”流程；</w:t>
      </w:r>
    </w:p>
    <w:p w14:paraId="011BE1C1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日志面板输出每个设备的最终状态。</w:t>
      </w:r>
    </w:p>
    <w:p w14:paraId="25B0668E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设置页修改不影响发布目录中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 w:hint="eastAsia"/>
        </w:rPr>
        <w:t>。如需调整出厂默认值，请由维护人员单独修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并重新分发。</w:t>
      </w:r>
    </w:p>
    <w:p w14:paraId="7B5B2D53" w14:textId="44F97036" w:rsidR="001D4BA3" w:rsidRPr="00A149CA" w:rsidRDefault="00000000" w:rsidP="00564E0D">
      <w:pPr>
        <w:pStyle w:val="2"/>
        <w:rPr>
          <w:rFonts w:hint="eastAsia"/>
        </w:rPr>
      </w:pPr>
      <w:bookmarkStart w:id="100" w:name="_Toc233248698"/>
      <w:bookmarkStart w:id="101" w:name="配置文件优先级"/>
      <w:bookmarkEnd w:id="99"/>
      <w:r w:rsidRPr="00A149CA">
        <w:t xml:space="preserve">6.10 </w:t>
      </w:r>
      <w:r w:rsidRPr="00A149CA">
        <w:rPr>
          <w:rFonts w:hint="eastAsia"/>
        </w:rPr>
        <w:t>配置文件优先级</w:t>
      </w:r>
      <w:bookmarkEnd w:id="100"/>
    </w:p>
    <w:p w14:paraId="73E6C964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 w:hint="eastAsia"/>
        </w:rPr>
        <w:t>出厂默认</w:t>
      </w:r>
      <w:r w:rsidRPr="00A149CA">
        <w:rPr>
          <w:rStyle w:val="VerbatimChar"/>
          <w:rFonts w:ascii="宋体" w:eastAsia="宋体" w:hAnsi="宋体"/>
        </w:rPr>
        <w:t xml:space="preserve"> (appsettings.json)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  ↓ </w:t>
      </w:r>
      <w:r w:rsidRPr="00A149CA">
        <w:rPr>
          <w:rStyle w:val="VerbatimChar"/>
          <w:rFonts w:ascii="宋体" w:eastAsia="宋体" w:hAnsi="宋体" w:hint="eastAsia"/>
        </w:rPr>
        <w:t>覆盖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 w:hint="eastAsia"/>
        </w:rPr>
        <w:t>用户配置</w:t>
      </w:r>
      <w:r w:rsidRPr="00A149CA">
        <w:rPr>
          <w:rStyle w:val="VerbatimChar"/>
          <w:rFonts w:ascii="宋体" w:eastAsia="宋体" w:hAnsi="宋体"/>
        </w:rPr>
        <w:t xml:space="preserve"> (%LOCALAPPDATA%\SSPCTester\settings.json)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  ↓ </w:t>
      </w:r>
      <w:r w:rsidRPr="00A149CA">
        <w:rPr>
          <w:rStyle w:val="VerbatimChar"/>
          <w:rFonts w:ascii="宋体" w:eastAsia="宋体" w:hAnsi="宋体" w:hint="eastAsia"/>
        </w:rPr>
        <w:t>覆盖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 w:hint="eastAsia"/>
        </w:rPr>
        <w:t>本次运行的临时修改（未保存）</w:t>
      </w:r>
    </w:p>
    <w:p w14:paraId="60177373" w14:textId="7EB4DA84" w:rsidR="009B6365" w:rsidRPr="009B6365" w:rsidRDefault="00000000" w:rsidP="009B6365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希望”恢复出厂”，可直接删除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，下次启动时自动读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重建。</w:t>
      </w:r>
      <w:bookmarkStart w:id="102" w:name="第-7-章-项目管理"/>
      <w:bookmarkEnd w:id="81"/>
      <w:bookmarkEnd w:id="101"/>
    </w:p>
    <w:p w14:paraId="78E4D623" w14:textId="77777777" w:rsidR="009B6365" w:rsidRDefault="009B6365" w:rsidP="009B6365"/>
    <w:p w14:paraId="19CB7F5F" w14:textId="7B2FEEB0" w:rsidR="001D4BA3" w:rsidRPr="00A149CA" w:rsidRDefault="00000000" w:rsidP="009B6365">
      <w:pPr>
        <w:pStyle w:val="1"/>
        <w:rPr>
          <w:rFonts w:hint="eastAsia"/>
        </w:rPr>
      </w:pPr>
      <w:bookmarkStart w:id="103" w:name="_Toc233248699"/>
      <w:r w:rsidRPr="00A149CA">
        <w:rPr>
          <w:rFonts w:hint="eastAsia"/>
        </w:rPr>
        <w:lastRenderedPageBreak/>
        <w:t>第</w:t>
      </w:r>
      <w:r w:rsidRPr="00A149CA">
        <w:t xml:space="preserve"> 7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项目管理</w:t>
      </w:r>
      <w:bookmarkEnd w:id="103"/>
    </w:p>
    <w:p w14:paraId="2EE22C9D" w14:textId="60E73C54" w:rsidR="001D4BA3" w:rsidRPr="009B6365" w:rsidRDefault="00000000" w:rsidP="00564E0D">
      <w:pPr>
        <w:pStyle w:val="2"/>
        <w:rPr>
          <w:rFonts w:hint="eastAsia"/>
        </w:rPr>
      </w:pPr>
      <w:bookmarkStart w:id="104" w:name="_Toc233248700"/>
      <w:bookmarkStart w:id="105" w:name="项目概念"/>
      <w:r w:rsidRPr="009B6365">
        <w:t xml:space="preserve">7.1 </w:t>
      </w:r>
      <w:r w:rsidRPr="009B6365">
        <w:rPr>
          <w:rFonts w:hint="eastAsia"/>
        </w:rPr>
        <w:t>项目概念</w:t>
      </w:r>
      <w:bookmarkEnd w:id="104"/>
    </w:p>
    <w:p w14:paraId="35D6595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系统以”</w:t>
      </w:r>
      <w:r w:rsidRPr="00A149CA">
        <w:rPr>
          <w:rFonts w:ascii="宋体" w:eastAsia="宋体" w:hAnsi="宋体" w:hint="eastAsia"/>
          <w:b/>
          <w:bCs/>
        </w:rPr>
        <w:t>一个被测件</w:t>
      </w:r>
      <w:r w:rsidRPr="00A149CA">
        <w:rPr>
          <w:rFonts w:ascii="宋体" w:eastAsia="宋体" w:hAnsi="宋体"/>
          <w:b/>
          <w:bCs/>
        </w:rPr>
        <w:t xml:space="preserve"> = </w:t>
      </w:r>
      <w:r w:rsidRPr="00A149CA">
        <w:rPr>
          <w:rFonts w:ascii="宋体" w:eastAsia="宋体" w:hAnsi="宋体" w:hint="eastAsia"/>
          <w:b/>
          <w:bCs/>
        </w:rPr>
        <w:t>一个项目</w:t>
      </w:r>
      <w:r w:rsidRPr="00A149CA">
        <w:rPr>
          <w:rFonts w:ascii="宋体" w:eastAsia="宋体" w:hAnsi="宋体" w:hint="eastAsia"/>
        </w:rPr>
        <w:t>”组织数据。一个项目内可以包含多次测试运行，但只保留最近一次完整的结果集；如需历史比对，建议另建项目并在项目名中包含序列号。</w:t>
      </w:r>
    </w:p>
    <w:p w14:paraId="7B2EB51F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每个项目都对应磁盘上一个目录，结构如下：</w:t>
      </w:r>
    </w:p>
    <w:p w14:paraId="49E767E3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/>
        </w:rPr>
        <w:t>%LOCALAPPDATA%\SSPCTester\Projects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└── </w:t>
      </w:r>
      <w:r w:rsidRPr="00A149CA">
        <w:rPr>
          <w:rStyle w:val="VerbatimChar"/>
          <w:rFonts w:ascii="宋体" w:eastAsia="宋体" w:hAnsi="宋体" w:hint="eastAsia"/>
        </w:rPr>
        <w:t>{项目名}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├── project.json          ← </w:t>
      </w:r>
      <w:r w:rsidRPr="00A149CA">
        <w:rPr>
          <w:rStyle w:val="VerbatimChar"/>
          <w:rFonts w:ascii="宋体" w:eastAsia="宋体" w:hAnsi="宋体" w:hint="eastAsia"/>
        </w:rPr>
        <w:t>项目元数据</w:t>
      </w:r>
      <w:r w:rsidRPr="00A149CA">
        <w:rPr>
          <w:rStyle w:val="VerbatimChar"/>
          <w:rFonts w:ascii="宋体" w:eastAsia="宋体" w:hAnsi="宋体"/>
        </w:rPr>
        <w:t xml:space="preserve"> + </w:t>
      </w:r>
      <w:r w:rsidRPr="00A149CA">
        <w:rPr>
          <w:rStyle w:val="VerbatimChar"/>
          <w:rFonts w:ascii="宋体" w:eastAsia="宋体" w:hAnsi="宋体" w:hint="eastAsia"/>
        </w:rPr>
        <w:t>各模块结果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├── curves\               ← </w:t>
      </w:r>
      <w:r w:rsidRPr="00A149CA">
        <w:rPr>
          <w:rStyle w:val="VerbatimChar"/>
          <w:rFonts w:ascii="宋体" w:eastAsia="宋体" w:hAnsi="宋体" w:hint="eastAsia"/>
        </w:rPr>
        <w:t>曲线测试的波形原始数据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n_20260618_153022234.bi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n_20260618_153022234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ff_20260618_153023876.bi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└── CH01_off_20260618_153023876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└── report.pdf            ← </w:t>
      </w:r>
      <w:r w:rsidRPr="00A149CA">
        <w:rPr>
          <w:rStyle w:val="VerbatimChar"/>
          <w:rFonts w:ascii="宋体" w:eastAsia="宋体" w:hAnsi="宋体" w:hint="eastAsia"/>
        </w:rPr>
        <w:t>最近一次生成的报告</w:t>
      </w:r>
    </w:p>
    <w:p w14:paraId="4D895298" w14:textId="6AC4FA86" w:rsidR="001D4BA3" w:rsidRPr="00A149CA" w:rsidRDefault="00000000" w:rsidP="00564E0D">
      <w:pPr>
        <w:pStyle w:val="2"/>
        <w:rPr>
          <w:rFonts w:hint="eastAsia"/>
        </w:rPr>
      </w:pPr>
      <w:bookmarkStart w:id="106" w:name="_Toc233248701"/>
      <w:bookmarkStart w:id="107" w:name="新建项目"/>
      <w:bookmarkEnd w:id="105"/>
      <w:r w:rsidRPr="00A149CA">
        <w:t xml:space="preserve">7.2 </w:t>
      </w:r>
      <w:r w:rsidRPr="00A149CA">
        <w:rPr>
          <w:rFonts w:hint="eastAsia"/>
        </w:rPr>
        <w:t>新建项目</w:t>
      </w:r>
      <w:bookmarkEnd w:id="106"/>
    </w:p>
    <w:p w14:paraId="283276F9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从以下任一入口打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新建项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对话框：</w:t>
      </w:r>
    </w:p>
    <w:p w14:paraId="008FDB23" w14:textId="264E2CB1" w:rsidR="001D4BA3" w:rsidRPr="00A149CA" w:rsidRDefault="00884D95">
      <w:pPr>
        <w:pStyle w:val="Compact"/>
        <w:numPr>
          <w:ilvl w:val="0"/>
          <w:numId w:val="24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项目栏</w:t>
      </w:r>
      <w:r w:rsidRPr="00A149CA">
        <w:rPr>
          <w:rFonts w:ascii="宋体" w:eastAsia="宋体" w:hAnsi="宋体" w:hint="eastAsia"/>
        </w:rPr>
        <w:t>侧右上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+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。</w:t>
      </w:r>
    </w:p>
    <w:p w14:paraId="0A313DAE" w14:textId="77777777" w:rsidR="00884D95" w:rsidRDefault="00884D95" w:rsidP="00884D95">
      <w:pPr>
        <w:pStyle w:val="FirstParagraph"/>
        <w:jc w:val="center"/>
        <w:rPr>
          <w:rFonts w:ascii="宋体" w:eastAsia="宋体" w:hAnsi="宋体" w:hint="eastAsia"/>
        </w:rPr>
      </w:pPr>
    </w:p>
    <w:p w14:paraId="29D6829E" w14:textId="2124572E" w:rsidR="001D4BA3" w:rsidRDefault="00884D95" w:rsidP="00884D95">
      <w:pPr>
        <w:pStyle w:val="FirstParagraph"/>
        <w:jc w:val="center"/>
        <w:rPr>
          <w:rFonts w:ascii="宋体" w:eastAsia="宋体" w:hAnsi="宋体" w:hint="eastAsia"/>
        </w:rPr>
      </w:pPr>
      <w:r w:rsidRPr="00884D95">
        <w:rPr>
          <w:rFonts w:ascii="宋体" w:eastAsia="宋体" w:hAnsi="宋体"/>
          <w:noProof/>
        </w:rPr>
        <w:drawing>
          <wp:inline distT="0" distB="0" distL="0" distR="0" wp14:anchorId="13AF7471" wp14:editId="5A0F89BF">
            <wp:extent cx="2946399" cy="747423"/>
            <wp:effectExtent l="0" t="0" r="0" b="0"/>
            <wp:docPr id="18471140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114012" name=""/>
                    <pic:cNvPicPr/>
                  </pic:nvPicPr>
                  <pic:blipFill rotWithShape="1">
                    <a:blip r:embed="rId16"/>
                    <a:srcRect b="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551" cy="747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21642" w14:textId="4B11CFA8" w:rsidR="00884D95" w:rsidRPr="00884D95" w:rsidRDefault="00884D95" w:rsidP="00884D95">
      <w:pPr>
        <w:pStyle w:val="a0"/>
        <w:jc w:val="center"/>
      </w:pPr>
      <w:r w:rsidRPr="00884D95">
        <w:rPr>
          <w:noProof/>
        </w:rPr>
        <w:lastRenderedPageBreak/>
        <w:drawing>
          <wp:inline distT="0" distB="0" distL="0" distR="0" wp14:anchorId="055830BC" wp14:editId="33E17AAE">
            <wp:extent cx="3617843" cy="2643035"/>
            <wp:effectExtent l="0" t="0" r="0" b="0"/>
            <wp:docPr id="11859298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2988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27743" cy="265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178"/>
        <w:gridCol w:w="907"/>
        <w:gridCol w:w="5771"/>
      </w:tblGrid>
      <w:tr w:rsidR="001D4BA3" w:rsidRPr="00870DCE" w14:paraId="0A36F8EF" w14:textId="77777777" w:rsidTr="00870DCE">
        <w:tc>
          <w:tcPr>
            <w:tcW w:w="2178" w:type="dxa"/>
            <w:shd w:val="clear" w:color="auto" w:fill="D9D9D9" w:themeFill="background1" w:themeFillShade="D9"/>
          </w:tcPr>
          <w:p w14:paraId="255DA405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907" w:type="dxa"/>
            <w:shd w:val="clear" w:color="auto" w:fill="D9D9D9" w:themeFill="background1" w:themeFillShade="D9"/>
          </w:tcPr>
          <w:p w14:paraId="146A10C6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必填</w:t>
            </w:r>
          </w:p>
        </w:tc>
        <w:tc>
          <w:tcPr>
            <w:tcW w:w="5771" w:type="dxa"/>
            <w:shd w:val="clear" w:color="auto" w:fill="D9D9D9" w:themeFill="background1" w:themeFillShade="D9"/>
          </w:tcPr>
          <w:p w14:paraId="4412398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6E2F59E0" w14:textId="77777777" w:rsidTr="00870DCE">
        <w:tc>
          <w:tcPr>
            <w:tcW w:w="2178" w:type="dxa"/>
          </w:tcPr>
          <w:p w14:paraId="79F899A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907" w:type="dxa"/>
          </w:tcPr>
          <w:p w14:paraId="512C6C2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303EA4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唯一；用于磁盘目录名（会自动去除非法字符）</w:t>
            </w:r>
          </w:p>
        </w:tc>
      </w:tr>
      <w:tr w:rsidR="001D4BA3" w:rsidRPr="00A149CA" w14:paraId="0298CB37" w14:textId="77777777" w:rsidTr="00870DCE">
        <w:tc>
          <w:tcPr>
            <w:tcW w:w="2178" w:type="dxa"/>
          </w:tcPr>
          <w:p w14:paraId="2997DC8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907" w:type="dxa"/>
          </w:tcPr>
          <w:p w14:paraId="41F45ED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56E74D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例如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SSPC-2026-001</w:t>
            </w:r>
          </w:p>
        </w:tc>
      </w:tr>
      <w:tr w:rsidR="001D4BA3" w:rsidRPr="00A149CA" w14:paraId="55E0784D" w14:textId="77777777" w:rsidTr="00870DCE">
        <w:tc>
          <w:tcPr>
            <w:tcW w:w="2178" w:type="dxa"/>
          </w:tcPr>
          <w:p w14:paraId="3AB8AE4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907" w:type="dxa"/>
          </w:tcPr>
          <w:p w14:paraId="5A02EDED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5771" w:type="dxa"/>
          </w:tcPr>
          <w:p w14:paraId="3D6E91E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被测件型号</w:t>
            </w:r>
          </w:p>
        </w:tc>
      </w:tr>
      <w:tr w:rsidR="001D4BA3" w:rsidRPr="00A149CA" w14:paraId="72E66782" w14:textId="77777777" w:rsidTr="00870DCE">
        <w:tc>
          <w:tcPr>
            <w:tcW w:w="2178" w:type="dxa"/>
          </w:tcPr>
          <w:p w14:paraId="1F7407F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907" w:type="dxa"/>
          </w:tcPr>
          <w:p w14:paraId="4161D749" w14:textId="77777777" w:rsidR="001D4BA3" w:rsidRPr="00A149CA" w:rsidRDefault="001D4BA3">
            <w:pPr>
              <w:pStyle w:val="Compact"/>
              <w:rPr>
                <w:rFonts w:ascii="宋体" w:eastAsia="宋体" w:hAnsi="宋体" w:hint="eastAsia"/>
              </w:rPr>
            </w:pPr>
          </w:p>
        </w:tc>
        <w:tc>
          <w:tcPr>
            <w:tcW w:w="5771" w:type="dxa"/>
          </w:tcPr>
          <w:p w14:paraId="618CD57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登录用户名，可手工修改</w:t>
            </w:r>
          </w:p>
        </w:tc>
      </w:tr>
    </w:tbl>
    <w:p w14:paraId="0C1DDD4B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创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：</w:t>
      </w:r>
    </w:p>
    <w:p w14:paraId="70BF2B7C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项目根目录下创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{项目名}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；</w:t>
      </w:r>
    </w:p>
    <w:p w14:paraId="70F41873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写入初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 w:hint="eastAsia"/>
        </w:rPr>
        <w:t>；</w:t>
      </w:r>
    </w:p>
    <w:p w14:paraId="5F5ADCE6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自动跳转到该项目的”项目信息”页（第</w:t>
      </w:r>
      <w:r w:rsidRPr="00A149CA">
        <w:rPr>
          <w:rFonts w:ascii="宋体" w:eastAsia="宋体" w:hAnsi="宋体"/>
        </w:rPr>
        <w:t xml:space="preserve"> 8 </w:t>
      </w:r>
      <w:r w:rsidRPr="00A149CA">
        <w:rPr>
          <w:rFonts w:ascii="宋体" w:eastAsia="宋体" w:hAnsi="宋体" w:hint="eastAsia"/>
        </w:rPr>
        <w:t>章）。</w:t>
      </w:r>
    </w:p>
    <w:p w14:paraId="3BD95DC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项目名一旦创建不可重命名（会导致旧报告中的报告编号与目录失配）。如需更名，请新建项目并手工迁移数据。</w:t>
      </w:r>
    </w:p>
    <w:p w14:paraId="1CEEE57F" w14:textId="1D04EB7A" w:rsidR="001D4BA3" w:rsidRPr="00A149CA" w:rsidRDefault="00000000" w:rsidP="00564E0D">
      <w:pPr>
        <w:pStyle w:val="2"/>
        <w:rPr>
          <w:rFonts w:hint="eastAsia"/>
        </w:rPr>
      </w:pPr>
      <w:bookmarkStart w:id="108" w:name="_Toc233248702"/>
      <w:bookmarkStart w:id="109" w:name="打开历史项目"/>
      <w:bookmarkEnd w:id="107"/>
      <w:r w:rsidRPr="00A149CA">
        <w:t xml:space="preserve">7.3 </w:t>
      </w:r>
      <w:r w:rsidRPr="00A149CA">
        <w:rPr>
          <w:rFonts w:hint="eastAsia"/>
        </w:rPr>
        <w:t>打开历史项目</w:t>
      </w:r>
      <w:bookmarkEnd w:id="108"/>
    </w:p>
    <w:p w14:paraId="13E702F2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A — </w:t>
      </w:r>
      <w:r w:rsidRPr="00A149CA">
        <w:rPr>
          <w:rFonts w:ascii="宋体" w:eastAsia="宋体" w:hAnsi="宋体" w:hint="eastAsia"/>
          <w:b/>
          <w:bCs/>
        </w:rPr>
        <w:t>首页最近项目表</w:t>
      </w:r>
    </w:p>
    <w:p w14:paraId="2068AE2C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首页表格列出全部项目，列含义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951"/>
        <w:gridCol w:w="6946"/>
      </w:tblGrid>
      <w:tr w:rsidR="001D4BA3" w:rsidRPr="00870DCE" w14:paraId="1A6959FD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6AEE808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AC6DF17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193DF4C7" w14:textId="77777777" w:rsidTr="00870DCE">
        <w:tc>
          <w:tcPr>
            <w:tcW w:w="1951" w:type="dxa"/>
          </w:tcPr>
          <w:p w14:paraId="56ADF0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6946" w:type="dxa"/>
          </w:tcPr>
          <w:p w14:paraId="69E535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目录名</w:t>
            </w:r>
          </w:p>
        </w:tc>
      </w:tr>
      <w:tr w:rsidR="001D4BA3" w:rsidRPr="00A149CA" w14:paraId="091A7A86" w14:textId="77777777" w:rsidTr="00870DCE">
        <w:tc>
          <w:tcPr>
            <w:tcW w:w="1951" w:type="dxa"/>
          </w:tcPr>
          <w:p w14:paraId="78E439A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6946" w:type="dxa"/>
          </w:tcPr>
          <w:p w14:paraId="6684A0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来自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roject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的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ut.SerialNumber</w:t>
            </w:r>
          </w:p>
        </w:tc>
      </w:tr>
      <w:tr w:rsidR="001D4BA3" w:rsidRPr="00A149CA" w14:paraId="3B7154F5" w14:textId="77777777" w:rsidTr="00870DCE">
        <w:tc>
          <w:tcPr>
            <w:tcW w:w="1951" w:type="dxa"/>
          </w:tcPr>
          <w:p w14:paraId="57DB1F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最近测试时间</w:t>
            </w:r>
          </w:p>
        </w:tc>
        <w:tc>
          <w:tcPr>
            <w:tcW w:w="6946" w:type="dxa"/>
          </w:tcPr>
          <w:p w14:paraId="0C47D9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LastTestedAt</w:t>
            </w:r>
            <w:r w:rsidRPr="00A149CA">
              <w:rPr>
                <w:rFonts w:ascii="宋体" w:eastAsia="宋体" w:hAnsi="宋体" w:hint="eastAsia"/>
              </w:rPr>
              <w:t>，无则显示</w:t>
            </w:r>
            <w:r w:rsidRPr="00A149CA">
              <w:rPr>
                <w:rFonts w:ascii="宋体" w:eastAsia="宋体" w:hAnsi="宋体"/>
              </w:rPr>
              <w:t xml:space="preserve"> “—”</w:t>
            </w:r>
          </w:p>
        </w:tc>
      </w:tr>
      <w:tr w:rsidR="001D4BA3" w:rsidRPr="00A149CA" w14:paraId="7C5C0EC4" w14:textId="77777777" w:rsidTr="00870DCE">
        <w:tc>
          <w:tcPr>
            <w:tcW w:w="1951" w:type="dxa"/>
          </w:tcPr>
          <w:p w14:paraId="05D4FBF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  <w:tc>
          <w:tcPr>
            <w:tcW w:w="6946" w:type="dxa"/>
          </w:tcPr>
          <w:p w14:paraId="56D31F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已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A149CA" w14:paraId="5D201C1C" w14:textId="77777777" w:rsidTr="00870DCE">
        <w:tc>
          <w:tcPr>
            <w:tcW w:w="1951" w:type="dxa"/>
          </w:tcPr>
          <w:p w14:paraId="72AF607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946" w:type="dxa"/>
          </w:tcPr>
          <w:p w14:paraId="4D15EC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打开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33E33DEE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单击行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选中项目；</w:t>
      </w:r>
    </w:p>
    <w:p w14:paraId="2FCBB28C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双击行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打开”项目信息”页；</w:t>
      </w:r>
    </w:p>
    <w:p w14:paraId="348D6B98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打开”项目信息”页。</w:t>
      </w:r>
    </w:p>
    <w:p w14:paraId="30656BAE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B — </w:t>
      </w:r>
      <w:r w:rsidRPr="00A149CA">
        <w:rPr>
          <w:rFonts w:ascii="宋体" w:eastAsia="宋体" w:hAnsi="宋体" w:hint="eastAsia"/>
          <w:b/>
          <w:bCs/>
        </w:rPr>
        <w:t>侧栏项目树</w:t>
      </w:r>
    </w:p>
    <w:p w14:paraId="3DE0B44C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侧栏列出全部项目，单击项目名展开</w:t>
      </w:r>
      <w:r w:rsidRPr="00A149CA">
        <w:rPr>
          <w:rFonts w:ascii="宋体" w:eastAsia="宋体" w:hAnsi="宋体"/>
        </w:rPr>
        <w:t xml:space="preserve"> 3 </w:t>
      </w:r>
      <w:r w:rsidRPr="00A149CA">
        <w:rPr>
          <w:rFonts w:ascii="宋体" w:eastAsia="宋体" w:hAnsi="宋体" w:hint="eastAsia"/>
        </w:rPr>
        <w:t>个子节点，单击子节点即可进入对应页面。</w:t>
      </w:r>
    </w:p>
    <w:p w14:paraId="7071A963" w14:textId="240DAB97" w:rsidR="001D4BA3" w:rsidRPr="00A149CA" w:rsidRDefault="00000000" w:rsidP="00564E0D">
      <w:pPr>
        <w:pStyle w:val="2"/>
        <w:rPr>
          <w:rFonts w:hint="eastAsia"/>
        </w:rPr>
      </w:pPr>
      <w:bookmarkStart w:id="110" w:name="_Toc233248703"/>
      <w:bookmarkStart w:id="111" w:name="删除-备份项目"/>
      <w:bookmarkEnd w:id="109"/>
      <w:r w:rsidRPr="00A149CA">
        <w:t xml:space="preserve">7.4 </w:t>
      </w:r>
      <w:r w:rsidRPr="00A149CA">
        <w:rPr>
          <w:rFonts w:hint="eastAsia"/>
        </w:rPr>
        <w:t>删除</w:t>
      </w:r>
      <w:r w:rsidRPr="00A149CA">
        <w:t xml:space="preserve"> / </w:t>
      </w:r>
      <w:r w:rsidRPr="00A149CA">
        <w:rPr>
          <w:rFonts w:hint="eastAsia"/>
        </w:rPr>
        <w:t>备份项目</w:t>
      </w:r>
      <w:bookmarkEnd w:id="110"/>
    </w:p>
    <w:p w14:paraId="537C3CBD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本身不提供”删除项目”按钮，避免误操作。</w:t>
      </w:r>
    </w:p>
    <w:p w14:paraId="60330F93" w14:textId="77777777" w:rsidR="001D4BA3" w:rsidRPr="00A149CA" w:rsidRDefault="00000000">
      <w:pPr>
        <w:pStyle w:val="Compact"/>
        <w:numPr>
          <w:ilvl w:val="0"/>
          <w:numId w:val="2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备份</w:t>
      </w:r>
      <w:r w:rsidRPr="00A149CA">
        <w:rPr>
          <w:rFonts w:ascii="宋体" w:eastAsia="宋体" w:hAnsi="宋体" w:hint="eastAsia"/>
        </w:rPr>
        <w:t>：直接拷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%LOCALAPPDATA%\SSPCTester\Projects\{项目名}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到归档位置；</w:t>
      </w:r>
    </w:p>
    <w:p w14:paraId="21E97057" w14:textId="77777777" w:rsidR="001D4BA3" w:rsidRPr="00A149CA" w:rsidRDefault="00000000">
      <w:pPr>
        <w:pStyle w:val="Compact"/>
        <w:numPr>
          <w:ilvl w:val="0"/>
          <w:numId w:val="2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删除</w:t>
      </w:r>
      <w:r w:rsidRPr="00A149CA">
        <w:rPr>
          <w:rFonts w:ascii="宋体" w:eastAsia="宋体" w:hAnsi="宋体" w:hint="eastAsia"/>
        </w:rPr>
        <w:t>：在</w:t>
      </w:r>
      <w:r w:rsidRPr="00A149CA">
        <w:rPr>
          <w:rFonts w:ascii="宋体" w:eastAsia="宋体" w:hAnsi="宋体"/>
        </w:rPr>
        <w:t xml:space="preserve"> Windows </w:t>
      </w:r>
      <w:r w:rsidRPr="00A149CA">
        <w:rPr>
          <w:rFonts w:ascii="宋体" w:eastAsia="宋体" w:hAnsi="宋体" w:hint="eastAsia"/>
        </w:rPr>
        <w:t>资源管理器中删除对应项目目录，下次启动后该项目从列表中消失。</w:t>
      </w:r>
    </w:p>
    <w:p w14:paraId="13878FB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已生成的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报告位于该项目目录内，如需保留请在删除项目前另存。</w:t>
      </w:r>
    </w:p>
    <w:p w14:paraId="52A0948D" w14:textId="4C478328" w:rsidR="001D4BA3" w:rsidRPr="00A149CA" w:rsidRDefault="00000000" w:rsidP="00564E0D">
      <w:pPr>
        <w:pStyle w:val="2"/>
        <w:rPr>
          <w:rFonts w:hint="eastAsia"/>
        </w:rPr>
      </w:pPr>
      <w:bookmarkStart w:id="112" w:name="_Toc233248704"/>
      <w:bookmarkStart w:id="113" w:name="项目命名建议"/>
      <w:bookmarkEnd w:id="111"/>
      <w:r w:rsidRPr="00A149CA">
        <w:t xml:space="preserve">7.5 </w:t>
      </w:r>
      <w:r w:rsidRPr="00A149CA">
        <w:rPr>
          <w:rFonts w:hint="eastAsia"/>
        </w:rPr>
        <w:t>项目命名建议</w:t>
      </w:r>
      <w:bookmarkEnd w:id="112"/>
    </w:p>
    <w:p w14:paraId="756FCCD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为便于查找与统计，建议项目命名包含：</w:t>
      </w:r>
    </w:p>
    <w:p w14:paraId="5D1282B0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 w:hint="eastAsia"/>
        </w:rPr>
        <w:t>{产品型号}-{被测件编号}-{日期或批次}</w:t>
      </w:r>
    </w:p>
    <w:p w14:paraId="2A2C7C7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例如：</w:t>
      </w:r>
      <w:r w:rsidRPr="00A149CA">
        <w:rPr>
          <w:rStyle w:val="VerbatimChar"/>
          <w:rFonts w:ascii="宋体" w:eastAsia="宋体" w:hAnsi="宋体"/>
        </w:rPr>
        <w:t>SSPC-24P-A001-20260625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SSPC-A001-LOT2026Q2-003</w:t>
      </w:r>
      <w:r w:rsidRPr="00A149CA">
        <w:rPr>
          <w:rFonts w:ascii="宋体" w:eastAsia="宋体" w:hAnsi="宋体"/>
        </w:rPr>
        <w:t>。</w:t>
      </w:r>
    </w:p>
    <w:p w14:paraId="07AFDBF7" w14:textId="5EB7E7A3" w:rsidR="001D4BA3" w:rsidRPr="00A149CA" w:rsidRDefault="001D4BA3">
      <w:pPr>
        <w:rPr>
          <w:rFonts w:ascii="宋体" w:eastAsia="宋体" w:hAnsi="宋体" w:hint="eastAsia"/>
        </w:rPr>
      </w:pPr>
    </w:p>
    <w:p w14:paraId="00965A71" w14:textId="41C7A3FB" w:rsidR="001D4BA3" w:rsidRPr="00A149CA" w:rsidRDefault="00000000" w:rsidP="009B6365">
      <w:pPr>
        <w:pStyle w:val="1"/>
        <w:rPr>
          <w:rFonts w:hint="eastAsia"/>
        </w:rPr>
      </w:pPr>
      <w:bookmarkStart w:id="114" w:name="_Toc233248705"/>
      <w:bookmarkStart w:id="115" w:name="第-8-章-项目信息与测试参数配置"/>
      <w:bookmarkEnd w:id="102"/>
      <w:bookmarkEnd w:id="113"/>
      <w:r w:rsidRPr="00A149CA">
        <w:rPr>
          <w:rFonts w:hint="eastAsia"/>
        </w:rPr>
        <w:t>第</w:t>
      </w:r>
      <w:r w:rsidRPr="00A149CA">
        <w:t xml:space="preserve"> 8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项目信息与测试参数配置</w:t>
      </w:r>
      <w:bookmarkEnd w:id="114"/>
    </w:p>
    <w:p w14:paraId="23184E03" w14:textId="77777777" w:rsidR="001D4BA3" w:rsidRPr="00A149CA" w:rsidRDefault="00000000" w:rsidP="00870DCE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打开项目后默认进入”项目信息”页。本页用于完善被测件资料、记录测试环境、勾选要执行的测试项。</w:t>
      </w:r>
    </w:p>
    <w:p w14:paraId="76757BF7" w14:textId="2E6A7484" w:rsidR="001D4BA3" w:rsidRPr="00A149CA" w:rsidRDefault="00870DCE" w:rsidP="00870DCE">
      <w:pPr>
        <w:pStyle w:val="a0"/>
        <w:jc w:val="center"/>
        <w:rPr>
          <w:rFonts w:ascii="宋体" w:eastAsia="宋体" w:hAnsi="宋体" w:hint="eastAsia"/>
        </w:rPr>
      </w:pPr>
      <w:r w:rsidRPr="00870DCE">
        <w:rPr>
          <w:rFonts w:ascii="宋体" w:eastAsia="宋体" w:hAnsi="宋体"/>
          <w:noProof/>
        </w:rPr>
        <w:lastRenderedPageBreak/>
        <w:drawing>
          <wp:inline distT="0" distB="0" distL="0" distR="0" wp14:anchorId="4504A62C" wp14:editId="6C4187E3">
            <wp:extent cx="5486400" cy="3275330"/>
            <wp:effectExtent l="0" t="0" r="0" b="0"/>
            <wp:docPr id="14138140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81405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1A4E3" w14:textId="61FDDF35" w:rsidR="001D4BA3" w:rsidRPr="00A149CA" w:rsidRDefault="00000000" w:rsidP="00564E0D">
      <w:pPr>
        <w:pStyle w:val="2"/>
        <w:rPr>
          <w:rFonts w:hint="eastAsia"/>
        </w:rPr>
      </w:pPr>
      <w:bookmarkStart w:id="116" w:name="_Toc233248706"/>
      <w:bookmarkStart w:id="117" w:name="被测件信息"/>
      <w:r w:rsidRPr="00A149CA">
        <w:t xml:space="preserve">8.1 </w:t>
      </w:r>
      <w:r w:rsidRPr="00A149CA">
        <w:rPr>
          <w:rFonts w:hint="eastAsia"/>
        </w:rPr>
        <w:t>被测件信息</w:t>
      </w:r>
      <w:bookmarkEnd w:id="11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180"/>
        <w:gridCol w:w="5874"/>
      </w:tblGrid>
      <w:tr w:rsidR="001D4BA3" w:rsidRPr="00870DCE" w14:paraId="4A5BE932" w14:textId="77777777" w:rsidTr="00870DCE">
        <w:tc>
          <w:tcPr>
            <w:tcW w:w="0" w:type="auto"/>
            <w:shd w:val="clear" w:color="auto" w:fill="D9D9D9" w:themeFill="background1" w:themeFillShade="D9"/>
          </w:tcPr>
          <w:p w14:paraId="69BF54C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74" w:type="dxa"/>
            <w:shd w:val="clear" w:color="auto" w:fill="D9D9D9" w:themeFill="background1" w:themeFillShade="D9"/>
          </w:tcPr>
          <w:p w14:paraId="6C245EF6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5B717FF8" w14:textId="77777777" w:rsidTr="00870DCE">
        <w:tc>
          <w:tcPr>
            <w:tcW w:w="0" w:type="auto"/>
          </w:tcPr>
          <w:p w14:paraId="430DF7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产品名称</w:t>
            </w:r>
          </w:p>
        </w:tc>
        <w:tc>
          <w:tcPr>
            <w:tcW w:w="5874" w:type="dxa"/>
          </w:tcPr>
          <w:p w14:paraId="09D56AD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例如</w:t>
            </w:r>
            <w:r w:rsidRPr="00A149CA">
              <w:rPr>
                <w:rFonts w:ascii="宋体" w:eastAsia="宋体" w:hAnsi="宋体"/>
              </w:rPr>
              <w:t xml:space="preserve"> “24 </w:t>
            </w:r>
            <w:r w:rsidRPr="00A149CA">
              <w:rPr>
                <w:rFonts w:ascii="宋体" w:eastAsia="宋体" w:hAnsi="宋体" w:hint="eastAsia"/>
              </w:rPr>
              <w:t>路固态功率控制器”</w:t>
            </w:r>
          </w:p>
        </w:tc>
      </w:tr>
      <w:tr w:rsidR="001D4BA3" w:rsidRPr="00A149CA" w14:paraId="706E0E0A" w14:textId="77777777" w:rsidTr="00870DCE">
        <w:tc>
          <w:tcPr>
            <w:tcW w:w="0" w:type="auto"/>
          </w:tcPr>
          <w:p w14:paraId="2C4725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5874" w:type="dxa"/>
          </w:tcPr>
          <w:p w14:paraId="406B537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产品型号</w:t>
            </w:r>
          </w:p>
        </w:tc>
      </w:tr>
      <w:tr w:rsidR="001D4BA3" w:rsidRPr="00A149CA" w14:paraId="4017614A" w14:textId="77777777" w:rsidTr="00870DCE">
        <w:tc>
          <w:tcPr>
            <w:tcW w:w="0" w:type="auto"/>
          </w:tcPr>
          <w:p w14:paraId="491D819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编号</w:t>
            </w:r>
          </w:p>
        </w:tc>
        <w:tc>
          <w:tcPr>
            <w:tcW w:w="5874" w:type="dxa"/>
          </w:tcPr>
          <w:p w14:paraId="0C01E76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被测件序列号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单号；建议唯一</w:t>
            </w:r>
          </w:p>
        </w:tc>
      </w:tr>
      <w:tr w:rsidR="001D4BA3" w:rsidRPr="00A149CA" w14:paraId="20031AC1" w14:textId="77777777" w:rsidTr="00870DCE">
        <w:tc>
          <w:tcPr>
            <w:tcW w:w="0" w:type="auto"/>
          </w:tcPr>
          <w:p w14:paraId="5BFC2B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生产厂家</w:t>
            </w:r>
          </w:p>
        </w:tc>
        <w:tc>
          <w:tcPr>
            <w:tcW w:w="5874" w:type="dxa"/>
          </w:tcPr>
          <w:p w14:paraId="742DE6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被测件来源</w:t>
            </w:r>
          </w:p>
        </w:tc>
      </w:tr>
    </w:tbl>
    <w:p w14:paraId="3226236C" w14:textId="249376D6" w:rsidR="001D4BA3" w:rsidRPr="00A149CA" w:rsidRDefault="00000000" w:rsidP="00564E0D">
      <w:pPr>
        <w:pStyle w:val="2"/>
        <w:rPr>
          <w:rFonts w:hint="eastAsia"/>
        </w:rPr>
      </w:pPr>
      <w:bookmarkStart w:id="118" w:name="_Toc233248707"/>
      <w:bookmarkStart w:id="119" w:name="测试现场信息"/>
      <w:bookmarkEnd w:id="117"/>
      <w:r w:rsidRPr="00A149CA">
        <w:t xml:space="preserve">8.2 </w:t>
      </w:r>
      <w:r w:rsidRPr="00A149CA">
        <w:rPr>
          <w:rFonts w:hint="eastAsia"/>
        </w:rPr>
        <w:t>测试现场信息</w:t>
      </w:r>
      <w:bookmarkEnd w:id="11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47"/>
        <w:gridCol w:w="7209"/>
      </w:tblGrid>
      <w:tr w:rsidR="001D4BA3" w:rsidRPr="00870DCE" w14:paraId="33111BE2" w14:textId="77777777" w:rsidTr="00870DCE">
        <w:tc>
          <w:tcPr>
            <w:tcW w:w="1473" w:type="dxa"/>
            <w:shd w:val="clear" w:color="auto" w:fill="D9D9D9" w:themeFill="background1" w:themeFillShade="D9"/>
          </w:tcPr>
          <w:p w14:paraId="7C29C0B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446" w:type="dxa"/>
            <w:shd w:val="clear" w:color="auto" w:fill="D9D9D9" w:themeFill="background1" w:themeFillShade="D9"/>
          </w:tcPr>
          <w:p w14:paraId="68D4496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7DF64F4" w14:textId="77777777" w:rsidTr="009B6365">
        <w:tc>
          <w:tcPr>
            <w:tcW w:w="1473" w:type="dxa"/>
          </w:tcPr>
          <w:p w14:paraId="326785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6446" w:type="dxa"/>
          </w:tcPr>
          <w:p w14:paraId="487FBF6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操作员姓名</w:t>
            </w:r>
          </w:p>
        </w:tc>
      </w:tr>
      <w:tr w:rsidR="001D4BA3" w:rsidRPr="00A149CA" w14:paraId="28506CB6" w14:textId="77777777" w:rsidTr="009B6365">
        <w:tc>
          <w:tcPr>
            <w:tcW w:w="1473" w:type="dxa"/>
          </w:tcPr>
          <w:p w14:paraId="0030D2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日期</w:t>
            </w:r>
          </w:p>
        </w:tc>
        <w:tc>
          <w:tcPr>
            <w:tcW w:w="6446" w:type="dxa"/>
          </w:tcPr>
          <w:p w14:paraId="6C1623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日期选择器，默认当天</w:t>
            </w:r>
          </w:p>
        </w:tc>
      </w:tr>
      <w:tr w:rsidR="001D4BA3" w:rsidRPr="00A149CA" w14:paraId="18B58C54" w14:textId="77777777" w:rsidTr="009B6365">
        <w:tc>
          <w:tcPr>
            <w:tcW w:w="1473" w:type="dxa"/>
          </w:tcPr>
          <w:p w14:paraId="306751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环境温度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℃)</w:t>
            </w:r>
          </w:p>
        </w:tc>
        <w:tc>
          <w:tcPr>
            <w:tcW w:w="6446" w:type="dxa"/>
          </w:tcPr>
          <w:p w14:paraId="06B2E98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23 ± 5</w:t>
            </w:r>
          </w:p>
        </w:tc>
      </w:tr>
      <w:tr w:rsidR="001D4BA3" w:rsidRPr="00A149CA" w14:paraId="42F9F1BB" w14:textId="77777777" w:rsidTr="009B6365">
        <w:tc>
          <w:tcPr>
            <w:tcW w:w="1473" w:type="dxa"/>
          </w:tcPr>
          <w:p w14:paraId="07D5336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相对湿度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%)</w:t>
            </w:r>
          </w:p>
        </w:tc>
        <w:tc>
          <w:tcPr>
            <w:tcW w:w="6446" w:type="dxa"/>
          </w:tcPr>
          <w:p w14:paraId="1921DB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≤ 75</w:t>
            </w:r>
          </w:p>
        </w:tc>
      </w:tr>
      <w:tr w:rsidR="001D4BA3" w:rsidRPr="00A149CA" w14:paraId="15BB7169" w14:textId="77777777" w:rsidTr="009B6365">
        <w:tc>
          <w:tcPr>
            <w:tcW w:w="1473" w:type="dxa"/>
          </w:tcPr>
          <w:p w14:paraId="09BB7D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大气压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kPa)</w:t>
            </w:r>
          </w:p>
        </w:tc>
        <w:tc>
          <w:tcPr>
            <w:tcW w:w="6446" w:type="dxa"/>
          </w:tcPr>
          <w:p w14:paraId="78D81C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86 – 106</w:t>
            </w:r>
          </w:p>
        </w:tc>
      </w:tr>
      <w:tr w:rsidR="001D4BA3" w:rsidRPr="00A149CA" w14:paraId="21AF10DF" w14:textId="77777777" w:rsidTr="009B6365">
        <w:tc>
          <w:tcPr>
            <w:tcW w:w="1473" w:type="dxa"/>
          </w:tcPr>
          <w:p w14:paraId="52FA79C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  <w:tc>
          <w:tcPr>
            <w:tcW w:w="6446" w:type="dxa"/>
          </w:tcPr>
          <w:p w14:paraId="6E1E765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多行文本，可记录特殊条件、被测件状态、临时设备替换等</w:t>
            </w:r>
          </w:p>
        </w:tc>
      </w:tr>
    </w:tbl>
    <w:p w14:paraId="5426FB1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环境参数会随报告一并输出，建议按现场实测填写。</w:t>
      </w:r>
    </w:p>
    <w:p w14:paraId="767AED5A" w14:textId="3ECCBB2D" w:rsidR="001D4BA3" w:rsidRPr="00A149CA" w:rsidRDefault="00000000" w:rsidP="00564E0D">
      <w:pPr>
        <w:pStyle w:val="2"/>
        <w:rPr>
          <w:rFonts w:hint="eastAsia"/>
        </w:rPr>
      </w:pPr>
      <w:bookmarkStart w:id="120" w:name="_Toc233248708"/>
      <w:bookmarkStart w:id="121" w:name="测试项选择"/>
      <w:bookmarkEnd w:id="119"/>
      <w:r w:rsidRPr="00A149CA">
        <w:lastRenderedPageBreak/>
        <w:t xml:space="preserve">8.3 </w:t>
      </w:r>
      <w:r w:rsidRPr="00A149CA">
        <w:rPr>
          <w:rFonts w:hint="eastAsia"/>
        </w:rPr>
        <w:t>测试项选择</w:t>
      </w:r>
      <w:bookmarkEnd w:id="120"/>
    </w:p>
    <w:p w14:paraId="64F093A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下方的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复选框对应四大测试模块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2235"/>
        <w:gridCol w:w="4252"/>
        <w:gridCol w:w="2410"/>
      </w:tblGrid>
      <w:tr w:rsidR="001D4BA3" w:rsidRPr="00870DCE" w14:paraId="51414C9A" w14:textId="77777777" w:rsidTr="00870DCE">
        <w:tc>
          <w:tcPr>
            <w:tcW w:w="2235" w:type="dxa"/>
            <w:shd w:val="clear" w:color="auto" w:fill="D9D9D9" w:themeFill="background1" w:themeFillShade="D9"/>
          </w:tcPr>
          <w:p w14:paraId="7C5D2E2E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1DC1839D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对应模块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3E2DCE7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</w:tr>
      <w:tr w:rsidR="001D4BA3" w:rsidRPr="00A149CA" w14:paraId="4EF5D90F" w14:textId="77777777" w:rsidTr="00870DCE">
        <w:tc>
          <w:tcPr>
            <w:tcW w:w="2235" w:type="dxa"/>
          </w:tcPr>
          <w:p w14:paraId="5124A31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252" w:type="dxa"/>
          </w:tcPr>
          <w:p w14:paraId="059249F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开/关与稳定性</w:t>
            </w:r>
          </w:p>
        </w:tc>
        <w:tc>
          <w:tcPr>
            <w:tcW w:w="2410" w:type="dxa"/>
          </w:tcPr>
          <w:p w14:paraId="582CEFB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9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78A6D1E6" w14:textId="77777777" w:rsidTr="00870DCE">
        <w:tc>
          <w:tcPr>
            <w:tcW w:w="2235" w:type="dxa"/>
          </w:tcPr>
          <w:p w14:paraId="489505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252" w:type="dxa"/>
          </w:tcPr>
          <w:p w14:paraId="1801767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高速波形采集与时间指标</w:t>
            </w:r>
          </w:p>
        </w:tc>
        <w:tc>
          <w:tcPr>
            <w:tcW w:w="2410" w:type="dxa"/>
          </w:tcPr>
          <w:p w14:paraId="0B2A811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0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15F25F88" w14:textId="77777777" w:rsidTr="00870DCE">
        <w:tc>
          <w:tcPr>
            <w:tcW w:w="2235" w:type="dxa"/>
          </w:tcPr>
          <w:p w14:paraId="32CF6B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252" w:type="dxa"/>
          </w:tcPr>
          <w:p w14:paraId="5A5BEC9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/输出双端功率测量</w:t>
            </w:r>
          </w:p>
        </w:tc>
        <w:tc>
          <w:tcPr>
            <w:tcW w:w="2410" w:type="dxa"/>
          </w:tcPr>
          <w:p w14:paraId="138FFD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1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56A2DA8D" w14:textId="77777777" w:rsidTr="00870DCE">
        <w:tc>
          <w:tcPr>
            <w:tcW w:w="2235" w:type="dxa"/>
          </w:tcPr>
          <w:p w14:paraId="0E47A67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252" w:type="dxa"/>
          </w:tcPr>
          <w:p w14:paraId="6DCB118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类保护演示</w:t>
            </w:r>
          </w:p>
        </w:tc>
        <w:tc>
          <w:tcPr>
            <w:tcW w:w="2410" w:type="dxa"/>
          </w:tcPr>
          <w:p w14:paraId="226D500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2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</w:tbl>
    <w:p w14:paraId="40A74929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这里的勾选影响两处：</w:t>
      </w:r>
    </w:p>
    <w:p w14:paraId="6CAE7FFC" w14:textId="77777777" w:rsidR="001D4BA3" w:rsidRPr="00A149CA" w:rsidRDefault="00000000">
      <w:pPr>
        <w:pStyle w:val="Compact"/>
        <w:numPr>
          <w:ilvl w:val="0"/>
          <w:numId w:val="2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进入测试主页后，未勾选模块的</w:t>
      </w:r>
      <w:r w:rsidRPr="00A149CA">
        <w:rPr>
          <w:rFonts w:ascii="宋体" w:eastAsia="宋体" w:hAnsi="宋体"/>
        </w:rPr>
        <w:t xml:space="preserve"> Tab </w:t>
      </w:r>
      <w:r w:rsidRPr="00A149CA">
        <w:rPr>
          <w:rFonts w:ascii="宋体" w:eastAsia="宋体" w:hAnsi="宋体" w:hint="eastAsia"/>
        </w:rPr>
        <w:t>仍可点开但不会进入”必测”流程；</w:t>
      </w:r>
    </w:p>
    <w:p w14:paraId="7D70DB6E" w14:textId="77777777" w:rsidR="001D4BA3" w:rsidRPr="00A149CA" w:rsidRDefault="00000000">
      <w:pPr>
        <w:pStyle w:val="Compact"/>
        <w:numPr>
          <w:ilvl w:val="0"/>
          <w:numId w:val="2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生成时，可选择仅输出已勾选模块的章节（详见第</w:t>
      </w:r>
      <w:r w:rsidRPr="00A149CA">
        <w:rPr>
          <w:rFonts w:ascii="宋体" w:eastAsia="宋体" w:hAnsi="宋体"/>
        </w:rPr>
        <w:t xml:space="preserve"> 13 </w:t>
      </w:r>
      <w:r w:rsidRPr="00A149CA">
        <w:rPr>
          <w:rFonts w:ascii="宋体" w:eastAsia="宋体" w:hAnsi="宋体" w:hint="eastAsia"/>
        </w:rPr>
        <w:t>章）。</w:t>
      </w:r>
    </w:p>
    <w:p w14:paraId="6D9F18F3" w14:textId="437AEB0E" w:rsidR="001D4BA3" w:rsidRPr="00A149CA" w:rsidRDefault="00000000" w:rsidP="00564E0D">
      <w:pPr>
        <w:pStyle w:val="2"/>
        <w:rPr>
          <w:rFonts w:hint="eastAsia"/>
        </w:rPr>
      </w:pPr>
      <w:bookmarkStart w:id="122" w:name="_Toc233248709"/>
      <w:bookmarkStart w:id="123" w:name="开始测试"/>
      <w:bookmarkEnd w:id="121"/>
      <w:r w:rsidRPr="00A149CA">
        <w:t xml:space="preserve">8.4 </w:t>
      </w:r>
      <w:r w:rsidRPr="00A149CA">
        <w:rPr>
          <w:rFonts w:hint="eastAsia"/>
        </w:rPr>
        <w:t>开始测试</w:t>
      </w:r>
      <w:bookmarkEnd w:id="122"/>
    </w:p>
    <w:p w14:paraId="0B8D043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右下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。点击后：</w:t>
      </w:r>
    </w:p>
    <w:p w14:paraId="3BE74EA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切换到”测试态”；</w:t>
      </w:r>
    </w:p>
    <w:p w14:paraId="33C2327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侧栏只保留当前项目；</w:t>
      </w:r>
    </w:p>
    <w:p w14:paraId="3C17D7FA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顶部出现橙色”测试进行中”状态条；</w:t>
      </w:r>
    </w:p>
    <w:p w14:paraId="79C5613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内容区切换到”测试主页”（标签页容器），默认显示”基础测试”。</w:t>
      </w:r>
    </w:p>
    <w:p w14:paraId="2430760B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态期间，无法切换到其他项目；如需中止，点击顶部状态条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中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。中止后已采集数据保留，未执行模块状态保持”未测”。</w:t>
      </w:r>
    </w:p>
    <w:p w14:paraId="722D5AD6" w14:textId="5BA497E5" w:rsidR="001D4BA3" w:rsidRPr="00A149CA" w:rsidRDefault="00870DCE" w:rsidP="00870DCE">
      <w:pPr>
        <w:pStyle w:val="FirstParagraph"/>
        <w:jc w:val="center"/>
        <w:rPr>
          <w:rFonts w:ascii="宋体" w:eastAsia="宋体" w:hAnsi="宋体" w:hint="eastAsia"/>
        </w:rPr>
      </w:pPr>
      <w:r w:rsidRPr="00870DCE">
        <w:rPr>
          <w:rFonts w:ascii="宋体" w:eastAsia="宋体" w:hAnsi="宋体"/>
          <w:noProof/>
        </w:rPr>
        <w:drawing>
          <wp:inline distT="0" distB="0" distL="0" distR="0" wp14:anchorId="5464165D" wp14:editId="5558C57B">
            <wp:extent cx="4898003" cy="3150255"/>
            <wp:effectExtent l="0" t="0" r="0" b="0"/>
            <wp:docPr id="21055941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5941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550" cy="3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2B196" w14:textId="0ED6ADC3" w:rsidR="001D4BA3" w:rsidRPr="00A149CA" w:rsidRDefault="001D4BA3">
      <w:pPr>
        <w:rPr>
          <w:rFonts w:ascii="宋体" w:eastAsia="宋体" w:hAnsi="宋体" w:hint="eastAsia"/>
        </w:rPr>
      </w:pPr>
    </w:p>
    <w:p w14:paraId="6F63AC6B" w14:textId="6EBD4D2B" w:rsidR="001D4BA3" w:rsidRPr="00A149CA" w:rsidRDefault="00000000" w:rsidP="009B6365">
      <w:pPr>
        <w:pStyle w:val="1"/>
        <w:rPr>
          <w:rFonts w:hint="eastAsia"/>
        </w:rPr>
      </w:pPr>
      <w:bookmarkStart w:id="124" w:name="_Toc233248710"/>
      <w:bookmarkStart w:id="125" w:name="第-9-章-基础测试"/>
      <w:bookmarkEnd w:id="115"/>
      <w:bookmarkEnd w:id="123"/>
      <w:r w:rsidRPr="00A149CA">
        <w:rPr>
          <w:rFonts w:hint="eastAsia"/>
        </w:rPr>
        <w:t>第</w:t>
      </w:r>
      <w:r w:rsidRPr="00A149CA">
        <w:t xml:space="preserve"> 9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基础测试</w:t>
      </w:r>
      <w:bookmarkEnd w:id="124"/>
    </w:p>
    <w:p w14:paraId="5DDA7869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基础测试</w:t>
      </w:r>
      <w:r w:rsidRPr="00A149CA">
        <w:rPr>
          <w:rFonts w:ascii="宋体" w:eastAsia="宋体" w:hAnsi="宋体" w:hint="eastAsia"/>
        </w:rPr>
        <w:t>用于验证</w:t>
      </w:r>
      <w:r w:rsidRPr="00A149CA">
        <w:rPr>
          <w:rFonts w:ascii="宋体" w:eastAsia="宋体" w:hAnsi="宋体"/>
        </w:rPr>
        <w:t xml:space="preserve"> SSPC 24 </w:t>
      </w:r>
      <w:r w:rsidRPr="00A149CA">
        <w:rPr>
          <w:rFonts w:ascii="宋体" w:eastAsia="宋体" w:hAnsi="宋体" w:hint="eastAsia"/>
        </w:rPr>
        <w:t>路通道的开/关功能和稳定性。它是后续曲线、功率、保护测试的前提：基础不通过，后续模块通常也无法获得有效数据。</w:t>
      </w:r>
    </w:p>
    <w:p w14:paraId="214A3195" w14:textId="0E4A349A" w:rsidR="001D4BA3" w:rsidRPr="00A149CA" w:rsidRDefault="00870DCE" w:rsidP="00870DCE">
      <w:pPr>
        <w:pStyle w:val="a0"/>
        <w:jc w:val="center"/>
        <w:rPr>
          <w:rFonts w:ascii="宋体" w:eastAsia="宋体" w:hAnsi="宋体" w:hint="eastAsia"/>
        </w:rPr>
      </w:pPr>
      <w:r w:rsidRPr="00870DCE">
        <w:rPr>
          <w:rFonts w:ascii="宋体" w:eastAsia="宋体" w:hAnsi="宋体"/>
          <w:noProof/>
        </w:rPr>
        <w:drawing>
          <wp:inline distT="0" distB="0" distL="0" distR="0" wp14:anchorId="4FD0B204" wp14:editId="51FCF7C1">
            <wp:extent cx="5486400" cy="3528695"/>
            <wp:effectExtent l="0" t="0" r="0" b="0"/>
            <wp:docPr id="6941952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9529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E803" w14:textId="02C4C83D" w:rsidR="001D4BA3" w:rsidRPr="00A149CA" w:rsidRDefault="00000000" w:rsidP="00564E0D">
      <w:pPr>
        <w:pStyle w:val="2"/>
        <w:rPr>
          <w:rFonts w:hint="eastAsia"/>
        </w:rPr>
      </w:pPr>
      <w:bookmarkStart w:id="126" w:name="_Toc233248711"/>
      <w:bookmarkStart w:id="127" w:name="测试目的"/>
      <w:r w:rsidRPr="00A149CA">
        <w:t xml:space="preserve">9.1 </w:t>
      </w:r>
      <w:r w:rsidRPr="00A149CA">
        <w:rPr>
          <w:rFonts w:hint="eastAsia"/>
        </w:rPr>
        <w:t>测试目的</w:t>
      </w:r>
      <w:bookmarkEnd w:id="126"/>
    </w:p>
    <w:p w14:paraId="253D8E7D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验证每一路继电器能否按命令导通；</w:t>
      </w:r>
    </w:p>
    <w:p w14:paraId="45900B41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验证导通后能否读到有效电压、电流；</w:t>
      </w:r>
    </w:p>
    <w:p w14:paraId="420C9F25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验证关断命令后输出端能否回零并稳定；</w:t>
      </w:r>
    </w:p>
    <w:p w14:paraId="794222CF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给出每路通道的合格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不合格判定。</w:t>
      </w:r>
    </w:p>
    <w:p w14:paraId="793E4D44" w14:textId="48C2CBF1" w:rsidR="001D4BA3" w:rsidRPr="00A149CA" w:rsidRDefault="00000000" w:rsidP="00564E0D">
      <w:pPr>
        <w:pStyle w:val="2"/>
        <w:rPr>
          <w:rFonts w:hint="eastAsia"/>
        </w:rPr>
      </w:pPr>
      <w:bookmarkStart w:id="128" w:name="_Toc233248712"/>
      <w:bookmarkStart w:id="129" w:name="界面布局"/>
      <w:bookmarkEnd w:id="127"/>
      <w:r w:rsidRPr="00A149CA">
        <w:t xml:space="preserve">9.2 </w:t>
      </w:r>
      <w:r w:rsidRPr="00A149CA">
        <w:rPr>
          <w:rFonts w:hint="eastAsia"/>
        </w:rPr>
        <w:t>界面布局</w:t>
      </w:r>
      <w:bookmarkEnd w:id="128"/>
    </w:p>
    <w:p w14:paraId="6627237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自上而下分为三层：</w:t>
      </w:r>
    </w:p>
    <w:p w14:paraId="06884627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统计条</w:t>
      </w:r>
      <w:r w:rsidRPr="00A149CA">
        <w:rPr>
          <w:rFonts w:ascii="宋体" w:eastAsia="宋体" w:hAnsi="宋体" w:hint="eastAsia"/>
        </w:rPr>
        <w:t>（顶部一行）：已完成</w:t>
      </w:r>
      <w:r w:rsidRPr="00A149CA">
        <w:rPr>
          <w:rFonts w:ascii="宋体" w:eastAsia="宋体" w:hAnsi="宋体"/>
        </w:rPr>
        <w:t xml:space="preserve"> X / </w:t>
      </w:r>
      <w:r w:rsidRPr="00A149CA">
        <w:rPr>
          <w:rFonts w:ascii="宋体" w:eastAsia="宋体" w:hAnsi="宋体" w:hint="eastAsia"/>
        </w:rPr>
        <w:t>24、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、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、未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；</w:t>
      </w:r>
    </w:p>
    <w:p w14:paraId="34F8094E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操作区</w:t>
      </w:r>
      <w:r w:rsidRPr="00A149CA">
        <w:rPr>
          <w:rFonts w:ascii="宋体" w:eastAsia="宋体" w:hAnsi="宋体" w:hint="eastAsia"/>
        </w:rPr>
        <w:t>（右上角）：刷新频率（2</w:t>
      </w:r>
      <w:r w:rsidRPr="00A149CA">
        <w:rPr>
          <w:rFonts w:ascii="宋体" w:eastAsia="宋体" w:hAnsi="宋体"/>
        </w:rPr>
        <w:t xml:space="preserve"> Hz / 5 </w:t>
      </w:r>
      <w:r w:rsidRPr="00A149CA">
        <w:rPr>
          <w:rFonts w:ascii="宋体" w:eastAsia="宋体" w:hAnsi="宋体" w:hint="eastAsia"/>
        </w:rPr>
        <w:t>Hz）、</w:t>
      </w:r>
      <w:r w:rsidRPr="00A149CA">
        <w:rPr>
          <w:rFonts w:ascii="宋体" w:eastAsia="宋体" w:hAnsi="宋体" w:hint="eastAsia"/>
          <w:b/>
          <w:bCs/>
        </w:rPr>
        <w:t>清空结果</w:t>
      </w:r>
      <w:r w:rsidRPr="00A149CA">
        <w:rPr>
          <w:rFonts w:ascii="宋体" w:eastAsia="宋体" w:hAnsi="宋体"/>
        </w:rPr>
        <w:t>、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 w:hint="eastAsia"/>
        </w:rPr>
        <w:t>；</w:t>
      </w:r>
    </w:p>
    <w:p w14:paraId="2A89C596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通道表格</w:t>
      </w:r>
      <w:r w:rsidRPr="00A149CA">
        <w:rPr>
          <w:rFonts w:ascii="宋体" w:eastAsia="宋体" w:hAnsi="宋体" w:hint="eastAsia"/>
        </w:rPr>
        <w:t>（主区域）：24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行，每行对应一路通道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6521"/>
      </w:tblGrid>
      <w:tr w:rsidR="001D4BA3" w:rsidRPr="00870DCE" w14:paraId="0CA85588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026DD394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A5A7E33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7E0EBC4D" w14:textId="77777777" w:rsidTr="00870DCE">
        <w:tc>
          <w:tcPr>
            <w:tcW w:w="1951" w:type="dxa"/>
          </w:tcPr>
          <w:p w14:paraId="30E5F5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521" w:type="dxa"/>
          </w:tcPr>
          <w:p w14:paraId="00FCD1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道号（1–24）</w:t>
            </w:r>
          </w:p>
        </w:tc>
      </w:tr>
      <w:tr w:rsidR="001D4BA3" w:rsidRPr="00A149CA" w14:paraId="7A93C106" w14:textId="77777777" w:rsidTr="00870DCE">
        <w:tc>
          <w:tcPr>
            <w:tcW w:w="1951" w:type="dxa"/>
          </w:tcPr>
          <w:p w14:paraId="165AC73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V</w:t>
            </w:r>
          </w:p>
        </w:tc>
        <w:tc>
          <w:tcPr>
            <w:tcW w:w="6521" w:type="dxa"/>
          </w:tcPr>
          <w:p w14:paraId="339873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/最近一次导通时的电压（V）</w:t>
            </w:r>
          </w:p>
        </w:tc>
      </w:tr>
      <w:tr w:rsidR="001D4BA3" w:rsidRPr="00A149CA" w14:paraId="37D44971" w14:textId="77777777" w:rsidTr="00870DCE">
        <w:tc>
          <w:tcPr>
            <w:tcW w:w="1951" w:type="dxa"/>
          </w:tcPr>
          <w:p w14:paraId="116106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A</w:t>
            </w:r>
          </w:p>
        </w:tc>
        <w:tc>
          <w:tcPr>
            <w:tcW w:w="6521" w:type="dxa"/>
          </w:tcPr>
          <w:p w14:paraId="525592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/最近一次导通时的电流（A）</w:t>
            </w:r>
          </w:p>
        </w:tc>
      </w:tr>
      <w:tr w:rsidR="001D4BA3" w:rsidRPr="00A149CA" w14:paraId="7B11719B" w14:textId="77777777" w:rsidTr="00870DCE">
        <w:tc>
          <w:tcPr>
            <w:tcW w:w="1951" w:type="dxa"/>
          </w:tcPr>
          <w:p w14:paraId="661250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电压</w:t>
            </w:r>
          </w:p>
        </w:tc>
        <w:tc>
          <w:tcPr>
            <w:tcW w:w="6521" w:type="dxa"/>
          </w:tcPr>
          <w:p w14:paraId="679931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断命令稳定后的电压（V）</w:t>
            </w:r>
          </w:p>
        </w:tc>
      </w:tr>
      <w:tr w:rsidR="001D4BA3" w:rsidRPr="00A149CA" w14:paraId="1E7B1805" w14:textId="77777777" w:rsidTr="00870DCE">
        <w:tc>
          <w:tcPr>
            <w:tcW w:w="1951" w:type="dxa"/>
          </w:tcPr>
          <w:p w14:paraId="6740472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521" w:type="dxa"/>
          </w:tcPr>
          <w:p w14:paraId="27F5DF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测试中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A149CA" w14:paraId="29AEBD7D" w14:textId="77777777" w:rsidTr="00870DCE">
        <w:tc>
          <w:tcPr>
            <w:tcW w:w="1951" w:type="dxa"/>
          </w:tcPr>
          <w:p w14:paraId="73553B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521" w:type="dxa"/>
          </w:tcPr>
          <w:p w14:paraId="27E8D1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行内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关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2FA83915" w14:textId="2BEB72D5" w:rsidR="001D4BA3" w:rsidRPr="00A149CA" w:rsidRDefault="00000000" w:rsidP="00564E0D">
      <w:pPr>
        <w:pStyle w:val="2"/>
        <w:rPr>
          <w:rFonts w:hint="eastAsia"/>
        </w:rPr>
      </w:pPr>
      <w:bookmarkStart w:id="130" w:name="_Toc233248713"/>
      <w:bookmarkStart w:id="131" w:name="单通道开关流程"/>
      <w:bookmarkEnd w:id="129"/>
      <w:r w:rsidRPr="00A149CA">
        <w:t xml:space="preserve">9.3 </w:t>
      </w:r>
      <w:r w:rsidRPr="00A149CA">
        <w:rPr>
          <w:rFonts w:hint="eastAsia"/>
        </w:rPr>
        <w:t>单通道开/关流程</w:t>
      </w:r>
      <w:bookmarkEnd w:id="130"/>
    </w:p>
    <w:p w14:paraId="63A297D8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1：点击某行的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“开”</w:t>
      </w:r>
    </w:p>
    <w:p w14:paraId="6FA822AA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执行：</w:t>
      </w:r>
    </w:p>
    <w:p w14:paraId="2046D4DD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向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发送对应物理插位的</w:t>
      </w:r>
      <w:r w:rsidRPr="00A149CA">
        <w:rPr>
          <w:rFonts w:ascii="宋体" w:eastAsia="宋体" w:hAnsi="宋体"/>
        </w:rPr>
        <w:t xml:space="preserve"> ON </w:t>
      </w:r>
      <w:r w:rsidRPr="00A149CA">
        <w:rPr>
          <w:rFonts w:ascii="宋体" w:eastAsia="宋体" w:hAnsi="宋体" w:hint="eastAsia"/>
        </w:rPr>
        <w:t>命令（Modbu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，写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FF00）；</w:t>
      </w:r>
    </w:p>
    <w:p w14:paraId="5860D490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响应回声并刷新该行的电压、电流；</w:t>
      </w:r>
    </w:p>
    <w:p w14:paraId="15C76D95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后台轮询任务，按”刷新频率”（2</w:t>
      </w:r>
      <w:r w:rsidRPr="00A149CA">
        <w:rPr>
          <w:rFonts w:ascii="宋体" w:eastAsia="宋体" w:hAnsi="宋体"/>
        </w:rPr>
        <w:t xml:space="preserve"> Hz </w:t>
      </w:r>
      <w:r w:rsidRPr="00A149CA">
        <w:rPr>
          <w:rFonts w:ascii="宋体" w:eastAsia="宋体" w:hAnsi="宋体" w:hint="eastAsia"/>
        </w:rPr>
        <w:t>或</w:t>
      </w:r>
      <w:r w:rsidRPr="00A149CA">
        <w:rPr>
          <w:rFonts w:ascii="宋体" w:eastAsia="宋体" w:hAnsi="宋体"/>
        </w:rPr>
        <w:t xml:space="preserve"> 5 </w:t>
      </w:r>
      <w:r w:rsidRPr="00A149CA">
        <w:rPr>
          <w:rFonts w:ascii="宋体" w:eastAsia="宋体" w:hAnsi="宋体" w:hint="eastAsia"/>
        </w:rPr>
        <w:t>Hz）持续读取该通道测量。</w:t>
      </w:r>
    </w:p>
    <w:p w14:paraId="1EC3BBBB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2：观察读数</w:t>
      </w:r>
    </w:p>
    <w:p w14:paraId="5605BD2A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  <w:b/>
          <w:bCs/>
        </w:rPr>
        <w:t>V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列应稳定在被测件额定电压附近（如</w:t>
      </w:r>
      <w:r w:rsidRPr="00A149CA">
        <w:rPr>
          <w:rFonts w:ascii="宋体" w:eastAsia="宋体" w:hAnsi="宋体"/>
        </w:rPr>
        <w:t xml:space="preserve"> 28 </w:t>
      </w:r>
      <w:r w:rsidRPr="00A149CA">
        <w:rPr>
          <w:rFonts w:ascii="宋体" w:eastAsia="宋体" w:hAnsi="宋体" w:hint="eastAsia"/>
        </w:rPr>
        <w:t>V）；</w:t>
      </w:r>
    </w:p>
    <w:p w14:paraId="3536D1FE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  <w:b/>
          <w:bCs/>
        </w:rPr>
        <w:t>A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列应等于电子负载设定值（如</w:t>
      </w:r>
      <w:r w:rsidRPr="00A149CA">
        <w:rPr>
          <w:rFonts w:ascii="宋体" w:eastAsia="宋体" w:hAnsi="宋体"/>
        </w:rPr>
        <w:t xml:space="preserve"> 1 </w:t>
      </w:r>
      <w:r w:rsidRPr="00A149CA">
        <w:rPr>
          <w:rFonts w:ascii="宋体" w:eastAsia="宋体" w:hAnsi="宋体" w:hint="eastAsia"/>
        </w:rPr>
        <w:t>A）；</w:t>
      </w:r>
    </w:p>
    <w:p w14:paraId="1322E008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读数明显偏离，可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终止；并检查接线、负载、电源。</w:t>
      </w:r>
    </w:p>
    <w:p w14:paraId="3BF955D1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3：点击该行的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“关”</w:t>
      </w:r>
    </w:p>
    <w:p w14:paraId="675E14A1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执行：</w:t>
      </w:r>
    </w:p>
    <w:p w14:paraId="1F4A5F4C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停止后台轮询；</w:t>
      </w:r>
    </w:p>
    <w:p w14:paraId="0336B54A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（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，写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000）；</w:t>
      </w:r>
    </w:p>
    <w:p w14:paraId="64D580B8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进入稳定等待：在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秒超时内，连续读取该通道电压；</w:t>
      </w:r>
    </w:p>
    <w:p w14:paraId="6DB7EC75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当电压</w:t>
      </w:r>
      <w:r w:rsidRPr="00A149CA">
        <w:rPr>
          <w:rFonts w:ascii="宋体" w:eastAsia="宋体" w:hAnsi="宋体"/>
        </w:rPr>
        <w:t xml:space="preserve"> &lt; 0.5 V </w:t>
      </w:r>
      <w:r w:rsidRPr="00A149CA">
        <w:rPr>
          <w:rFonts w:ascii="宋体" w:eastAsia="宋体" w:hAnsi="宋体" w:hint="eastAsia"/>
        </w:rPr>
        <w:t>且</w:t>
      </w:r>
      <w:r w:rsidRPr="00A149CA">
        <w:rPr>
          <w:rFonts w:ascii="宋体" w:eastAsia="宋体" w:hAnsi="宋体" w:hint="eastAsia"/>
          <w:b/>
          <w:bCs/>
        </w:rPr>
        <w:t>连续</w:t>
      </w:r>
      <w:r w:rsidRPr="00A149CA">
        <w:rPr>
          <w:rFonts w:ascii="宋体" w:eastAsia="宋体" w:hAnsi="宋体"/>
          <w:b/>
          <w:bCs/>
        </w:rPr>
        <w:t xml:space="preserve"> 2 </w:t>
      </w:r>
      <w:r w:rsidRPr="00A149CA">
        <w:rPr>
          <w:rFonts w:ascii="宋体" w:eastAsia="宋体" w:hAnsi="宋体" w:hint="eastAsia"/>
          <w:b/>
          <w:bCs/>
        </w:rPr>
        <w:t>次</w:t>
      </w:r>
      <w:r w:rsidRPr="00A149CA">
        <w:rPr>
          <w:rFonts w:ascii="宋体" w:eastAsia="宋体" w:hAnsi="宋体" w:hint="eastAsia"/>
        </w:rPr>
        <w:t>满足该条件时，认为已稳定关断；</w:t>
      </w:r>
    </w:p>
    <w:p w14:paraId="43F73EA3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综合开通时与关断时的结果，给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合格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判定。</w:t>
      </w:r>
    </w:p>
    <w:p w14:paraId="7F2AD00C" w14:textId="6F0EB725" w:rsidR="001D4BA3" w:rsidRPr="00A149CA" w:rsidRDefault="00000000" w:rsidP="00564E0D">
      <w:pPr>
        <w:pStyle w:val="2"/>
        <w:rPr>
          <w:rFonts w:hint="eastAsia"/>
        </w:rPr>
      </w:pPr>
      <w:bookmarkStart w:id="132" w:name="_Toc233248714"/>
      <w:bookmarkStart w:id="133" w:name="一键测试全部"/>
      <w:bookmarkEnd w:id="131"/>
      <w:r w:rsidRPr="00A149CA">
        <w:t xml:space="preserve">9.4 </w:t>
      </w:r>
      <w:r w:rsidRPr="00A149CA">
        <w:rPr>
          <w:rFonts w:hint="eastAsia"/>
        </w:rPr>
        <w:t>一键测试全部</w:t>
      </w:r>
      <w:bookmarkEnd w:id="132"/>
    </w:p>
    <w:p w14:paraId="287C5E9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右上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，软件将自动对</w:t>
      </w:r>
      <w:r w:rsidRPr="00A149CA">
        <w:rPr>
          <w:rFonts w:ascii="宋体" w:eastAsia="宋体" w:hAnsi="宋体"/>
        </w:rPr>
        <w:t xml:space="preserve"> CH1–CH24 </w:t>
      </w:r>
      <w:r w:rsidRPr="00A149CA">
        <w:rPr>
          <w:rFonts w:ascii="宋体" w:eastAsia="宋体" w:hAnsi="宋体" w:hint="eastAsia"/>
        </w:rPr>
        <w:t>依次执行”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短暂稳定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关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稳定判定”，并在每路完成后立刻刷新该行状态与顶部统计。</w:t>
      </w:r>
    </w:p>
    <w:p w14:paraId="46456EA4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一键测试期间，</w:t>
      </w:r>
      <w:r w:rsidRPr="00A149CA">
        <w:rPr>
          <w:rFonts w:ascii="宋体" w:eastAsia="宋体" w:hAnsi="宋体" w:hint="eastAsia"/>
          <w:b/>
          <w:bCs/>
        </w:rPr>
        <w:t>统计条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时累加；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中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在当前通道完成后停止。</w:t>
      </w:r>
    </w:p>
    <w:p w14:paraId="70B274B9" w14:textId="7117F4C9" w:rsidR="001D4BA3" w:rsidRPr="00A149CA" w:rsidRDefault="00000000" w:rsidP="00564E0D">
      <w:pPr>
        <w:pStyle w:val="2"/>
        <w:rPr>
          <w:rFonts w:hint="eastAsia"/>
        </w:rPr>
      </w:pPr>
      <w:bookmarkStart w:id="134" w:name="_Toc233248715"/>
      <w:bookmarkStart w:id="135" w:name="刷新频率说明"/>
      <w:bookmarkEnd w:id="133"/>
      <w:r w:rsidRPr="00A149CA">
        <w:t xml:space="preserve">9.5 </w:t>
      </w:r>
      <w:r w:rsidRPr="00A149CA">
        <w:rPr>
          <w:rFonts w:hint="eastAsia"/>
        </w:rPr>
        <w:t>刷新频率说明</w:t>
      </w:r>
      <w:bookmarkEnd w:id="13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42"/>
        <w:gridCol w:w="7714"/>
      </w:tblGrid>
      <w:tr w:rsidR="001D4BA3" w:rsidRPr="00870DCE" w14:paraId="56650366" w14:textId="77777777" w:rsidTr="00870DCE">
        <w:tc>
          <w:tcPr>
            <w:tcW w:w="1021" w:type="dxa"/>
            <w:shd w:val="clear" w:color="auto" w:fill="D9D9D9" w:themeFill="background1" w:themeFillShade="D9"/>
          </w:tcPr>
          <w:p w14:paraId="0934D3AC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频率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14:paraId="4AA927B4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A149CA" w14:paraId="1EF6E8E5" w14:textId="77777777" w:rsidTr="009B6365">
        <w:tc>
          <w:tcPr>
            <w:tcW w:w="1021" w:type="dxa"/>
          </w:tcPr>
          <w:p w14:paraId="7C4046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2 Hz</w:t>
            </w:r>
          </w:p>
        </w:tc>
        <w:tc>
          <w:tcPr>
            <w:tcW w:w="6898" w:type="dxa"/>
          </w:tcPr>
          <w:p w14:paraId="48D142A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。CPU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占用低，适合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并行场景或老旧工控机</w:t>
            </w:r>
          </w:p>
        </w:tc>
      </w:tr>
      <w:tr w:rsidR="001D4BA3" w:rsidRPr="00A149CA" w14:paraId="76173712" w14:textId="77777777" w:rsidTr="009B6365">
        <w:tc>
          <w:tcPr>
            <w:tcW w:w="1021" w:type="dxa"/>
          </w:tcPr>
          <w:p w14:paraId="015166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5 Hz</w:t>
            </w:r>
          </w:p>
        </w:tc>
        <w:tc>
          <w:tcPr>
            <w:tcW w:w="6898" w:type="dxa"/>
          </w:tcPr>
          <w:p w14:paraId="2AC581F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更细腻的读数动态显示，适合验证负载阶跃响应或观察波动</w:t>
            </w:r>
          </w:p>
        </w:tc>
      </w:tr>
    </w:tbl>
    <w:p w14:paraId="73A8932D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刷新频率仅影响</w:t>
      </w:r>
      <w:r w:rsidRPr="00A149CA">
        <w:rPr>
          <w:rFonts w:ascii="宋体" w:eastAsia="宋体" w:hAnsi="宋体"/>
        </w:rPr>
        <w:t xml:space="preserve"> UI </w:t>
      </w:r>
      <w:r w:rsidRPr="00A149CA">
        <w:rPr>
          <w:rFonts w:ascii="宋体" w:eastAsia="宋体" w:hAnsi="宋体" w:hint="eastAsia"/>
        </w:rPr>
        <w:t>显示；判定逻辑仍以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返回的离散测量为准。</w:t>
      </w:r>
    </w:p>
    <w:p w14:paraId="252321A8" w14:textId="6976601D" w:rsidR="001D4BA3" w:rsidRPr="00A149CA" w:rsidRDefault="00000000" w:rsidP="00564E0D">
      <w:pPr>
        <w:pStyle w:val="2"/>
        <w:rPr>
          <w:rFonts w:hint="eastAsia"/>
        </w:rPr>
      </w:pPr>
      <w:bookmarkStart w:id="136" w:name="_Toc233248716"/>
      <w:bookmarkStart w:id="137" w:name="判定准则"/>
      <w:bookmarkEnd w:id="135"/>
      <w:r w:rsidRPr="00A149CA">
        <w:t xml:space="preserve">9.6 </w:t>
      </w:r>
      <w:r w:rsidRPr="00A149CA">
        <w:rPr>
          <w:rFonts w:hint="eastAsia"/>
        </w:rPr>
        <w:t>判定准则</w:t>
      </w:r>
      <w:bookmarkEnd w:id="13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7047"/>
      </w:tblGrid>
      <w:tr w:rsidR="001D4BA3" w:rsidRPr="00870DCE" w14:paraId="57303EB3" w14:textId="77777777" w:rsidTr="00870DCE">
        <w:tc>
          <w:tcPr>
            <w:tcW w:w="1809" w:type="dxa"/>
            <w:shd w:val="clear" w:color="auto" w:fill="D9D9D9" w:themeFill="background1" w:themeFillShade="D9"/>
          </w:tcPr>
          <w:p w14:paraId="4FCEEAB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7047" w:type="dxa"/>
            <w:shd w:val="clear" w:color="auto" w:fill="D9D9D9" w:themeFill="background1" w:themeFillShade="D9"/>
          </w:tcPr>
          <w:p w14:paraId="500E7F23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A149CA" w14:paraId="01347DF8" w14:textId="77777777" w:rsidTr="00870DCE">
        <w:tc>
          <w:tcPr>
            <w:tcW w:w="1809" w:type="dxa"/>
          </w:tcPr>
          <w:p w14:paraId="70E242D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7047" w:type="dxa"/>
          </w:tcPr>
          <w:p w14:paraId="332A84C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信无错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导通电压</w:t>
            </w:r>
            <w:r w:rsidRPr="00A149CA">
              <w:rPr>
                <w:rFonts w:ascii="宋体" w:eastAsia="宋体" w:hAnsi="宋体"/>
              </w:rPr>
              <w:t xml:space="preserve"> &gt; 1.0 V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关断稳定（连续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次电压</w:t>
            </w:r>
            <w:r w:rsidRPr="00A149CA">
              <w:rPr>
                <w:rFonts w:ascii="宋体" w:eastAsia="宋体" w:hAnsi="宋体"/>
              </w:rPr>
              <w:t xml:space="preserve"> &lt; 0.5 </w:t>
            </w:r>
            <w:r w:rsidRPr="00A149CA">
              <w:rPr>
                <w:rFonts w:ascii="宋体" w:eastAsia="宋体" w:hAnsi="宋体" w:hint="eastAsia"/>
              </w:rPr>
              <w:t>V）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A149CA" w14:paraId="2D661B45" w14:textId="77777777" w:rsidTr="00870DCE">
        <w:tc>
          <w:tcPr>
            <w:tcW w:w="1809" w:type="dxa"/>
          </w:tcPr>
          <w:p w14:paraId="55D144F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7047" w:type="dxa"/>
          </w:tcPr>
          <w:p w14:paraId="5850C36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任一条件不满足</w:t>
            </w:r>
          </w:p>
        </w:tc>
      </w:tr>
      <w:tr w:rsidR="001D4BA3" w:rsidRPr="00A149CA" w14:paraId="1161F429" w14:textId="77777777" w:rsidTr="00870DCE">
        <w:tc>
          <w:tcPr>
            <w:tcW w:w="1809" w:type="dxa"/>
          </w:tcPr>
          <w:p w14:paraId="4130E46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7047" w:type="dxa"/>
          </w:tcPr>
          <w:p w14:paraId="0BB7486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发出</w:t>
            </w:r>
            <w:r w:rsidRPr="00A149CA">
              <w:rPr>
                <w:rFonts w:ascii="宋体" w:eastAsia="宋体" w:hAnsi="宋体"/>
              </w:rPr>
              <w:t xml:space="preserve"> ON / OFF </w:t>
            </w:r>
            <w:r w:rsidRPr="00A149CA">
              <w:rPr>
                <w:rFonts w:ascii="宋体" w:eastAsia="宋体" w:hAnsi="宋体" w:hint="eastAsia"/>
              </w:rPr>
              <w:t>命令，正在等待稳定</w:t>
            </w:r>
          </w:p>
        </w:tc>
      </w:tr>
      <w:tr w:rsidR="001D4BA3" w:rsidRPr="00A149CA" w14:paraId="40BD541F" w14:textId="77777777" w:rsidTr="00870DCE">
        <w:tc>
          <w:tcPr>
            <w:tcW w:w="1809" w:type="dxa"/>
          </w:tcPr>
          <w:p w14:paraId="75E080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7047" w:type="dxa"/>
          </w:tcPr>
          <w:p w14:paraId="40B6D2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尚未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</w:t>
            </w:r>
          </w:p>
        </w:tc>
      </w:tr>
    </w:tbl>
    <w:p w14:paraId="3A510D37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稳定等待超时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 xml:space="preserve">2 </w:t>
      </w:r>
      <w:r w:rsidRPr="00A149CA">
        <w:rPr>
          <w:rFonts w:ascii="宋体" w:eastAsia="宋体" w:hAnsi="宋体" w:hint="eastAsia"/>
          <w:b/>
          <w:bCs/>
        </w:rPr>
        <w:t>秒</w:t>
      </w:r>
      <w:r w:rsidRPr="00A149CA">
        <w:rPr>
          <w:rFonts w:ascii="宋体" w:eastAsia="宋体" w:hAnsi="宋体" w:hint="eastAsia"/>
        </w:rPr>
        <w:t>；超时后视为不合格。</w:t>
      </w:r>
    </w:p>
    <w:p w14:paraId="5274DCA8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被测件存在续流回路或大容性负载，关断后电压回零可能超过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秒，应在硬件侧补加放电电阻或在维护版本中调整阈值。</w:t>
      </w:r>
    </w:p>
    <w:p w14:paraId="68420586" w14:textId="3BDA93F9" w:rsidR="001D4BA3" w:rsidRPr="00A149CA" w:rsidRDefault="00000000" w:rsidP="00564E0D">
      <w:pPr>
        <w:pStyle w:val="2"/>
        <w:rPr>
          <w:rFonts w:hint="eastAsia"/>
        </w:rPr>
      </w:pPr>
      <w:bookmarkStart w:id="138" w:name="_Toc233248717"/>
      <w:bookmarkStart w:id="139" w:name="清空结果"/>
      <w:bookmarkEnd w:id="137"/>
      <w:r w:rsidRPr="00A149CA">
        <w:t xml:space="preserve">9.7 </w:t>
      </w:r>
      <w:r w:rsidRPr="00A149CA">
        <w:rPr>
          <w:rFonts w:hint="eastAsia"/>
        </w:rPr>
        <w:t>清空结果</w:t>
      </w:r>
      <w:bookmarkEnd w:id="138"/>
    </w:p>
    <w:p w14:paraId="47DAE67B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清空结果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会将当前表格中所有行的状态恢复为”未测”，电压、电流清零。</w:t>
      </w:r>
      <w:r w:rsidRPr="00A149CA">
        <w:rPr>
          <w:rFonts w:ascii="宋体" w:eastAsia="宋体" w:hAnsi="宋体" w:hint="eastAsia"/>
          <w:b/>
          <w:bCs/>
        </w:rPr>
        <w:t>已写入项目的结果不会立即被清除</w:t>
      </w:r>
      <w:r w:rsidRPr="00A149CA">
        <w:rPr>
          <w:rFonts w:ascii="宋体" w:eastAsia="宋体" w:hAnsi="宋体" w:hint="eastAsia"/>
        </w:rPr>
        <w:t>，仅在下次”开始测试”或退出/重进项目时同步。</w:t>
      </w:r>
    </w:p>
    <w:p w14:paraId="33C8DFBD" w14:textId="5E7ECB55" w:rsidR="001D4BA3" w:rsidRPr="00A149CA" w:rsidRDefault="00000000" w:rsidP="00564E0D">
      <w:pPr>
        <w:pStyle w:val="2"/>
        <w:rPr>
          <w:rFonts w:hint="eastAsia"/>
        </w:rPr>
      </w:pPr>
      <w:bookmarkStart w:id="140" w:name="_Toc233248718"/>
      <w:bookmarkStart w:id="141" w:name="常见现象解释"/>
      <w:bookmarkEnd w:id="139"/>
      <w:r w:rsidRPr="00A149CA">
        <w:t xml:space="preserve">9.8 </w:t>
      </w:r>
      <w:r w:rsidRPr="00A149CA">
        <w:rPr>
          <w:rFonts w:hint="eastAsia"/>
        </w:rPr>
        <w:t>常见现象解释</w:t>
      </w:r>
      <w:bookmarkEnd w:id="14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446"/>
        <w:gridCol w:w="3458"/>
        <w:gridCol w:w="2952"/>
      </w:tblGrid>
      <w:tr w:rsidR="001D4BA3" w:rsidRPr="00870DCE" w14:paraId="08A2D690" w14:textId="77777777" w:rsidTr="00870DCE">
        <w:tc>
          <w:tcPr>
            <w:tcW w:w="2187" w:type="dxa"/>
            <w:shd w:val="clear" w:color="auto" w:fill="D9D9D9" w:themeFill="background1" w:themeFillShade="D9"/>
          </w:tcPr>
          <w:p w14:paraId="3C3C347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现象</w:t>
            </w:r>
          </w:p>
        </w:tc>
        <w:tc>
          <w:tcPr>
            <w:tcW w:w="3092" w:type="dxa"/>
            <w:shd w:val="clear" w:color="auto" w:fill="D9D9D9" w:themeFill="background1" w:themeFillShade="D9"/>
          </w:tcPr>
          <w:p w14:paraId="6CB4CAA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2640" w:type="dxa"/>
            <w:shd w:val="clear" w:color="auto" w:fill="D9D9D9" w:themeFill="background1" w:themeFillShade="D9"/>
          </w:tcPr>
          <w:p w14:paraId="6ECEA52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1804F68" w14:textId="77777777" w:rsidTr="009B6365">
        <w:tc>
          <w:tcPr>
            <w:tcW w:w="2187" w:type="dxa"/>
          </w:tcPr>
          <w:p w14:paraId="6A0DFC7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导通</w:t>
            </w:r>
            <w:r w:rsidRPr="00A149CA">
              <w:rPr>
                <w:rFonts w:ascii="宋体" w:eastAsia="宋体" w:hAnsi="宋体"/>
              </w:rPr>
              <w:t xml:space="preserve"> V </w:t>
            </w:r>
            <w:r w:rsidRPr="00A149CA">
              <w:rPr>
                <w:rFonts w:ascii="宋体" w:eastAsia="宋体" w:hAnsi="宋体" w:hint="eastAsia"/>
              </w:rPr>
              <w:t>列读到</w:t>
            </w:r>
            <w:r w:rsidRPr="00A149CA">
              <w:rPr>
                <w:rFonts w:ascii="宋体" w:eastAsia="宋体" w:hAnsi="宋体"/>
              </w:rPr>
              <w:t xml:space="preserve"> 0 V</w:t>
            </w:r>
          </w:p>
        </w:tc>
        <w:tc>
          <w:tcPr>
            <w:tcW w:w="3092" w:type="dxa"/>
          </w:tcPr>
          <w:p w14:paraId="359C78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未输出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主回路断线</w:t>
            </w:r>
          </w:p>
        </w:tc>
        <w:tc>
          <w:tcPr>
            <w:tcW w:w="2640" w:type="dxa"/>
          </w:tcPr>
          <w:p w14:paraId="4EB7F00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电源面板状态、主回路</w:t>
            </w:r>
          </w:p>
        </w:tc>
      </w:tr>
      <w:tr w:rsidR="001D4BA3" w:rsidRPr="00A149CA" w14:paraId="460176A9" w14:textId="77777777" w:rsidTr="009B6365">
        <w:tc>
          <w:tcPr>
            <w:tcW w:w="2187" w:type="dxa"/>
          </w:tcPr>
          <w:p w14:paraId="3272FC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断</w:t>
            </w:r>
            <w:r w:rsidRPr="00A149CA">
              <w:rPr>
                <w:rFonts w:ascii="宋体" w:eastAsia="宋体" w:hAnsi="宋体"/>
              </w:rPr>
              <w:t xml:space="preserve"> V </w:t>
            </w:r>
            <w:r w:rsidRPr="00A149CA">
              <w:rPr>
                <w:rFonts w:ascii="宋体" w:eastAsia="宋体" w:hAnsi="宋体" w:hint="eastAsia"/>
              </w:rPr>
              <w:t>列长期保持</w:t>
            </w:r>
            <w:r w:rsidRPr="00A149CA">
              <w:rPr>
                <w:rFonts w:ascii="宋体" w:eastAsia="宋体" w:hAnsi="宋体"/>
              </w:rPr>
              <w:t xml:space="preserve"> 1–2 V</w:t>
            </w:r>
          </w:p>
        </w:tc>
        <w:tc>
          <w:tcPr>
            <w:tcW w:w="3092" w:type="dxa"/>
          </w:tcPr>
          <w:p w14:paraId="005B409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续流回路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电感效应</w:t>
            </w:r>
          </w:p>
        </w:tc>
        <w:tc>
          <w:tcPr>
            <w:tcW w:w="2640" w:type="dxa"/>
          </w:tcPr>
          <w:p w14:paraId="47CAB15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加放电电阻或延长稳定窗口</w:t>
            </w:r>
          </w:p>
        </w:tc>
      </w:tr>
      <w:tr w:rsidR="001D4BA3" w:rsidRPr="00A149CA" w14:paraId="259BC12D" w14:textId="77777777" w:rsidTr="009B6365">
        <w:tc>
          <w:tcPr>
            <w:tcW w:w="2187" w:type="dxa"/>
          </w:tcPr>
          <w:p w14:paraId="4132161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行状态长期为”测试中”</w:t>
            </w:r>
          </w:p>
        </w:tc>
        <w:tc>
          <w:tcPr>
            <w:tcW w:w="3092" w:type="dxa"/>
          </w:tcPr>
          <w:p w14:paraId="39869B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未响应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2640" w:type="dxa"/>
          </w:tcPr>
          <w:p w14:paraId="7C10A52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查看日志中的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帧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重启软件</w:t>
            </w:r>
          </w:p>
        </w:tc>
      </w:tr>
      <w:tr w:rsidR="001D4BA3" w:rsidRPr="00A149CA" w14:paraId="65AFDF61" w14:textId="77777777" w:rsidTr="009B6365">
        <w:tc>
          <w:tcPr>
            <w:tcW w:w="2187" w:type="dxa"/>
          </w:tcPr>
          <w:p w14:paraId="634E9B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行状态翻红，但电压正常</w:t>
            </w:r>
          </w:p>
        </w:tc>
        <w:tc>
          <w:tcPr>
            <w:tcW w:w="3092" w:type="dxa"/>
          </w:tcPr>
          <w:p w14:paraId="59A730D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断稳定未满足（电压</w:t>
            </w:r>
            <w:r w:rsidRPr="00A149CA">
              <w:rPr>
                <w:rFonts w:ascii="宋体" w:eastAsia="宋体" w:hAnsi="宋体"/>
              </w:rPr>
              <w:t xml:space="preserve"> ≥ 0.5 V </w:t>
            </w:r>
            <w:r w:rsidRPr="00A149CA">
              <w:rPr>
                <w:rFonts w:ascii="宋体" w:eastAsia="宋体" w:hAnsi="宋体" w:hint="eastAsia"/>
              </w:rPr>
              <w:t>或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秒超时）</w:t>
            </w:r>
          </w:p>
        </w:tc>
        <w:tc>
          <w:tcPr>
            <w:tcW w:w="2640" w:type="dxa"/>
          </w:tcPr>
          <w:p w14:paraId="7E0A21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见上一行</w:t>
            </w:r>
          </w:p>
        </w:tc>
      </w:tr>
      <w:tr w:rsidR="001D4BA3" w:rsidRPr="00A149CA" w14:paraId="24B7C35B" w14:textId="77777777" w:rsidTr="009B6365">
        <w:tc>
          <w:tcPr>
            <w:tcW w:w="2187" w:type="dxa"/>
          </w:tcPr>
          <w:p w14:paraId="271975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行状态翻红，电压全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092" w:type="dxa"/>
          </w:tcPr>
          <w:p w14:paraId="16B8448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道实际未接负载或主电源关闭</w:t>
            </w:r>
          </w:p>
        </w:tc>
        <w:tc>
          <w:tcPr>
            <w:tcW w:w="2640" w:type="dxa"/>
          </w:tcPr>
          <w:p w14:paraId="362AD84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接线</w:t>
            </w:r>
          </w:p>
        </w:tc>
      </w:tr>
    </w:tbl>
    <w:p w14:paraId="38CE504D" w14:textId="02F73CE7" w:rsidR="001D4BA3" w:rsidRPr="00A149CA" w:rsidRDefault="001D4BA3">
      <w:pPr>
        <w:rPr>
          <w:rFonts w:ascii="宋体" w:eastAsia="宋体" w:hAnsi="宋体" w:hint="eastAsia"/>
        </w:rPr>
      </w:pPr>
    </w:p>
    <w:p w14:paraId="5DEB766F" w14:textId="6E5B9979" w:rsidR="001D4BA3" w:rsidRPr="00A149CA" w:rsidRDefault="00000000" w:rsidP="009B6365">
      <w:pPr>
        <w:pStyle w:val="1"/>
        <w:rPr>
          <w:rFonts w:hint="eastAsia"/>
        </w:rPr>
      </w:pPr>
      <w:bookmarkStart w:id="142" w:name="_Toc233248719"/>
      <w:bookmarkStart w:id="143" w:name="第-10-章-开启与关断曲线测试"/>
      <w:bookmarkEnd w:id="125"/>
      <w:bookmarkEnd w:id="141"/>
      <w:r w:rsidRPr="00A149CA">
        <w:rPr>
          <w:rFonts w:hint="eastAsia"/>
        </w:rPr>
        <w:lastRenderedPageBreak/>
        <w:t>第</w:t>
      </w:r>
      <w:r w:rsidRPr="00A149CA">
        <w:t xml:space="preserve"> 10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开启与关断曲线测试</w:t>
      </w:r>
      <w:bookmarkEnd w:id="142"/>
    </w:p>
    <w:p w14:paraId="2D2B5FB6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曲线测试</w:t>
      </w:r>
      <w:r w:rsidRPr="00A149CA">
        <w:rPr>
          <w:rFonts w:ascii="宋体" w:eastAsia="宋体" w:hAnsi="宋体" w:hint="eastAsia"/>
        </w:rPr>
        <w:t>通过高速采集卡同步采样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开关瞬态，自动计算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关键时间参数：</w:t>
      </w:r>
      <w:r w:rsidRPr="00A149CA">
        <w:rPr>
          <w:rFonts w:ascii="宋体" w:eastAsia="宋体" w:hAnsi="宋体" w:hint="eastAsia"/>
          <w:b/>
          <w:bCs/>
        </w:rPr>
        <w:t>开启时间、上升时间、关断时间、下降时间</w:t>
      </w:r>
      <w:r w:rsidRPr="00A149CA">
        <w:rPr>
          <w:rFonts w:ascii="宋体" w:eastAsia="宋体" w:hAnsi="宋体" w:hint="eastAsia"/>
        </w:rPr>
        <w:t>。本模块对应指标</w:t>
      </w:r>
      <w:r w:rsidRPr="00A149CA">
        <w:rPr>
          <w:rFonts w:ascii="宋体" w:eastAsia="宋体" w:hAnsi="宋体"/>
        </w:rPr>
        <w:t xml:space="preserve"> 1.1 – 1.6。</w:t>
      </w:r>
    </w:p>
    <w:p w14:paraId="7403855B" w14:textId="4124F889" w:rsidR="001D4BA3" w:rsidRPr="00A149CA" w:rsidRDefault="00870DCE" w:rsidP="00870DCE">
      <w:pPr>
        <w:pStyle w:val="a0"/>
        <w:jc w:val="center"/>
        <w:rPr>
          <w:rFonts w:ascii="宋体" w:eastAsia="宋体" w:hAnsi="宋体" w:hint="eastAsia"/>
        </w:rPr>
      </w:pPr>
      <w:r w:rsidRPr="00870DCE">
        <w:rPr>
          <w:rFonts w:ascii="宋体" w:eastAsia="宋体" w:hAnsi="宋体"/>
          <w:noProof/>
        </w:rPr>
        <w:drawing>
          <wp:inline distT="0" distB="0" distL="0" distR="0" wp14:anchorId="425F87B2" wp14:editId="5C2F3CD6">
            <wp:extent cx="5486400" cy="3543300"/>
            <wp:effectExtent l="0" t="0" r="0" b="0"/>
            <wp:docPr id="5567866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78665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F5C2" w14:textId="38909CFA" w:rsidR="001D4BA3" w:rsidRPr="00A149CA" w:rsidRDefault="00000000" w:rsidP="00564E0D">
      <w:pPr>
        <w:pStyle w:val="2"/>
        <w:rPr>
          <w:rFonts w:hint="eastAsia"/>
        </w:rPr>
      </w:pPr>
      <w:bookmarkStart w:id="144" w:name="_Toc233248720"/>
      <w:bookmarkStart w:id="145" w:name="测试目的-1"/>
      <w:r w:rsidRPr="00A149CA">
        <w:t xml:space="preserve">10.1 </w:t>
      </w:r>
      <w:r w:rsidRPr="00A149CA">
        <w:rPr>
          <w:rFonts w:hint="eastAsia"/>
        </w:rPr>
        <w:t>测试目的</w:t>
      </w:r>
      <w:bookmarkEnd w:id="14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28"/>
        <w:gridCol w:w="7528"/>
      </w:tblGrid>
      <w:tr w:rsidR="001D4BA3" w:rsidRPr="00870DCE" w14:paraId="531706DB" w14:textId="77777777" w:rsidTr="00870DCE">
        <w:tc>
          <w:tcPr>
            <w:tcW w:w="1188" w:type="dxa"/>
            <w:shd w:val="clear" w:color="auto" w:fill="D9D9D9" w:themeFill="background1" w:themeFillShade="D9"/>
          </w:tcPr>
          <w:p w14:paraId="5323FD80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6732" w:type="dxa"/>
            <w:shd w:val="clear" w:color="auto" w:fill="D9D9D9" w:themeFill="background1" w:themeFillShade="D9"/>
          </w:tcPr>
          <w:p w14:paraId="26C0F22A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定义</w:t>
            </w:r>
          </w:p>
        </w:tc>
      </w:tr>
      <w:tr w:rsidR="001D4BA3" w:rsidRPr="00A149CA" w14:paraId="2C3C98C9" w14:textId="77777777" w:rsidTr="009B6365">
        <w:tc>
          <w:tcPr>
            <w:tcW w:w="1188" w:type="dxa"/>
          </w:tcPr>
          <w:p w14:paraId="356ED1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时间</w:t>
            </w:r>
          </w:p>
        </w:tc>
        <w:tc>
          <w:tcPr>
            <w:tcW w:w="6732" w:type="dxa"/>
          </w:tcPr>
          <w:p w14:paraId="777A5C8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控制信号发出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输出电压达到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42F7147A" w14:textId="77777777" w:rsidTr="009B6365">
        <w:tc>
          <w:tcPr>
            <w:tcW w:w="1188" w:type="dxa"/>
          </w:tcPr>
          <w:p w14:paraId="2BBE26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上升时间</w:t>
            </w:r>
          </w:p>
        </w:tc>
        <w:tc>
          <w:tcPr>
            <w:tcW w:w="6732" w:type="dxa"/>
          </w:tcPr>
          <w:p w14:paraId="38DE4B2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电压由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上升到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23853567" w14:textId="77777777" w:rsidTr="009B6365">
        <w:tc>
          <w:tcPr>
            <w:tcW w:w="1188" w:type="dxa"/>
          </w:tcPr>
          <w:p w14:paraId="1BD9745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时间</w:t>
            </w:r>
          </w:p>
        </w:tc>
        <w:tc>
          <w:tcPr>
            <w:tcW w:w="6732" w:type="dxa"/>
          </w:tcPr>
          <w:p w14:paraId="00504C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控制信号撤销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输出电压降至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1B2AF173" w14:textId="77777777" w:rsidTr="009B6365">
        <w:tc>
          <w:tcPr>
            <w:tcW w:w="1188" w:type="dxa"/>
          </w:tcPr>
          <w:p w14:paraId="485E78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下降时间</w:t>
            </w:r>
          </w:p>
        </w:tc>
        <w:tc>
          <w:tcPr>
            <w:tcW w:w="6732" w:type="dxa"/>
          </w:tcPr>
          <w:p w14:paraId="6B4A444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电压由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下降到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</w:tbl>
    <w:p w14:paraId="597D9A86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其中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取</w:t>
      </w:r>
      <w:r w:rsidRPr="00A149CA">
        <w:rPr>
          <w:rFonts w:ascii="宋体" w:eastAsia="宋体" w:hAnsi="宋体" w:hint="eastAsia"/>
          <w:b/>
          <w:bCs/>
        </w:rPr>
        <w:t>采集波形电压样点</w:t>
      </w:r>
      <w:r w:rsidRPr="00A149CA">
        <w:rPr>
          <w:rFonts w:ascii="宋体" w:eastAsia="宋体" w:hAnsi="宋体"/>
          <w:b/>
          <w:bCs/>
        </w:rPr>
        <w:t xml:space="preserve"> 95 </w:t>
      </w:r>
      <w:r w:rsidRPr="00A149CA">
        <w:rPr>
          <w:rFonts w:ascii="宋体" w:eastAsia="宋体" w:hAnsi="宋体" w:hint="eastAsia"/>
          <w:b/>
          <w:bCs/>
        </w:rPr>
        <w:t>百分位的均值</w:t>
      </w:r>
      <w:r w:rsidRPr="00A149CA">
        <w:rPr>
          <w:rFonts w:ascii="宋体" w:eastAsia="宋体" w:hAnsi="宋体" w:hint="eastAsia"/>
        </w:rPr>
        <w:t>，自动剔除瞬态尖峰。</w:t>
      </w:r>
    </w:p>
    <w:p w14:paraId="429DE70A" w14:textId="6E1B00DB" w:rsidR="001D4BA3" w:rsidRPr="00A149CA" w:rsidRDefault="00000000" w:rsidP="00564E0D">
      <w:pPr>
        <w:pStyle w:val="2"/>
        <w:rPr>
          <w:rFonts w:hint="eastAsia"/>
        </w:rPr>
      </w:pPr>
      <w:bookmarkStart w:id="146" w:name="_Toc233248721"/>
      <w:bookmarkStart w:id="147" w:name="界面布局-1"/>
      <w:bookmarkEnd w:id="145"/>
      <w:r w:rsidRPr="00A149CA">
        <w:t xml:space="preserve">10.2 </w:t>
      </w:r>
      <w:r w:rsidRPr="00A149CA">
        <w:rPr>
          <w:rFonts w:hint="eastAsia"/>
        </w:rPr>
        <w:t>界面布局</w:t>
      </w:r>
      <w:bookmarkEnd w:id="146"/>
    </w:p>
    <w:p w14:paraId="3EB534BD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自上而下分为四区：</w:t>
      </w:r>
    </w:p>
    <w:p w14:paraId="48B502C9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标题与说明</w:t>
      </w:r>
      <w:r w:rsidRPr="00A149CA">
        <w:rPr>
          <w:rFonts w:ascii="宋体" w:eastAsia="宋体" w:hAnsi="宋体" w:hint="eastAsia"/>
        </w:rPr>
        <w:t>：模块名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测试基准说明；</w:t>
      </w:r>
    </w:p>
    <w:p w14:paraId="6338C7D6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左侧参数卡</w:t>
      </w:r>
      <w:r w:rsidRPr="00A149CA">
        <w:rPr>
          <w:rFonts w:ascii="宋体" w:eastAsia="宋体" w:hAnsi="宋体" w:hint="eastAsia"/>
        </w:rPr>
        <w:t>：通道选择、4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个阈值、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/>
        </w:rPr>
        <w:t>、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 w:hint="eastAsia"/>
        </w:rPr>
        <w:t>；</w:t>
      </w:r>
    </w:p>
    <w:p w14:paraId="14574F63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右侧波形区</w:t>
      </w:r>
      <w:r w:rsidRPr="00A149CA">
        <w:rPr>
          <w:rFonts w:ascii="宋体" w:eastAsia="宋体" w:hAnsi="宋体" w:hint="eastAsia"/>
        </w:rPr>
        <w:t>：上下两个波形控件——</w:t>
      </w:r>
      <w:r w:rsidRPr="00A149CA">
        <w:rPr>
          <w:rFonts w:ascii="宋体" w:eastAsia="宋体" w:hAnsi="宋体" w:hint="eastAsia"/>
          <w:b/>
          <w:bCs/>
        </w:rPr>
        <w:t>开启曲线</w:t>
      </w:r>
      <w:r w:rsidRPr="00A149CA">
        <w:rPr>
          <w:rFonts w:ascii="宋体" w:eastAsia="宋体" w:hAnsi="宋体" w:hint="eastAsia"/>
        </w:rPr>
        <w:t>（上升）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断曲线</w:t>
      </w:r>
      <w:r w:rsidRPr="00A149CA">
        <w:rPr>
          <w:rFonts w:ascii="宋体" w:eastAsia="宋体" w:hAnsi="宋体" w:hint="eastAsia"/>
        </w:rPr>
        <w:t>（下降）；</w:t>
      </w:r>
    </w:p>
    <w:p w14:paraId="748D38FE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底部结果表</w:t>
      </w:r>
      <w:r w:rsidRPr="00A149CA">
        <w:rPr>
          <w:rFonts w:ascii="宋体" w:eastAsia="宋体" w:hAnsi="宋体" w:hint="eastAsia"/>
        </w:rPr>
        <w:t>：CH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开启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上升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关断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下降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状态。</w:t>
      </w:r>
    </w:p>
    <w:p w14:paraId="68D052AB" w14:textId="38C50F48" w:rsidR="001D4BA3" w:rsidRPr="00A149CA" w:rsidRDefault="00870DCE" w:rsidP="00870DCE">
      <w:pPr>
        <w:pStyle w:val="FirstParagraph"/>
        <w:jc w:val="center"/>
        <w:rPr>
          <w:rFonts w:ascii="宋体" w:eastAsia="宋体" w:hAnsi="宋体" w:hint="eastAsia"/>
        </w:rPr>
      </w:pPr>
      <w:r w:rsidRPr="00870DCE">
        <w:rPr>
          <w:rFonts w:ascii="宋体" w:eastAsia="宋体" w:hAnsi="宋体"/>
          <w:noProof/>
        </w:rPr>
        <w:lastRenderedPageBreak/>
        <w:drawing>
          <wp:inline distT="0" distB="0" distL="0" distR="0" wp14:anchorId="7AE81AE3" wp14:editId="2D6E7470">
            <wp:extent cx="3593989" cy="2260802"/>
            <wp:effectExtent l="0" t="0" r="0" b="0"/>
            <wp:docPr id="1134992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9929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7235" cy="22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67A1" w14:textId="7B01D66F" w:rsidR="001D4BA3" w:rsidRPr="00A149CA" w:rsidRDefault="00000000" w:rsidP="00564E0D">
      <w:pPr>
        <w:pStyle w:val="2"/>
        <w:rPr>
          <w:rFonts w:hint="eastAsia"/>
        </w:rPr>
      </w:pPr>
      <w:bookmarkStart w:id="148" w:name="_Toc233248722"/>
      <w:bookmarkStart w:id="149" w:name="阈值设置"/>
      <w:bookmarkEnd w:id="147"/>
      <w:r w:rsidRPr="00A149CA">
        <w:t xml:space="preserve">10.3 </w:t>
      </w:r>
      <w:r w:rsidRPr="00A149CA">
        <w:rPr>
          <w:rFonts w:hint="eastAsia"/>
        </w:rPr>
        <w:t>阈值设置</w:t>
      </w:r>
      <w:bookmarkEnd w:id="148"/>
    </w:p>
    <w:p w14:paraId="7994487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阈值用于判定时间参数是否合格。出厂默认值：</w:t>
      </w:r>
    </w:p>
    <w:tbl>
      <w:tblPr>
        <w:tblStyle w:val="af1"/>
        <w:tblW w:w="9039" w:type="dxa"/>
        <w:tblLook w:val="0020" w:firstRow="1" w:lastRow="0" w:firstColumn="0" w:lastColumn="0" w:noHBand="0" w:noVBand="0"/>
      </w:tblPr>
      <w:tblGrid>
        <w:gridCol w:w="2093"/>
        <w:gridCol w:w="1984"/>
        <w:gridCol w:w="4962"/>
      </w:tblGrid>
      <w:tr w:rsidR="001D4BA3" w:rsidRPr="00870DCE" w14:paraId="4222591A" w14:textId="77777777" w:rsidTr="00870DCE">
        <w:tc>
          <w:tcPr>
            <w:tcW w:w="2093" w:type="dxa"/>
            <w:shd w:val="clear" w:color="auto" w:fill="D9D9D9" w:themeFill="background1" w:themeFillShade="D9"/>
          </w:tcPr>
          <w:p w14:paraId="48AD6AFA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阈值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FEDDFF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4962" w:type="dxa"/>
            <w:shd w:val="clear" w:color="auto" w:fill="D9D9D9" w:themeFill="background1" w:themeFillShade="D9"/>
          </w:tcPr>
          <w:p w14:paraId="23B7180C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5770863E" w14:textId="77777777" w:rsidTr="00870DCE">
        <w:tc>
          <w:tcPr>
            <w:tcW w:w="2093" w:type="dxa"/>
          </w:tcPr>
          <w:p w14:paraId="3AC124F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OnTimeMs</w:t>
            </w:r>
          </w:p>
        </w:tc>
        <w:tc>
          <w:tcPr>
            <w:tcW w:w="1984" w:type="dxa"/>
          </w:tcPr>
          <w:p w14:paraId="1EB5095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.0 ms</w:t>
            </w:r>
          </w:p>
        </w:tc>
        <w:tc>
          <w:tcPr>
            <w:tcW w:w="4962" w:type="dxa"/>
          </w:tcPr>
          <w:p w14:paraId="22349C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开启时间上限</w:t>
            </w:r>
          </w:p>
        </w:tc>
      </w:tr>
      <w:tr w:rsidR="001D4BA3" w:rsidRPr="00A149CA" w14:paraId="7931003E" w14:textId="77777777" w:rsidTr="00870DCE">
        <w:tc>
          <w:tcPr>
            <w:tcW w:w="2093" w:type="dxa"/>
          </w:tcPr>
          <w:p w14:paraId="12DAD89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RiseTimeMs</w:t>
            </w:r>
          </w:p>
        </w:tc>
        <w:tc>
          <w:tcPr>
            <w:tcW w:w="1984" w:type="dxa"/>
          </w:tcPr>
          <w:p w14:paraId="70B3A0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.0 ms</w:t>
            </w:r>
          </w:p>
        </w:tc>
        <w:tc>
          <w:tcPr>
            <w:tcW w:w="4962" w:type="dxa"/>
          </w:tcPr>
          <w:p w14:paraId="3629B5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上升时间上限</w:t>
            </w:r>
          </w:p>
        </w:tc>
      </w:tr>
      <w:tr w:rsidR="001D4BA3" w:rsidRPr="00A149CA" w14:paraId="32F0066F" w14:textId="77777777" w:rsidTr="00870DCE">
        <w:tc>
          <w:tcPr>
            <w:tcW w:w="2093" w:type="dxa"/>
          </w:tcPr>
          <w:p w14:paraId="67E34B4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OffTimeMs</w:t>
            </w:r>
          </w:p>
        </w:tc>
        <w:tc>
          <w:tcPr>
            <w:tcW w:w="1984" w:type="dxa"/>
          </w:tcPr>
          <w:p w14:paraId="15CAB2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.0 ms</w:t>
            </w:r>
          </w:p>
        </w:tc>
        <w:tc>
          <w:tcPr>
            <w:tcW w:w="4962" w:type="dxa"/>
          </w:tcPr>
          <w:p w14:paraId="1C2E2F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断时间上限</w:t>
            </w:r>
          </w:p>
        </w:tc>
      </w:tr>
      <w:tr w:rsidR="001D4BA3" w:rsidRPr="00A149CA" w14:paraId="2E3BEF70" w14:textId="77777777" w:rsidTr="00870DCE">
        <w:tc>
          <w:tcPr>
            <w:tcW w:w="2093" w:type="dxa"/>
          </w:tcPr>
          <w:p w14:paraId="3D33AA8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FallTimeMs</w:t>
            </w:r>
          </w:p>
        </w:tc>
        <w:tc>
          <w:tcPr>
            <w:tcW w:w="1984" w:type="dxa"/>
          </w:tcPr>
          <w:p w14:paraId="02223E4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.0 ms</w:t>
            </w:r>
          </w:p>
        </w:tc>
        <w:tc>
          <w:tcPr>
            <w:tcW w:w="4962" w:type="dxa"/>
          </w:tcPr>
          <w:p w14:paraId="76BC3B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下降时间上限</w:t>
            </w:r>
          </w:p>
        </w:tc>
      </w:tr>
    </w:tbl>
    <w:p w14:paraId="4C5D6CD6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阈值随项目保存（位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urveThreshold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字段），可针对不同型号被测件调整。</w:t>
      </w:r>
    </w:p>
    <w:p w14:paraId="37251CB8" w14:textId="531E98FD" w:rsidR="001D4BA3" w:rsidRPr="00A149CA" w:rsidRDefault="00000000" w:rsidP="00564E0D">
      <w:pPr>
        <w:pStyle w:val="2"/>
        <w:rPr>
          <w:rFonts w:hint="eastAsia"/>
        </w:rPr>
      </w:pPr>
      <w:bookmarkStart w:id="150" w:name="_Toc233248723"/>
      <w:bookmarkStart w:id="151" w:name="采集流程"/>
      <w:bookmarkEnd w:id="149"/>
      <w:r w:rsidRPr="00A149CA">
        <w:t xml:space="preserve">10.4 </w:t>
      </w:r>
      <w:r w:rsidRPr="00A149CA">
        <w:rPr>
          <w:rFonts w:hint="eastAsia"/>
        </w:rPr>
        <w:t>采集流程</w:t>
      </w:r>
      <w:bookmarkEnd w:id="150"/>
    </w:p>
    <w:p w14:paraId="25CB838E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，软件自动执行以下步骤：</w:t>
      </w:r>
    </w:p>
    <w:p w14:paraId="0B82A7B8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前置校验</w:t>
      </w:r>
      <w:r w:rsidRPr="00A149CA">
        <w:rPr>
          <w:rFonts w:ascii="宋体" w:eastAsia="宋体" w:hAnsi="宋体" w:hint="eastAsia"/>
        </w:rPr>
        <w:t>：</w:t>
      </w:r>
    </w:p>
    <w:p w14:paraId="2E68FC1C" w14:textId="77777777" w:rsidR="001D4BA3" w:rsidRPr="00A149CA" w:rsidRDefault="00000000">
      <w:pPr>
        <w:pStyle w:val="Compact"/>
        <w:numPr>
          <w:ilvl w:val="1"/>
          <w:numId w:val="3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采集卡为真实硬件，检查至少有一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角色且已标定的通道；</w:t>
      </w:r>
    </w:p>
    <w:p w14:paraId="0C9C95D7" w14:textId="77777777" w:rsidR="001D4BA3" w:rsidRPr="00A149CA" w:rsidRDefault="00000000">
      <w:pPr>
        <w:pStyle w:val="Compact"/>
        <w:numPr>
          <w:ilvl w:val="1"/>
          <w:numId w:val="3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校验失败，弹出提示并终止；</w:t>
      </w:r>
    </w:p>
    <w:p w14:paraId="6E2D2082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置初态</w:t>
      </w:r>
      <w:r w:rsidRPr="00A149CA">
        <w:rPr>
          <w:rFonts w:ascii="宋体" w:eastAsia="宋体" w:hAnsi="宋体" w:hint="eastAsia"/>
        </w:rPr>
        <w:t>：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并等待稳定（避免起点电压不稳定）；</w:t>
      </w:r>
    </w:p>
    <w:p w14:paraId="54451F66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开启曲线采集</w:t>
      </w:r>
      <w:r w:rsidRPr="00A149CA">
        <w:rPr>
          <w:rFonts w:ascii="宋体" w:eastAsia="宋体" w:hAnsi="宋体" w:hint="eastAsia"/>
        </w:rPr>
        <w:t>：</w:t>
      </w:r>
    </w:p>
    <w:p w14:paraId="7AD275C6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采集卡，Pre-Trigger</w:t>
      </w:r>
      <w:r w:rsidRPr="00A149CA">
        <w:rPr>
          <w:rFonts w:ascii="宋体" w:eastAsia="宋体" w:hAnsi="宋体"/>
        </w:rPr>
        <w:t xml:space="preserve"> = 10 </w:t>
      </w:r>
      <w:r w:rsidRPr="00A149CA">
        <w:rPr>
          <w:rFonts w:ascii="宋体" w:eastAsia="宋体" w:hAnsi="宋体" w:hint="eastAsia"/>
        </w:rPr>
        <w:t>ms，Post-Trigger</w:t>
      </w:r>
      <w:r w:rsidRPr="00A149CA">
        <w:rPr>
          <w:rFonts w:ascii="宋体" w:eastAsia="宋体" w:hAnsi="宋体"/>
        </w:rPr>
        <w:t xml:space="preserve"> = 40 </w:t>
      </w:r>
      <w:r w:rsidRPr="00A149CA">
        <w:rPr>
          <w:rFonts w:ascii="宋体" w:eastAsia="宋体" w:hAnsi="宋体" w:hint="eastAsia"/>
        </w:rPr>
        <w:t>ms（共</w:t>
      </w:r>
      <w:r w:rsidRPr="00A149CA">
        <w:rPr>
          <w:rFonts w:ascii="宋体" w:eastAsia="宋体" w:hAnsi="宋体"/>
        </w:rPr>
        <w:t xml:space="preserve"> 50 </w:t>
      </w:r>
      <w:r w:rsidRPr="00A149CA">
        <w:rPr>
          <w:rFonts w:ascii="宋体" w:eastAsia="宋体" w:hAnsi="宋体" w:hint="eastAsia"/>
        </w:rPr>
        <w:t>ms）；</w:t>
      </w:r>
    </w:p>
    <w:p w14:paraId="76FD3871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采集开始后</w:t>
      </w:r>
      <w:r w:rsidRPr="00A149CA">
        <w:rPr>
          <w:rFonts w:ascii="宋体" w:eastAsia="宋体" w:hAnsi="宋体"/>
        </w:rPr>
        <w:t xml:space="preserve"> 10 </w:t>
      </w:r>
      <w:r w:rsidRPr="00A149CA">
        <w:rPr>
          <w:rFonts w:ascii="宋体" w:eastAsia="宋体" w:hAnsi="宋体" w:hint="eastAsia"/>
        </w:rPr>
        <w:t>ms（PreTrigger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时刻）发送</w:t>
      </w:r>
      <w:r w:rsidRPr="00A149CA">
        <w:rPr>
          <w:rFonts w:ascii="宋体" w:eastAsia="宋体" w:hAnsi="宋体"/>
        </w:rPr>
        <w:t xml:space="preserve"> ON </w:t>
      </w:r>
      <w:r w:rsidRPr="00A149CA">
        <w:rPr>
          <w:rFonts w:ascii="宋体" w:eastAsia="宋体" w:hAnsi="宋体" w:hint="eastAsia"/>
        </w:rPr>
        <w:t>命令；</w:t>
      </w:r>
    </w:p>
    <w:p w14:paraId="6B6B4FA5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结束后取得”上升波形”</w:t>
      </w:r>
      <w:r w:rsidRPr="00A149CA">
        <w:rPr>
          <w:rStyle w:val="VerbatimChar"/>
          <w:rFonts w:ascii="宋体" w:eastAsia="宋体" w:hAnsi="宋体"/>
        </w:rPr>
        <w:t>risingCurve</w:t>
      </w:r>
      <w:r w:rsidRPr="00A149CA">
        <w:rPr>
          <w:rFonts w:ascii="宋体" w:eastAsia="宋体" w:hAnsi="宋体" w:hint="eastAsia"/>
        </w:rPr>
        <w:t>；</w:t>
      </w:r>
    </w:p>
    <w:p w14:paraId="0EDB4BE1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计算上升指标</w:t>
      </w:r>
      <w:r w:rsidRPr="00A149CA">
        <w:rPr>
          <w:rFonts w:ascii="宋体" w:eastAsia="宋体" w:hAnsi="宋体" w:hint="eastAsia"/>
        </w:rPr>
        <w:t>：</w:t>
      </w:r>
    </w:p>
    <w:p w14:paraId="0DFAAF9D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宋体" w:eastAsia="宋体" w:hAnsi="宋体"/>
          </w:rPr>
          <m:t>p95</m:t>
        </m:r>
        <m:r>
          <m:rPr>
            <m:sty m:val="p"/>
          </m:rPr>
          <w:rPr>
            <w:rFonts w:ascii="Cambria Math" w:eastAsia="宋体" w:hAnsi="Cambria Math"/>
          </w:rPr>
          <m:t>(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[</m:t>
        </m:r>
        <m:r>
          <w:rPr>
            <w:rFonts w:ascii="Cambria Math" w:eastAsia="宋体" w:hAnsi="Cambria Math"/>
          </w:rPr>
          <m:t>i</m:t>
        </m:r>
        <m:r>
          <m:rPr>
            <m:sty m:val="p"/>
          </m:rPr>
          <w:rPr>
            <w:rFonts w:ascii="Cambria Math" w:eastAsia="宋体" w:hAnsi="Cambria Math"/>
          </w:rPr>
          <m:t>])</m:t>
        </m:r>
      </m:oMath>
      <w:r w:rsidRPr="00A149CA">
        <w:rPr>
          <w:rFonts w:ascii="Times New Roman" w:eastAsia="宋体" w:hAnsi="Times New Roman" w:cs="Times New Roman"/>
        </w:rPr>
        <w:t>​</w:t>
      </w:r>
    </w:p>
    <w:p w14:paraId="652FC857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开启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首次</w:t>
      </w:r>
      <w:r w:rsidRPr="00A149CA">
        <w:rPr>
          <w:rFonts w:ascii="宋体" w:eastAsia="宋体" w:hAnsi="宋体"/>
        </w:rPr>
        <w:t xml:space="preserve"> v(t) ≥ 0.9 Vmax </w:t>
      </w:r>
      <w:r w:rsidRPr="00A149CA">
        <w:rPr>
          <w:rFonts w:ascii="宋体" w:eastAsia="宋体" w:hAnsi="宋体" w:hint="eastAsia"/>
        </w:rPr>
        <w:t>的时间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触发时刻</w:t>
      </w:r>
    </w:p>
    <w:p w14:paraId="7525952F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上升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≥ 0.9 Vmax)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≥ 0.1 Vmax)</w:t>
      </w:r>
    </w:p>
    <w:p w14:paraId="3DD91546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间歇</w:t>
      </w:r>
      <w:r w:rsidRPr="00A149CA">
        <w:rPr>
          <w:rFonts w:ascii="宋体" w:eastAsia="宋体" w:hAnsi="宋体"/>
          <w:b/>
          <w:bCs/>
        </w:rPr>
        <w:t xml:space="preserve"> 100 ms</w:t>
      </w:r>
      <w:r w:rsidRPr="00A149CA">
        <w:rPr>
          <w:rFonts w:ascii="宋体" w:eastAsia="宋体" w:hAnsi="宋体" w:hint="eastAsia"/>
        </w:rPr>
        <w:t>；</w:t>
      </w:r>
    </w:p>
    <w:p w14:paraId="4C11F92B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关断曲线采集</w:t>
      </w:r>
      <w:r w:rsidRPr="00A149CA">
        <w:rPr>
          <w:rFonts w:ascii="宋体" w:eastAsia="宋体" w:hAnsi="宋体" w:hint="eastAsia"/>
        </w:rPr>
        <w:t>：同上，但触发时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；得到”下降波形”</w:t>
      </w:r>
      <w:r w:rsidRPr="00A149CA">
        <w:rPr>
          <w:rStyle w:val="VerbatimChar"/>
          <w:rFonts w:ascii="宋体" w:eastAsia="宋体" w:hAnsi="宋体"/>
        </w:rPr>
        <w:t>fallingCurve</w:t>
      </w:r>
      <w:r w:rsidRPr="00A149CA">
        <w:rPr>
          <w:rFonts w:ascii="宋体" w:eastAsia="宋体" w:hAnsi="宋体" w:hint="eastAsia"/>
        </w:rPr>
        <w:t>；</w:t>
      </w:r>
    </w:p>
    <w:p w14:paraId="6890BF2F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计算下降指标</w:t>
      </w:r>
      <w:r w:rsidRPr="00A149CA">
        <w:rPr>
          <w:rFonts w:ascii="宋体" w:eastAsia="宋体" w:hAnsi="宋体" w:hint="eastAsia"/>
        </w:rPr>
        <w:t>：</w:t>
      </w:r>
    </w:p>
    <w:p w14:paraId="140362BE" w14:textId="77777777" w:rsidR="001D4BA3" w:rsidRPr="00A149CA" w:rsidRDefault="00000000">
      <w:pPr>
        <w:pStyle w:val="Compact"/>
        <w:numPr>
          <w:ilvl w:val="1"/>
          <w:numId w:val="4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断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首次</w:t>
      </w:r>
      <w:r w:rsidRPr="00A149CA">
        <w:rPr>
          <w:rFonts w:ascii="宋体" w:eastAsia="宋体" w:hAnsi="宋体"/>
        </w:rPr>
        <w:t xml:space="preserve"> v(t) ≤ 0.1 Vmax </w:t>
      </w:r>
      <w:r w:rsidRPr="00A149CA">
        <w:rPr>
          <w:rFonts w:ascii="宋体" w:eastAsia="宋体" w:hAnsi="宋体" w:hint="eastAsia"/>
        </w:rPr>
        <w:t>的时间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触发时刻</w:t>
      </w:r>
    </w:p>
    <w:p w14:paraId="60EFBF61" w14:textId="77777777" w:rsidR="001D4BA3" w:rsidRPr="00A149CA" w:rsidRDefault="00000000">
      <w:pPr>
        <w:pStyle w:val="Compact"/>
        <w:numPr>
          <w:ilvl w:val="1"/>
          <w:numId w:val="4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下降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≤ 0.1 Vmax)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≤ 0.9 Vmax)</w:t>
      </w:r>
    </w:p>
    <w:p w14:paraId="688DDA75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持久化</w:t>
      </w:r>
      <w:r w:rsidRPr="00A149CA">
        <w:rPr>
          <w:rFonts w:ascii="宋体" w:eastAsia="宋体" w:hAnsi="宋体" w:hint="eastAsia"/>
        </w:rPr>
        <w:t>：波形数据保存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Projects\{项目名}\curves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；</w:t>
      </w:r>
    </w:p>
    <w:p w14:paraId="25029BC3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更新</w:t>
      </w:r>
      <w:r w:rsidRPr="00A149CA">
        <w:rPr>
          <w:rFonts w:ascii="宋体" w:eastAsia="宋体" w:hAnsi="宋体"/>
          <w:b/>
          <w:bCs/>
        </w:rPr>
        <w:t xml:space="preserve"> UI</w:t>
      </w:r>
      <w:r w:rsidRPr="00A149CA">
        <w:rPr>
          <w:rFonts w:ascii="宋体" w:eastAsia="宋体" w:hAnsi="宋体" w:hint="eastAsia"/>
        </w:rPr>
        <w:t>：表格新增/刷新行、绘制波形、给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合格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判定。</w:t>
      </w:r>
    </w:p>
    <w:p w14:paraId="701E58D6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时间基准取自</w:t>
      </w:r>
      <w:r w:rsidRPr="00A149CA">
        <w:rPr>
          <w:rFonts w:ascii="宋体" w:eastAsia="宋体" w:hAnsi="宋体"/>
        </w:rPr>
        <w:t xml:space="preserve"> Modbus </w:t>
      </w:r>
      <w:r w:rsidRPr="00A149CA">
        <w:rPr>
          <w:rFonts w:ascii="宋体" w:eastAsia="宋体" w:hAnsi="宋体" w:hint="eastAsia"/>
        </w:rPr>
        <w:t>命令的</w:t>
      </w:r>
      <w:r w:rsidRPr="00A149CA">
        <w:rPr>
          <w:rFonts w:ascii="宋体" w:eastAsia="宋体" w:hAnsi="宋体" w:hint="eastAsia"/>
          <w:b/>
          <w:bCs/>
        </w:rPr>
        <w:t>发送时刻</w:t>
      </w:r>
      <w:r w:rsidRPr="00A149CA">
        <w:rPr>
          <w:rFonts w:ascii="宋体" w:eastAsia="宋体" w:hAnsi="宋体" w:hint="eastAsia"/>
        </w:rPr>
        <w:t>，并非硬件级别的触发同步。因此，对硬件同步精度有更高要求的场合，需要使用外部触发信号配合上位机</w:t>
      </w:r>
      <w:r w:rsidRPr="00A149CA">
        <w:rPr>
          <w:rFonts w:ascii="宋体" w:eastAsia="宋体" w:hAnsi="宋体"/>
        </w:rPr>
        <w:t xml:space="preserve"> GPIO </w:t>
      </w:r>
      <w:r w:rsidRPr="00A149CA">
        <w:rPr>
          <w:rFonts w:ascii="宋体" w:eastAsia="宋体" w:hAnsi="宋体" w:hint="eastAsia"/>
        </w:rPr>
        <w:t>调用。</w:t>
      </w:r>
    </w:p>
    <w:p w14:paraId="5742F124" w14:textId="04A427A4" w:rsidR="001D4BA3" w:rsidRPr="00A149CA" w:rsidRDefault="00000000" w:rsidP="00564E0D">
      <w:pPr>
        <w:pStyle w:val="2"/>
        <w:rPr>
          <w:rFonts w:hint="eastAsia"/>
        </w:rPr>
      </w:pPr>
      <w:bookmarkStart w:id="152" w:name="_Toc233248724"/>
      <w:bookmarkStart w:id="153" w:name="波形显示"/>
      <w:bookmarkEnd w:id="151"/>
      <w:r w:rsidRPr="00A149CA">
        <w:t xml:space="preserve">10.5 </w:t>
      </w:r>
      <w:r w:rsidRPr="00A149CA">
        <w:rPr>
          <w:rFonts w:hint="eastAsia"/>
        </w:rPr>
        <w:t>波形显示</w:t>
      </w:r>
      <w:bookmarkEnd w:id="152"/>
    </w:p>
    <w:p w14:paraId="3E29E565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每个波形控件展示：</w:t>
      </w:r>
    </w:p>
    <w:p w14:paraId="68521C1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电压曲线</w:t>
      </w:r>
      <w:r w:rsidRPr="00A149CA">
        <w:rPr>
          <w:rFonts w:ascii="宋体" w:eastAsia="宋体" w:hAnsi="宋体" w:hint="eastAsia"/>
        </w:rPr>
        <w:t>：蓝色（开启）或红色（关断）；</w:t>
      </w:r>
    </w:p>
    <w:p w14:paraId="310BCA36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网格</w:t>
      </w:r>
      <w:r w:rsidRPr="00A149CA">
        <w:rPr>
          <w:rFonts w:ascii="宋体" w:eastAsia="宋体" w:hAnsi="宋体" w:hint="eastAsia"/>
        </w:rPr>
        <w:t>：浅灰，时间间隔自适应；</w:t>
      </w:r>
    </w:p>
    <w:p w14:paraId="2C59542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阈值辅助线</w:t>
      </w:r>
      <w:r w:rsidRPr="00A149CA">
        <w:rPr>
          <w:rFonts w:ascii="宋体" w:eastAsia="宋体" w:hAnsi="宋体" w:hint="eastAsia"/>
        </w:rPr>
        <w:t>：90%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10% Vmax</w:t>
      </w:r>
      <w:r w:rsidRPr="00A149CA">
        <w:rPr>
          <w:rFonts w:ascii="宋体" w:eastAsia="宋体" w:hAnsi="宋体" w:hint="eastAsia"/>
        </w:rPr>
        <w:t>（虚线）；</w:t>
      </w:r>
    </w:p>
    <w:p w14:paraId="79FD600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触发点标记</w:t>
      </w:r>
      <w:r w:rsidRPr="00A149CA">
        <w:rPr>
          <w:rFonts w:ascii="宋体" w:eastAsia="宋体" w:hAnsi="宋体" w:hint="eastAsia"/>
        </w:rPr>
        <w:t>：纵向短线；</w:t>
      </w:r>
    </w:p>
    <w:p w14:paraId="08592DC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悬停光标</w:t>
      </w:r>
      <w:r w:rsidRPr="00A149CA">
        <w:rPr>
          <w:rFonts w:ascii="宋体" w:eastAsia="宋体" w:hAnsi="宋体" w:hint="eastAsia"/>
        </w:rPr>
        <w:t>（鼠标移入时）：显示当前点</w:t>
      </w:r>
      <w:r w:rsidRPr="00A149CA">
        <w:rPr>
          <w:rFonts w:ascii="宋体" w:eastAsia="宋体" w:hAnsi="宋体"/>
        </w:rPr>
        <w:t xml:space="preserve"> t / V </w:t>
      </w:r>
      <w:r w:rsidRPr="00A149CA">
        <w:rPr>
          <w:rFonts w:ascii="宋体" w:eastAsia="宋体" w:hAnsi="宋体" w:hint="eastAsia"/>
        </w:rPr>
        <w:t>数值。</w:t>
      </w:r>
    </w:p>
    <w:p w14:paraId="603D16DC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支持鼠标滚轮缩放、左键拖动平移、双击复位。</w:t>
      </w:r>
    </w:p>
    <w:p w14:paraId="22A2D648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弹出独立全屏窗口，便于打印或截图。</w:t>
      </w:r>
    </w:p>
    <w:p w14:paraId="5C035242" w14:textId="486BEABE" w:rsidR="001D4BA3" w:rsidRPr="00A149CA" w:rsidRDefault="00F8232B" w:rsidP="00F8232B">
      <w:pPr>
        <w:pStyle w:val="a0"/>
        <w:jc w:val="center"/>
        <w:rPr>
          <w:rFonts w:ascii="宋体" w:eastAsia="宋体" w:hAnsi="宋体" w:hint="eastAsia"/>
        </w:rPr>
      </w:pPr>
      <w:r w:rsidRPr="00F8232B">
        <w:rPr>
          <w:rFonts w:ascii="宋体" w:eastAsia="宋体" w:hAnsi="宋体"/>
          <w:noProof/>
        </w:rPr>
        <w:drawing>
          <wp:inline distT="0" distB="0" distL="0" distR="0" wp14:anchorId="6F19566F" wp14:editId="39C6C242">
            <wp:extent cx="4214191" cy="2650940"/>
            <wp:effectExtent l="0" t="0" r="0" b="0"/>
            <wp:docPr id="12820244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02446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19284" cy="265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A079" w14:textId="502B5D46" w:rsidR="001D4BA3" w:rsidRPr="00A149CA" w:rsidRDefault="00000000" w:rsidP="00564E0D">
      <w:pPr>
        <w:pStyle w:val="2"/>
        <w:rPr>
          <w:rFonts w:hint="eastAsia"/>
        </w:rPr>
      </w:pPr>
      <w:bookmarkStart w:id="154" w:name="_Toc233248725"/>
      <w:bookmarkStart w:id="155" w:name="波形文件存储"/>
      <w:bookmarkEnd w:id="153"/>
      <w:r w:rsidRPr="00A149CA">
        <w:lastRenderedPageBreak/>
        <w:t xml:space="preserve">10.6 </w:t>
      </w:r>
      <w:r w:rsidRPr="00A149CA">
        <w:rPr>
          <w:rFonts w:hint="eastAsia"/>
        </w:rPr>
        <w:t>波形文件存储</w:t>
      </w:r>
      <w:bookmarkEnd w:id="154"/>
    </w:p>
    <w:p w14:paraId="3653E40D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每次采集都会保存两组文件（一组对应上升、一组对应下降）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42"/>
        <w:gridCol w:w="3924"/>
        <w:gridCol w:w="3690"/>
      </w:tblGrid>
      <w:tr w:rsidR="001D4BA3" w:rsidRPr="00F8232B" w14:paraId="0E3C29B7" w14:textId="77777777" w:rsidTr="00F8232B">
        <w:tc>
          <w:tcPr>
            <w:tcW w:w="1242" w:type="dxa"/>
            <w:shd w:val="clear" w:color="auto" w:fill="D9D9D9" w:themeFill="background1" w:themeFillShade="D9"/>
          </w:tcPr>
          <w:p w14:paraId="4B609300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文件类型</w:t>
            </w:r>
          </w:p>
        </w:tc>
        <w:tc>
          <w:tcPr>
            <w:tcW w:w="3924" w:type="dxa"/>
            <w:shd w:val="clear" w:color="auto" w:fill="D9D9D9" w:themeFill="background1" w:themeFillShade="D9"/>
          </w:tcPr>
          <w:p w14:paraId="52F43D64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命名样例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EE40FB9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23A0D657" w14:textId="77777777" w:rsidTr="00F8232B">
        <w:tc>
          <w:tcPr>
            <w:tcW w:w="1242" w:type="dxa"/>
          </w:tcPr>
          <w:p w14:paraId="35190E8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.bin</w:t>
            </w:r>
          </w:p>
        </w:tc>
        <w:tc>
          <w:tcPr>
            <w:tcW w:w="3924" w:type="dxa"/>
          </w:tcPr>
          <w:p w14:paraId="1D4FEC2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01_on_20260618_153022234.bin</w:t>
            </w:r>
          </w:p>
        </w:tc>
        <w:tc>
          <w:tcPr>
            <w:tcW w:w="3690" w:type="dxa"/>
          </w:tcPr>
          <w:p w14:paraId="1E22443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float32 </w:t>
            </w:r>
            <w:r w:rsidRPr="00A149CA">
              <w:rPr>
                <w:rFonts w:ascii="宋体" w:eastAsia="宋体" w:hAnsi="宋体" w:hint="eastAsia"/>
              </w:rPr>
              <w:t>小端序，多通道交错样点流</w:t>
            </w:r>
          </w:p>
        </w:tc>
      </w:tr>
      <w:tr w:rsidR="001D4BA3" w:rsidRPr="00A149CA" w14:paraId="2CE16667" w14:textId="77777777" w:rsidTr="00F8232B">
        <w:tc>
          <w:tcPr>
            <w:tcW w:w="1242" w:type="dxa"/>
          </w:tcPr>
          <w:p w14:paraId="6C4B9CF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.json</w:t>
            </w:r>
          </w:p>
        </w:tc>
        <w:tc>
          <w:tcPr>
            <w:tcW w:w="3924" w:type="dxa"/>
          </w:tcPr>
          <w:p w14:paraId="2BD0EBD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01_on_20260618_153022234.json</w:t>
            </w:r>
          </w:p>
        </w:tc>
        <w:tc>
          <w:tcPr>
            <w:tcW w:w="3690" w:type="dxa"/>
          </w:tcPr>
          <w:p w14:paraId="08F4A8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样率、触发时刻、通道角色、标定参数</w:t>
            </w:r>
          </w:p>
        </w:tc>
      </w:tr>
    </w:tbl>
    <w:p w14:paraId="5E225468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波形原始数据由报告生成器读取并嵌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。如需在第三方工具中复盘，可用</w:t>
      </w:r>
      <w:r w:rsidRPr="00A149CA">
        <w:rPr>
          <w:rFonts w:ascii="宋体" w:eastAsia="宋体" w:hAnsi="宋体"/>
        </w:rPr>
        <w:t xml:space="preserve"> Python / MATLAB </w:t>
      </w:r>
      <w:r w:rsidRPr="00A149CA">
        <w:rPr>
          <w:rFonts w:ascii="宋体" w:eastAsia="宋体" w:hAnsi="宋体" w:hint="eastAsia"/>
        </w:rPr>
        <w:t>按元数据中描述的格式解析。</w:t>
      </w:r>
    </w:p>
    <w:p w14:paraId="660D1590" w14:textId="1C99C898" w:rsidR="001D4BA3" w:rsidRPr="00A149CA" w:rsidRDefault="00000000" w:rsidP="00564E0D">
      <w:pPr>
        <w:pStyle w:val="2"/>
        <w:rPr>
          <w:rFonts w:hint="eastAsia"/>
        </w:rPr>
      </w:pPr>
      <w:bookmarkStart w:id="156" w:name="_Toc233248726"/>
      <w:bookmarkStart w:id="157" w:name="判定准则-1"/>
      <w:bookmarkEnd w:id="155"/>
      <w:r w:rsidRPr="00A149CA">
        <w:t xml:space="preserve">10.7 </w:t>
      </w:r>
      <w:r w:rsidRPr="00A149CA">
        <w:rPr>
          <w:rFonts w:hint="eastAsia"/>
        </w:rPr>
        <w:t>判定准则</w:t>
      </w:r>
      <w:bookmarkEnd w:id="15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81"/>
        <w:gridCol w:w="7675"/>
      </w:tblGrid>
      <w:tr w:rsidR="001D4BA3" w:rsidRPr="00775F61" w14:paraId="08D92190" w14:textId="77777777" w:rsidTr="00775F61">
        <w:tc>
          <w:tcPr>
            <w:tcW w:w="1056" w:type="dxa"/>
            <w:shd w:val="clear" w:color="auto" w:fill="D9D9D9" w:themeFill="background1" w:themeFillShade="D9"/>
          </w:tcPr>
          <w:p w14:paraId="1F0111DA" w14:textId="77777777" w:rsidR="001D4BA3" w:rsidRPr="00775F61" w:rsidRDefault="00000000" w:rsidP="00775F61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75F61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6864" w:type="dxa"/>
            <w:shd w:val="clear" w:color="auto" w:fill="D9D9D9" w:themeFill="background1" w:themeFillShade="D9"/>
          </w:tcPr>
          <w:p w14:paraId="07169830" w14:textId="77777777" w:rsidR="001D4BA3" w:rsidRPr="00775F61" w:rsidRDefault="00000000" w:rsidP="00775F61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75F61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A149CA" w14:paraId="3A5B08BE" w14:textId="77777777" w:rsidTr="00FC1E79">
        <w:tc>
          <w:tcPr>
            <w:tcW w:w="1056" w:type="dxa"/>
          </w:tcPr>
          <w:p w14:paraId="0CE946A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6864" w:type="dxa"/>
          </w:tcPr>
          <w:p w14:paraId="6C48A7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4 </w:t>
            </w:r>
            <w:r w:rsidRPr="00A149CA">
              <w:rPr>
                <w:rFonts w:ascii="宋体" w:eastAsia="宋体" w:hAnsi="宋体" w:hint="eastAsia"/>
              </w:rPr>
              <w:t>个时间指标均</w:t>
            </w:r>
            <w:r w:rsidRPr="00A149CA">
              <w:rPr>
                <w:rFonts w:ascii="宋体" w:eastAsia="宋体" w:hAnsi="宋体"/>
              </w:rPr>
              <w:t xml:space="preserve"> ≤ </w:t>
            </w:r>
            <w:r w:rsidRPr="00A149CA">
              <w:rPr>
                <w:rFonts w:ascii="宋体" w:eastAsia="宋体" w:hAnsi="宋体" w:hint="eastAsia"/>
              </w:rPr>
              <w:t>阈值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数值有效（非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NaN）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A149CA" w14:paraId="19AA5875" w14:textId="77777777" w:rsidTr="00FC1E79">
        <w:tc>
          <w:tcPr>
            <w:tcW w:w="1056" w:type="dxa"/>
          </w:tcPr>
          <w:p w14:paraId="516B38C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6864" w:type="dxa"/>
          </w:tcPr>
          <w:p w14:paraId="196D859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任一指标超阈值，或采样数据异常（V</w:t>
            </w:r>
            <w:r w:rsidRPr="00A149CA">
              <w:rPr>
                <w:rFonts w:ascii="宋体" w:eastAsia="宋体" w:hAnsi="宋体"/>
              </w:rPr>
              <w:t xml:space="preserve">max </w:t>
            </w:r>
            <w:r w:rsidRPr="00A149CA">
              <w:rPr>
                <w:rFonts w:ascii="宋体" w:eastAsia="宋体" w:hAnsi="宋体" w:hint="eastAsia"/>
              </w:rPr>
              <w:t>过低、波形不收敛）</w:t>
            </w:r>
          </w:p>
        </w:tc>
      </w:tr>
      <w:tr w:rsidR="001D4BA3" w:rsidRPr="00A149CA" w14:paraId="30E26E39" w14:textId="77777777" w:rsidTr="00FC1E79">
        <w:tc>
          <w:tcPr>
            <w:tcW w:w="1056" w:type="dxa"/>
          </w:tcPr>
          <w:p w14:paraId="3710443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64" w:type="dxa"/>
          </w:tcPr>
          <w:p w14:paraId="0616B9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A149CA" w14:paraId="2BD11F13" w14:textId="77777777" w:rsidTr="00FC1E79">
        <w:tc>
          <w:tcPr>
            <w:tcW w:w="1056" w:type="dxa"/>
          </w:tcPr>
          <w:p w14:paraId="79AB53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6864" w:type="dxa"/>
          </w:tcPr>
          <w:p w14:paraId="3CAF4A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当前通道未采集</w:t>
            </w:r>
          </w:p>
        </w:tc>
      </w:tr>
    </w:tbl>
    <w:p w14:paraId="10A1ED47" w14:textId="32ECE086" w:rsidR="001D4BA3" w:rsidRPr="00A149CA" w:rsidRDefault="00000000" w:rsidP="00564E0D">
      <w:pPr>
        <w:pStyle w:val="2"/>
        <w:rPr>
          <w:rFonts w:hint="eastAsia"/>
        </w:rPr>
      </w:pPr>
      <w:bookmarkStart w:id="158" w:name="_Toc233248727"/>
      <w:bookmarkStart w:id="159" w:name="注意事项"/>
      <w:bookmarkEnd w:id="157"/>
      <w:r w:rsidRPr="00A149CA">
        <w:t xml:space="preserve">10.8 </w:t>
      </w:r>
      <w:r w:rsidRPr="00A149CA">
        <w:rPr>
          <w:rFonts w:hint="eastAsia"/>
        </w:rPr>
        <w:t>注意事项</w:t>
      </w:r>
      <w:bookmarkEnd w:id="158"/>
    </w:p>
    <w:p w14:paraId="2F187A4F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卡必须配置一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  <w:b/>
          <w:bCs/>
        </w:rPr>
        <w:t>OutputVoltage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角色且已标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通道，否则真实硬件下采集会被拒绝；</w:t>
      </w:r>
    </w:p>
    <w:p w14:paraId="59190768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当负载为大容性时，下降时间可能显著加大，应在工程上对阈值进行评估；</w:t>
      </w:r>
    </w:p>
    <w:p w14:paraId="303E1166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前确认负载已连接，否则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取不到有效幅值；</w:t>
      </w:r>
    </w:p>
    <w:p w14:paraId="582E501E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高速采集对噪声敏感，连接线缆应尽量短，避免与强电流回路并行。</w:t>
      </w:r>
    </w:p>
    <w:p w14:paraId="03C4757B" w14:textId="703F3643" w:rsidR="001D4BA3" w:rsidRPr="00A149CA" w:rsidRDefault="001D4BA3">
      <w:pPr>
        <w:rPr>
          <w:rFonts w:ascii="宋体" w:eastAsia="宋体" w:hAnsi="宋体" w:hint="eastAsia"/>
        </w:rPr>
      </w:pPr>
    </w:p>
    <w:p w14:paraId="22DB9659" w14:textId="3028C04A" w:rsidR="001D4BA3" w:rsidRPr="00A149CA" w:rsidRDefault="00000000" w:rsidP="009B6365">
      <w:pPr>
        <w:pStyle w:val="1"/>
        <w:rPr>
          <w:rFonts w:hint="eastAsia"/>
        </w:rPr>
      </w:pPr>
      <w:bookmarkStart w:id="160" w:name="_Toc233248728"/>
      <w:bookmarkStart w:id="161" w:name="第-11-章-功率损耗测试"/>
      <w:bookmarkEnd w:id="143"/>
      <w:bookmarkEnd w:id="159"/>
      <w:r w:rsidRPr="00A149CA">
        <w:rPr>
          <w:rFonts w:hint="eastAsia"/>
        </w:rPr>
        <w:t>第</w:t>
      </w:r>
      <w:r w:rsidRPr="00A149CA">
        <w:t xml:space="preserve"> 11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功率损耗测试</w:t>
      </w:r>
      <w:bookmarkEnd w:id="160"/>
    </w:p>
    <w:p w14:paraId="5D23A3AE" w14:textId="77777777" w:rsidR="001D4BA3" w:rsidRPr="00A149CA" w:rsidRDefault="00000000" w:rsidP="006F4679">
      <w:pPr>
        <w:pStyle w:val="FirstParagraph"/>
        <w:ind w:firstLineChars="200" w:firstLine="482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功率损耗测试</w:t>
      </w:r>
      <w:r w:rsidRPr="00A149CA">
        <w:rPr>
          <w:rFonts w:ascii="宋体" w:eastAsia="宋体" w:hAnsi="宋体" w:hint="eastAsia"/>
        </w:rPr>
        <w:t>同时测量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与输出端的电压、电流，计算电压降、功率损耗、效率。本模块对应指标</w:t>
      </w:r>
      <w:r w:rsidRPr="00A149CA">
        <w:rPr>
          <w:rFonts w:ascii="宋体" w:eastAsia="宋体" w:hAnsi="宋体"/>
        </w:rPr>
        <w:t xml:space="preserve"> 1.7 – 1.10、1.13。</w:t>
      </w:r>
    </w:p>
    <w:p w14:paraId="3B4B31C3" w14:textId="0DE9A6F6" w:rsidR="001D4BA3" w:rsidRPr="00A149CA" w:rsidRDefault="006F4679" w:rsidP="006F4679">
      <w:pPr>
        <w:pStyle w:val="a0"/>
        <w:jc w:val="center"/>
        <w:rPr>
          <w:rFonts w:ascii="宋体" w:eastAsia="宋体" w:hAnsi="宋体" w:hint="eastAsia"/>
        </w:rPr>
      </w:pPr>
      <w:r w:rsidRPr="006F4679">
        <w:rPr>
          <w:rFonts w:ascii="宋体" w:eastAsia="宋体" w:hAnsi="宋体"/>
          <w:noProof/>
        </w:rPr>
        <w:lastRenderedPageBreak/>
        <w:drawing>
          <wp:inline distT="0" distB="0" distL="0" distR="0" wp14:anchorId="57B6DA45" wp14:editId="3DC0360D">
            <wp:extent cx="4797297" cy="3077155"/>
            <wp:effectExtent l="0" t="0" r="0" b="0"/>
            <wp:docPr id="9271183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1183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99921" cy="307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E0BA" w14:textId="6DFAAF30" w:rsidR="001D4BA3" w:rsidRPr="00A149CA" w:rsidRDefault="00000000" w:rsidP="00564E0D">
      <w:pPr>
        <w:pStyle w:val="2"/>
        <w:rPr>
          <w:rFonts w:hint="eastAsia"/>
        </w:rPr>
      </w:pPr>
      <w:bookmarkStart w:id="162" w:name="_Toc233248729"/>
      <w:bookmarkStart w:id="163" w:name="测试目的-2"/>
      <w:r w:rsidRPr="00A149CA">
        <w:t xml:space="preserve">11.1 </w:t>
      </w:r>
      <w:r w:rsidRPr="00A149CA">
        <w:rPr>
          <w:rFonts w:hint="eastAsia"/>
        </w:rPr>
        <w:t>测试目的</w:t>
      </w:r>
      <w:bookmarkEnd w:id="162"/>
    </w:p>
    <w:p w14:paraId="587A2612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固定工作点下，测得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输入功率</w:t>
      </w:r>
      <w:r w:rsidRPr="00A149CA">
        <w:rPr>
          <w:rFonts w:ascii="宋体" w:eastAsia="宋体" w:hAnsi="宋体"/>
        </w:rPr>
        <w:t xml:space="preserve"> Pin </w:t>
      </w:r>
      <w:r w:rsidRPr="00A149CA">
        <w:rPr>
          <w:rFonts w:ascii="宋体" w:eastAsia="宋体" w:hAnsi="宋体" w:hint="eastAsia"/>
        </w:rPr>
        <w:t>和输出功率</w:t>
      </w:r>
      <w:r w:rsidRPr="00A149CA">
        <w:rPr>
          <w:rFonts w:ascii="宋体" w:eastAsia="宋体" w:hAnsi="宋体"/>
        </w:rPr>
        <w:t xml:space="preserve"> Pout</w:t>
      </w:r>
      <w:r w:rsidRPr="00A149CA">
        <w:rPr>
          <w:rFonts w:ascii="宋体" w:eastAsia="宋体" w:hAnsi="宋体" w:hint="eastAsia"/>
        </w:rPr>
        <w:t>；</w:t>
      </w:r>
    </w:p>
    <w:p w14:paraId="61136CF5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计算电压降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ΔV、功率损耗</w:t>
      </w:r>
      <w:r w:rsidRPr="00A149CA">
        <w:rPr>
          <w:rFonts w:ascii="宋体" w:eastAsia="宋体" w:hAnsi="宋体"/>
        </w:rPr>
        <w:t xml:space="preserve"> Ploss</w:t>
      </w:r>
      <w:r w:rsidRPr="00A149CA">
        <w:rPr>
          <w:rFonts w:ascii="宋体" w:eastAsia="宋体" w:hAnsi="宋体" w:hint="eastAsia"/>
        </w:rPr>
        <w:t>、效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η；</w:t>
      </w:r>
    </w:p>
    <w:p w14:paraId="4147ECD6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为器件选型、热设计、电源容量评估提供数据依据。</w:t>
      </w:r>
    </w:p>
    <w:p w14:paraId="7F55B4EA" w14:textId="765388C3" w:rsidR="001D4BA3" w:rsidRPr="00A149CA" w:rsidRDefault="00000000" w:rsidP="00564E0D">
      <w:pPr>
        <w:pStyle w:val="2"/>
        <w:rPr>
          <w:rFonts w:hint="eastAsia"/>
        </w:rPr>
      </w:pPr>
      <w:bookmarkStart w:id="164" w:name="_Toc233248730"/>
      <w:bookmarkStart w:id="165" w:name="界面布局-2"/>
      <w:bookmarkEnd w:id="163"/>
      <w:r w:rsidRPr="00A149CA">
        <w:t xml:space="preserve">11.2 </w:t>
      </w:r>
      <w:r w:rsidRPr="00A149CA">
        <w:rPr>
          <w:rFonts w:hint="eastAsia"/>
        </w:rPr>
        <w:t>界面布局</w:t>
      </w:r>
      <w:bookmarkEnd w:id="164"/>
    </w:p>
    <w:p w14:paraId="160A79C9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面自上而下分为三区：</w:t>
      </w:r>
    </w:p>
    <w:p w14:paraId="2AEEC267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左侧参数卡</w:t>
      </w:r>
      <w:r w:rsidRPr="00A149CA">
        <w:rPr>
          <w:rFonts w:ascii="宋体" w:eastAsia="宋体" w:hAnsi="宋体" w:hint="eastAsia"/>
        </w:rPr>
        <w:t>：通道选择、采集次数、采集间隔、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；</w:t>
      </w:r>
    </w:p>
    <w:p w14:paraId="24A4AD9B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中部实时读数卡</w:t>
      </w:r>
      <w:r w:rsidRPr="00A149CA">
        <w:rPr>
          <w:rFonts w:ascii="宋体" w:eastAsia="宋体" w:hAnsi="宋体" w:hint="eastAsia"/>
        </w:rPr>
        <w:t>：Vin</w:t>
      </w:r>
      <w:r w:rsidRPr="00A149CA">
        <w:rPr>
          <w:rFonts w:ascii="宋体" w:eastAsia="宋体" w:hAnsi="宋体"/>
        </w:rPr>
        <w:t xml:space="preserve"> / Iin / Pin、Vout / Iout / </w:t>
      </w:r>
      <w:r w:rsidRPr="00A149CA">
        <w:rPr>
          <w:rFonts w:ascii="宋体" w:eastAsia="宋体" w:hAnsi="宋体" w:hint="eastAsia"/>
        </w:rPr>
        <w:t>Pout、损耗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效率；</w:t>
      </w:r>
    </w:p>
    <w:p w14:paraId="5CA4D206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底部汇总表</w:t>
      </w:r>
      <w:r w:rsidRPr="00A149CA">
        <w:rPr>
          <w:rFonts w:ascii="宋体" w:eastAsia="宋体" w:hAnsi="宋体" w:hint="eastAsia"/>
        </w:rPr>
        <w:t>：CH</w:t>
      </w:r>
      <w:r w:rsidRPr="00A149CA">
        <w:rPr>
          <w:rFonts w:ascii="宋体" w:eastAsia="宋体" w:hAnsi="宋体"/>
        </w:rPr>
        <w:t xml:space="preserve"> / Vin / Iin / Pin / Vout / Iout / Pout / </w:t>
      </w:r>
      <w:r w:rsidRPr="00A149CA">
        <w:rPr>
          <w:rFonts w:ascii="宋体" w:eastAsia="宋体" w:hAnsi="宋体" w:hint="eastAsia"/>
        </w:rPr>
        <w:t>损耗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效率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状态。</w:t>
      </w:r>
    </w:p>
    <w:p w14:paraId="3A1A0B4B" w14:textId="27581698" w:rsidR="001D4BA3" w:rsidRPr="00A149CA" w:rsidRDefault="00000000" w:rsidP="00564E0D">
      <w:pPr>
        <w:pStyle w:val="2"/>
        <w:rPr>
          <w:rFonts w:hint="eastAsia"/>
        </w:rPr>
      </w:pPr>
      <w:bookmarkStart w:id="166" w:name="_Toc233248731"/>
      <w:bookmarkStart w:id="167" w:name="参数说明"/>
      <w:bookmarkEnd w:id="165"/>
      <w:r w:rsidRPr="00A149CA">
        <w:t xml:space="preserve">11.3 </w:t>
      </w:r>
      <w:r w:rsidRPr="00A149CA">
        <w:rPr>
          <w:rFonts w:hint="eastAsia"/>
        </w:rPr>
        <w:t>参数说明</w:t>
      </w:r>
      <w:bookmarkEnd w:id="16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35"/>
        <w:gridCol w:w="1250"/>
        <w:gridCol w:w="5371"/>
      </w:tblGrid>
      <w:tr w:rsidR="001D4BA3" w:rsidRPr="006F4679" w14:paraId="356CCD0E" w14:textId="77777777" w:rsidTr="006F4679">
        <w:tc>
          <w:tcPr>
            <w:tcW w:w="2235" w:type="dxa"/>
            <w:shd w:val="clear" w:color="auto" w:fill="D9D9D9" w:themeFill="background1" w:themeFillShade="D9"/>
          </w:tcPr>
          <w:p w14:paraId="1430114B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1250" w:type="dxa"/>
            <w:shd w:val="clear" w:color="auto" w:fill="D9D9D9" w:themeFill="background1" w:themeFillShade="D9"/>
          </w:tcPr>
          <w:p w14:paraId="131423F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5371" w:type="dxa"/>
            <w:shd w:val="clear" w:color="auto" w:fill="D9D9D9" w:themeFill="background1" w:themeFillShade="D9"/>
          </w:tcPr>
          <w:p w14:paraId="06B3A926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C78C22" w14:textId="77777777" w:rsidTr="006F4679">
        <w:tc>
          <w:tcPr>
            <w:tcW w:w="2235" w:type="dxa"/>
          </w:tcPr>
          <w:p w14:paraId="2A03590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采集次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N)</w:t>
            </w:r>
          </w:p>
        </w:tc>
        <w:tc>
          <w:tcPr>
            <w:tcW w:w="1250" w:type="dxa"/>
          </w:tcPr>
          <w:p w14:paraId="5D7BD55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5371" w:type="dxa"/>
          </w:tcPr>
          <w:p w14:paraId="72B5068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次测量内连续采样</w:t>
            </w:r>
            <w:r w:rsidRPr="00A149CA">
              <w:rPr>
                <w:rFonts w:ascii="宋体" w:eastAsia="宋体" w:hAnsi="宋体"/>
              </w:rPr>
              <w:t xml:space="preserve"> N </w:t>
            </w:r>
            <w:r w:rsidRPr="00A149CA">
              <w:rPr>
                <w:rFonts w:ascii="宋体" w:eastAsia="宋体" w:hAnsi="宋体" w:hint="eastAsia"/>
              </w:rPr>
              <w:t>次，取算术平均</w:t>
            </w:r>
          </w:p>
        </w:tc>
      </w:tr>
      <w:tr w:rsidR="001D4BA3" w:rsidRPr="00A149CA" w14:paraId="629DB1F7" w14:textId="77777777" w:rsidTr="006F4679">
        <w:tc>
          <w:tcPr>
            <w:tcW w:w="2235" w:type="dxa"/>
          </w:tcPr>
          <w:p w14:paraId="7357C53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采集间隔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ms)</w:t>
            </w:r>
          </w:p>
        </w:tc>
        <w:tc>
          <w:tcPr>
            <w:tcW w:w="1250" w:type="dxa"/>
          </w:tcPr>
          <w:p w14:paraId="09350EF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0</w:t>
            </w:r>
          </w:p>
        </w:tc>
        <w:tc>
          <w:tcPr>
            <w:tcW w:w="5371" w:type="dxa"/>
          </w:tcPr>
          <w:p w14:paraId="538CFB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相邻两次采样的间隔</w:t>
            </w:r>
          </w:p>
        </w:tc>
      </w:tr>
    </w:tbl>
    <w:p w14:paraId="56C13B34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总采样耗时</w:t>
      </w:r>
      <w:r w:rsidRPr="00A149CA">
        <w:rPr>
          <w:rFonts w:ascii="宋体" w:eastAsia="宋体" w:hAnsi="宋体"/>
        </w:rPr>
        <w:t xml:space="preserve"> ≈ N × </w:t>
      </w:r>
      <w:r w:rsidRPr="00A149CA">
        <w:rPr>
          <w:rFonts w:ascii="宋体" w:eastAsia="宋体" w:hAnsi="宋体" w:hint="eastAsia"/>
        </w:rPr>
        <w:t>间隔</w:t>
      </w:r>
      <w:r w:rsidRPr="00A149CA">
        <w:rPr>
          <w:rFonts w:ascii="宋体" w:eastAsia="宋体" w:hAnsi="宋体"/>
        </w:rPr>
        <w:t xml:space="preserve"> = 500 </w:t>
      </w:r>
      <w:r w:rsidRPr="00A149CA">
        <w:rPr>
          <w:rFonts w:ascii="宋体" w:eastAsia="宋体" w:hAnsi="宋体" w:hint="eastAsia"/>
        </w:rPr>
        <w:t>ms（默认）。</w:t>
      </w:r>
    </w:p>
    <w:p w14:paraId="4E091800" w14:textId="57154AD5" w:rsidR="001D4BA3" w:rsidRPr="00A149CA" w:rsidRDefault="00000000" w:rsidP="00564E0D">
      <w:pPr>
        <w:pStyle w:val="2"/>
        <w:rPr>
          <w:rFonts w:hint="eastAsia"/>
        </w:rPr>
      </w:pPr>
      <w:bookmarkStart w:id="168" w:name="_Toc233248732"/>
      <w:bookmarkStart w:id="169" w:name="数据来源"/>
      <w:bookmarkEnd w:id="167"/>
      <w:r w:rsidRPr="00A149CA">
        <w:t xml:space="preserve">11.4 </w:t>
      </w:r>
      <w:r w:rsidRPr="00A149CA">
        <w:rPr>
          <w:rFonts w:hint="eastAsia"/>
        </w:rPr>
        <w:t>数据来源</w:t>
      </w:r>
      <w:bookmarkEnd w:id="16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28"/>
        <w:gridCol w:w="7528"/>
      </w:tblGrid>
      <w:tr w:rsidR="001D4BA3" w:rsidRPr="006F4679" w14:paraId="36E391D0" w14:textId="77777777" w:rsidTr="006F4679">
        <w:tc>
          <w:tcPr>
            <w:tcW w:w="1188" w:type="dxa"/>
            <w:shd w:val="clear" w:color="auto" w:fill="D9D9D9" w:themeFill="background1" w:themeFillShade="D9"/>
          </w:tcPr>
          <w:p w14:paraId="4DEA973C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物理量</w:t>
            </w:r>
          </w:p>
        </w:tc>
        <w:tc>
          <w:tcPr>
            <w:tcW w:w="6732" w:type="dxa"/>
            <w:shd w:val="clear" w:color="auto" w:fill="D9D9D9" w:themeFill="background1" w:themeFillShade="D9"/>
          </w:tcPr>
          <w:p w14:paraId="3BB8AD77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来源</w:t>
            </w:r>
          </w:p>
        </w:tc>
      </w:tr>
      <w:tr w:rsidR="001D4BA3" w:rsidRPr="00A149CA" w14:paraId="5683AE4F" w14:textId="77777777" w:rsidTr="00FC1E79">
        <w:tc>
          <w:tcPr>
            <w:tcW w:w="1188" w:type="dxa"/>
          </w:tcPr>
          <w:p w14:paraId="535D9B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Vout</w:t>
            </w:r>
          </w:p>
        </w:tc>
        <w:tc>
          <w:tcPr>
            <w:tcW w:w="6732" w:type="dxa"/>
          </w:tcPr>
          <w:p w14:paraId="491F72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测量（继电器端电压回路）</w:t>
            </w:r>
          </w:p>
        </w:tc>
      </w:tr>
      <w:tr w:rsidR="001D4BA3" w:rsidRPr="00A149CA" w14:paraId="707D8615" w14:textId="77777777" w:rsidTr="00FC1E79">
        <w:tc>
          <w:tcPr>
            <w:tcW w:w="1188" w:type="dxa"/>
          </w:tcPr>
          <w:p w14:paraId="14C3015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Iout</w:t>
            </w:r>
          </w:p>
        </w:tc>
        <w:tc>
          <w:tcPr>
            <w:tcW w:w="6732" w:type="dxa"/>
          </w:tcPr>
          <w:p w14:paraId="18181F8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测量（电流互感器</w:t>
            </w:r>
            <w:r w:rsidRPr="00A149CA">
              <w:rPr>
                <w:rFonts w:ascii="宋体" w:eastAsia="宋体" w:hAnsi="宋体"/>
              </w:rPr>
              <w:t xml:space="preserve"> / Hall </w:t>
            </w:r>
            <w:r w:rsidRPr="00A149CA">
              <w:rPr>
                <w:rFonts w:ascii="宋体" w:eastAsia="宋体" w:hAnsi="宋体" w:hint="eastAsia"/>
              </w:rPr>
              <w:t>元件回路）</w:t>
            </w:r>
          </w:p>
        </w:tc>
      </w:tr>
      <w:tr w:rsidR="001D4BA3" w:rsidRPr="00A149CA" w14:paraId="31EC0B03" w14:textId="77777777" w:rsidTr="00FC1E79">
        <w:tc>
          <w:tcPr>
            <w:tcW w:w="1188" w:type="dxa"/>
          </w:tcPr>
          <w:p w14:paraId="1A8DB4E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Vin</w:t>
            </w:r>
          </w:p>
        </w:tc>
        <w:tc>
          <w:tcPr>
            <w:tcW w:w="6732" w:type="dxa"/>
          </w:tcPr>
          <w:p w14:paraId="4961399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高速采集卡的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角色通道瞬时值（外部分压后）</w:t>
            </w:r>
          </w:p>
        </w:tc>
      </w:tr>
      <w:tr w:rsidR="001D4BA3" w:rsidRPr="00A149CA" w14:paraId="6A473B92" w14:textId="77777777" w:rsidTr="00FC1E79">
        <w:tc>
          <w:tcPr>
            <w:tcW w:w="1188" w:type="dxa"/>
          </w:tcPr>
          <w:p w14:paraId="476F36C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Iin</w:t>
            </w:r>
          </w:p>
        </w:tc>
        <w:tc>
          <w:tcPr>
            <w:tcW w:w="6732" w:type="dxa"/>
          </w:tcPr>
          <w:p w14:paraId="10961F9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等于</w:t>
            </w:r>
            <w:r w:rsidRPr="00A149CA">
              <w:rPr>
                <w:rFonts w:ascii="宋体" w:eastAsia="宋体" w:hAnsi="宋体"/>
              </w:rPr>
              <w:t xml:space="preserve"> Iout</w:t>
            </w:r>
            <w:r w:rsidRPr="00A149CA">
              <w:rPr>
                <w:rFonts w:ascii="宋体" w:eastAsia="宋体" w:hAnsi="宋体" w:hint="eastAsia"/>
              </w:rPr>
              <w:t>（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为串联开关，主回路电流不分支）</w:t>
            </w:r>
          </w:p>
        </w:tc>
      </w:tr>
    </w:tbl>
    <w:p w14:paraId="49C54E11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输入端电压”在采集卡上挂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角色通道，这是历史遗留命名。它实际指向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的测点。维护人员可在采集卡通道表中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Nam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字段改为”输入电压”，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Rol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必须保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>。</w:t>
      </w:r>
    </w:p>
    <w:p w14:paraId="3150CFF2" w14:textId="0D93F6C4" w:rsidR="001D4BA3" w:rsidRPr="00A149CA" w:rsidRDefault="00000000" w:rsidP="00564E0D">
      <w:pPr>
        <w:pStyle w:val="2"/>
        <w:rPr>
          <w:rFonts w:hint="eastAsia"/>
        </w:rPr>
      </w:pPr>
      <w:bookmarkStart w:id="170" w:name="_Toc233248733"/>
      <w:bookmarkStart w:id="171" w:name="测量流程"/>
      <w:bookmarkEnd w:id="169"/>
      <w:r w:rsidRPr="00A149CA">
        <w:t xml:space="preserve">11.5 </w:t>
      </w:r>
      <w:r w:rsidRPr="00A149CA">
        <w:rPr>
          <w:rFonts w:hint="eastAsia"/>
        </w:rPr>
        <w:t>测量流程</w:t>
      </w:r>
      <w:bookmarkEnd w:id="170"/>
    </w:p>
    <w:p w14:paraId="044654B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，软件执行：</w:t>
      </w:r>
    </w:p>
    <w:p w14:paraId="192D26EF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打开指定通道；</w:t>
      </w:r>
    </w:p>
    <w:p w14:paraId="743B5D9C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50 ms </w:t>
      </w:r>
      <w:r w:rsidRPr="00A149CA">
        <w:rPr>
          <w:rFonts w:ascii="宋体" w:eastAsia="宋体" w:hAnsi="宋体" w:hint="eastAsia"/>
        </w:rPr>
        <w:t>稳定；</w:t>
      </w:r>
    </w:p>
    <w:p w14:paraId="2483321E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循环</w:t>
      </w:r>
      <w:r w:rsidRPr="00A149CA">
        <w:rPr>
          <w:rFonts w:ascii="宋体" w:eastAsia="宋体" w:hAnsi="宋体"/>
        </w:rPr>
        <w:t xml:space="preserve"> N </w:t>
      </w:r>
      <w:r w:rsidRPr="00A149CA">
        <w:rPr>
          <w:rFonts w:ascii="宋体" w:eastAsia="宋体" w:hAnsi="宋体" w:hint="eastAsia"/>
        </w:rPr>
        <w:t>次：</w:t>
      </w:r>
    </w:p>
    <w:p w14:paraId="582679E5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读</w:t>
      </w:r>
      <w:r w:rsidRPr="00A149CA">
        <w:rPr>
          <w:rFonts w:ascii="宋体" w:eastAsia="宋体" w:hAnsi="宋体"/>
        </w:rPr>
        <w:t xml:space="preserve"> SSPC Modbus </w:t>
      </w:r>
      <w:r w:rsidRPr="00A149CA">
        <w:rPr>
          <w:rFonts w:ascii="宋体" w:eastAsia="宋体" w:hAnsi="宋体" w:hint="eastAsia"/>
        </w:rPr>
        <w:t>测量：得到</w:t>
      </w:r>
      <w:r w:rsidRPr="00A149CA">
        <w:rPr>
          <w:rFonts w:ascii="宋体" w:eastAsia="宋体" w:hAnsi="宋体"/>
        </w:rPr>
        <w:t xml:space="preserve"> Vout、Iout</w:t>
      </w:r>
      <w:r w:rsidRPr="00A149CA">
        <w:rPr>
          <w:rFonts w:ascii="宋体" w:eastAsia="宋体" w:hAnsi="宋体" w:hint="eastAsia"/>
        </w:rPr>
        <w:t>；</w:t>
      </w:r>
    </w:p>
    <w:p w14:paraId="571F2D97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读采集卡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通道瞬时值：得到</w:t>
      </w:r>
      <w:r w:rsidRPr="00A149CA">
        <w:rPr>
          <w:rFonts w:ascii="宋体" w:eastAsia="宋体" w:hAnsi="宋体"/>
        </w:rPr>
        <w:t xml:space="preserve"> Vin</w:t>
      </w:r>
      <w:r w:rsidRPr="00A149CA">
        <w:rPr>
          <w:rFonts w:ascii="宋体" w:eastAsia="宋体" w:hAnsi="宋体" w:hint="eastAsia"/>
        </w:rPr>
        <w:t>；</w:t>
      </w:r>
    </w:p>
    <w:p w14:paraId="6224ED2B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累加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间隔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ntervalMs；</w:t>
      </w:r>
    </w:p>
    <w:p w14:paraId="3DAB795E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取平均：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</w:rPr>
              <m:t>in</m:t>
            </m:r>
          </m:sub>
        </m:sSub>
      </m:oMath>
      <w:r w:rsidRPr="00A149CA">
        <w:rPr>
          <w:rFonts w:ascii="宋体" w:eastAsia="宋体" w:hAnsi="宋体"/>
        </w:rPr>
        <w:t>、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</w:rPr>
              <m:t>out</m:t>
            </m:r>
          </m:sub>
        </m:sSub>
      </m:oMath>
      <w:r w:rsidRPr="00A149CA">
        <w:rPr>
          <w:rFonts w:ascii="宋体" w:eastAsia="宋体" w:hAnsi="宋体"/>
        </w:rPr>
        <w:t>、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</w:rPr>
              <m:t>I</m:t>
            </m:r>
          </m:e>
        </m:acc>
      </m:oMath>
      <w:r w:rsidRPr="00A149CA">
        <w:rPr>
          <w:rFonts w:ascii="宋体" w:eastAsia="宋体" w:hAnsi="宋体" w:hint="eastAsia"/>
        </w:rPr>
        <w:t>；</w:t>
      </w:r>
    </w:p>
    <w:p w14:paraId="765BD074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计算衍生量并刷新实时读数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汇总表：</w:t>
      </w:r>
    </w:p>
    <w:p w14:paraId="3B58F305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>Δ</m:t>
          </m:r>
          <m:r>
            <w:rPr>
              <w:rFonts w:ascii="Cambria Math" w:eastAsia="宋体" w:hAnsi="Cambria Math"/>
            </w:rPr>
            <m:t>V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</m:oMath>
      </m:oMathPara>
    </w:p>
    <w:p w14:paraId="5E6FCA7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⋅</m:t>
          </m:r>
          <m:acc>
            <m:accPr>
              <m:chr m:val="‾"/>
              <m:ctrlPr>
                <w:rPr>
                  <w:rFonts w:ascii="Cambria Math" w:eastAsia="宋体" w:hAnsi="Cambria Math"/>
                </w:rPr>
              </m:ctrlPr>
            </m:accPr>
            <m:e>
              <m:r>
                <w:rPr>
                  <w:rFonts w:ascii="Cambria Math" w:eastAsia="宋体" w:hAnsi="Cambria Math"/>
                </w:rPr>
                <m:t>I</m:t>
              </m:r>
            </m:e>
          </m:acc>
          <m:r>
            <m:rPr>
              <m:sty m:val="p"/>
            </m:rPr>
            <w:rPr>
              <w:rFonts w:ascii="Cambria Math" w:eastAsia="宋体" w:hAnsi="Cambria Math"/>
            </w:rPr>
            <m:t>,</m:t>
          </m:r>
          <m:r>
            <w:rPr>
              <w:rFonts w:ascii="Cambria Math" w:eastAsia="宋体" w:hAnsi="Cambria Math"/>
            </w:rPr>
            <m:t> 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⋅</m:t>
          </m:r>
          <m:acc>
            <m:accPr>
              <m:chr m:val="‾"/>
              <m:ctrlPr>
                <w:rPr>
                  <w:rFonts w:ascii="Cambria Math" w:eastAsia="宋体" w:hAnsi="Cambria Math"/>
                </w:rPr>
              </m:ctrlPr>
            </m:accPr>
            <m:e>
              <m:r>
                <w:rPr>
                  <w:rFonts w:ascii="Cambria Math" w:eastAsia="宋体" w:hAnsi="Cambria Math"/>
                </w:rPr>
                <m:t>I</m:t>
              </m:r>
            </m:e>
          </m:acc>
        </m:oMath>
      </m:oMathPara>
    </w:p>
    <w:p w14:paraId="01B784FD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loss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</m:oMath>
      </m:oMathPara>
    </w:p>
    <w:p w14:paraId="7875892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η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n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×</m:t>
          </m:r>
          <m:r>
            <w:rPr>
              <w:rFonts w:ascii="Cambria Math" w:eastAsia="宋体" w:hAnsi="Cambria Math"/>
            </w:rPr>
            <m:t>100</m:t>
          </m:r>
          <m:r>
            <m:rPr>
              <m:sty m:val="p"/>
            </m:rPr>
            <w:rPr>
              <w:rFonts w:ascii="Cambria Math" w:eastAsia="宋体" w:hAnsi="Cambria Math"/>
            </w:rPr>
            <m:t>%</m:t>
          </m:r>
        </m:oMath>
      </m:oMathPara>
    </w:p>
    <w:p w14:paraId="501B22DD" w14:textId="77777777" w:rsidR="001D4BA3" w:rsidRPr="00A149CA" w:rsidRDefault="00000000">
      <w:pPr>
        <w:pStyle w:val="Compact"/>
        <w:numPr>
          <w:ilvl w:val="0"/>
          <w:numId w:val="4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关断该通道。</w:t>
      </w:r>
    </w:p>
    <w:p w14:paraId="3C1561B6" w14:textId="7A7F171E" w:rsidR="001D4BA3" w:rsidRPr="00A149CA" w:rsidRDefault="00000000" w:rsidP="00564E0D">
      <w:pPr>
        <w:pStyle w:val="2"/>
        <w:rPr>
          <w:rFonts w:hint="eastAsia"/>
        </w:rPr>
      </w:pPr>
      <w:bookmarkStart w:id="172" w:name="_Toc233248734"/>
      <w:bookmarkStart w:id="173" w:name="结果状态"/>
      <w:bookmarkEnd w:id="171"/>
      <w:r w:rsidRPr="00A149CA">
        <w:t xml:space="preserve">11.6 </w:t>
      </w:r>
      <w:r w:rsidRPr="00A149CA">
        <w:rPr>
          <w:rFonts w:hint="eastAsia"/>
        </w:rPr>
        <w:t>结果状态</w:t>
      </w:r>
      <w:bookmarkEnd w:id="17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00"/>
        <w:gridCol w:w="7656"/>
      </w:tblGrid>
      <w:tr w:rsidR="001D4BA3" w:rsidRPr="006F4679" w14:paraId="09220067" w14:textId="77777777" w:rsidTr="006F4679">
        <w:tc>
          <w:tcPr>
            <w:tcW w:w="1073" w:type="dxa"/>
            <w:shd w:val="clear" w:color="auto" w:fill="D9D9D9" w:themeFill="background1" w:themeFillShade="D9"/>
          </w:tcPr>
          <w:p w14:paraId="1B524C66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846" w:type="dxa"/>
            <w:shd w:val="clear" w:color="auto" w:fill="D9D9D9" w:themeFill="background1" w:themeFillShade="D9"/>
          </w:tcPr>
          <w:p w14:paraId="3F49B14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081E2DA7" w14:textId="77777777" w:rsidTr="00FC1E79">
        <w:tc>
          <w:tcPr>
            <w:tcW w:w="1073" w:type="dxa"/>
          </w:tcPr>
          <w:p w14:paraId="7876379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已测</w:t>
            </w:r>
          </w:p>
        </w:tc>
        <w:tc>
          <w:tcPr>
            <w:tcW w:w="6846" w:type="dxa"/>
          </w:tcPr>
          <w:p w14:paraId="6A3ED9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完成采集并计算了完整指标。本模块</w:t>
            </w:r>
            <w:r w:rsidRPr="00A149CA">
              <w:rPr>
                <w:rFonts w:ascii="宋体" w:eastAsia="宋体" w:hAnsi="宋体" w:hint="eastAsia"/>
                <w:b/>
                <w:bCs/>
              </w:rPr>
              <w:t>不给出合格/不合格</w:t>
            </w:r>
            <w:r w:rsidRPr="00A149CA">
              <w:rPr>
                <w:rFonts w:ascii="宋体" w:eastAsia="宋体" w:hAnsi="宋体" w:hint="eastAsia"/>
              </w:rPr>
              <w:t>判定，由质量人员对照规范评估</w:t>
            </w:r>
          </w:p>
        </w:tc>
      </w:tr>
      <w:tr w:rsidR="001D4BA3" w:rsidRPr="00A149CA" w14:paraId="15D93198" w14:textId="77777777" w:rsidTr="00FC1E79">
        <w:tc>
          <w:tcPr>
            <w:tcW w:w="1073" w:type="dxa"/>
          </w:tcPr>
          <w:p w14:paraId="08CA09C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46" w:type="dxa"/>
          </w:tcPr>
          <w:p w14:paraId="49E5F4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A149CA" w14:paraId="74B62EF3" w14:textId="77777777" w:rsidTr="00FC1E79">
        <w:tc>
          <w:tcPr>
            <w:tcW w:w="1073" w:type="dxa"/>
          </w:tcPr>
          <w:p w14:paraId="485059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6846" w:type="dxa"/>
          </w:tcPr>
          <w:p w14:paraId="4D98A9C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尚未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量当前通道</w:t>
            </w:r>
          </w:p>
        </w:tc>
      </w:tr>
    </w:tbl>
    <w:p w14:paraId="0C34238E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需要”自动判定”，可在维护版本中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owerLossRow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中接入阈值（例如</w:t>
      </w:r>
      <w:r w:rsidRPr="00A149CA">
        <w:rPr>
          <w:rFonts w:ascii="宋体" w:eastAsia="宋体" w:hAnsi="宋体"/>
        </w:rPr>
        <w:t xml:space="preserve"> ΔV ≤ 0.5 V、η ≥ 99 </w:t>
      </w:r>
      <w:r w:rsidRPr="00A149CA">
        <w:rPr>
          <w:rFonts w:ascii="宋体" w:eastAsia="宋体" w:hAnsi="宋体" w:hint="eastAsia"/>
        </w:rPr>
        <w:t>%）。</w:t>
      </w:r>
    </w:p>
    <w:p w14:paraId="4744BB0E" w14:textId="7C1C2D46" w:rsidR="001D4BA3" w:rsidRPr="00A149CA" w:rsidRDefault="00000000" w:rsidP="00564E0D">
      <w:pPr>
        <w:pStyle w:val="2"/>
        <w:rPr>
          <w:rFonts w:hint="eastAsia"/>
        </w:rPr>
      </w:pPr>
      <w:bookmarkStart w:id="174" w:name="_Toc233248735"/>
      <w:bookmarkStart w:id="175" w:name="常见误差源"/>
      <w:bookmarkEnd w:id="173"/>
      <w:r w:rsidRPr="00A149CA">
        <w:lastRenderedPageBreak/>
        <w:t xml:space="preserve">11.7 </w:t>
      </w:r>
      <w:r w:rsidRPr="00A149CA">
        <w:rPr>
          <w:rFonts w:hint="eastAsia"/>
        </w:rPr>
        <w:t>常见误差源</w:t>
      </w:r>
      <w:bookmarkEnd w:id="17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248"/>
        <w:gridCol w:w="2558"/>
        <w:gridCol w:w="3050"/>
      </w:tblGrid>
      <w:tr w:rsidR="001D4BA3" w:rsidRPr="006F4679" w14:paraId="5873120A" w14:textId="77777777" w:rsidTr="006F4679">
        <w:tc>
          <w:tcPr>
            <w:tcW w:w="2904" w:type="dxa"/>
            <w:shd w:val="clear" w:color="auto" w:fill="D9D9D9" w:themeFill="background1" w:themeFillShade="D9"/>
          </w:tcPr>
          <w:p w14:paraId="32C8D1F7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误差源</w:t>
            </w:r>
          </w:p>
        </w:tc>
        <w:tc>
          <w:tcPr>
            <w:tcW w:w="2288" w:type="dxa"/>
            <w:shd w:val="clear" w:color="auto" w:fill="D9D9D9" w:themeFill="background1" w:themeFillShade="D9"/>
          </w:tcPr>
          <w:p w14:paraId="5D2BCE50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影响</w:t>
            </w:r>
          </w:p>
        </w:tc>
        <w:tc>
          <w:tcPr>
            <w:tcW w:w="2728" w:type="dxa"/>
            <w:shd w:val="clear" w:color="auto" w:fill="D9D9D9" w:themeFill="background1" w:themeFillShade="D9"/>
          </w:tcPr>
          <w:p w14:paraId="7496CE3E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缓解</w:t>
            </w:r>
          </w:p>
        </w:tc>
      </w:tr>
      <w:tr w:rsidR="001D4BA3" w:rsidRPr="00A149CA" w14:paraId="7CE4486D" w14:textId="77777777" w:rsidTr="00FC1E79">
        <w:tc>
          <w:tcPr>
            <w:tcW w:w="2904" w:type="dxa"/>
          </w:tcPr>
          <w:p w14:paraId="5187EAA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样数过少（N</w:t>
            </w:r>
            <w:r w:rsidRPr="00A149CA">
              <w:rPr>
                <w:rFonts w:ascii="宋体" w:eastAsia="宋体" w:hAnsi="宋体"/>
              </w:rPr>
              <w:t xml:space="preserve"> ≤ </w:t>
            </w:r>
            <w:r w:rsidRPr="00A149CA">
              <w:rPr>
                <w:rFonts w:ascii="宋体" w:eastAsia="宋体" w:hAnsi="宋体" w:hint="eastAsia"/>
              </w:rPr>
              <w:t>2）</w:t>
            </w:r>
          </w:p>
        </w:tc>
        <w:tc>
          <w:tcPr>
            <w:tcW w:w="2288" w:type="dxa"/>
          </w:tcPr>
          <w:p w14:paraId="66425E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噪声未平均掉，η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抖动</w:t>
            </w:r>
          </w:p>
        </w:tc>
        <w:tc>
          <w:tcPr>
            <w:tcW w:w="2728" w:type="dxa"/>
          </w:tcPr>
          <w:p w14:paraId="1B25316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增大</w:t>
            </w:r>
            <w:r w:rsidRPr="00A149CA">
              <w:rPr>
                <w:rFonts w:ascii="宋体" w:eastAsia="宋体" w:hAnsi="宋体"/>
              </w:rPr>
              <w:t xml:space="preserve"> N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10 </w:t>
            </w:r>
            <w:r w:rsidRPr="00A149CA">
              <w:rPr>
                <w:rFonts w:ascii="宋体" w:eastAsia="宋体" w:hAnsi="宋体" w:hint="eastAsia"/>
              </w:rPr>
              <w:t>以上</w:t>
            </w:r>
          </w:p>
        </w:tc>
      </w:tr>
      <w:tr w:rsidR="001D4BA3" w:rsidRPr="00A149CA" w14:paraId="2AEF6FD8" w14:textId="77777777" w:rsidTr="00FC1E79">
        <w:tc>
          <w:tcPr>
            <w:tcW w:w="2904" w:type="dxa"/>
          </w:tcPr>
          <w:p w14:paraId="5CBB76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负载未稳定（刚切换工作点）</w:t>
            </w:r>
          </w:p>
        </w:tc>
        <w:tc>
          <w:tcPr>
            <w:tcW w:w="2288" w:type="dxa"/>
          </w:tcPr>
          <w:p w14:paraId="1ECD7F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压电流瞬态</w:t>
            </w:r>
          </w:p>
        </w:tc>
        <w:tc>
          <w:tcPr>
            <w:tcW w:w="2728" w:type="dxa"/>
          </w:tcPr>
          <w:p w14:paraId="4C927DC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前确认负载已稳定</w:t>
            </w:r>
            <w:r w:rsidRPr="00A149CA">
              <w:rPr>
                <w:rFonts w:ascii="宋体" w:eastAsia="宋体" w:hAnsi="宋体"/>
              </w:rPr>
              <w:t xml:space="preserve"> ≥ 100 ms</w:t>
            </w:r>
          </w:p>
        </w:tc>
      </w:tr>
      <w:tr w:rsidR="001D4BA3" w:rsidRPr="00A149CA" w14:paraId="0E165D9B" w14:textId="77777777" w:rsidTr="00FC1E79">
        <w:tc>
          <w:tcPr>
            <w:tcW w:w="2904" w:type="dxa"/>
          </w:tcPr>
          <w:p w14:paraId="3EA2685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未标定</w:t>
            </w:r>
            <w:r w:rsidRPr="00A149CA">
              <w:rPr>
                <w:rFonts w:ascii="宋体" w:eastAsia="宋体" w:hAnsi="宋体"/>
              </w:rPr>
              <w:t xml:space="preserve"> / Scale </w:t>
            </w:r>
            <w:r w:rsidRPr="00A149CA">
              <w:rPr>
                <w:rFonts w:ascii="宋体" w:eastAsia="宋体" w:hAnsi="宋体" w:hint="eastAsia"/>
              </w:rPr>
              <w:t>偏差</w:t>
            </w:r>
          </w:p>
        </w:tc>
        <w:tc>
          <w:tcPr>
            <w:tcW w:w="2288" w:type="dxa"/>
          </w:tcPr>
          <w:p w14:paraId="7788C3C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Vin </w:t>
            </w:r>
            <w:r w:rsidRPr="00A149CA">
              <w:rPr>
                <w:rFonts w:ascii="宋体" w:eastAsia="宋体" w:hAnsi="宋体" w:hint="eastAsia"/>
              </w:rPr>
              <w:t>漂移</w:t>
            </w:r>
          </w:p>
        </w:tc>
        <w:tc>
          <w:tcPr>
            <w:tcW w:w="2728" w:type="dxa"/>
          </w:tcPr>
          <w:p w14:paraId="54CB15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新标定</w:t>
            </w:r>
          </w:p>
        </w:tc>
      </w:tr>
      <w:tr w:rsidR="001D4BA3" w:rsidRPr="00A149CA" w14:paraId="146C378A" w14:textId="77777777" w:rsidTr="00FC1E79">
        <w:tc>
          <w:tcPr>
            <w:tcW w:w="2904" w:type="dxa"/>
          </w:tcPr>
          <w:p w14:paraId="0B11B1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电流量程精度低于实际范围</w:t>
            </w:r>
          </w:p>
        </w:tc>
        <w:tc>
          <w:tcPr>
            <w:tcW w:w="2288" w:type="dxa"/>
          </w:tcPr>
          <w:p w14:paraId="40D7B79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 </w:t>
            </w:r>
            <w:r w:rsidRPr="00A149CA">
              <w:rPr>
                <w:rFonts w:ascii="宋体" w:eastAsia="宋体" w:hAnsi="宋体" w:hint="eastAsia"/>
              </w:rPr>
              <w:t>分辨率不足</w:t>
            </w:r>
          </w:p>
        </w:tc>
        <w:tc>
          <w:tcPr>
            <w:tcW w:w="2728" w:type="dxa"/>
          </w:tcPr>
          <w:p w14:paraId="2EABEB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选择匹配量程的设备</w:t>
            </w:r>
            <w:r w:rsidRPr="00A149CA">
              <w:rPr>
                <w:rFonts w:ascii="宋体" w:eastAsia="宋体" w:hAnsi="宋体"/>
              </w:rPr>
              <w:t xml:space="preserve"> Profile</w:t>
            </w:r>
          </w:p>
        </w:tc>
      </w:tr>
      <w:tr w:rsidR="001D4BA3" w:rsidRPr="00A149CA" w14:paraId="14129734" w14:textId="77777777" w:rsidTr="00FC1E79">
        <w:tc>
          <w:tcPr>
            <w:tcW w:w="2904" w:type="dxa"/>
          </w:tcPr>
          <w:p w14:paraId="169B5B5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共模噪声进入分压板</w:t>
            </w:r>
          </w:p>
        </w:tc>
        <w:tc>
          <w:tcPr>
            <w:tcW w:w="2288" w:type="dxa"/>
          </w:tcPr>
          <w:p w14:paraId="610BC08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Vin </w:t>
            </w:r>
            <w:r w:rsidRPr="00A149CA">
              <w:rPr>
                <w:rFonts w:ascii="宋体" w:eastAsia="宋体" w:hAnsi="宋体" w:hint="eastAsia"/>
              </w:rPr>
              <w:t>抖动</w:t>
            </w:r>
          </w:p>
        </w:tc>
        <w:tc>
          <w:tcPr>
            <w:tcW w:w="2728" w:type="dxa"/>
          </w:tcPr>
          <w:p w14:paraId="1AE6673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调理板加滤波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调整接地</w:t>
            </w:r>
          </w:p>
        </w:tc>
      </w:tr>
    </w:tbl>
    <w:p w14:paraId="283F60C9" w14:textId="051E043C" w:rsidR="001D4BA3" w:rsidRPr="00A149CA" w:rsidRDefault="00000000" w:rsidP="00564E0D">
      <w:pPr>
        <w:pStyle w:val="2"/>
        <w:rPr>
          <w:rFonts w:hint="eastAsia"/>
        </w:rPr>
      </w:pPr>
      <w:bookmarkStart w:id="176" w:name="_Toc233248736"/>
      <w:bookmarkStart w:id="177" w:name="注意事项-1"/>
      <w:bookmarkEnd w:id="175"/>
      <w:r w:rsidRPr="00A149CA">
        <w:t xml:space="preserve">11.8 </w:t>
      </w:r>
      <w:r w:rsidRPr="00A149CA">
        <w:rPr>
          <w:rFonts w:hint="eastAsia"/>
        </w:rPr>
        <w:t>注意事项</w:t>
      </w:r>
      <w:bookmarkEnd w:id="176"/>
    </w:p>
    <w:p w14:paraId="2270D005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卡必须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  <w:b/>
          <w:bCs/>
        </w:rPr>
        <w:t>OutputVoltage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角色且已标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通道，否则真实硬件下采集会被拒绝；</w:t>
      </w:r>
    </w:p>
    <w:p w14:paraId="5CE910DA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量期间不应同时执行基础测试或曲线测试，以免竞争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串口；</w:t>
      </w:r>
    </w:p>
    <w:p w14:paraId="74386E82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对效率极高（η</w:t>
      </w:r>
      <w:r w:rsidRPr="00A149CA">
        <w:rPr>
          <w:rFonts w:ascii="宋体" w:eastAsia="宋体" w:hAnsi="宋体"/>
        </w:rPr>
        <w:t xml:space="preserve"> &gt; 99.5 </w:t>
      </w:r>
      <w:r w:rsidRPr="00A149CA">
        <w:rPr>
          <w:rFonts w:ascii="宋体" w:eastAsia="宋体" w:hAnsi="宋体" w:hint="eastAsia"/>
        </w:rPr>
        <w:t>%）的器件，建议提升</w:t>
      </w:r>
      <w:r w:rsidRPr="00A149CA">
        <w:rPr>
          <w:rFonts w:ascii="宋体" w:eastAsia="宋体" w:hAnsi="宋体"/>
        </w:rPr>
        <w:t xml:space="preserve"> N </w:t>
      </w:r>
      <w:r w:rsidRPr="00A149CA">
        <w:rPr>
          <w:rFonts w:ascii="宋体" w:eastAsia="宋体" w:hAnsi="宋体" w:hint="eastAsia"/>
        </w:rPr>
        <w:t>与间隔，必要时使用更高精度电流测量配置。</w:t>
      </w:r>
    </w:p>
    <w:p w14:paraId="33F45FF9" w14:textId="02C244F5" w:rsidR="001D4BA3" w:rsidRPr="00A149CA" w:rsidRDefault="001D4BA3">
      <w:pPr>
        <w:rPr>
          <w:rFonts w:ascii="宋体" w:eastAsia="宋体" w:hAnsi="宋体" w:hint="eastAsia"/>
        </w:rPr>
      </w:pPr>
    </w:p>
    <w:p w14:paraId="411298EA" w14:textId="0A5D428B" w:rsidR="001D4BA3" w:rsidRPr="00A149CA" w:rsidRDefault="00000000" w:rsidP="009B6365">
      <w:pPr>
        <w:pStyle w:val="1"/>
        <w:rPr>
          <w:rFonts w:hint="eastAsia"/>
        </w:rPr>
      </w:pPr>
      <w:bookmarkStart w:id="178" w:name="_Toc233248737"/>
      <w:bookmarkStart w:id="179" w:name="第-12-章-保护功能测试"/>
      <w:bookmarkEnd w:id="161"/>
      <w:bookmarkEnd w:id="177"/>
      <w:r w:rsidRPr="00A149CA">
        <w:rPr>
          <w:rFonts w:hint="eastAsia"/>
        </w:rPr>
        <w:t>第</w:t>
      </w:r>
      <w:r w:rsidRPr="00A149CA">
        <w:t xml:space="preserve"> 12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保护功能测试</w:t>
      </w:r>
      <w:bookmarkEnd w:id="178"/>
    </w:p>
    <w:p w14:paraId="0181317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保护功能测试</w:t>
      </w:r>
      <w:r w:rsidRPr="00A149CA">
        <w:rPr>
          <w:rFonts w:ascii="宋体" w:eastAsia="宋体" w:hAnsi="宋体" w:hint="eastAsia"/>
        </w:rPr>
        <w:t>用于演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类保护：跳闸、短路、过温、过压、欠压、限流。本模块对应指标</w:t>
      </w:r>
      <w:r w:rsidRPr="00A149CA">
        <w:rPr>
          <w:rFonts w:ascii="宋体" w:eastAsia="宋体" w:hAnsi="宋体"/>
        </w:rPr>
        <w:t xml:space="preserve"> 1.14、1.17、1.19、1.21 – 1.23。</w:t>
      </w:r>
    </w:p>
    <w:p w14:paraId="54533749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说明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当前版本保护功能采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演示框架</w:t>
      </w:r>
      <w:r w:rsidRPr="00A149CA">
        <w:rPr>
          <w:rFonts w:ascii="宋体" w:eastAsia="宋体" w:hAnsi="宋体" w:hint="eastAsia"/>
        </w:rPr>
        <w:t>，不会真正向被测件施加破坏性故障，仅展示”如何在系统中记录与呈现保护结果”。实际故障注入需要外部专用工装，由后续版本接入。</w:t>
      </w:r>
    </w:p>
    <w:p w14:paraId="177CC6F0" w14:textId="3A5BC120" w:rsidR="001D4BA3" w:rsidRPr="00A149CA" w:rsidRDefault="006F4679" w:rsidP="006F4679">
      <w:pPr>
        <w:pStyle w:val="FirstParagraph"/>
        <w:jc w:val="center"/>
        <w:rPr>
          <w:rFonts w:ascii="宋体" w:eastAsia="宋体" w:hAnsi="宋体" w:hint="eastAsia"/>
        </w:rPr>
      </w:pPr>
      <w:r w:rsidRPr="006F4679">
        <w:rPr>
          <w:rFonts w:ascii="宋体" w:eastAsia="宋体" w:hAnsi="宋体"/>
          <w:noProof/>
        </w:rPr>
        <w:lastRenderedPageBreak/>
        <w:drawing>
          <wp:inline distT="0" distB="0" distL="0" distR="0" wp14:anchorId="6D0CC9A8" wp14:editId="6BB0F7F4">
            <wp:extent cx="4961614" cy="3217009"/>
            <wp:effectExtent l="0" t="0" r="0" b="0"/>
            <wp:docPr id="2429361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3618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68468" cy="3221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94D8" w14:textId="692460B0" w:rsidR="001D4BA3" w:rsidRPr="00A149CA" w:rsidRDefault="00000000" w:rsidP="00564E0D">
      <w:pPr>
        <w:pStyle w:val="2"/>
        <w:rPr>
          <w:rFonts w:hint="eastAsia"/>
        </w:rPr>
      </w:pPr>
      <w:bookmarkStart w:id="180" w:name="_Toc233248738"/>
      <w:bookmarkStart w:id="181" w:name="测试目的-3"/>
      <w:r w:rsidRPr="00A149CA">
        <w:t xml:space="preserve">12.1 </w:t>
      </w:r>
      <w:r w:rsidRPr="00A149CA">
        <w:rPr>
          <w:rFonts w:hint="eastAsia"/>
        </w:rPr>
        <w:t>测试目的</w:t>
      </w:r>
      <w:bookmarkEnd w:id="180"/>
    </w:p>
    <w:p w14:paraId="7DA2EA06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验证软件框架对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类保护项的记录、展示能力；</w:t>
      </w:r>
    </w:p>
    <w:p w14:paraId="6DF8D3ED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为后续接入真实故障注入设备建立结果数据格式；</w:t>
      </w:r>
    </w:p>
    <w:p w14:paraId="7DE70CBA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形成”演示报告”，配合质量评审展示规程符合性。</w:t>
      </w:r>
    </w:p>
    <w:p w14:paraId="23E02F7D" w14:textId="2D8A7024" w:rsidR="001D4BA3" w:rsidRPr="00A149CA" w:rsidRDefault="00000000" w:rsidP="00564E0D">
      <w:pPr>
        <w:pStyle w:val="2"/>
        <w:rPr>
          <w:rFonts w:hint="eastAsia"/>
        </w:rPr>
      </w:pPr>
      <w:bookmarkStart w:id="182" w:name="_Toc233248739"/>
      <w:bookmarkStart w:id="183" w:name="界面布局-3"/>
      <w:bookmarkEnd w:id="181"/>
      <w:r w:rsidRPr="00A149CA">
        <w:t xml:space="preserve">12.2 </w:t>
      </w:r>
      <w:r w:rsidRPr="00A149CA">
        <w:rPr>
          <w:rFonts w:hint="eastAsia"/>
        </w:rPr>
        <w:t>界面布局</w:t>
      </w:r>
      <w:bookmarkEnd w:id="18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053"/>
        <w:gridCol w:w="6803"/>
      </w:tblGrid>
      <w:tr w:rsidR="001D4BA3" w:rsidRPr="006F4679" w14:paraId="15D61F1B" w14:textId="77777777" w:rsidTr="006F4679">
        <w:tc>
          <w:tcPr>
            <w:tcW w:w="1836" w:type="dxa"/>
            <w:shd w:val="clear" w:color="auto" w:fill="D9D9D9" w:themeFill="background1" w:themeFillShade="D9"/>
          </w:tcPr>
          <w:p w14:paraId="6A8A81E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区域</w:t>
            </w:r>
          </w:p>
        </w:tc>
        <w:tc>
          <w:tcPr>
            <w:tcW w:w="6083" w:type="dxa"/>
            <w:shd w:val="clear" w:color="auto" w:fill="D9D9D9" w:themeFill="background1" w:themeFillShade="D9"/>
          </w:tcPr>
          <w:p w14:paraId="5EA5B323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2242E829" w14:textId="77777777" w:rsidTr="00FC1E79">
        <w:tc>
          <w:tcPr>
            <w:tcW w:w="1836" w:type="dxa"/>
          </w:tcPr>
          <w:p w14:paraId="52741D0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顶部警告条</w:t>
            </w:r>
          </w:p>
        </w:tc>
        <w:tc>
          <w:tcPr>
            <w:tcW w:w="6083" w:type="dxa"/>
          </w:tcPr>
          <w:p w14:paraId="4B8AAE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提示”当前模块为框架占位，不执行真实故障注入”</w:t>
            </w:r>
          </w:p>
        </w:tc>
      </w:tr>
      <w:tr w:rsidR="001D4BA3" w:rsidRPr="00A149CA" w14:paraId="71A8FC2F" w14:textId="77777777" w:rsidTr="00FC1E79">
        <w:tc>
          <w:tcPr>
            <w:tcW w:w="1836" w:type="dxa"/>
          </w:tcPr>
          <w:p w14:paraId="7BD1276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左侧参数卡</w:t>
            </w:r>
          </w:p>
        </w:tc>
        <w:tc>
          <w:tcPr>
            <w:tcW w:w="6083" w:type="dxa"/>
          </w:tcPr>
          <w:p w14:paraId="21E1E2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个保护项复选框</w:t>
            </w:r>
            <w:r w:rsidRPr="00A149CA">
              <w:rPr>
                <w:rFonts w:ascii="宋体" w:eastAsia="宋体" w:hAnsi="宋体"/>
              </w:rPr>
              <w:t xml:space="preserve"> + 4 </w:t>
            </w:r>
            <w:r w:rsidRPr="00A149CA">
              <w:rPr>
                <w:rFonts w:ascii="宋体" w:eastAsia="宋体" w:hAnsi="宋体" w:hint="eastAsia"/>
              </w:rPr>
              <w:t>个阈值输入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  <w:b/>
                <w:bCs/>
              </w:rPr>
              <w:t>生成演示结果</w:t>
            </w:r>
          </w:p>
        </w:tc>
      </w:tr>
      <w:tr w:rsidR="001D4BA3" w:rsidRPr="00A149CA" w14:paraId="46E101FA" w14:textId="77777777" w:rsidTr="00FC1E79">
        <w:tc>
          <w:tcPr>
            <w:tcW w:w="1836" w:type="dxa"/>
          </w:tcPr>
          <w:p w14:paraId="7ADF888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右侧波形占位</w:t>
            </w:r>
          </w:p>
        </w:tc>
        <w:tc>
          <w:tcPr>
            <w:tcW w:w="6083" w:type="dxa"/>
          </w:tcPr>
          <w:p w14:paraId="6C850A1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”框架占位”提示</w:t>
            </w:r>
          </w:p>
        </w:tc>
      </w:tr>
      <w:tr w:rsidR="001D4BA3" w:rsidRPr="00A149CA" w14:paraId="72D811FF" w14:textId="77777777" w:rsidTr="00FC1E79">
        <w:tc>
          <w:tcPr>
            <w:tcW w:w="1836" w:type="dxa"/>
          </w:tcPr>
          <w:p w14:paraId="4115A3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底部结果表</w:t>
            </w:r>
          </w:p>
        </w:tc>
        <w:tc>
          <w:tcPr>
            <w:tcW w:w="6083" w:type="dxa"/>
          </w:tcPr>
          <w:p w14:paraId="76388F2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保护类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触发条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关断时间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结果</w:t>
            </w:r>
          </w:p>
        </w:tc>
      </w:tr>
    </w:tbl>
    <w:p w14:paraId="66374D35" w14:textId="24792D9E" w:rsidR="001D4BA3" w:rsidRPr="00A149CA" w:rsidRDefault="00000000" w:rsidP="00564E0D">
      <w:pPr>
        <w:pStyle w:val="2"/>
        <w:rPr>
          <w:rFonts w:hint="eastAsia"/>
        </w:rPr>
      </w:pPr>
      <w:bookmarkStart w:id="184" w:name="_Toc233248740"/>
      <w:bookmarkStart w:id="185" w:name="保护项与默认触发条件"/>
      <w:bookmarkEnd w:id="183"/>
      <w:r w:rsidRPr="00A149CA">
        <w:t xml:space="preserve">12.3 </w:t>
      </w:r>
      <w:r w:rsidRPr="00A149CA">
        <w:rPr>
          <w:rFonts w:hint="eastAsia"/>
        </w:rPr>
        <w:t>保护项与默认触发条件</w:t>
      </w:r>
      <w:bookmarkEnd w:id="18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01"/>
        <w:gridCol w:w="1417"/>
        <w:gridCol w:w="4536"/>
        <w:gridCol w:w="1802"/>
      </w:tblGrid>
      <w:tr w:rsidR="001D4BA3" w:rsidRPr="006F4679" w14:paraId="3D1530AC" w14:textId="77777777" w:rsidTr="006F4679">
        <w:tc>
          <w:tcPr>
            <w:tcW w:w="1101" w:type="dxa"/>
            <w:shd w:val="clear" w:color="auto" w:fill="D9D9D9" w:themeFill="background1" w:themeFillShade="D9"/>
          </w:tcPr>
          <w:p w14:paraId="7299E7E8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62A093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03B6F375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触发条件</w:t>
            </w:r>
          </w:p>
        </w:tc>
        <w:tc>
          <w:tcPr>
            <w:tcW w:w="1802" w:type="dxa"/>
            <w:shd w:val="clear" w:color="auto" w:fill="D9D9D9" w:themeFill="background1" w:themeFillShade="D9"/>
          </w:tcPr>
          <w:p w14:paraId="1CA690FE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关断时间参考</w:t>
            </w:r>
          </w:p>
        </w:tc>
      </w:tr>
      <w:tr w:rsidR="001D4BA3" w:rsidRPr="00A149CA" w14:paraId="29578988" w14:textId="77777777" w:rsidTr="006F4679">
        <w:tc>
          <w:tcPr>
            <w:tcW w:w="1101" w:type="dxa"/>
          </w:tcPr>
          <w:p w14:paraId="70F90C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跳闸</w:t>
            </w:r>
          </w:p>
        </w:tc>
        <w:tc>
          <w:tcPr>
            <w:tcW w:w="1417" w:type="dxa"/>
          </w:tcPr>
          <w:p w14:paraId="1D61786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rip</w:t>
            </w:r>
          </w:p>
        </w:tc>
        <w:tc>
          <w:tcPr>
            <w:tcW w:w="4536" w:type="dxa"/>
          </w:tcPr>
          <w:p w14:paraId="3F558CB1" w14:textId="7912B97D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流</w:t>
            </w:r>
            <w:r w:rsidRPr="00A149CA">
              <w:rPr>
                <w:rFonts w:ascii="宋体" w:eastAsia="宋体" w:hAnsi="宋体"/>
              </w:rPr>
              <w:t xml:space="preserve"> ≥1.5×</w:t>
            </w:r>
            <w:r w:rsidRPr="00A149CA">
              <w:rPr>
                <w:rFonts w:ascii="宋体" w:eastAsia="宋体" w:hAnsi="宋体" w:hint="eastAsia"/>
              </w:rPr>
              <w:t>额定电流，持续</w:t>
            </w:r>
            <w:r w:rsidRPr="00A149CA">
              <w:rPr>
                <w:rFonts w:ascii="宋体" w:eastAsia="宋体" w:hAnsi="宋体"/>
              </w:rPr>
              <w:t xml:space="preserve"> t &gt; 50 ms</w:t>
            </w:r>
          </w:p>
        </w:tc>
        <w:tc>
          <w:tcPr>
            <w:tcW w:w="1802" w:type="dxa"/>
          </w:tcPr>
          <w:p w14:paraId="50034AC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80 ms</w:t>
            </w:r>
          </w:p>
        </w:tc>
      </w:tr>
      <w:tr w:rsidR="001D4BA3" w:rsidRPr="00A149CA" w14:paraId="4C8385E1" w14:textId="77777777" w:rsidTr="006F4679">
        <w:tc>
          <w:tcPr>
            <w:tcW w:w="1101" w:type="dxa"/>
          </w:tcPr>
          <w:p w14:paraId="1E4401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短路</w:t>
            </w:r>
          </w:p>
        </w:tc>
        <w:tc>
          <w:tcPr>
            <w:tcW w:w="1417" w:type="dxa"/>
          </w:tcPr>
          <w:p w14:paraId="32069FD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hort</w:t>
            </w:r>
          </w:p>
        </w:tc>
        <w:tc>
          <w:tcPr>
            <w:tcW w:w="4536" w:type="dxa"/>
          </w:tcPr>
          <w:p w14:paraId="432EF10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负载阻抗</w:t>
            </w:r>
            <w:r w:rsidRPr="00A149CA">
              <w:rPr>
                <w:rFonts w:ascii="宋体" w:eastAsia="宋体" w:hAnsi="宋体"/>
              </w:rPr>
              <w:t xml:space="preserve"> ≤ 1 mΩ</w:t>
            </w:r>
          </w:p>
        </w:tc>
        <w:tc>
          <w:tcPr>
            <w:tcW w:w="1802" w:type="dxa"/>
          </w:tcPr>
          <w:p w14:paraId="7AE2091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10 ms</w:t>
            </w:r>
          </w:p>
        </w:tc>
      </w:tr>
      <w:tr w:rsidR="001D4BA3" w:rsidRPr="00A149CA" w14:paraId="5C017533" w14:textId="77777777" w:rsidTr="006F4679">
        <w:tc>
          <w:tcPr>
            <w:tcW w:w="1101" w:type="dxa"/>
          </w:tcPr>
          <w:p w14:paraId="6CB3F0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温</w:t>
            </w:r>
          </w:p>
        </w:tc>
        <w:tc>
          <w:tcPr>
            <w:tcW w:w="1417" w:type="dxa"/>
          </w:tcPr>
          <w:p w14:paraId="4E1901A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OverTemp</w:t>
            </w:r>
          </w:p>
        </w:tc>
        <w:tc>
          <w:tcPr>
            <w:tcW w:w="4536" w:type="dxa"/>
          </w:tcPr>
          <w:p w14:paraId="3060D31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器件温度</w:t>
            </w:r>
            <w:r w:rsidRPr="00A149CA">
              <w:rPr>
                <w:rFonts w:ascii="宋体" w:eastAsia="宋体" w:hAnsi="宋体"/>
              </w:rPr>
              <w:t xml:space="preserve"> ≥ 85 ℃</w:t>
            </w:r>
          </w:p>
        </w:tc>
        <w:tc>
          <w:tcPr>
            <w:tcW w:w="1802" w:type="dxa"/>
          </w:tcPr>
          <w:p w14:paraId="0D8FAD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200 ms</w:t>
            </w:r>
          </w:p>
        </w:tc>
      </w:tr>
      <w:tr w:rsidR="001D4BA3" w:rsidRPr="00A149CA" w14:paraId="0BF22844" w14:textId="77777777" w:rsidTr="006F4679">
        <w:tc>
          <w:tcPr>
            <w:tcW w:w="1101" w:type="dxa"/>
          </w:tcPr>
          <w:p w14:paraId="3EFA1F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压</w:t>
            </w:r>
          </w:p>
        </w:tc>
        <w:tc>
          <w:tcPr>
            <w:tcW w:w="1417" w:type="dxa"/>
          </w:tcPr>
          <w:p w14:paraId="1C8C33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OverVolt</w:t>
            </w:r>
          </w:p>
        </w:tc>
        <w:tc>
          <w:tcPr>
            <w:tcW w:w="4536" w:type="dxa"/>
          </w:tcPr>
          <w:p w14:paraId="49AE3F3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Vin ≥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32 </w:t>
            </w:r>
            <w:r w:rsidRPr="00A149CA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3CBBCE9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50 ms</w:t>
            </w:r>
          </w:p>
        </w:tc>
      </w:tr>
      <w:tr w:rsidR="001D4BA3" w:rsidRPr="00A149CA" w14:paraId="53404B9F" w14:textId="77777777" w:rsidTr="006F4679">
        <w:tc>
          <w:tcPr>
            <w:tcW w:w="1101" w:type="dxa"/>
          </w:tcPr>
          <w:p w14:paraId="63FF7A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欠压</w:t>
            </w:r>
          </w:p>
        </w:tc>
        <w:tc>
          <w:tcPr>
            <w:tcW w:w="1417" w:type="dxa"/>
          </w:tcPr>
          <w:p w14:paraId="5B025A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UnderVolt</w:t>
            </w:r>
          </w:p>
        </w:tc>
        <w:tc>
          <w:tcPr>
            <w:tcW w:w="4536" w:type="dxa"/>
          </w:tcPr>
          <w:p w14:paraId="044636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Vin ≤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22 </w:t>
            </w:r>
            <w:r w:rsidRPr="00A149CA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14A32E9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50 ms</w:t>
            </w:r>
          </w:p>
        </w:tc>
      </w:tr>
      <w:tr w:rsidR="001D4BA3" w:rsidRPr="00A149CA" w14:paraId="05F5A098" w14:textId="77777777" w:rsidTr="006F4679">
        <w:tc>
          <w:tcPr>
            <w:tcW w:w="1101" w:type="dxa"/>
          </w:tcPr>
          <w:p w14:paraId="64A2060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限流</w:t>
            </w:r>
          </w:p>
        </w:tc>
        <w:tc>
          <w:tcPr>
            <w:tcW w:w="1417" w:type="dxa"/>
          </w:tcPr>
          <w:p w14:paraId="36CD15C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Limit</w:t>
            </w:r>
          </w:p>
        </w:tc>
        <w:tc>
          <w:tcPr>
            <w:tcW w:w="4536" w:type="dxa"/>
          </w:tcPr>
          <w:p w14:paraId="74C93C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 ≥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1.2 </w:t>
            </w:r>
            <w:r w:rsidRPr="00A149CA">
              <w:rPr>
                <w:rFonts w:ascii="宋体" w:eastAsia="宋体" w:hAnsi="宋体" w:hint="eastAsia"/>
              </w:rPr>
              <w:t>A）</w:t>
            </w:r>
          </w:p>
        </w:tc>
        <w:tc>
          <w:tcPr>
            <w:tcW w:w="1802" w:type="dxa"/>
          </w:tcPr>
          <w:p w14:paraId="672B5F5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&lt; 30 ms</w:t>
            </w:r>
          </w:p>
        </w:tc>
      </w:tr>
    </w:tbl>
    <w:p w14:paraId="3B1E90BB" w14:textId="088AD7D6" w:rsidR="001D4BA3" w:rsidRPr="00A149CA" w:rsidRDefault="00000000" w:rsidP="00564E0D">
      <w:pPr>
        <w:pStyle w:val="2"/>
        <w:rPr>
          <w:rFonts w:hint="eastAsia"/>
        </w:rPr>
      </w:pPr>
      <w:bookmarkStart w:id="186" w:name="_Toc233248741"/>
      <w:bookmarkStart w:id="187" w:name="阈值参数"/>
      <w:bookmarkEnd w:id="185"/>
      <w:r w:rsidRPr="00A149CA">
        <w:lastRenderedPageBreak/>
        <w:t xml:space="preserve">12.4 </w:t>
      </w:r>
      <w:r w:rsidRPr="00A149CA">
        <w:rPr>
          <w:rFonts w:hint="eastAsia"/>
        </w:rPr>
        <w:t>阈值参数</w:t>
      </w:r>
      <w:bookmarkEnd w:id="18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64"/>
        <w:gridCol w:w="1116"/>
        <w:gridCol w:w="5675"/>
      </w:tblGrid>
      <w:tr w:rsidR="001D4BA3" w:rsidRPr="006F4679" w14:paraId="223E5405" w14:textId="77777777" w:rsidTr="006F4679">
        <w:tc>
          <w:tcPr>
            <w:tcW w:w="1964" w:type="dxa"/>
            <w:shd w:val="clear" w:color="auto" w:fill="D9D9D9" w:themeFill="background1" w:themeFillShade="D9"/>
          </w:tcPr>
          <w:p w14:paraId="1EA3218A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阈值</w:t>
            </w:r>
          </w:p>
        </w:tc>
        <w:tc>
          <w:tcPr>
            <w:tcW w:w="1116" w:type="dxa"/>
            <w:shd w:val="clear" w:color="auto" w:fill="D9D9D9" w:themeFill="background1" w:themeFillShade="D9"/>
          </w:tcPr>
          <w:p w14:paraId="734A692C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5675" w:type="dxa"/>
            <w:shd w:val="clear" w:color="auto" w:fill="D9D9D9" w:themeFill="background1" w:themeFillShade="D9"/>
          </w:tcPr>
          <w:p w14:paraId="08B1A61D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30FB2A2" w14:textId="77777777" w:rsidTr="006F4679">
        <w:tc>
          <w:tcPr>
            <w:tcW w:w="1964" w:type="dxa"/>
          </w:tcPr>
          <w:p w14:paraId="4C2A011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压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V)</w:t>
            </w:r>
          </w:p>
        </w:tc>
        <w:tc>
          <w:tcPr>
            <w:tcW w:w="1116" w:type="dxa"/>
          </w:tcPr>
          <w:p w14:paraId="027958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2.0</w:t>
            </w:r>
          </w:p>
        </w:tc>
        <w:tc>
          <w:tcPr>
            <w:tcW w:w="5675" w:type="dxa"/>
          </w:tcPr>
          <w:p w14:paraId="045745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OverVol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501A89E8" w14:textId="77777777" w:rsidTr="006F4679">
        <w:tc>
          <w:tcPr>
            <w:tcW w:w="1964" w:type="dxa"/>
          </w:tcPr>
          <w:p w14:paraId="2C44AC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欠压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V)</w:t>
            </w:r>
          </w:p>
        </w:tc>
        <w:tc>
          <w:tcPr>
            <w:tcW w:w="1116" w:type="dxa"/>
          </w:tcPr>
          <w:p w14:paraId="6191528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.0</w:t>
            </w:r>
          </w:p>
        </w:tc>
        <w:tc>
          <w:tcPr>
            <w:tcW w:w="5675" w:type="dxa"/>
          </w:tcPr>
          <w:p w14:paraId="1F16FD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UnderVol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2F7564DE" w14:textId="77777777" w:rsidTr="006F4679">
        <w:tc>
          <w:tcPr>
            <w:tcW w:w="1964" w:type="dxa"/>
          </w:tcPr>
          <w:p w14:paraId="25296F8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流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A)</w:t>
            </w:r>
          </w:p>
        </w:tc>
        <w:tc>
          <w:tcPr>
            <w:tcW w:w="1116" w:type="dxa"/>
          </w:tcPr>
          <w:p w14:paraId="41A9987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.2</w:t>
            </w:r>
          </w:p>
        </w:tc>
        <w:tc>
          <w:tcPr>
            <w:tcW w:w="5675" w:type="dxa"/>
          </w:tcPr>
          <w:p w14:paraId="224AED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Limi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5E96012F" w14:textId="77777777" w:rsidTr="006F4679">
        <w:tc>
          <w:tcPr>
            <w:tcW w:w="1964" w:type="dxa"/>
          </w:tcPr>
          <w:p w14:paraId="45AB5B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温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℃)</w:t>
            </w:r>
          </w:p>
        </w:tc>
        <w:tc>
          <w:tcPr>
            <w:tcW w:w="1116" w:type="dxa"/>
          </w:tcPr>
          <w:p w14:paraId="59D8DF2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5.0</w:t>
            </w:r>
          </w:p>
        </w:tc>
        <w:tc>
          <w:tcPr>
            <w:tcW w:w="5675" w:type="dxa"/>
          </w:tcPr>
          <w:p w14:paraId="6FF67FE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OverTemp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</w:tbl>
    <w:p w14:paraId="3BB84583" w14:textId="58B080DF" w:rsidR="001D4BA3" w:rsidRPr="00A149CA" w:rsidRDefault="00000000" w:rsidP="00564E0D">
      <w:pPr>
        <w:pStyle w:val="2"/>
        <w:rPr>
          <w:rFonts w:hint="eastAsia"/>
        </w:rPr>
      </w:pPr>
      <w:bookmarkStart w:id="188" w:name="_Toc233248742"/>
      <w:bookmarkStart w:id="189" w:name="生成演示结果"/>
      <w:bookmarkEnd w:id="187"/>
      <w:r w:rsidRPr="00A149CA">
        <w:t xml:space="preserve">12.5 </w:t>
      </w:r>
      <w:r w:rsidRPr="00A149CA">
        <w:rPr>
          <w:rFonts w:hint="eastAsia"/>
        </w:rPr>
        <w:t>生成演示结果</w:t>
      </w:r>
      <w:bookmarkEnd w:id="188"/>
    </w:p>
    <w:p w14:paraId="274F7979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勾选要演示的保护项；</w:t>
      </w:r>
    </w:p>
    <w:p w14:paraId="2EF3EA5B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必要时修改阈值；</w:t>
      </w:r>
    </w:p>
    <w:p w14:paraId="5E725EE7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演示结果</w:t>
      </w:r>
      <w:r w:rsidRPr="00A149CA">
        <w:rPr>
          <w:rFonts w:ascii="宋体" w:eastAsia="宋体" w:hAnsi="宋体" w:hint="eastAsia"/>
        </w:rPr>
        <w:t>；</w:t>
      </w:r>
    </w:p>
    <w:p w14:paraId="64AFA672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结果表自动填充每个勾选项的演示数据（关断时间在合理范围内随机模拟，状态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ass）。</w:t>
      </w:r>
    </w:p>
    <w:p w14:paraId="41915E26" w14:textId="00EFBE6C" w:rsidR="001D4BA3" w:rsidRPr="00A149CA" w:rsidRDefault="00000000" w:rsidP="00564E0D">
      <w:pPr>
        <w:pStyle w:val="2"/>
        <w:rPr>
          <w:rFonts w:hint="eastAsia"/>
        </w:rPr>
      </w:pPr>
      <w:bookmarkStart w:id="190" w:name="_Toc233248743"/>
      <w:bookmarkStart w:id="191" w:name="结果表字段"/>
      <w:bookmarkEnd w:id="189"/>
      <w:r w:rsidRPr="00A149CA">
        <w:t xml:space="preserve">12.6 </w:t>
      </w:r>
      <w:r w:rsidRPr="00A149CA">
        <w:rPr>
          <w:rFonts w:hint="eastAsia"/>
        </w:rPr>
        <w:t>结果表字段</w:t>
      </w:r>
      <w:bookmarkEnd w:id="190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93"/>
        <w:gridCol w:w="6662"/>
      </w:tblGrid>
      <w:tr w:rsidR="001D4BA3" w:rsidRPr="006F4679" w14:paraId="464EBEE3" w14:textId="77777777" w:rsidTr="006F4679">
        <w:tc>
          <w:tcPr>
            <w:tcW w:w="2093" w:type="dxa"/>
            <w:shd w:val="clear" w:color="auto" w:fill="D9D9D9" w:themeFill="background1" w:themeFillShade="D9"/>
          </w:tcPr>
          <w:p w14:paraId="00D59F84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14:paraId="1E5537EA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35865AE" w14:textId="77777777" w:rsidTr="006F4679">
        <w:tc>
          <w:tcPr>
            <w:tcW w:w="2093" w:type="dxa"/>
          </w:tcPr>
          <w:p w14:paraId="55FDD64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6662" w:type="dxa"/>
          </w:tcPr>
          <w:p w14:paraId="06115E3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rip / Short / OverTemp / …</w:t>
            </w:r>
          </w:p>
        </w:tc>
      </w:tr>
      <w:tr w:rsidR="001D4BA3" w:rsidRPr="00A149CA" w14:paraId="5DDF2C92" w14:textId="77777777" w:rsidTr="006F4679">
        <w:tc>
          <w:tcPr>
            <w:tcW w:w="2093" w:type="dxa"/>
          </w:tcPr>
          <w:p w14:paraId="5141AE2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触发条件</w:t>
            </w:r>
          </w:p>
        </w:tc>
        <w:tc>
          <w:tcPr>
            <w:tcW w:w="6662" w:type="dxa"/>
          </w:tcPr>
          <w:p w14:paraId="5FC32E9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本描述（如</w:t>
            </w:r>
            <w:r w:rsidRPr="00A149CA">
              <w:rPr>
                <w:rFonts w:ascii="宋体" w:eastAsia="宋体" w:hAnsi="宋体"/>
              </w:rPr>
              <w:t xml:space="preserve"> “I ≥ 1.5 × Irated”</w:t>
            </w:r>
            <w:r w:rsidRPr="00A149CA">
              <w:rPr>
                <w:rFonts w:ascii="宋体" w:eastAsia="宋体" w:hAnsi="宋体" w:hint="eastAsia"/>
              </w:rPr>
              <w:t>）</w:t>
            </w:r>
          </w:p>
        </w:tc>
      </w:tr>
      <w:tr w:rsidR="001D4BA3" w:rsidRPr="00A149CA" w14:paraId="4EE503ED" w14:textId="77777777" w:rsidTr="006F4679">
        <w:tc>
          <w:tcPr>
            <w:tcW w:w="2093" w:type="dxa"/>
          </w:tcPr>
          <w:p w14:paraId="55BDD57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时间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ms)</w:t>
            </w:r>
          </w:p>
        </w:tc>
        <w:tc>
          <w:tcPr>
            <w:tcW w:w="6662" w:type="dxa"/>
          </w:tcPr>
          <w:p w14:paraId="6EB272A5" w14:textId="597A893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符合</w:t>
            </w:r>
            <w:r w:rsidRPr="00A149CA">
              <w:rPr>
                <w:rFonts w:ascii="宋体" w:eastAsia="宋体" w:hAnsi="宋体"/>
              </w:rPr>
              <w:t xml:space="preserve"> 12.3 </w:t>
            </w:r>
            <w:r w:rsidRPr="00A149CA">
              <w:rPr>
                <w:rFonts w:ascii="宋体" w:eastAsia="宋体" w:hAnsi="宋体" w:hint="eastAsia"/>
              </w:rPr>
              <w:t>表的参考范围</w:t>
            </w:r>
          </w:p>
        </w:tc>
      </w:tr>
      <w:tr w:rsidR="001D4BA3" w:rsidRPr="00A149CA" w14:paraId="4F7A8B06" w14:textId="77777777" w:rsidTr="006F4679">
        <w:tc>
          <w:tcPr>
            <w:tcW w:w="2093" w:type="dxa"/>
          </w:tcPr>
          <w:p w14:paraId="42D468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  <w:tc>
          <w:tcPr>
            <w:tcW w:w="6662" w:type="dxa"/>
          </w:tcPr>
          <w:p w14:paraId="69C541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Pass（演示模式恒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Pass）</w:t>
            </w:r>
          </w:p>
        </w:tc>
      </w:tr>
    </w:tbl>
    <w:p w14:paraId="2B344371" w14:textId="272BE19A" w:rsidR="001D4BA3" w:rsidRPr="00A149CA" w:rsidRDefault="00000000" w:rsidP="00564E0D">
      <w:pPr>
        <w:pStyle w:val="2"/>
        <w:rPr>
          <w:rFonts w:hint="eastAsia"/>
        </w:rPr>
      </w:pPr>
      <w:bookmarkStart w:id="192" w:name="_Toc233248744"/>
      <w:bookmarkStart w:id="193" w:name="注意事项-2"/>
      <w:bookmarkEnd w:id="191"/>
      <w:r w:rsidRPr="00A149CA">
        <w:t xml:space="preserve">12.7 </w:t>
      </w:r>
      <w:r w:rsidRPr="00A149CA">
        <w:rPr>
          <w:rFonts w:hint="eastAsia"/>
        </w:rPr>
        <w:t>注意事项</w:t>
      </w:r>
      <w:bookmarkEnd w:id="192"/>
    </w:p>
    <w:p w14:paraId="0F0C0CDD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演示结果</w:t>
      </w:r>
      <w:r w:rsidRPr="00A149CA">
        <w:rPr>
          <w:rFonts w:ascii="宋体" w:eastAsia="宋体" w:hAnsi="宋体" w:hint="eastAsia"/>
          <w:b/>
          <w:bCs/>
        </w:rPr>
        <w:t>不代表被测件真实保护性能</w:t>
      </w:r>
      <w:r w:rsidRPr="00A149CA">
        <w:rPr>
          <w:rFonts w:ascii="宋体" w:eastAsia="宋体" w:hAnsi="宋体" w:hint="eastAsia"/>
        </w:rPr>
        <w:t>，不可作为型式试验依据；</w:t>
      </w:r>
    </w:p>
    <w:p w14:paraId="5C562059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输出包含本模块时，应在备注栏注明”保护项为框架演示数据”；</w:t>
      </w:r>
    </w:p>
    <w:p w14:paraId="6F23DAA9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后续接入真实故障注入硬件时，本表字段保持兼容，只是结果来源改变。</w:t>
      </w:r>
    </w:p>
    <w:p w14:paraId="4D88678D" w14:textId="3831F8C3" w:rsidR="001D4BA3" w:rsidRPr="00A149CA" w:rsidRDefault="001D4BA3">
      <w:pPr>
        <w:rPr>
          <w:rFonts w:ascii="宋体" w:eastAsia="宋体" w:hAnsi="宋体" w:hint="eastAsia"/>
        </w:rPr>
      </w:pPr>
    </w:p>
    <w:p w14:paraId="04F96444" w14:textId="551E3EB0" w:rsidR="001D4BA3" w:rsidRPr="00A149CA" w:rsidRDefault="00000000" w:rsidP="009B6365">
      <w:pPr>
        <w:pStyle w:val="1"/>
        <w:rPr>
          <w:rFonts w:hint="eastAsia"/>
        </w:rPr>
      </w:pPr>
      <w:bookmarkStart w:id="194" w:name="_Toc233248745"/>
      <w:bookmarkStart w:id="195" w:name="第-13-章-测试报告"/>
      <w:bookmarkEnd w:id="179"/>
      <w:bookmarkEnd w:id="193"/>
      <w:r w:rsidRPr="00A149CA">
        <w:rPr>
          <w:rFonts w:hint="eastAsia"/>
        </w:rPr>
        <w:t>第</w:t>
      </w:r>
      <w:r w:rsidRPr="00A149CA">
        <w:t xml:space="preserve"> 13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测试报告</w:t>
      </w:r>
      <w:bookmarkEnd w:id="194"/>
    </w:p>
    <w:p w14:paraId="6E884896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完成一项或多项测试后，使用本模块生成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报告。</w:t>
      </w:r>
    </w:p>
    <w:p w14:paraId="7D55920F" w14:textId="20807B4A" w:rsidR="001D4BA3" w:rsidRDefault="006F4679" w:rsidP="006F4679">
      <w:pPr>
        <w:pStyle w:val="a0"/>
        <w:jc w:val="center"/>
        <w:rPr>
          <w:rFonts w:ascii="宋体" w:eastAsia="宋体" w:hAnsi="宋体" w:hint="eastAsia"/>
        </w:rPr>
      </w:pPr>
      <w:r w:rsidRPr="006F4679">
        <w:rPr>
          <w:rFonts w:ascii="宋体" w:eastAsia="宋体" w:hAnsi="宋体"/>
          <w:noProof/>
        </w:rPr>
        <w:lastRenderedPageBreak/>
        <w:drawing>
          <wp:inline distT="0" distB="0" distL="0" distR="0" wp14:anchorId="7C0684BF" wp14:editId="4C52395C">
            <wp:extent cx="5486400" cy="3126105"/>
            <wp:effectExtent l="0" t="0" r="0" b="0"/>
            <wp:docPr id="1348703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7034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55D6" w14:textId="19A1E758" w:rsidR="00727B85" w:rsidRPr="00A149CA" w:rsidRDefault="00727B85" w:rsidP="006F4679">
      <w:pPr>
        <w:pStyle w:val="a0"/>
        <w:jc w:val="center"/>
        <w:rPr>
          <w:rFonts w:ascii="宋体" w:eastAsia="宋体" w:hAnsi="宋体" w:hint="eastAsia"/>
        </w:rPr>
      </w:pPr>
    </w:p>
    <w:p w14:paraId="56D1351F" w14:textId="198CE43F" w:rsidR="001D4BA3" w:rsidRPr="00A149CA" w:rsidRDefault="00000000" w:rsidP="00564E0D">
      <w:pPr>
        <w:pStyle w:val="2"/>
        <w:rPr>
          <w:rFonts w:hint="eastAsia"/>
        </w:rPr>
      </w:pPr>
      <w:bookmarkStart w:id="196" w:name="_Toc233248746"/>
      <w:bookmarkStart w:id="197" w:name="进入报告页"/>
      <w:r w:rsidRPr="00A149CA">
        <w:t xml:space="preserve">13.1 </w:t>
      </w:r>
      <w:r w:rsidRPr="00A149CA">
        <w:rPr>
          <w:rFonts w:hint="eastAsia"/>
        </w:rPr>
        <w:t>进入报告页</w:t>
      </w:r>
      <w:bookmarkEnd w:id="196"/>
    </w:p>
    <w:p w14:paraId="32EFC0DA" w14:textId="77777777" w:rsidR="001D4BA3" w:rsidRPr="00A149CA" w:rsidRDefault="00000000">
      <w:pPr>
        <w:pStyle w:val="Compact"/>
        <w:numPr>
          <w:ilvl w:val="0"/>
          <w:numId w:val="5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侧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；</w:t>
      </w:r>
    </w:p>
    <w:p w14:paraId="32C635D3" w14:textId="77777777" w:rsidR="001D4BA3" w:rsidRPr="00A149CA" w:rsidRDefault="00000000">
      <w:pPr>
        <w:pStyle w:val="Compact"/>
        <w:numPr>
          <w:ilvl w:val="0"/>
          <w:numId w:val="5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或者完成全部测试后，软件提示”前往报告页”。</w:t>
      </w:r>
    </w:p>
    <w:p w14:paraId="790BB631" w14:textId="5C42D3E4" w:rsidR="001D4BA3" w:rsidRPr="00A149CA" w:rsidRDefault="00000000" w:rsidP="00564E0D">
      <w:pPr>
        <w:pStyle w:val="2"/>
        <w:rPr>
          <w:rFonts w:hint="eastAsia"/>
        </w:rPr>
      </w:pPr>
      <w:bookmarkStart w:id="198" w:name="_Toc233248747"/>
      <w:bookmarkStart w:id="199" w:name="报告内容勾选"/>
      <w:bookmarkEnd w:id="197"/>
      <w:r w:rsidRPr="00A149CA">
        <w:t xml:space="preserve">13.2 </w:t>
      </w:r>
      <w:r w:rsidRPr="00A149CA">
        <w:rPr>
          <w:rFonts w:hint="eastAsia"/>
        </w:rPr>
        <w:t>报告内容勾选</w:t>
      </w:r>
      <w:bookmarkEnd w:id="19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321"/>
        <w:gridCol w:w="5535"/>
      </w:tblGrid>
      <w:tr w:rsidR="001D4BA3" w:rsidRPr="00727B85" w14:paraId="161441E2" w14:textId="77777777" w:rsidTr="00727B85">
        <w:tc>
          <w:tcPr>
            <w:tcW w:w="2970" w:type="dxa"/>
            <w:shd w:val="clear" w:color="auto" w:fill="D9D9D9" w:themeFill="background1" w:themeFillShade="D9"/>
          </w:tcPr>
          <w:p w14:paraId="51596E2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6EE303C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0D620147" w14:textId="77777777" w:rsidTr="00FC1E79">
        <w:tc>
          <w:tcPr>
            <w:tcW w:w="2970" w:type="dxa"/>
          </w:tcPr>
          <w:p w14:paraId="223040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封面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+ </w:t>
            </w:r>
            <w:r w:rsidRPr="00A149CA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  <w:tc>
          <w:tcPr>
            <w:tcW w:w="4950" w:type="dxa"/>
          </w:tcPr>
          <w:p w14:paraId="301E16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必选；包含报告标题、被测件信息、综合判定徽标、签名区</w:t>
            </w:r>
          </w:p>
        </w:tc>
      </w:tr>
      <w:tr w:rsidR="001D4BA3" w:rsidRPr="00A149CA" w14:paraId="610971F0" w14:textId="77777777" w:rsidTr="00FC1E79">
        <w:tc>
          <w:tcPr>
            <w:tcW w:w="2970" w:type="dxa"/>
          </w:tcPr>
          <w:p w14:paraId="03D7B45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950" w:type="dxa"/>
          </w:tcPr>
          <w:p w14:paraId="052E6C9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包含基础测试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行表格</w:t>
            </w:r>
          </w:p>
        </w:tc>
      </w:tr>
      <w:tr w:rsidR="001D4BA3" w:rsidRPr="00A149CA" w14:paraId="28BCC7CB" w14:textId="77777777" w:rsidTr="00FC1E79">
        <w:tc>
          <w:tcPr>
            <w:tcW w:w="2970" w:type="dxa"/>
          </w:tcPr>
          <w:p w14:paraId="4264F9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950" w:type="dxa"/>
          </w:tcPr>
          <w:p w14:paraId="36B715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包含曲线测试表格与嵌入波形图</w:t>
            </w:r>
          </w:p>
        </w:tc>
      </w:tr>
      <w:tr w:rsidR="001D4BA3" w:rsidRPr="00A149CA" w14:paraId="782741B0" w14:textId="77777777" w:rsidTr="00FC1E79">
        <w:tc>
          <w:tcPr>
            <w:tcW w:w="2970" w:type="dxa"/>
          </w:tcPr>
          <w:p w14:paraId="6D4973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950" w:type="dxa"/>
          </w:tcPr>
          <w:p w14:paraId="35D2EE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包含功率损耗汇总表</w:t>
            </w:r>
          </w:p>
        </w:tc>
      </w:tr>
      <w:tr w:rsidR="001D4BA3" w:rsidRPr="00A149CA" w14:paraId="4AE891D8" w14:textId="77777777" w:rsidTr="00FC1E79">
        <w:tc>
          <w:tcPr>
            <w:tcW w:w="2970" w:type="dxa"/>
          </w:tcPr>
          <w:p w14:paraId="150FFE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950" w:type="dxa"/>
          </w:tcPr>
          <w:p w14:paraId="21AB7D0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是否包含保护功能结果表</w:t>
            </w:r>
          </w:p>
        </w:tc>
      </w:tr>
    </w:tbl>
    <w:p w14:paraId="572FE18F" w14:textId="0E79FDC1" w:rsidR="001D4BA3" w:rsidRPr="00A149CA" w:rsidRDefault="00000000" w:rsidP="00564E0D">
      <w:pPr>
        <w:pStyle w:val="2"/>
        <w:rPr>
          <w:rFonts w:hint="eastAsia"/>
        </w:rPr>
      </w:pPr>
      <w:bookmarkStart w:id="200" w:name="_Toc233248748"/>
      <w:bookmarkStart w:id="201" w:name="文件名与路径"/>
      <w:bookmarkEnd w:id="199"/>
      <w:r w:rsidRPr="00A149CA">
        <w:t xml:space="preserve">13.3 </w:t>
      </w:r>
      <w:r w:rsidRPr="00A149CA">
        <w:rPr>
          <w:rFonts w:hint="eastAsia"/>
        </w:rPr>
        <w:t>文件名与路径</w:t>
      </w:r>
      <w:bookmarkEnd w:id="20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546"/>
        <w:gridCol w:w="7310"/>
      </w:tblGrid>
      <w:tr w:rsidR="001D4BA3" w:rsidRPr="00727B85" w14:paraId="0477C402" w14:textId="77777777" w:rsidTr="00727B85">
        <w:tc>
          <w:tcPr>
            <w:tcW w:w="1382" w:type="dxa"/>
            <w:shd w:val="clear" w:color="auto" w:fill="D9D9D9" w:themeFill="background1" w:themeFillShade="D9"/>
          </w:tcPr>
          <w:p w14:paraId="62ED1FD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537" w:type="dxa"/>
            <w:shd w:val="clear" w:color="auto" w:fill="D9D9D9" w:themeFill="background1" w:themeFillShade="D9"/>
          </w:tcPr>
          <w:p w14:paraId="3DEB3C5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CE153E" w14:textId="77777777" w:rsidTr="00FC1E79">
        <w:tc>
          <w:tcPr>
            <w:tcW w:w="1382" w:type="dxa"/>
          </w:tcPr>
          <w:p w14:paraId="01A73CC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文件名</w:t>
            </w:r>
          </w:p>
        </w:tc>
        <w:tc>
          <w:tcPr>
            <w:tcW w:w="6537" w:type="dxa"/>
          </w:tcPr>
          <w:p w14:paraId="07D231D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 w:hint="eastAsia"/>
              </w:rPr>
              <w:t>项目名_YYYYMMDD.pdf</w:t>
            </w:r>
            <w:r w:rsidRPr="00A149CA">
              <w:rPr>
                <w:rFonts w:ascii="宋体" w:eastAsia="宋体" w:hAnsi="宋体" w:hint="eastAsia"/>
              </w:rPr>
              <w:t>，可手工修改</w:t>
            </w:r>
          </w:p>
        </w:tc>
      </w:tr>
      <w:tr w:rsidR="001D4BA3" w:rsidRPr="00A149CA" w14:paraId="3B97C2CF" w14:textId="77777777" w:rsidTr="00FC1E79">
        <w:tc>
          <w:tcPr>
            <w:tcW w:w="1382" w:type="dxa"/>
          </w:tcPr>
          <w:p w14:paraId="6E11A3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存路径</w:t>
            </w:r>
          </w:p>
        </w:tc>
        <w:tc>
          <w:tcPr>
            <w:tcW w:w="6537" w:type="dxa"/>
          </w:tcPr>
          <w:p w14:paraId="35AFFD5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取自系统设置的报告路径；可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修改</w:t>
            </w:r>
          </w:p>
        </w:tc>
      </w:tr>
      <w:tr w:rsidR="001D4BA3" w:rsidRPr="00A149CA" w14:paraId="05F46487" w14:textId="77777777" w:rsidTr="00FC1E79">
        <w:tc>
          <w:tcPr>
            <w:tcW w:w="1382" w:type="dxa"/>
          </w:tcPr>
          <w:p w14:paraId="481959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上次输出路径</w:t>
            </w:r>
          </w:p>
        </w:tc>
        <w:tc>
          <w:tcPr>
            <w:tcW w:w="6537" w:type="dxa"/>
          </w:tcPr>
          <w:p w14:paraId="0F9944E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显示最近一次生成的完整文件路径，可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打开文件夹</w:t>
            </w:r>
          </w:p>
        </w:tc>
      </w:tr>
    </w:tbl>
    <w:p w14:paraId="0BC13B08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建议文件名格式</w:t>
      </w:r>
    </w:p>
    <w:p w14:paraId="0F0246ED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 w:hint="eastAsia"/>
        </w:rPr>
        <w:t>{项目名}_{被测件编号}_{YYYYMMDD}.pdf</w:t>
      </w:r>
    </w:p>
    <w:p w14:paraId="65679B3B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例如：</w:t>
      </w:r>
      <w:r w:rsidRPr="00A149CA">
        <w:rPr>
          <w:rStyle w:val="VerbatimChar"/>
          <w:rFonts w:ascii="宋体" w:eastAsia="宋体" w:hAnsi="宋体"/>
        </w:rPr>
        <w:t>SSPC-A001_SSPC-2026-001_20260625.pdf</w:t>
      </w:r>
      <w:r w:rsidRPr="00A149CA">
        <w:rPr>
          <w:rFonts w:ascii="宋体" w:eastAsia="宋体" w:hAnsi="宋体"/>
        </w:rPr>
        <w:t>。</w:t>
      </w:r>
    </w:p>
    <w:p w14:paraId="52BB1BEC" w14:textId="667720C4" w:rsidR="001D4BA3" w:rsidRPr="00A149CA" w:rsidRDefault="00000000" w:rsidP="00564E0D">
      <w:pPr>
        <w:pStyle w:val="2"/>
        <w:rPr>
          <w:rFonts w:hint="eastAsia"/>
        </w:rPr>
      </w:pPr>
      <w:bookmarkStart w:id="202" w:name="_Toc233248749"/>
      <w:bookmarkStart w:id="203" w:name="生成报告流程"/>
      <w:bookmarkEnd w:id="201"/>
      <w:r w:rsidRPr="00A149CA">
        <w:t xml:space="preserve">13.4 </w:t>
      </w:r>
      <w:r w:rsidRPr="00A149CA">
        <w:rPr>
          <w:rFonts w:hint="eastAsia"/>
        </w:rPr>
        <w:t>生成报告流程</w:t>
      </w:r>
      <w:bookmarkEnd w:id="202"/>
    </w:p>
    <w:p w14:paraId="6F2AFF61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勾选要包含的章节；</w:t>
      </w:r>
    </w:p>
    <w:p w14:paraId="5F94137D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修改文件名（如需要）；</w:t>
      </w:r>
    </w:p>
    <w:p w14:paraId="4EBC87F0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报告</w:t>
      </w:r>
      <w:r w:rsidRPr="00A149CA">
        <w:rPr>
          <w:rFonts w:ascii="宋体" w:eastAsia="宋体" w:hAnsi="宋体" w:hint="eastAsia"/>
        </w:rPr>
        <w:t>；</w:t>
      </w:r>
    </w:p>
    <w:p w14:paraId="31B7E0C0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依次：</w:t>
      </w:r>
    </w:p>
    <w:p w14:paraId="7635E210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调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Store.SaveAsyn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持久化最新项目数据；</w:t>
      </w:r>
    </w:p>
    <w:p w14:paraId="0C2E887C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调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ReportGenerator.Generat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</w:t>
      </w:r>
      <w:r w:rsidRPr="00A149CA">
        <w:rPr>
          <w:rFonts w:ascii="宋体" w:eastAsia="宋体" w:hAnsi="宋体"/>
        </w:rPr>
        <w:t xml:space="preserve"> QuestPDF </w:t>
      </w:r>
      <w:r w:rsidRPr="00A149CA">
        <w:rPr>
          <w:rFonts w:ascii="宋体" w:eastAsia="宋体" w:hAnsi="宋体" w:hint="eastAsia"/>
        </w:rPr>
        <w:t>渲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；</w:t>
      </w:r>
    </w:p>
    <w:p w14:paraId="7036BC82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写入目标路径；</w:t>
      </w:r>
    </w:p>
    <w:p w14:paraId="7EEAC1A8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日志面板与”上次输出路径”显示结果。</w:t>
      </w:r>
    </w:p>
    <w:p w14:paraId="0F1442BE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文件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直接定位到</w:t>
      </w:r>
      <w:r w:rsidRPr="00A149CA">
        <w:rPr>
          <w:rFonts w:ascii="宋体" w:eastAsia="宋体" w:hAnsi="宋体"/>
        </w:rPr>
        <w:t xml:space="preserve"> PDF。</w:t>
      </w:r>
    </w:p>
    <w:p w14:paraId="17513E7B" w14:textId="21CFE259" w:rsidR="001D4BA3" w:rsidRPr="00A149CA" w:rsidRDefault="00000000" w:rsidP="00564E0D">
      <w:pPr>
        <w:pStyle w:val="2"/>
        <w:rPr>
          <w:rFonts w:hint="eastAsia"/>
        </w:rPr>
      </w:pPr>
      <w:bookmarkStart w:id="204" w:name="_Toc233248750"/>
      <w:bookmarkStart w:id="205" w:name="报告结构"/>
      <w:bookmarkEnd w:id="203"/>
      <w:r w:rsidRPr="00A149CA">
        <w:t xml:space="preserve">13.5 </w:t>
      </w:r>
      <w:r w:rsidRPr="00A149CA">
        <w:rPr>
          <w:rFonts w:hint="eastAsia"/>
        </w:rPr>
        <w:t>报告结构</w:t>
      </w:r>
      <w:bookmarkEnd w:id="204"/>
    </w:p>
    <w:p w14:paraId="22D6A4C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统一采用</w:t>
      </w:r>
      <w:r w:rsidRPr="00A149CA">
        <w:rPr>
          <w:rFonts w:ascii="宋体" w:eastAsia="宋体" w:hAnsi="宋体"/>
        </w:rPr>
        <w:t xml:space="preserve"> A4 </w:t>
      </w:r>
      <w:r w:rsidRPr="00A149CA">
        <w:rPr>
          <w:rFonts w:ascii="宋体" w:eastAsia="宋体" w:hAnsi="宋体" w:hint="eastAsia"/>
        </w:rPr>
        <w:t>纸张、深蓝标题、表格化展示。</w:t>
      </w:r>
    </w:p>
    <w:p w14:paraId="1F7CA463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封面</w:t>
      </w:r>
    </w:p>
    <w:p w14:paraId="0BBB3CFD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标题（“固态功率控制器动态参数测试报告”）</w:t>
      </w:r>
    </w:p>
    <w:p w14:paraId="291F7347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编号：</w:t>
      </w:r>
      <w:r w:rsidRPr="00A149CA">
        <w:rPr>
          <w:rStyle w:val="VerbatimChar"/>
          <w:rFonts w:ascii="宋体" w:eastAsia="宋体" w:hAnsi="宋体"/>
        </w:rPr>
        <w:t>SPC-YYYYMMDD-XXXXX</w:t>
      </w:r>
      <w:r w:rsidRPr="00A149CA">
        <w:rPr>
          <w:rFonts w:ascii="宋体" w:eastAsia="宋体" w:hAnsi="宋体" w:hint="eastAsia"/>
        </w:rPr>
        <w:t>（自动生成）</w:t>
      </w:r>
    </w:p>
    <w:p w14:paraId="36963B91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产品信息：名称、型号、编号、生产厂家</w:t>
      </w:r>
    </w:p>
    <w:p w14:paraId="3C77FC2C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日期、测试人员</w:t>
      </w:r>
    </w:p>
    <w:p w14:paraId="6211FD4C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编制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审核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批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签名区（空格供手工签字）</w:t>
      </w:r>
    </w:p>
    <w:p w14:paraId="672F3A3A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报告体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86"/>
        <w:gridCol w:w="7170"/>
      </w:tblGrid>
      <w:tr w:rsidR="001D4BA3" w:rsidRPr="00727B85" w14:paraId="2B9E8961" w14:textId="77777777" w:rsidTr="00727B85">
        <w:tc>
          <w:tcPr>
            <w:tcW w:w="1508" w:type="dxa"/>
            <w:shd w:val="clear" w:color="auto" w:fill="D9D9D9" w:themeFill="background1" w:themeFillShade="D9"/>
          </w:tcPr>
          <w:p w14:paraId="19D9B94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  <w:tc>
          <w:tcPr>
            <w:tcW w:w="6411" w:type="dxa"/>
            <w:shd w:val="clear" w:color="auto" w:fill="D9D9D9" w:themeFill="background1" w:themeFillShade="D9"/>
          </w:tcPr>
          <w:p w14:paraId="50A6D74D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19D06268" w14:textId="77777777" w:rsidTr="00FC1E79">
        <w:tc>
          <w:tcPr>
            <w:tcW w:w="1508" w:type="dxa"/>
          </w:tcPr>
          <w:p w14:paraId="7C0910F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被测件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现场信息</w:t>
            </w:r>
          </w:p>
        </w:tc>
        <w:tc>
          <w:tcPr>
            <w:tcW w:w="6411" w:type="dxa"/>
          </w:tcPr>
          <w:p w14:paraId="02DE00C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双栏表格</w:t>
            </w:r>
          </w:p>
        </w:tc>
      </w:tr>
      <w:tr w:rsidR="001D4BA3" w:rsidRPr="00A149CA" w14:paraId="2BDF590A" w14:textId="77777777" w:rsidTr="00FC1E79">
        <w:tc>
          <w:tcPr>
            <w:tcW w:w="1508" w:type="dxa"/>
          </w:tcPr>
          <w:p w14:paraId="6A5BE54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基础测试</w:t>
            </w:r>
          </w:p>
        </w:tc>
        <w:tc>
          <w:tcPr>
            <w:tcW w:w="6411" w:type="dxa"/>
          </w:tcPr>
          <w:p w14:paraId="6277E02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4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/ V / A / </w:t>
            </w:r>
            <w:r w:rsidRPr="00A149CA">
              <w:rPr>
                <w:rFonts w:ascii="宋体" w:eastAsia="宋体" w:hAnsi="宋体" w:hint="eastAsia"/>
              </w:rPr>
              <w:t>状态）</w:t>
            </w:r>
          </w:p>
        </w:tc>
      </w:tr>
      <w:tr w:rsidR="001D4BA3" w:rsidRPr="00A149CA" w14:paraId="1DD925DD" w14:textId="77777777" w:rsidTr="00FC1E79">
        <w:tc>
          <w:tcPr>
            <w:tcW w:w="1508" w:type="dxa"/>
          </w:tcPr>
          <w:p w14:paraId="3267AD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曲线测试</w:t>
            </w:r>
          </w:p>
        </w:tc>
        <w:tc>
          <w:tcPr>
            <w:tcW w:w="6411" w:type="dxa"/>
          </w:tcPr>
          <w:p w14:paraId="4E834A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N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5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+ 4 </w:t>
            </w:r>
            <w:r w:rsidRPr="00A149CA">
              <w:rPr>
                <w:rFonts w:ascii="宋体" w:eastAsia="宋体" w:hAnsi="宋体" w:hint="eastAsia"/>
              </w:rPr>
              <w:t>时间指标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状态），每行后附上升与下降波形图</w:t>
            </w:r>
          </w:p>
        </w:tc>
      </w:tr>
      <w:tr w:rsidR="001D4BA3" w:rsidRPr="00A149CA" w14:paraId="6F1EFCDD" w14:textId="77777777" w:rsidTr="00FC1E79">
        <w:tc>
          <w:tcPr>
            <w:tcW w:w="1508" w:type="dxa"/>
          </w:tcPr>
          <w:p w14:paraId="2E8E5A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6411" w:type="dxa"/>
          </w:tcPr>
          <w:p w14:paraId="2624DC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N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9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/ Vin / Iin / Pin / Vout / Iout / Pout / </w:t>
            </w:r>
            <w:r w:rsidRPr="00A149CA">
              <w:rPr>
                <w:rFonts w:ascii="宋体" w:eastAsia="宋体" w:hAnsi="宋体" w:hint="eastAsia"/>
              </w:rPr>
              <w:t>损耗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效率）</w:t>
            </w:r>
          </w:p>
        </w:tc>
      </w:tr>
      <w:tr w:rsidR="001D4BA3" w:rsidRPr="00A149CA" w14:paraId="10428258" w14:textId="77777777" w:rsidTr="00FC1E79">
        <w:tc>
          <w:tcPr>
            <w:tcW w:w="1508" w:type="dxa"/>
          </w:tcPr>
          <w:p w14:paraId="12D7A0A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保护功能</w:t>
            </w:r>
          </w:p>
        </w:tc>
        <w:tc>
          <w:tcPr>
            <w:tcW w:w="6411" w:type="dxa"/>
          </w:tcPr>
          <w:p w14:paraId="753BC00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行（保护类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触发条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关断时间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结果）</w:t>
            </w:r>
          </w:p>
        </w:tc>
      </w:tr>
      <w:tr w:rsidR="001D4BA3" w:rsidRPr="00A149CA" w14:paraId="1E672DC4" w14:textId="77777777" w:rsidTr="00FC1E79">
        <w:tc>
          <w:tcPr>
            <w:tcW w:w="1508" w:type="dxa"/>
          </w:tcPr>
          <w:p w14:paraId="628F2DA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6411" w:type="dxa"/>
          </w:tcPr>
          <w:p w14:paraId="29D654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大号徽标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文字结论</w:t>
            </w:r>
          </w:p>
        </w:tc>
      </w:tr>
    </w:tbl>
    <w:p w14:paraId="77538A9F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页眉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页脚</w:t>
      </w:r>
    </w:p>
    <w:p w14:paraId="5AF9EE78" w14:textId="77777777" w:rsidR="001D4BA3" w:rsidRPr="00A149CA" w:rsidRDefault="00000000">
      <w:pPr>
        <w:pStyle w:val="Compact"/>
        <w:numPr>
          <w:ilvl w:val="0"/>
          <w:numId w:val="5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眉：报告编号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项目名称</w:t>
      </w:r>
    </w:p>
    <w:p w14:paraId="413E6369" w14:textId="77777777" w:rsidR="001D4BA3" w:rsidRPr="00A149CA" w:rsidRDefault="00000000">
      <w:pPr>
        <w:pStyle w:val="Compact"/>
        <w:numPr>
          <w:ilvl w:val="0"/>
          <w:numId w:val="5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页脚：页码</w:t>
      </w:r>
      <w:r w:rsidRPr="00A149CA">
        <w:rPr>
          <w:rFonts w:ascii="宋体" w:eastAsia="宋体" w:hAnsi="宋体"/>
        </w:rPr>
        <w:t xml:space="preserve"> X / Y + </w:t>
      </w:r>
      <w:r w:rsidRPr="00A149CA">
        <w:rPr>
          <w:rFonts w:ascii="宋体" w:eastAsia="宋体" w:hAnsi="宋体" w:hint="eastAsia"/>
        </w:rPr>
        <w:t>生成时间</w:t>
      </w:r>
    </w:p>
    <w:p w14:paraId="1178899D" w14:textId="681FBD84" w:rsidR="001D4BA3" w:rsidRPr="00A149CA" w:rsidRDefault="00000000" w:rsidP="00564E0D">
      <w:pPr>
        <w:pStyle w:val="2"/>
        <w:rPr>
          <w:rFonts w:hint="eastAsia"/>
        </w:rPr>
      </w:pPr>
      <w:bookmarkStart w:id="206" w:name="_Toc233248751"/>
      <w:bookmarkStart w:id="207" w:name="综合判定逻辑"/>
      <w:bookmarkEnd w:id="205"/>
      <w:r w:rsidRPr="00A149CA">
        <w:t xml:space="preserve">13.6 </w:t>
      </w:r>
      <w:r w:rsidRPr="00A149CA">
        <w:rPr>
          <w:rFonts w:hint="eastAsia"/>
        </w:rPr>
        <w:t>综合判定逻辑</w:t>
      </w:r>
      <w:bookmarkEnd w:id="206"/>
    </w:p>
    <w:p w14:paraId="5844170A" w14:textId="77777777" w:rsidR="001D4BA3" w:rsidRPr="00A149CA" w:rsidRDefault="00000000" w:rsidP="00727B85">
      <w:pPr>
        <w:pStyle w:val="FirstParagraph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综合判定根据项目中所有结果集（</w:t>
      </w:r>
      <w:r w:rsidRPr="00A149CA">
        <w:rPr>
          <w:rStyle w:val="VerbatimChar"/>
          <w:rFonts w:ascii="宋体" w:eastAsia="宋体" w:hAnsi="宋体"/>
        </w:rPr>
        <w:t>Basic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urve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Power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ProtectResults</w:t>
      </w:r>
      <w:r w:rsidRPr="00A149CA">
        <w:rPr>
          <w:rFonts w:ascii="宋体" w:eastAsia="宋体" w:hAnsi="宋体" w:hint="eastAsia"/>
        </w:rPr>
        <w:t>）的状态取最差值：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3402"/>
      </w:tblGrid>
      <w:tr w:rsidR="001D4BA3" w:rsidRPr="00727B85" w14:paraId="77B2F0D3" w14:textId="77777777" w:rsidTr="00727B85">
        <w:tc>
          <w:tcPr>
            <w:tcW w:w="2802" w:type="dxa"/>
            <w:shd w:val="clear" w:color="auto" w:fill="D9D9D9" w:themeFill="background1" w:themeFillShade="D9"/>
          </w:tcPr>
          <w:p w14:paraId="4734ADA7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优先级（从高到低）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AF6C36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</w:tr>
      <w:tr w:rsidR="001D4BA3" w:rsidRPr="00A149CA" w14:paraId="2496FC69" w14:textId="77777777" w:rsidTr="00727B85">
        <w:tc>
          <w:tcPr>
            <w:tcW w:w="2802" w:type="dxa"/>
          </w:tcPr>
          <w:p w14:paraId="26CDC78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1. </w:t>
            </w:r>
            <w:r w:rsidRPr="00A149CA">
              <w:rPr>
                <w:rFonts w:ascii="宋体" w:eastAsia="宋体" w:hAnsi="宋体" w:hint="eastAsia"/>
              </w:rPr>
              <w:t>任一不合格</w:t>
            </w:r>
          </w:p>
        </w:tc>
        <w:tc>
          <w:tcPr>
            <w:tcW w:w="3402" w:type="dxa"/>
          </w:tcPr>
          <w:p w14:paraId="3F6BC5F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不合格</w:t>
            </w:r>
          </w:p>
        </w:tc>
      </w:tr>
      <w:tr w:rsidR="001D4BA3" w:rsidRPr="00A149CA" w14:paraId="71228449" w14:textId="77777777" w:rsidTr="00727B85">
        <w:tc>
          <w:tcPr>
            <w:tcW w:w="2802" w:type="dxa"/>
          </w:tcPr>
          <w:p w14:paraId="4F5E13E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. </w:t>
            </w:r>
            <w:r w:rsidRPr="00A149CA">
              <w:rPr>
                <w:rFonts w:ascii="宋体" w:eastAsia="宋体" w:hAnsi="宋体" w:hint="eastAsia"/>
              </w:rPr>
              <w:t>全部合格</w:t>
            </w:r>
          </w:p>
        </w:tc>
        <w:tc>
          <w:tcPr>
            <w:tcW w:w="3402" w:type="dxa"/>
          </w:tcPr>
          <w:p w14:paraId="672E2A8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</w:p>
        </w:tc>
      </w:tr>
      <w:tr w:rsidR="001D4BA3" w:rsidRPr="00A149CA" w14:paraId="62A558E4" w14:textId="77777777" w:rsidTr="00727B85">
        <w:tc>
          <w:tcPr>
            <w:tcW w:w="2802" w:type="dxa"/>
          </w:tcPr>
          <w:p w14:paraId="5439DF6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3. </w:t>
            </w:r>
            <w:r w:rsidRPr="00A149CA">
              <w:rPr>
                <w:rFonts w:ascii="宋体" w:eastAsia="宋体" w:hAnsi="宋体" w:hint="eastAsia"/>
              </w:rPr>
              <w:t>有测量但无判据</w:t>
            </w:r>
          </w:p>
        </w:tc>
        <w:tc>
          <w:tcPr>
            <w:tcW w:w="3402" w:type="dxa"/>
          </w:tcPr>
          <w:p w14:paraId="4B3C481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测</w:t>
            </w:r>
          </w:p>
        </w:tc>
      </w:tr>
      <w:tr w:rsidR="001D4BA3" w:rsidRPr="00A149CA" w14:paraId="354E01EB" w14:textId="77777777" w:rsidTr="00727B85">
        <w:tc>
          <w:tcPr>
            <w:tcW w:w="2802" w:type="dxa"/>
          </w:tcPr>
          <w:p w14:paraId="7C4FFCD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4. </w:t>
            </w:r>
            <w:r w:rsidRPr="00A149CA">
              <w:rPr>
                <w:rFonts w:ascii="宋体" w:eastAsia="宋体" w:hAnsi="宋体" w:hint="eastAsia"/>
              </w:rPr>
              <w:t>仍在执行</w:t>
            </w:r>
          </w:p>
        </w:tc>
        <w:tc>
          <w:tcPr>
            <w:tcW w:w="3402" w:type="dxa"/>
          </w:tcPr>
          <w:p w14:paraId="23A2BD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进行中</w:t>
            </w:r>
          </w:p>
        </w:tc>
      </w:tr>
      <w:tr w:rsidR="001D4BA3" w:rsidRPr="00A149CA" w14:paraId="68FCF920" w14:textId="77777777" w:rsidTr="00727B85">
        <w:tc>
          <w:tcPr>
            <w:tcW w:w="2802" w:type="dxa"/>
          </w:tcPr>
          <w:p w14:paraId="0CAC635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5. </w:t>
            </w:r>
            <w:r w:rsidRPr="00A149CA">
              <w:rPr>
                <w:rFonts w:ascii="宋体" w:eastAsia="宋体" w:hAnsi="宋体" w:hint="eastAsia"/>
              </w:rPr>
              <w:t>全部未执行</w:t>
            </w:r>
          </w:p>
        </w:tc>
        <w:tc>
          <w:tcPr>
            <w:tcW w:w="3402" w:type="dxa"/>
          </w:tcPr>
          <w:p w14:paraId="4C6C120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未测</w:t>
            </w:r>
          </w:p>
        </w:tc>
      </w:tr>
    </w:tbl>
    <w:p w14:paraId="4BEE2541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率损耗模块只产生”已测”状态，不会拉低综合判定；保护功能演示数据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ass，不会拉低综合判定。</w:t>
      </w:r>
    </w:p>
    <w:p w14:paraId="0A180648" w14:textId="31F72B83" w:rsidR="001D4BA3" w:rsidRPr="00A149CA" w:rsidRDefault="00000000" w:rsidP="00564E0D">
      <w:pPr>
        <w:pStyle w:val="2"/>
        <w:rPr>
          <w:rFonts w:hint="eastAsia"/>
        </w:rPr>
      </w:pPr>
      <w:bookmarkStart w:id="208" w:name="_Toc233248752"/>
      <w:bookmarkStart w:id="209" w:name="报告样张"/>
      <w:bookmarkEnd w:id="207"/>
      <w:r w:rsidRPr="00A149CA">
        <w:t xml:space="preserve">13.7 </w:t>
      </w:r>
      <w:r w:rsidRPr="00A149CA">
        <w:rPr>
          <w:rFonts w:hint="eastAsia"/>
        </w:rPr>
        <w:t>报告样张</w:t>
      </w:r>
      <w:bookmarkEnd w:id="208"/>
    </w:p>
    <w:p w14:paraId="56B5BF90" w14:textId="1A0518EF" w:rsidR="001D4BA3" w:rsidRPr="00A149CA" w:rsidRDefault="00727B85" w:rsidP="00727B85">
      <w:pPr>
        <w:pStyle w:val="FirstParagraph"/>
        <w:jc w:val="center"/>
        <w:rPr>
          <w:rFonts w:ascii="宋体" w:eastAsia="宋体" w:hAnsi="宋体" w:hint="eastAsia"/>
        </w:rPr>
      </w:pPr>
      <w:r w:rsidRPr="00727B85">
        <w:rPr>
          <w:rFonts w:ascii="宋体" w:eastAsia="宋体" w:hAnsi="宋体"/>
          <w:noProof/>
        </w:rPr>
        <w:drawing>
          <wp:inline distT="0" distB="0" distL="0" distR="0" wp14:anchorId="509A4032" wp14:editId="489DA0EB">
            <wp:extent cx="3419061" cy="3783128"/>
            <wp:effectExtent l="0" t="0" r="0" b="0"/>
            <wp:docPr id="4902042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0423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3441" cy="378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6EFFC" w14:textId="685BA800" w:rsidR="001D4BA3" w:rsidRPr="00A149CA" w:rsidRDefault="00727B85" w:rsidP="00727B85">
      <w:pPr>
        <w:pStyle w:val="a0"/>
        <w:jc w:val="center"/>
        <w:rPr>
          <w:rFonts w:ascii="宋体" w:eastAsia="宋体" w:hAnsi="宋体" w:hint="eastAsia"/>
        </w:rPr>
      </w:pPr>
      <w:r w:rsidRPr="00727B85">
        <w:rPr>
          <w:rFonts w:ascii="宋体" w:eastAsia="宋体" w:hAnsi="宋体"/>
          <w:noProof/>
        </w:rPr>
        <w:lastRenderedPageBreak/>
        <w:drawing>
          <wp:inline distT="0" distB="0" distL="0" distR="0" wp14:anchorId="1F48F134" wp14:editId="6AB480DE">
            <wp:extent cx="5486400" cy="3716655"/>
            <wp:effectExtent l="0" t="0" r="0" b="0"/>
            <wp:docPr id="10070446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0446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7BB3" w14:textId="0CAD4748" w:rsidR="001D4BA3" w:rsidRPr="00A149CA" w:rsidRDefault="00000000" w:rsidP="00564E0D">
      <w:pPr>
        <w:pStyle w:val="2"/>
        <w:rPr>
          <w:rFonts w:hint="eastAsia"/>
        </w:rPr>
      </w:pPr>
      <w:bookmarkStart w:id="210" w:name="_Toc233248753"/>
      <w:bookmarkStart w:id="211" w:name="注意事项-3"/>
      <w:bookmarkEnd w:id="209"/>
      <w:r w:rsidRPr="00A149CA">
        <w:t xml:space="preserve">13.8 </w:t>
      </w:r>
      <w:r w:rsidRPr="00A149CA">
        <w:rPr>
          <w:rFonts w:hint="eastAsia"/>
        </w:rPr>
        <w:t>注意事项</w:t>
      </w:r>
      <w:bookmarkEnd w:id="210"/>
    </w:p>
    <w:p w14:paraId="5B13641B" w14:textId="77777777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报告生成依赖项目目录写权限；如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拒绝访问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错误，请检查路径或换到本地用户目录；</w:t>
      </w:r>
    </w:p>
    <w:p w14:paraId="11F4572C" w14:textId="77777777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曲线测试章节波形丢失（</w:t>
      </w:r>
      <w:r w:rsidRPr="00A149CA">
        <w:rPr>
          <w:rStyle w:val="VerbatimChar"/>
          <w:rFonts w:ascii="宋体" w:eastAsia="宋体" w:hAnsi="宋体"/>
        </w:rPr>
        <w:t>curves/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文件被外部清理），报告中对应位置会显示”波形数据缺失”；</w:t>
      </w:r>
    </w:p>
    <w:p w14:paraId="65C0F405" w14:textId="1D5794CE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当前仅支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。</w:t>
      </w:r>
    </w:p>
    <w:p w14:paraId="365E5722" w14:textId="512F7C95" w:rsidR="001D4BA3" w:rsidRPr="00A149CA" w:rsidRDefault="001D4BA3">
      <w:pPr>
        <w:rPr>
          <w:rFonts w:ascii="宋体" w:eastAsia="宋体" w:hAnsi="宋体" w:hint="eastAsia"/>
        </w:rPr>
      </w:pPr>
    </w:p>
    <w:p w14:paraId="5C417BBB" w14:textId="3505010E" w:rsidR="001D4BA3" w:rsidRPr="00A149CA" w:rsidRDefault="00000000" w:rsidP="009B6365">
      <w:pPr>
        <w:pStyle w:val="1"/>
        <w:rPr>
          <w:rFonts w:hint="eastAsia"/>
        </w:rPr>
      </w:pPr>
      <w:bookmarkStart w:id="212" w:name="_Toc233248754"/>
      <w:bookmarkStart w:id="213" w:name="第-14-章-端到端操作演练"/>
      <w:bookmarkEnd w:id="195"/>
      <w:bookmarkEnd w:id="211"/>
      <w:r w:rsidRPr="00A149CA">
        <w:rPr>
          <w:rFonts w:hint="eastAsia"/>
        </w:rPr>
        <w:t>第</w:t>
      </w:r>
      <w:r w:rsidRPr="00A149CA">
        <w:t xml:space="preserve"> 14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端到端操作演练</w:t>
      </w:r>
      <w:bookmarkEnd w:id="212"/>
    </w:p>
    <w:p w14:paraId="5734A09B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章以”新建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完成四项测试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生成报告”为主线，给出一次完整的现场操作演练，便于新员工快速上手。</w:t>
      </w:r>
    </w:p>
    <w:p w14:paraId="190234D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场景设定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被测件为某型号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，序列号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-2026-001</w:t>
      </w:r>
      <w:r w:rsidRPr="00A149CA">
        <w:rPr>
          <w:rFonts w:ascii="宋体" w:eastAsia="宋体" w:hAnsi="宋体" w:hint="eastAsia"/>
        </w:rPr>
        <w:t>，常温常压环境，由测试员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张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执行。</w:t>
      </w:r>
    </w:p>
    <w:p w14:paraId="04B14651" w14:textId="7D4AC50C" w:rsidR="001D4BA3" w:rsidRPr="00A149CA" w:rsidRDefault="00000000" w:rsidP="00564E0D">
      <w:pPr>
        <w:pStyle w:val="2"/>
        <w:rPr>
          <w:rFonts w:hint="eastAsia"/>
        </w:rPr>
      </w:pPr>
      <w:bookmarkStart w:id="214" w:name="_Toc233248755"/>
      <w:bookmarkStart w:id="215" w:name="准备"/>
      <w:r w:rsidRPr="00A149CA">
        <w:t xml:space="preserve">14.1 </w:t>
      </w:r>
      <w:r w:rsidRPr="00A149CA">
        <w:rPr>
          <w:rFonts w:hint="eastAsia"/>
        </w:rPr>
        <w:t>准备</w:t>
      </w:r>
      <w:bookmarkEnd w:id="214"/>
    </w:p>
    <w:p w14:paraId="1FE345BA" w14:textId="26F76CFB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16" w:name="_Toc233248756"/>
      <w:bookmarkStart w:id="217" w:name="硬件准备"/>
      <w:r w:rsidRPr="00A149CA">
        <w:rPr>
          <w:rFonts w:ascii="宋体" w:eastAsia="宋体" w:hAnsi="宋体"/>
          <w:color w:val="auto"/>
        </w:rPr>
        <w:t xml:space="preserve">14.1.1 </w:t>
      </w:r>
      <w:r w:rsidRPr="00A149CA">
        <w:rPr>
          <w:rFonts w:ascii="宋体" w:eastAsia="宋体" w:hAnsi="宋体" w:hint="eastAsia"/>
          <w:color w:val="auto"/>
        </w:rPr>
        <w:t>硬件准备</w:t>
      </w:r>
      <w:bookmarkEnd w:id="216"/>
    </w:p>
    <w:p w14:paraId="6CF6C22A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按</w:t>
      </w:r>
      <w:r w:rsidRPr="00A149CA">
        <w:rPr>
          <w:rFonts w:ascii="宋体" w:eastAsia="宋体" w:hAnsi="宋体"/>
        </w:rPr>
        <w:t xml:space="preserve"> 3.1 </w:t>
      </w:r>
      <w:r w:rsidRPr="00A149CA">
        <w:rPr>
          <w:rFonts w:ascii="宋体" w:eastAsia="宋体" w:hAnsi="宋体" w:hint="eastAsia"/>
        </w:rPr>
        <w:t>节布置完成；</w:t>
      </w:r>
    </w:p>
    <w:p w14:paraId="5183BE0B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程控电源</w:t>
      </w:r>
      <w:r w:rsidRPr="00A149CA">
        <w:rPr>
          <w:rFonts w:ascii="宋体" w:eastAsia="宋体" w:hAnsi="宋体"/>
        </w:rPr>
        <w:t xml:space="preserve"> UDP5080-100 </w:t>
      </w:r>
      <w:r w:rsidRPr="00A149CA">
        <w:rPr>
          <w:rFonts w:ascii="宋体" w:eastAsia="宋体" w:hAnsi="宋体" w:hint="eastAsia"/>
        </w:rPr>
        <w:t>已通过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接入工控机网卡，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6.5</w:t>
      </w:r>
      <w:r w:rsidRPr="00A149CA">
        <w:rPr>
          <w:rFonts w:ascii="宋体" w:eastAsia="宋体" w:hAnsi="宋体" w:hint="eastAsia"/>
        </w:rPr>
        <w:t>；</w:t>
      </w:r>
    </w:p>
    <w:p w14:paraId="461E7E58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电子负载</w:t>
      </w:r>
      <w:r w:rsidRPr="00A149CA">
        <w:rPr>
          <w:rFonts w:ascii="宋体" w:eastAsia="宋体" w:hAnsi="宋体"/>
        </w:rPr>
        <w:t xml:space="preserve"> IT8702P </w:t>
      </w:r>
      <w:r w:rsidRPr="00A149CA">
        <w:rPr>
          <w:rFonts w:ascii="宋体" w:eastAsia="宋体" w:hAnsi="宋体" w:hint="eastAsia"/>
        </w:rPr>
        <w:t>已通过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接入工控机第二张网卡（或同一网卡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），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200.100</w:t>
      </w:r>
      <w:r w:rsidRPr="00A149CA">
        <w:rPr>
          <w:rFonts w:ascii="宋体" w:eastAsia="宋体" w:hAnsi="宋体" w:hint="eastAsia"/>
        </w:rPr>
        <w:t>；</w:t>
      </w:r>
    </w:p>
    <w:p w14:paraId="1AE1C159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控制板已通过</w:t>
      </w:r>
      <w:r w:rsidRPr="00A149CA">
        <w:rPr>
          <w:rFonts w:ascii="宋体" w:eastAsia="宋体" w:hAnsi="宋体"/>
        </w:rPr>
        <w:t xml:space="preserve"> RS-485 </w:t>
      </w:r>
      <w:r w:rsidRPr="00A149CA">
        <w:rPr>
          <w:rFonts w:ascii="宋体" w:eastAsia="宋体" w:hAnsi="宋体" w:hint="eastAsia"/>
        </w:rPr>
        <w:t>接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M1</w:t>
      </w:r>
      <w:r w:rsidRPr="00A149CA">
        <w:rPr>
          <w:rFonts w:ascii="宋体" w:eastAsia="宋体" w:hAnsi="宋体" w:hint="eastAsia"/>
        </w:rPr>
        <w:t>；</w:t>
      </w:r>
    </w:p>
    <w:p w14:paraId="61C342D4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采集卡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通道按</w:t>
      </w:r>
      <w:r w:rsidRPr="00A149CA">
        <w:rPr>
          <w:rFonts w:ascii="宋体" w:eastAsia="宋体" w:hAnsi="宋体"/>
        </w:rPr>
        <w:t xml:space="preserve"> 3.5 </w:t>
      </w:r>
      <w:r w:rsidRPr="00A149CA">
        <w:rPr>
          <w:rFonts w:ascii="宋体" w:eastAsia="宋体" w:hAnsi="宋体" w:hint="eastAsia"/>
        </w:rPr>
        <w:t>节接线并完成标定；</w:t>
      </w:r>
    </w:p>
    <w:p w14:paraId="1AE7B481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急停按钮就位、UP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正常；</w:t>
      </w:r>
    </w:p>
    <w:p w14:paraId="46048B82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被测件已上电（程控电源仍</w:t>
      </w:r>
      <w:r w:rsidRPr="00A149CA">
        <w:rPr>
          <w:rFonts w:ascii="宋体" w:eastAsia="宋体" w:hAnsi="宋体" w:hint="eastAsia"/>
          <w:b/>
          <w:bCs/>
        </w:rPr>
        <w:t>保持输出关闭</w:t>
      </w:r>
      <w:r w:rsidRPr="00A149CA">
        <w:rPr>
          <w:rFonts w:ascii="宋体" w:eastAsia="宋体" w:hAnsi="宋体" w:hint="eastAsia"/>
        </w:rPr>
        <w:t>）。</w:t>
      </w:r>
    </w:p>
    <w:p w14:paraId="3768E17B" w14:textId="1F45F1D4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18" w:name="_Toc233248757"/>
      <w:bookmarkStart w:id="219" w:name="软件启动"/>
      <w:bookmarkEnd w:id="217"/>
      <w:r w:rsidRPr="00A149CA">
        <w:rPr>
          <w:rFonts w:ascii="宋体" w:eastAsia="宋体" w:hAnsi="宋体"/>
          <w:color w:val="auto"/>
        </w:rPr>
        <w:t xml:space="preserve">14.1.2 </w:t>
      </w:r>
      <w:r w:rsidRPr="00A149CA">
        <w:rPr>
          <w:rFonts w:ascii="宋体" w:eastAsia="宋体" w:hAnsi="宋体" w:hint="eastAsia"/>
          <w:color w:val="auto"/>
        </w:rPr>
        <w:t>软件启动</w:t>
      </w:r>
      <w:bookmarkEnd w:id="218"/>
    </w:p>
    <w:p w14:paraId="4D9EEAB3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双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SSPCTester.UI.exe</w:t>
      </w:r>
      <w:r w:rsidRPr="00A149CA">
        <w:rPr>
          <w:rFonts w:ascii="宋体" w:eastAsia="宋体" w:hAnsi="宋体" w:hint="eastAsia"/>
        </w:rPr>
        <w:t>；</w:t>
      </w:r>
    </w:p>
    <w:p w14:paraId="649EA5A6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进入主界面后展开设备连接面板；</w:t>
      </w:r>
    </w:p>
    <w:p w14:paraId="3545BC3A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全部</w:t>
      </w:r>
      <w:r w:rsidRPr="00A149CA">
        <w:rPr>
          <w:rFonts w:ascii="宋体" w:eastAsia="宋体" w:hAnsi="宋体" w:hint="eastAsia"/>
        </w:rPr>
        <w:t>；</w:t>
      </w:r>
    </w:p>
    <w:p w14:paraId="4F52DEA0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设备指示灯依次变绿；</w:t>
      </w:r>
    </w:p>
    <w:p w14:paraId="39338CFF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若任一设备未连接，进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检查</w:t>
      </w:r>
      <w:r w:rsidRPr="00A149CA">
        <w:rPr>
          <w:rFonts w:ascii="宋体" w:eastAsia="宋体" w:hAnsi="宋体"/>
        </w:rPr>
        <w:t xml:space="preserve"> 6.2 – 6.5 </w:t>
      </w:r>
      <w:r w:rsidRPr="00A149CA">
        <w:rPr>
          <w:rFonts w:ascii="宋体" w:eastAsia="宋体" w:hAnsi="宋体" w:hint="eastAsia"/>
        </w:rPr>
        <w:t>节描述的参数。</w:t>
      </w:r>
    </w:p>
    <w:p w14:paraId="09B4E98F" w14:textId="292106FC" w:rsidR="001D4BA3" w:rsidRPr="00727B85" w:rsidRDefault="00000000" w:rsidP="00564E0D">
      <w:pPr>
        <w:pStyle w:val="2"/>
        <w:rPr>
          <w:rFonts w:hint="eastAsia"/>
          <w:b w:val="0"/>
          <w:bCs w:val="0"/>
        </w:rPr>
      </w:pPr>
      <w:bookmarkStart w:id="220" w:name="_Toc233248758"/>
      <w:bookmarkStart w:id="221" w:name="新建项目-1"/>
      <w:bookmarkEnd w:id="215"/>
      <w:bookmarkEnd w:id="219"/>
      <w:r w:rsidRPr="00727B85">
        <w:rPr>
          <w:b w:val="0"/>
          <w:bCs w:val="0"/>
        </w:rPr>
        <w:t xml:space="preserve">14.2 </w:t>
      </w:r>
      <w:r w:rsidRPr="00727B85">
        <w:rPr>
          <w:rFonts w:hint="eastAsia"/>
          <w:b w:val="0"/>
          <w:bCs w:val="0"/>
        </w:rPr>
        <w:t>新建项目</w:t>
      </w:r>
      <w:bookmarkEnd w:id="220"/>
    </w:p>
    <w:p w14:paraId="7C70BB08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首页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新建项目</w:t>
      </w:r>
      <w:r w:rsidRPr="00A149CA">
        <w:rPr>
          <w:rFonts w:ascii="宋体" w:eastAsia="宋体" w:hAnsi="宋体" w:hint="eastAsia"/>
        </w:rPr>
        <w:t>；</w:t>
      </w:r>
    </w:p>
    <w:p w14:paraId="0BC428EE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填写：</w:t>
      </w:r>
    </w:p>
    <w:p w14:paraId="7F62F239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项目名称：</w:t>
      </w:r>
      <w:r w:rsidRPr="00A149CA">
        <w:rPr>
          <w:rStyle w:val="VerbatimChar"/>
          <w:rFonts w:ascii="宋体" w:eastAsia="宋体" w:hAnsi="宋体"/>
        </w:rPr>
        <w:t>SSPC-A001-20260625</w:t>
      </w:r>
    </w:p>
    <w:p w14:paraId="11F364A7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被测件编号：</w:t>
      </w:r>
      <w:r w:rsidRPr="00A149CA">
        <w:rPr>
          <w:rStyle w:val="VerbatimChar"/>
          <w:rFonts w:ascii="宋体" w:eastAsia="宋体" w:hAnsi="宋体"/>
        </w:rPr>
        <w:t>SSPC-2026-001</w:t>
      </w:r>
    </w:p>
    <w:p w14:paraId="41691C88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型号：</w:t>
      </w:r>
      <w:r w:rsidRPr="00A149CA">
        <w:rPr>
          <w:rStyle w:val="VerbatimChar"/>
          <w:rFonts w:ascii="宋体" w:eastAsia="宋体" w:hAnsi="宋体"/>
        </w:rPr>
        <w:t>SSPC-24P-A</w:t>
      </w:r>
    </w:p>
    <w:p w14:paraId="78785A48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测试人员：</w:t>
      </w:r>
      <w:r w:rsidRPr="00A149CA">
        <w:rPr>
          <w:rStyle w:val="VerbatimChar"/>
          <w:rFonts w:ascii="宋体" w:eastAsia="宋体" w:hAnsi="宋体" w:hint="eastAsia"/>
        </w:rPr>
        <w:t>张三</w:t>
      </w:r>
    </w:p>
    <w:p w14:paraId="3C2C63EF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创建</w:t>
      </w:r>
      <w:r w:rsidRPr="00A149CA">
        <w:rPr>
          <w:rFonts w:ascii="宋体" w:eastAsia="宋体" w:hAnsi="宋体" w:hint="eastAsia"/>
        </w:rPr>
        <w:t>；</w:t>
      </w:r>
    </w:p>
    <w:p w14:paraId="0E029155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跳转至”项目信息”页。</w:t>
      </w:r>
    </w:p>
    <w:p w14:paraId="138E24A0" w14:textId="0FC40A58" w:rsidR="001D4BA3" w:rsidRPr="00727B85" w:rsidRDefault="00000000" w:rsidP="00564E0D">
      <w:pPr>
        <w:pStyle w:val="2"/>
        <w:rPr>
          <w:rFonts w:hint="eastAsia"/>
          <w:b w:val="0"/>
          <w:bCs w:val="0"/>
        </w:rPr>
      </w:pPr>
      <w:bookmarkStart w:id="222" w:name="_Toc233248759"/>
      <w:bookmarkStart w:id="223" w:name="填写项目信息"/>
      <w:bookmarkEnd w:id="221"/>
      <w:r w:rsidRPr="00727B85">
        <w:rPr>
          <w:b w:val="0"/>
          <w:bCs w:val="0"/>
        </w:rPr>
        <w:t xml:space="preserve">14.3 </w:t>
      </w:r>
      <w:r w:rsidRPr="00727B85">
        <w:rPr>
          <w:rFonts w:hint="eastAsia"/>
          <w:b w:val="0"/>
          <w:bCs w:val="0"/>
        </w:rPr>
        <w:t>填写项目信息</w:t>
      </w:r>
      <w:bookmarkEnd w:id="222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4744"/>
      </w:tblGrid>
      <w:tr w:rsidR="001D4BA3" w:rsidRPr="00727B85" w14:paraId="74CE4A0B" w14:textId="77777777" w:rsidTr="00727B85">
        <w:tc>
          <w:tcPr>
            <w:tcW w:w="0" w:type="auto"/>
            <w:shd w:val="clear" w:color="auto" w:fill="D9D9D9" w:themeFill="background1" w:themeFillShade="D9"/>
          </w:tcPr>
          <w:p w14:paraId="4F1FD12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4744" w:type="dxa"/>
            <w:shd w:val="clear" w:color="auto" w:fill="D9D9D9" w:themeFill="background1" w:themeFillShade="D9"/>
          </w:tcPr>
          <w:p w14:paraId="12A8E7B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填入</w:t>
            </w:r>
          </w:p>
        </w:tc>
      </w:tr>
      <w:tr w:rsidR="001D4BA3" w:rsidRPr="00A149CA" w14:paraId="73B1A51D" w14:textId="77777777" w:rsidTr="00727B85">
        <w:tc>
          <w:tcPr>
            <w:tcW w:w="0" w:type="auto"/>
          </w:tcPr>
          <w:p w14:paraId="28FB7DC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产品名称</w:t>
            </w:r>
          </w:p>
        </w:tc>
        <w:tc>
          <w:tcPr>
            <w:tcW w:w="4744" w:type="dxa"/>
          </w:tcPr>
          <w:p w14:paraId="531550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固态功率控制器</w:t>
            </w:r>
          </w:p>
        </w:tc>
      </w:tr>
      <w:tr w:rsidR="001D4BA3" w:rsidRPr="00A149CA" w14:paraId="3C650C19" w14:textId="77777777" w:rsidTr="00727B85">
        <w:tc>
          <w:tcPr>
            <w:tcW w:w="2235" w:type="dxa"/>
          </w:tcPr>
          <w:p w14:paraId="011830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型号</w:t>
            </w:r>
          </w:p>
        </w:tc>
        <w:tc>
          <w:tcPr>
            <w:tcW w:w="3685" w:type="dxa"/>
          </w:tcPr>
          <w:p w14:paraId="180615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SPC-24P-A</w:t>
            </w:r>
          </w:p>
        </w:tc>
      </w:tr>
      <w:tr w:rsidR="001D4BA3" w:rsidRPr="00A149CA" w14:paraId="614B741F" w14:textId="77777777" w:rsidTr="00727B85">
        <w:tc>
          <w:tcPr>
            <w:tcW w:w="0" w:type="auto"/>
          </w:tcPr>
          <w:p w14:paraId="0B8DE5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编号</w:t>
            </w:r>
          </w:p>
        </w:tc>
        <w:tc>
          <w:tcPr>
            <w:tcW w:w="4744" w:type="dxa"/>
          </w:tcPr>
          <w:p w14:paraId="5D9CBEA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SPC-2026-001</w:t>
            </w:r>
          </w:p>
        </w:tc>
      </w:tr>
      <w:tr w:rsidR="001D4BA3" w:rsidRPr="00A149CA" w14:paraId="2F476B5E" w14:textId="77777777" w:rsidTr="00727B85">
        <w:tc>
          <w:tcPr>
            <w:tcW w:w="0" w:type="auto"/>
          </w:tcPr>
          <w:p w14:paraId="26B2A67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生产厂家</w:t>
            </w:r>
          </w:p>
        </w:tc>
        <w:tc>
          <w:tcPr>
            <w:tcW w:w="4744" w:type="dxa"/>
          </w:tcPr>
          <w:p w14:paraId="2EA948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XX </w:t>
            </w:r>
            <w:r w:rsidRPr="00A149CA">
              <w:rPr>
                <w:rFonts w:ascii="宋体" w:eastAsia="宋体" w:hAnsi="宋体" w:hint="eastAsia"/>
              </w:rPr>
              <w:t>公司</w:t>
            </w:r>
          </w:p>
        </w:tc>
      </w:tr>
      <w:tr w:rsidR="001D4BA3" w:rsidRPr="00A149CA" w14:paraId="1029CEDE" w14:textId="77777777" w:rsidTr="00727B85">
        <w:tc>
          <w:tcPr>
            <w:tcW w:w="0" w:type="auto"/>
          </w:tcPr>
          <w:p w14:paraId="61EED4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人员</w:t>
            </w:r>
          </w:p>
        </w:tc>
        <w:tc>
          <w:tcPr>
            <w:tcW w:w="4744" w:type="dxa"/>
          </w:tcPr>
          <w:p w14:paraId="2250C88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张三</w:t>
            </w:r>
          </w:p>
        </w:tc>
      </w:tr>
      <w:tr w:rsidR="001D4BA3" w:rsidRPr="00A149CA" w14:paraId="205FACAE" w14:textId="77777777" w:rsidTr="00727B85">
        <w:tc>
          <w:tcPr>
            <w:tcW w:w="0" w:type="auto"/>
          </w:tcPr>
          <w:p w14:paraId="2EF1DCB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日期</w:t>
            </w:r>
          </w:p>
        </w:tc>
        <w:tc>
          <w:tcPr>
            <w:tcW w:w="4744" w:type="dxa"/>
          </w:tcPr>
          <w:p w14:paraId="0FADFA1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</w:tr>
      <w:tr w:rsidR="001D4BA3" w:rsidRPr="00A149CA" w14:paraId="463C3F63" w14:textId="77777777" w:rsidTr="00727B85">
        <w:tc>
          <w:tcPr>
            <w:tcW w:w="0" w:type="auto"/>
          </w:tcPr>
          <w:p w14:paraId="117059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环境温度</w:t>
            </w:r>
          </w:p>
        </w:tc>
        <w:tc>
          <w:tcPr>
            <w:tcW w:w="4744" w:type="dxa"/>
          </w:tcPr>
          <w:p w14:paraId="1E3083C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</w:tr>
      <w:tr w:rsidR="001D4BA3" w:rsidRPr="00A149CA" w14:paraId="11EB7121" w14:textId="77777777" w:rsidTr="00727B85">
        <w:tc>
          <w:tcPr>
            <w:tcW w:w="0" w:type="auto"/>
          </w:tcPr>
          <w:p w14:paraId="105887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相对湿度</w:t>
            </w:r>
          </w:p>
        </w:tc>
        <w:tc>
          <w:tcPr>
            <w:tcW w:w="4744" w:type="dxa"/>
          </w:tcPr>
          <w:p w14:paraId="2F52AE0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5</w:t>
            </w:r>
          </w:p>
        </w:tc>
      </w:tr>
      <w:tr w:rsidR="001D4BA3" w:rsidRPr="00A149CA" w14:paraId="6CDDAED7" w14:textId="77777777" w:rsidTr="00727B85">
        <w:tc>
          <w:tcPr>
            <w:tcW w:w="0" w:type="auto"/>
          </w:tcPr>
          <w:p w14:paraId="105FBB0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大气压</w:t>
            </w:r>
          </w:p>
        </w:tc>
        <w:tc>
          <w:tcPr>
            <w:tcW w:w="4744" w:type="dxa"/>
          </w:tcPr>
          <w:p w14:paraId="4396022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1</w:t>
            </w:r>
          </w:p>
        </w:tc>
      </w:tr>
      <w:tr w:rsidR="001D4BA3" w:rsidRPr="00A149CA" w14:paraId="0E751C40" w14:textId="77777777" w:rsidTr="00727B85">
        <w:tc>
          <w:tcPr>
            <w:tcW w:w="0" w:type="auto"/>
          </w:tcPr>
          <w:p w14:paraId="0F89670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备注</w:t>
            </w:r>
          </w:p>
        </w:tc>
        <w:tc>
          <w:tcPr>
            <w:tcW w:w="4744" w:type="dxa"/>
          </w:tcPr>
          <w:p w14:paraId="2542CB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入厂复检；常温常压</w:t>
            </w:r>
          </w:p>
        </w:tc>
      </w:tr>
    </w:tbl>
    <w:p w14:paraId="3DC98B42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勾选全部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项测试：</w:t>
      </w:r>
    </w:p>
    <w:p w14:paraId="77F02BCE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基础测试</w:t>
      </w:r>
    </w:p>
    <w:p w14:paraId="53CD6CF4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开启与关断曲线</w:t>
      </w:r>
    </w:p>
    <w:p w14:paraId="0AD9B4DF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率损耗</w:t>
      </w:r>
    </w:p>
    <w:p w14:paraId="5CFC7586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 w:hint="eastAsia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保护功能</w:t>
      </w:r>
    </w:p>
    <w:p w14:paraId="0B1ABAF0" w14:textId="312A388A" w:rsidR="001D4BA3" w:rsidRPr="00A149CA" w:rsidRDefault="00000000" w:rsidP="00564E0D">
      <w:pPr>
        <w:pStyle w:val="2"/>
        <w:rPr>
          <w:rFonts w:hint="eastAsia"/>
        </w:rPr>
      </w:pPr>
      <w:bookmarkStart w:id="224" w:name="_Toc233248760"/>
      <w:bookmarkStart w:id="225" w:name="开始测试-1"/>
      <w:bookmarkEnd w:id="223"/>
      <w:r w:rsidRPr="00A149CA">
        <w:t xml:space="preserve">14.4 </w:t>
      </w:r>
      <w:r w:rsidRPr="00A149CA">
        <w:rPr>
          <w:rFonts w:hint="eastAsia"/>
        </w:rPr>
        <w:t>开始测试</w:t>
      </w:r>
      <w:bookmarkEnd w:id="224"/>
    </w:p>
    <w:p w14:paraId="1B823CF7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右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 w:hint="eastAsia"/>
        </w:rPr>
        <w:t>；</w:t>
      </w:r>
    </w:p>
    <w:p w14:paraId="6E6996E9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切换到测试态，顶部出现橙色”测试进行中”；</w:t>
      </w:r>
    </w:p>
    <w:p w14:paraId="63CF57E9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默认显示”基础测试”Tab。</w:t>
      </w:r>
    </w:p>
    <w:p w14:paraId="246C7BCF" w14:textId="071F441A" w:rsidR="001D4BA3" w:rsidRPr="00A149CA" w:rsidRDefault="00000000" w:rsidP="00564E0D">
      <w:pPr>
        <w:pStyle w:val="2"/>
        <w:rPr>
          <w:rFonts w:hint="eastAsia"/>
        </w:rPr>
      </w:pPr>
      <w:bookmarkStart w:id="226" w:name="_Toc233248761"/>
      <w:bookmarkStart w:id="227" w:name="执行基础测试"/>
      <w:bookmarkEnd w:id="225"/>
      <w:r w:rsidRPr="00A149CA">
        <w:t xml:space="preserve">14.5 </w:t>
      </w:r>
      <w:r w:rsidRPr="00A149CA">
        <w:rPr>
          <w:rFonts w:hint="eastAsia"/>
        </w:rPr>
        <w:t>执行基础测试</w:t>
      </w:r>
      <w:bookmarkEnd w:id="226"/>
    </w:p>
    <w:p w14:paraId="70D678D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程控电源前面板设置：电压</w:t>
      </w:r>
      <w:r w:rsidRPr="00A149CA">
        <w:rPr>
          <w:rFonts w:ascii="宋体" w:eastAsia="宋体" w:hAnsi="宋体"/>
        </w:rPr>
        <w:t xml:space="preserve"> 28 </w:t>
      </w:r>
      <w:r w:rsidRPr="00A149CA">
        <w:rPr>
          <w:rFonts w:ascii="宋体" w:eastAsia="宋体" w:hAnsi="宋体" w:hint="eastAsia"/>
        </w:rPr>
        <w:t>V、限流</w:t>
      </w:r>
      <w:r w:rsidRPr="00A149CA">
        <w:rPr>
          <w:rFonts w:ascii="宋体" w:eastAsia="宋体" w:hAnsi="宋体"/>
        </w:rPr>
        <w:t xml:space="preserve"> 5 A、</w:t>
      </w:r>
      <w:r w:rsidRPr="00A149CA">
        <w:rPr>
          <w:rFonts w:ascii="宋体" w:eastAsia="宋体" w:hAnsi="宋体" w:hint="eastAsia"/>
          <w:b/>
          <w:bCs/>
        </w:rPr>
        <w:t>开输出</w:t>
      </w:r>
      <w:r w:rsidRPr="00A149CA">
        <w:rPr>
          <w:rFonts w:ascii="宋体" w:eastAsia="宋体" w:hAnsi="宋体" w:hint="eastAsia"/>
        </w:rPr>
        <w:t>；</w:t>
      </w:r>
    </w:p>
    <w:p w14:paraId="6EE66BE7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电子负载前面板设置：C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模式、电流</w:t>
      </w:r>
      <w:r w:rsidRPr="00A149CA">
        <w:rPr>
          <w:rFonts w:ascii="宋体" w:eastAsia="宋体" w:hAnsi="宋体"/>
        </w:rPr>
        <w:t xml:space="preserve"> 1.0 A、</w:t>
      </w:r>
      <w:r w:rsidRPr="00A149CA">
        <w:rPr>
          <w:rFonts w:ascii="宋体" w:eastAsia="宋体" w:hAnsi="宋体" w:hint="eastAsia"/>
          <w:b/>
          <w:bCs/>
        </w:rPr>
        <w:t>开输入</w:t>
      </w:r>
      <w:r w:rsidRPr="00A149CA">
        <w:rPr>
          <w:rFonts w:ascii="宋体" w:eastAsia="宋体" w:hAnsi="宋体" w:hint="eastAsia"/>
        </w:rPr>
        <w:t>；</w:t>
      </w:r>
    </w:p>
    <w:p w14:paraId="18C665BF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软件中将刷新频率选择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2 Hz</w:t>
      </w:r>
      <w:r w:rsidRPr="00A149CA">
        <w:rPr>
          <w:rFonts w:ascii="宋体" w:eastAsia="宋体" w:hAnsi="宋体" w:hint="eastAsia"/>
        </w:rPr>
        <w:t>；</w:t>
      </w:r>
    </w:p>
    <w:p w14:paraId="0E3A085D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 w:hint="eastAsia"/>
        </w:rPr>
        <w:t>；</w:t>
      </w:r>
    </w:p>
    <w:p w14:paraId="635F7F32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观察统计条：已完成</w:t>
      </w:r>
      <w:r w:rsidRPr="00A149CA">
        <w:rPr>
          <w:rFonts w:ascii="宋体" w:eastAsia="宋体" w:hAnsi="宋体"/>
        </w:rPr>
        <w:t xml:space="preserve"> X / 24 </w:t>
      </w:r>
      <w:r w:rsidRPr="00A149CA">
        <w:rPr>
          <w:rFonts w:ascii="宋体" w:eastAsia="宋体" w:hAnsi="宋体" w:hint="eastAsia"/>
        </w:rPr>
        <w:t>持续递增；</w:t>
      </w:r>
    </w:p>
    <w:p w14:paraId="619F8FD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全部完成（典型</w:t>
      </w:r>
      <w:r w:rsidRPr="00A149CA">
        <w:rPr>
          <w:rFonts w:ascii="宋体" w:eastAsia="宋体" w:hAnsi="宋体"/>
        </w:rPr>
        <w:t xml:space="preserve"> 60 – 90 </w:t>
      </w:r>
      <w:r w:rsidRPr="00A149CA">
        <w:rPr>
          <w:rFonts w:ascii="宋体" w:eastAsia="宋体" w:hAnsi="宋体" w:hint="eastAsia"/>
        </w:rPr>
        <w:t>秒）；</w:t>
      </w:r>
    </w:p>
    <w:p w14:paraId="415DC31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检查统计：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24、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；如有不合格行，记录通道号并按</w:t>
      </w:r>
      <w:r w:rsidRPr="00A149CA">
        <w:rPr>
          <w:rFonts w:ascii="宋体" w:eastAsia="宋体" w:hAnsi="宋体"/>
        </w:rPr>
        <w:t xml:space="preserve"> 15.3 </w:t>
      </w:r>
      <w:r w:rsidRPr="00A149CA">
        <w:rPr>
          <w:rFonts w:ascii="宋体" w:eastAsia="宋体" w:hAnsi="宋体" w:hint="eastAsia"/>
        </w:rPr>
        <w:t>节排查。</w:t>
      </w:r>
    </w:p>
    <w:p w14:paraId="591582FD" w14:textId="6D0BBE1B" w:rsidR="001D4BA3" w:rsidRPr="00A149CA" w:rsidRDefault="00000000" w:rsidP="00564E0D">
      <w:pPr>
        <w:pStyle w:val="2"/>
        <w:rPr>
          <w:rFonts w:hint="eastAsia"/>
        </w:rPr>
      </w:pPr>
      <w:bookmarkStart w:id="228" w:name="_Toc233248762"/>
      <w:bookmarkStart w:id="229" w:name="执行曲线测试"/>
      <w:bookmarkEnd w:id="227"/>
      <w:r w:rsidRPr="00A149CA">
        <w:t xml:space="preserve">14.6 </w:t>
      </w:r>
      <w:r w:rsidRPr="00A149CA">
        <w:rPr>
          <w:rFonts w:hint="eastAsia"/>
        </w:rPr>
        <w:t>执行曲线测试</w:t>
      </w:r>
      <w:bookmarkEnd w:id="228"/>
    </w:p>
    <w:p w14:paraId="294F0219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启与关断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571038EB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阈值保持默认（5</w:t>
      </w:r>
      <w:r w:rsidRPr="00A149CA">
        <w:rPr>
          <w:rFonts w:ascii="宋体" w:eastAsia="宋体" w:hAnsi="宋体"/>
        </w:rPr>
        <w:t xml:space="preserve"> / 3 / 5 / 3 </w:t>
      </w:r>
      <w:r w:rsidRPr="00A149CA">
        <w:rPr>
          <w:rFonts w:ascii="宋体" w:eastAsia="宋体" w:hAnsi="宋体" w:hint="eastAsia"/>
        </w:rPr>
        <w:t>ms）；</w:t>
      </w:r>
    </w:p>
    <w:p w14:paraId="24648649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选择通道：</w:t>
      </w:r>
      <w:r w:rsidRPr="00A149CA">
        <w:rPr>
          <w:rStyle w:val="VerbatimChar"/>
          <w:rFonts w:ascii="宋体" w:eastAsia="宋体" w:hAnsi="宋体"/>
        </w:rPr>
        <w:t>CH1</w:t>
      </w:r>
      <w:r w:rsidRPr="00A149CA">
        <w:rPr>
          <w:rFonts w:ascii="宋体" w:eastAsia="宋体" w:hAnsi="宋体" w:hint="eastAsia"/>
        </w:rPr>
        <w:t>；</w:t>
      </w:r>
    </w:p>
    <w:p w14:paraId="3F805C1C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 w:hint="eastAsia"/>
        </w:rPr>
        <w:t>；</w:t>
      </w:r>
    </w:p>
    <w:p w14:paraId="3A5A83DA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约</w:t>
      </w:r>
      <w:r w:rsidRPr="00A149CA">
        <w:rPr>
          <w:rFonts w:ascii="宋体" w:eastAsia="宋体" w:hAnsi="宋体"/>
        </w:rPr>
        <w:t xml:space="preserve"> 200 – 300 </w:t>
      </w:r>
      <w:r w:rsidRPr="00A149CA">
        <w:rPr>
          <w:rFonts w:ascii="宋体" w:eastAsia="宋体" w:hAnsi="宋体" w:hint="eastAsia"/>
        </w:rPr>
        <w:t>ms，开启与关断波形依次显示；</w:t>
      </w:r>
    </w:p>
    <w:p w14:paraId="3D810854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检查时间参数是否落在阈值内（默认全部</w:t>
      </w:r>
      <w:r w:rsidRPr="00A149CA">
        <w:rPr>
          <w:rFonts w:ascii="宋体" w:eastAsia="宋体" w:hAnsi="宋体"/>
        </w:rPr>
        <w:t xml:space="preserve"> &lt; 5 </w:t>
      </w:r>
      <w:r w:rsidRPr="00A149CA">
        <w:rPr>
          <w:rFonts w:ascii="宋体" w:eastAsia="宋体" w:hAnsi="宋体" w:hint="eastAsia"/>
        </w:rPr>
        <w:t>ms）；</w:t>
      </w:r>
    </w:p>
    <w:p w14:paraId="1A2958F5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改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H2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3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4</w:t>
      </w:r>
      <w:r w:rsidRPr="00A149CA">
        <w:rPr>
          <w:rFonts w:ascii="宋体" w:eastAsia="宋体" w:hAnsi="宋体" w:hint="eastAsia"/>
        </w:rPr>
        <w:t>，重复采集；</w:t>
      </w:r>
    </w:p>
    <w:p w14:paraId="3F466BB2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必要时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进行复核；</w:t>
      </w:r>
    </w:p>
    <w:p w14:paraId="0B9E6A74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际验收一般覆盖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全部；本节为节约篇幅仅演示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。</w:t>
      </w:r>
    </w:p>
    <w:p w14:paraId="1488C8F2" w14:textId="3E861241" w:rsidR="001D4BA3" w:rsidRPr="00A149CA" w:rsidRDefault="00000000" w:rsidP="00564E0D">
      <w:pPr>
        <w:pStyle w:val="2"/>
        <w:rPr>
          <w:rFonts w:hint="eastAsia"/>
        </w:rPr>
      </w:pPr>
      <w:bookmarkStart w:id="230" w:name="_Toc233248763"/>
      <w:bookmarkStart w:id="231" w:name="执行功率损耗测试"/>
      <w:bookmarkEnd w:id="229"/>
      <w:r w:rsidRPr="00A149CA">
        <w:t xml:space="preserve">14.7 </w:t>
      </w:r>
      <w:r w:rsidRPr="00A149CA">
        <w:rPr>
          <w:rFonts w:hint="eastAsia"/>
        </w:rPr>
        <w:t>执行功率损耗测试</w:t>
      </w:r>
      <w:bookmarkEnd w:id="230"/>
    </w:p>
    <w:p w14:paraId="5E91AC80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功率损耗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15939A5F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参数保持默认（采集</w:t>
      </w:r>
      <w:r w:rsidRPr="00A149CA">
        <w:rPr>
          <w:rFonts w:ascii="宋体" w:eastAsia="宋体" w:hAnsi="宋体"/>
        </w:rPr>
        <w:t xml:space="preserve"> 5 </w:t>
      </w:r>
      <w:r w:rsidRPr="00A149CA">
        <w:rPr>
          <w:rFonts w:ascii="宋体" w:eastAsia="宋体" w:hAnsi="宋体" w:hint="eastAsia"/>
        </w:rPr>
        <w:t>次、间隔</w:t>
      </w:r>
      <w:r w:rsidRPr="00A149CA">
        <w:rPr>
          <w:rFonts w:ascii="宋体" w:eastAsia="宋体" w:hAnsi="宋体"/>
        </w:rPr>
        <w:t xml:space="preserve"> 100 </w:t>
      </w:r>
      <w:r w:rsidRPr="00A149CA">
        <w:rPr>
          <w:rFonts w:ascii="宋体" w:eastAsia="宋体" w:hAnsi="宋体" w:hint="eastAsia"/>
        </w:rPr>
        <w:t>ms）；</w:t>
      </w:r>
    </w:p>
    <w:p w14:paraId="5A95E941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选择通道：</w:t>
      </w:r>
      <w:r w:rsidRPr="00A149CA">
        <w:rPr>
          <w:rStyle w:val="VerbatimChar"/>
          <w:rFonts w:ascii="宋体" w:eastAsia="宋体" w:hAnsi="宋体"/>
        </w:rPr>
        <w:t>CH1</w:t>
      </w:r>
      <w:r w:rsidRPr="00A149CA">
        <w:rPr>
          <w:rFonts w:ascii="宋体" w:eastAsia="宋体" w:hAnsi="宋体" w:hint="eastAsia"/>
        </w:rPr>
        <w:t>，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；</w:t>
      </w:r>
    </w:p>
    <w:p w14:paraId="44224C0A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中部实时读数显示：</w:t>
      </w:r>
    </w:p>
    <w:p w14:paraId="72CBE4E9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Vin ≈ 28.05 </w:t>
      </w:r>
      <w:r w:rsidRPr="00A149CA">
        <w:rPr>
          <w:rFonts w:ascii="宋体" w:eastAsia="宋体" w:hAnsi="宋体" w:hint="eastAsia"/>
        </w:rPr>
        <w:t>V，Iin</w:t>
      </w:r>
      <w:r w:rsidRPr="00A149CA">
        <w:rPr>
          <w:rFonts w:ascii="宋体" w:eastAsia="宋体" w:hAnsi="宋体"/>
        </w:rPr>
        <w:t xml:space="preserve"> ≈ 1.000 A</w:t>
      </w:r>
    </w:p>
    <w:p w14:paraId="1319B137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lastRenderedPageBreak/>
        <w:t xml:space="preserve">Vout ≈ 27.92 </w:t>
      </w:r>
      <w:r w:rsidRPr="00A149CA">
        <w:rPr>
          <w:rFonts w:ascii="宋体" w:eastAsia="宋体" w:hAnsi="宋体" w:hint="eastAsia"/>
        </w:rPr>
        <w:t>V，Iout</w:t>
      </w:r>
      <w:r w:rsidRPr="00A149CA">
        <w:rPr>
          <w:rFonts w:ascii="宋体" w:eastAsia="宋体" w:hAnsi="宋体"/>
        </w:rPr>
        <w:t xml:space="preserve"> ≈ 1.000 A</w:t>
      </w:r>
    </w:p>
    <w:p w14:paraId="5BB0341D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损耗</w:t>
      </w:r>
      <w:r w:rsidRPr="00A149CA">
        <w:rPr>
          <w:rFonts w:ascii="宋体" w:eastAsia="宋体" w:hAnsi="宋体"/>
        </w:rPr>
        <w:t xml:space="preserve"> ≈ 0.13 </w:t>
      </w:r>
      <w:r w:rsidRPr="00A149CA">
        <w:rPr>
          <w:rFonts w:ascii="宋体" w:eastAsia="宋体" w:hAnsi="宋体" w:hint="eastAsia"/>
        </w:rPr>
        <w:t>W，效率</w:t>
      </w:r>
      <w:r w:rsidRPr="00A149CA">
        <w:rPr>
          <w:rFonts w:ascii="宋体" w:eastAsia="宋体" w:hAnsi="宋体"/>
        </w:rPr>
        <w:t xml:space="preserve"> ≈ 99.54 %</w:t>
      </w:r>
    </w:p>
    <w:p w14:paraId="11CC3207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表格新增</w:t>
      </w:r>
      <w:r w:rsidRPr="00A149CA">
        <w:rPr>
          <w:rFonts w:ascii="宋体" w:eastAsia="宋体" w:hAnsi="宋体"/>
        </w:rPr>
        <w:t xml:space="preserve"> CH1 </w:t>
      </w:r>
      <w:r w:rsidRPr="00A149CA">
        <w:rPr>
          <w:rFonts w:ascii="宋体" w:eastAsia="宋体" w:hAnsi="宋体" w:hint="eastAsia"/>
        </w:rPr>
        <w:t>一行；</w:t>
      </w:r>
    </w:p>
    <w:p w14:paraId="61A7E2D3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切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H2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3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4</w:t>
      </w:r>
      <w:r w:rsidRPr="00A149CA">
        <w:rPr>
          <w:rFonts w:ascii="宋体" w:eastAsia="宋体" w:hAnsi="宋体" w:hint="eastAsia"/>
        </w:rPr>
        <w:t>，重复测量。</w:t>
      </w:r>
    </w:p>
    <w:p w14:paraId="52C4464C" w14:textId="605900DE" w:rsidR="001D4BA3" w:rsidRPr="00A149CA" w:rsidRDefault="00000000" w:rsidP="00564E0D">
      <w:pPr>
        <w:pStyle w:val="2"/>
        <w:rPr>
          <w:rFonts w:hint="eastAsia"/>
        </w:rPr>
      </w:pPr>
      <w:bookmarkStart w:id="232" w:name="_Toc233248764"/>
      <w:bookmarkStart w:id="233" w:name="生成保护功能演示结果"/>
      <w:bookmarkEnd w:id="231"/>
      <w:r w:rsidRPr="00A149CA">
        <w:t xml:space="preserve">14.8 </w:t>
      </w:r>
      <w:r w:rsidRPr="00A149CA">
        <w:rPr>
          <w:rFonts w:hint="eastAsia"/>
        </w:rPr>
        <w:t>生成保护功能演示结果</w:t>
      </w:r>
      <w:bookmarkEnd w:id="232"/>
    </w:p>
    <w:p w14:paraId="4EC9A23C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护功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2861A7D2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勾选全部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项保护；</w:t>
      </w:r>
    </w:p>
    <w:p w14:paraId="456FFCD4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阈值保持默认；</w:t>
      </w:r>
    </w:p>
    <w:p w14:paraId="74432D2D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演示结果</w:t>
      </w:r>
      <w:r w:rsidRPr="00A149CA">
        <w:rPr>
          <w:rFonts w:ascii="宋体" w:eastAsia="宋体" w:hAnsi="宋体" w:hint="eastAsia"/>
        </w:rPr>
        <w:t>；</w:t>
      </w:r>
    </w:p>
    <w:p w14:paraId="50290138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表格出现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行</w:t>
      </w:r>
      <w:r w:rsidRPr="00A149CA">
        <w:rPr>
          <w:rFonts w:ascii="宋体" w:eastAsia="宋体" w:hAnsi="宋体"/>
        </w:rPr>
        <w:t xml:space="preserve"> Pass </w:t>
      </w:r>
      <w:r w:rsidRPr="00A149CA">
        <w:rPr>
          <w:rFonts w:ascii="宋体" w:eastAsia="宋体" w:hAnsi="宋体" w:hint="eastAsia"/>
        </w:rPr>
        <w:t>状态记录。</w:t>
      </w:r>
    </w:p>
    <w:p w14:paraId="5020B482" w14:textId="7922773F" w:rsidR="001D4BA3" w:rsidRPr="00A149CA" w:rsidRDefault="00000000" w:rsidP="00564E0D">
      <w:pPr>
        <w:pStyle w:val="2"/>
        <w:rPr>
          <w:rFonts w:hint="eastAsia"/>
        </w:rPr>
      </w:pPr>
      <w:bookmarkStart w:id="234" w:name="_Toc233248765"/>
      <w:bookmarkStart w:id="235" w:name="生成报告"/>
      <w:bookmarkEnd w:id="233"/>
      <w:r w:rsidRPr="00A149CA">
        <w:t xml:space="preserve">14.9 </w:t>
      </w:r>
      <w:r w:rsidRPr="00A149CA">
        <w:rPr>
          <w:rFonts w:hint="eastAsia"/>
        </w:rPr>
        <w:t>生成报告</w:t>
      </w:r>
      <w:bookmarkEnd w:id="234"/>
    </w:p>
    <w:p w14:paraId="11B9C009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中止测试或等待四模块完成后，软件回到浏览态；</w:t>
      </w:r>
    </w:p>
    <w:p w14:paraId="1E08E6D3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侧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；</w:t>
      </w:r>
    </w:p>
    <w:p w14:paraId="568BE00D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勾选全部章节；</w:t>
      </w:r>
    </w:p>
    <w:p w14:paraId="4F1F43CA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文件名修改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-A001_SSPC-2026-001_20260625.pdf</w:t>
      </w:r>
      <w:r w:rsidRPr="00A149CA">
        <w:rPr>
          <w:rFonts w:ascii="宋体" w:eastAsia="宋体" w:hAnsi="宋体" w:hint="eastAsia"/>
        </w:rPr>
        <w:t>；</w:t>
      </w:r>
    </w:p>
    <w:p w14:paraId="7D7879E4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报告</w:t>
      </w:r>
      <w:r w:rsidRPr="00A149CA">
        <w:rPr>
          <w:rFonts w:ascii="宋体" w:eastAsia="宋体" w:hAnsi="宋体" w:hint="eastAsia"/>
        </w:rPr>
        <w:t>；</w:t>
      </w:r>
    </w:p>
    <w:p w14:paraId="11E9140C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2 – 5 </w:t>
      </w:r>
      <w:r w:rsidRPr="00A149CA">
        <w:rPr>
          <w:rFonts w:ascii="宋体" w:eastAsia="宋体" w:hAnsi="宋体" w:hint="eastAsia"/>
        </w:rPr>
        <w:t>秒，日志面板提示”报告生成成功”；</w:t>
      </w:r>
    </w:p>
    <w:p w14:paraId="35B2B959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文件夹</w:t>
      </w:r>
      <w:r w:rsidRPr="00A149CA">
        <w:rPr>
          <w:rFonts w:ascii="宋体" w:eastAsia="宋体" w:hAnsi="宋体" w:hint="eastAsia"/>
        </w:rPr>
        <w:t>，确认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已生成；</w:t>
      </w:r>
    </w:p>
    <w:p w14:paraId="247D4C86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双击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复核内容：封面、各章节表格、波形图、综合判定徽标。</w:t>
      </w:r>
    </w:p>
    <w:p w14:paraId="2F506265" w14:textId="7745C466" w:rsidR="001D4BA3" w:rsidRPr="00A149CA" w:rsidRDefault="00000000" w:rsidP="00564E0D">
      <w:pPr>
        <w:pStyle w:val="2"/>
        <w:rPr>
          <w:rFonts w:hint="eastAsia"/>
        </w:rPr>
      </w:pPr>
      <w:bookmarkStart w:id="236" w:name="_Toc233248766"/>
      <w:bookmarkStart w:id="237" w:name="收尾"/>
      <w:bookmarkEnd w:id="235"/>
      <w:r w:rsidRPr="00A149CA">
        <w:t xml:space="preserve">14.10 </w:t>
      </w:r>
      <w:r w:rsidRPr="00A149CA">
        <w:rPr>
          <w:rFonts w:hint="eastAsia"/>
        </w:rPr>
        <w:t>收尾</w:t>
      </w:r>
      <w:bookmarkEnd w:id="236"/>
    </w:p>
    <w:p w14:paraId="39DB82C0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软件中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断开全部</w:t>
      </w:r>
      <w:r w:rsidRPr="00A149CA">
        <w:rPr>
          <w:rFonts w:ascii="宋体" w:eastAsia="宋体" w:hAnsi="宋体" w:hint="eastAsia"/>
        </w:rPr>
        <w:t>；</w:t>
      </w:r>
    </w:p>
    <w:p w14:paraId="3533D339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闭电子负载输入、程控电源输出；</w:t>
      </w:r>
    </w:p>
    <w:p w14:paraId="203AF286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退出软件（顶部</w:t>
      </w:r>
      <w:r w:rsidRPr="00A149CA">
        <w:rPr>
          <w:rFonts w:ascii="宋体" w:eastAsia="宋体" w:hAnsi="宋体"/>
        </w:rPr>
        <w:t xml:space="preserve"> × </w:t>
      </w:r>
      <w:r w:rsidRPr="00A149CA">
        <w:rPr>
          <w:rFonts w:ascii="宋体" w:eastAsia="宋体" w:hAnsi="宋体" w:hint="eastAsia"/>
        </w:rPr>
        <w:t>按钮，软件自动保存设置并断开设备）；</w:t>
      </w:r>
    </w:p>
    <w:p w14:paraId="1076B6BB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闭电子负载主电源、程控电源主电源；</w:t>
      </w:r>
    </w:p>
    <w:p w14:paraId="354CD251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拔下被测件；</w:t>
      </w:r>
    </w:p>
    <w:p w14:paraId="5F2D319C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整理工装与电缆。</w:t>
      </w:r>
    </w:p>
    <w:p w14:paraId="63D512C0" w14:textId="5A40C088" w:rsidR="001D4BA3" w:rsidRPr="00A149CA" w:rsidRDefault="001D4BA3">
      <w:pPr>
        <w:rPr>
          <w:rFonts w:ascii="宋体" w:eastAsia="宋体" w:hAnsi="宋体" w:hint="eastAsia"/>
        </w:rPr>
      </w:pPr>
    </w:p>
    <w:p w14:paraId="003D2ADE" w14:textId="1C021238" w:rsidR="001D4BA3" w:rsidRPr="00A149CA" w:rsidRDefault="00000000" w:rsidP="009B6365">
      <w:pPr>
        <w:pStyle w:val="1"/>
        <w:rPr>
          <w:rFonts w:hint="eastAsia"/>
        </w:rPr>
      </w:pPr>
      <w:bookmarkStart w:id="238" w:name="_Toc233248767"/>
      <w:bookmarkStart w:id="239" w:name="第-15-章-故障排除与常见问题"/>
      <w:bookmarkEnd w:id="213"/>
      <w:bookmarkEnd w:id="237"/>
      <w:r w:rsidRPr="00A149CA">
        <w:rPr>
          <w:rFonts w:hint="eastAsia"/>
        </w:rPr>
        <w:t>第</w:t>
      </w:r>
      <w:r w:rsidRPr="00A149CA">
        <w:t xml:space="preserve"> 15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故障排除与常见问题</w:t>
      </w:r>
      <w:bookmarkEnd w:id="238"/>
    </w:p>
    <w:p w14:paraId="45A2355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本章按”启动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设备连接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测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判定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报告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性能”的故障类别整理，每条均给出现象、可能原因、处理步骤。</w:t>
      </w:r>
    </w:p>
    <w:p w14:paraId="7AE4B792" w14:textId="35FE0E48" w:rsidR="001D4BA3" w:rsidRPr="00A149CA" w:rsidRDefault="00000000" w:rsidP="00564E0D">
      <w:pPr>
        <w:pStyle w:val="2"/>
        <w:rPr>
          <w:rFonts w:hint="eastAsia"/>
        </w:rPr>
      </w:pPr>
      <w:bookmarkStart w:id="240" w:name="_Toc233248768"/>
      <w:bookmarkStart w:id="241" w:name="启动类故障"/>
      <w:r w:rsidRPr="00A149CA">
        <w:lastRenderedPageBreak/>
        <w:t xml:space="preserve">15.1 </w:t>
      </w:r>
      <w:r w:rsidRPr="00A149CA">
        <w:rPr>
          <w:rFonts w:hint="eastAsia"/>
        </w:rPr>
        <w:t>启动类故障</w:t>
      </w:r>
      <w:bookmarkEnd w:id="240"/>
    </w:p>
    <w:p w14:paraId="33636562" w14:textId="55F01FF6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2" w:name="_Toc233248769"/>
      <w:bookmarkStart w:id="243" w:name="双击-.exe-无任何反应"/>
      <w:r w:rsidRPr="00A149CA">
        <w:rPr>
          <w:rFonts w:ascii="宋体" w:eastAsia="宋体" w:hAnsi="宋体"/>
          <w:color w:val="auto"/>
        </w:rPr>
        <w:t xml:space="preserve">15.1.1 </w:t>
      </w:r>
      <w:r w:rsidRPr="00A149CA">
        <w:rPr>
          <w:rFonts w:ascii="宋体" w:eastAsia="宋体" w:hAnsi="宋体" w:hint="eastAsia"/>
          <w:color w:val="auto"/>
        </w:rPr>
        <w:t>双击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.exe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Fonts w:ascii="宋体" w:eastAsia="宋体" w:hAnsi="宋体" w:hint="eastAsia"/>
          <w:color w:val="auto"/>
        </w:rPr>
        <w:t>无任何反应</w:t>
      </w:r>
      <w:bookmarkEnd w:id="24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66ED1B70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0735387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1FC5161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FF9400D" w14:textId="77777777" w:rsidTr="00727B85">
        <w:tc>
          <w:tcPr>
            <w:tcW w:w="3382" w:type="dxa"/>
          </w:tcPr>
          <w:p w14:paraId="314282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缺少</w:t>
            </w:r>
            <w:r w:rsidRPr="00A149CA">
              <w:rPr>
                <w:rFonts w:ascii="宋体" w:eastAsia="宋体" w:hAnsi="宋体"/>
              </w:rPr>
              <w:t xml:space="preserve"> .NET 8 Desktop Runtime</w:t>
            </w:r>
          </w:p>
        </w:tc>
        <w:tc>
          <w:tcPr>
            <w:tcW w:w="4537" w:type="dxa"/>
          </w:tcPr>
          <w:p w14:paraId="5F969C5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安装</w:t>
            </w:r>
            <w:r w:rsidRPr="00A149CA">
              <w:rPr>
                <w:rFonts w:ascii="宋体" w:eastAsia="宋体" w:hAnsi="宋体"/>
              </w:rPr>
              <w:t xml:space="preserve"> .NET 8 Desktop </w:t>
            </w:r>
            <w:r w:rsidRPr="00A149CA">
              <w:rPr>
                <w:rFonts w:ascii="宋体" w:eastAsia="宋体" w:hAnsi="宋体" w:hint="eastAsia"/>
              </w:rPr>
              <w:t>Runtime；或使用自包含发布版本</w:t>
            </w:r>
          </w:p>
        </w:tc>
      </w:tr>
      <w:tr w:rsidR="001D4BA3" w:rsidRPr="00A149CA" w14:paraId="66AD86BF" w14:textId="77777777" w:rsidTr="00727B85">
        <w:tc>
          <w:tcPr>
            <w:tcW w:w="3382" w:type="dxa"/>
          </w:tcPr>
          <w:p w14:paraId="081B09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件被解压锁定</w:t>
            </w:r>
          </w:p>
        </w:tc>
        <w:tc>
          <w:tcPr>
            <w:tcW w:w="4537" w:type="dxa"/>
          </w:tcPr>
          <w:p w14:paraId="103F47A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右键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.exe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属性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  <w:b/>
                <w:bCs/>
              </w:rPr>
              <w:t>解除锁定</w:t>
            </w:r>
          </w:p>
        </w:tc>
      </w:tr>
      <w:tr w:rsidR="001D4BA3" w:rsidRPr="00A149CA" w14:paraId="63ECD66F" w14:textId="77777777" w:rsidTr="00727B85">
        <w:tc>
          <w:tcPr>
            <w:tcW w:w="3382" w:type="dxa"/>
          </w:tcPr>
          <w:p w14:paraId="2A1731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杀毒软件拦截</w:t>
            </w:r>
          </w:p>
        </w:tc>
        <w:tc>
          <w:tcPr>
            <w:tcW w:w="4537" w:type="dxa"/>
          </w:tcPr>
          <w:p w14:paraId="56D27C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在杀毒软件中将发布目录加入信任名单</w:t>
            </w:r>
          </w:p>
        </w:tc>
      </w:tr>
      <w:tr w:rsidR="001D4BA3" w:rsidRPr="00A149CA" w14:paraId="77BFABE1" w14:textId="77777777" w:rsidTr="00727B85">
        <w:tc>
          <w:tcPr>
            <w:tcW w:w="3382" w:type="dxa"/>
          </w:tcPr>
          <w:p w14:paraId="0FEB3B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用户权限不足</w:t>
            </w:r>
          </w:p>
        </w:tc>
        <w:tc>
          <w:tcPr>
            <w:tcW w:w="4537" w:type="dxa"/>
          </w:tcPr>
          <w:p w14:paraId="4E56EC9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以普通用户启动；不要使用”以管理员身份运行”</w:t>
            </w:r>
          </w:p>
        </w:tc>
      </w:tr>
    </w:tbl>
    <w:p w14:paraId="0F31D213" w14:textId="06492520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4" w:name="_Toc233248770"/>
      <w:bookmarkStart w:id="245" w:name="启动后立即崩溃日志提示-device-profile.json-加载失败"/>
      <w:bookmarkEnd w:id="243"/>
      <w:r w:rsidRPr="00A149CA">
        <w:rPr>
          <w:rFonts w:ascii="宋体" w:eastAsia="宋体" w:hAnsi="宋体"/>
          <w:color w:val="auto"/>
        </w:rPr>
        <w:t xml:space="preserve">15.1.2 </w:t>
      </w:r>
      <w:r w:rsidRPr="00A149CA">
        <w:rPr>
          <w:rFonts w:ascii="宋体" w:eastAsia="宋体" w:hAnsi="宋体" w:hint="eastAsia"/>
          <w:color w:val="auto"/>
        </w:rPr>
        <w:t>启动后立即崩溃；日志提示</w:t>
      </w:r>
      <w:r w:rsidRPr="00A149CA">
        <w:rPr>
          <w:rFonts w:ascii="宋体" w:eastAsia="宋体" w:hAnsi="宋体"/>
          <w:color w:val="auto"/>
        </w:rPr>
        <w:t xml:space="preserve"> device-profile.json </w:t>
      </w:r>
      <w:r w:rsidRPr="00A149CA">
        <w:rPr>
          <w:rFonts w:ascii="宋体" w:eastAsia="宋体" w:hAnsi="宋体" w:hint="eastAsia"/>
          <w:color w:val="auto"/>
        </w:rPr>
        <w:t>加载失败</w:t>
      </w:r>
      <w:bookmarkEnd w:id="24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0CE22CEA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0554D5C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229A19F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E11918E" w14:textId="77777777" w:rsidTr="00727B85">
        <w:tc>
          <w:tcPr>
            <w:tcW w:w="3382" w:type="dxa"/>
          </w:tcPr>
          <w:p w14:paraId="5BE1B1D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537" w:type="dxa"/>
          </w:tcPr>
          <w:p w14:paraId="7C719F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从发布包中恢复该文件</w:t>
            </w:r>
          </w:p>
        </w:tc>
      </w:tr>
      <w:tr w:rsidR="001D4BA3" w:rsidRPr="00A149CA" w14:paraId="3DA614FA" w14:textId="77777777" w:rsidTr="00727B85">
        <w:tc>
          <w:tcPr>
            <w:tcW w:w="3382" w:type="dxa"/>
          </w:tcPr>
          <w:p w14:paraId="7309C6A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件被改成非</w:t>
            </w:r>
            <w:r w:rsidRPr="00A149CA">
              <w:rPr>
                <w:rFonts w:ascii="宋体" w:eastAsia="宋体" w:hAnsi="宋体"/>
              </w:rPr>
              <w:t xml:space="preserve"> UTF-8 </w:t>
            </w:r>
            <w:r w:rsidRPr="00A149CA">
              <w:rPr>
                <w:rFonts w:ascii="宋体" w:eastAsia="宋体" w:hAnsi="宋体" w:hint="eastAsia"/>
              </w:rPr>
              <w:t>或语法错误</w:t>
            </w:r>
          </w:p>
        </w:tc>
        <w:tc>
          <w:tcPr>
            <w:tcW w:w="4537" w:type="dxa"/>
          </w:tcPr>
          <w:p w14:paraId="59160A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用</w:t>
            </w:r>
            <w:r w:rsidRPr="00A149CA">
              <w:rPr>
                <w:rFonts w:ascii="宋体" w:eastAsia="宋体" w:hAnsi="宋体"/>
              </w:rPr>
              <w:t xml:space="preserve"> VS Code </w:t>
            </w:r>
            <w:r w:rsidRPr="00A149CA">
              <w:rPr>
                <w:rFonts w:ascii="宋体" w:eastAsia="宋体" w:hAnsi="宋体" w:hint="eastAsia"/>
              </w:rPr>
              <w:t>打开校验</w:t>
            </w:r>
            <w:r w:rsidRPr="00A149CA">
              <w:rPr>
                <w:rFonts w:ascii="宋体" w:eastAsia="宋体" w:hAnsi="宋体"/>
              </w:rPr>
              <w:t xml:space="preserve"> JSON </w:t>
            </w:r>
            <w:r w:rsidRPr="00A149CA">
              <w:rPr>
                <w:rFonts w:ascii="宋体" w:eastAsia="宋体" w:hAnsi="宋体" w:hint="eastAsia"/>
              </w:rPr>
              <w:t>语法</w:t>
            </w:r>
          </w:p>
        </w:tc>
      </w:tr>
      <w:tr w:rsidR="001D4BA3" w:rsidRPr="00A149CA" w14:paraId="292B8E0D" w14:textId="77777777" w:rsidTr="00727B85">
        <w:tc>
          <w:tcPr>
            <w:tcW w:w="3382" w:type="dxa"/>
          </w:tcPr>
          <w:p w14:paraId="277F966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schemaVersi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"1.0"</w:t>
            </w:r>
          </w:p>
        </w:tc>
        <w:tc>
          <w:tcPr>
            <w:tcW w:w="4537" w:type="dxa"/>
          </w:tcPr>
          <w:p w14:paraId="64B9061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与现场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版本不匹配；联系维护人员获取匹配版本</w:t>
            </w:r>
          </w:p>
        </w:tc>
      </w:tr>
      <w:tr w:rsidR="001D4BA3" w:rsidRPr="00A149CA" w14:paraId="14B2B450" w14:textId="77777777" w:rsidTr="00727B85">
        <w:tc>
          <w:tcPr>
            <w:tcW w:w="3382" w:type="dxa"/>
          </w:tcPr>
          <w:p w14:paraId="06F55F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hysicalSlot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连续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寄存器偏移重复</w:t>
            </w:r>
          </w:p>
        </w:tc>
        <w:tc>
          <w:tcPr>
            <w:tcW w:w="4537" w:type="dxa"/>
          </w:tcPr>
          <w:p w14:paraId="0E60052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用比对工具检查与原始发布版本的差异</w:t>
            </w:r>
          </w:p>
        </w:tc>
      </w:tr>
    </w:tbl>
    <w:p w14:paraId="26BC204E" w14:textId="221583F5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46" w:name="_Toc233248771"/>
      <w:bookmarkStart w:id="247" w:name="启动后日志中提示用户设置加载失败使用默认配置"/>
      <w:bookmarkEnd w:id="245"/>
      <w:r w:rsidRPr="00A149CA">
        <w:rPr>
          <w:rFonts w:ascii="宋体" w:eastAsia="宋体" w:hAnsi="宋体"/>
          <w:color w:val="auto"/>
        </w:rPr>
        <w:t xml:space="preserve">15.1.3 </w:t>
      </w:r>
      <w:r w:rsidRPr="00A149CA">
        <w:rPr>
          <w:rFonts w:ascii="宋体" w:eastAsia="宋体" w:hAnsi="宋体" w:hint="eastAsia"/>
          <w:color w:val="auto"/>
        </w:rPr>
        <w:t>启动后日志中提示”用户设置加载失败，使用默认配置”</w:t>
      </w:r>
      <w:bookmarkEnd w:id="24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7370A221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1A300F81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40CF800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644D01F8" w14:textId="77777777" w:rsidTr="00727B85">
        <w:tc>
          <w:tcPr>
            <w:tcW w:w="3382" w:type="dxa"/>
          </w:tcPr>
          <w:p w14:paraId="4308AE4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损坏</w:t>
            </w:r>
          </w:p>
        </w:tc>
        <w:tc>
          <w:tcPr>
            <w:tcW w:w="4537" w:type="dxa"/>
          </w:tcPr>
          <w:p w14:paraId="3F1359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删除该文件，软件下次启动自动重建</w:t>
            </w:r>
          </w:p>
        </w:tc>
      </w:tr>
    </w:tbl>
    <w:p w14:paraId="79517FA6" w14:textId="3041921A" w:rsidR="001D4BA3" w:rsidRPr="00A149CA" w:rsidRDefault="00000000" w:rsidP="00564E0D">
      <w:pPr>
        <w:pStyle w:val="2"/>
        <w:rPr>
          <w:rFonts w:hint="eastAsia"/>
        </w:rPr>
      </w:pPr>
      <w:bookmarkStart w:id="248" w:name="_Toc233248772"/>
      <w:bookmarkStart w:id="249" w:name="设备连接类故障"/>
      <w:bookmarkEnd w:id="241"/>
      <w:bookmarkEnd w:id="247"/>
      <w:r w:rsidRPr="00A149CA">
        <w:t xml:space="preserve">15.2 </w:t>
      </w:r>
      <w:r w:rsidRPr="00A149CA">
        <w:rPr>
          <w:rFonts w:hint="eastAsia"/>
        </w:rPr>
        <w:t>设备连接类故障</w:t>
      </w:r>
      <w:bookmarkEnd w:id="248"/>
    </w:p>
    <w:p w14:paraId="469B0D79" w14:textId="50A23ADE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0" w:name="_Toc233248773"/>
      <w:bookmarkStart w:id="251" w:name="sspc-连接失败-状态显示未连接"/>
      <w:r w:rsidRPr="00A149CA">
        <w:rPr>
          <w:rFonts w:ascii="宋体" w:eastAsia="宋体" w:hAnsi="宋体"/>
          <w:color w:val="auto"/>
        </w:rPr>
        <w:t xml:space="preserve">15.2.1 SSPC </w:t>
      </w:r>
      <w:r w:rsidRPr="00A149CA">
        <w:rPr>
          <w:rFonts w:ascii="宋体" w:eastAsia="宋体" w:hAnsi="宋体" w:hint="eastAsia"/>
          <w:color w:val="auto"/>
        </w:rPr>
        <w:t>连接失败</w:t>
      </w:r>
      <w:r w:rsidRPr="00A149CA">
        <w:rPr>
          <w:rFonts w:ascii="宋体" w:eastAsia="宋体" w:hAnsi="宋体"/>
          <w:color w:val="auto"/>
        </w:rPr>
        <w:t xml:space="preserve"> / </w:t>
      </w:r>
      <w:r w:rsidRPr="00A149CA">
        <w:rPr>
          <w:rFonts w:ascii="宋体" w:eastAsia="宋体" w:hAnsi="宋体" w:hint="eastAsia"/>
          <w:color w:val="auto"/>
        </w:rPr>
        <w:t>状态显示”未连接”</w:t>
      </w:r>
      <w:bookmarkEnd w:id="250"/>
    </w:p>
    <w:p w14:paraId="4560B2B3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现象</w:t>
      </w:r>
      <w:r w:rsidRPr="00A149CA">
        <w:rPr>
          <w:rFonts w:ascii="宋体" w:eastAsia="宋体" w:hAnsi="宋体" w:hint="eastAsia"/>
        </w:rPr>
        <w:t>：基础测试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无反应，日志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 xml:space="preserve">SerialPort: </w:t>
      </w:r>
      <w:r w:rsidRPr="00A149CA">
        <w:rPr>
          <w:rStyle w:val="VerbatimChar"/>
          <w:rFonts w:ascii="宋体" w:eastAsia="宋体" w:hAnsi="宋体" w:hint="eastAsia"/>
        </w:rPr>
        <w:t>端口不存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 xml:space="preserve">Modbus: </w:t>
      </w:r>
      <w:r w:rsidRPr="00A149CA">
        <w:rPr>
          <w:rStyle w:val="VerbatimChar"/>
          <w:rFonts w:ascii="宋体" w:eastAsia="宋体" w:hAnsi="宋体" w:hint="eastAsia"/>
        </w:rPr>
        <w:t>读超时</w:t>
      </w:r>
      <w:r w:rsidRPr="00A149CA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761B5DE7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29B44B67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04BD881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727B85" w14:paraId="0CE44BB7" w14:textId="77777777" w:rsidTr="00FC1E79">
        <w:tc>
          <w:tcPr>
            <w:tcW w:w="3382" w:type="dxa"/>
          </w:tcPr>
          <w:p w14:paraId="12EE6EEA" w14:textId="77777777" w:rsidR="001D4BA3" w:rsidRPr="00727B85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727B85">
              <w:rPr>
                <w:rFonts w:ascii="宋体" w:eastAsia="宋体" w:hAnsi="宋体"/>
              </w:rPr>
              <w:t xml:space="preserve">PortName </w:t>
            </w:r>
            <w:r w:rsidRPr="00727B85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537" w:type="dxa"/>
          </w:tcPr>
          <w:p w14:paraId="6021D48F" w14:textId="77777777" w:rsidR="001D4BA3" w:rsidRPr="00727B85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727B85">
              <w:rPr>
                <w:rFonts w:ascii="宋体" w:eastAsia="宋体" w:hAnsi="宋体" w:hint="eastAsia"/>
              </w:rPr>
              <w:t>设置</w:t>
            </w:r>
            <w:r w:rsidRPr="00727B85">
              <w:rPr>
                <w:rFonts w:ascii="宋体" w:eastAsia="宋体" w:hAnsi="宋体"/>
              </w:rPr>
              <w:t xml:space="preserve"> → SSPC → </w:t>
            </w:r>
            <w:r w:rsidRPr="00727B85">
              <w:rPr>
                <w:rFonts w:ascii="宋体" w:eastAsia="宋体" w:hAnsi="宋体" w:hint="eastAsia"/>
              </w:rPr>
              <w:t>端口名</w:t>
            </w:r>
            <w:r w:rsidRPr="00727B85">
              <w:rPr>
                <w:rFonts w:ascii="宋体" w:eastAsia="宋体" w:hAnsi="宋体"/>
              </w:rPr>
              <w:t xml:space="preserve"> </w:t>
            </w:r>
            <w:r w:rsidRPr="00727B85">
              <w:rPr>
                <w:rFonts w:ascii="宋体" w:eastAsia="宋体" w:hAnsi="宋体" w:hint="eastAsia"/>
              </w:rPr>
              <w:t>改为系统实际的</w:t>
            </w:r>
            <w:r w:rsidRPr="00727B85">
              <w:rPr>
                <w:rFonts w:ascii="宋体" w:eastAsia="宋体" w:hAnsi="宋体"/>
              </w:rPr>
              <w:t xml:space="preserve"> COM </w:t>
            </w:r>
            <w:r w:rsidRPr="00727B85">
              <w:rPr>
                <w:rFonts w:ascii="宋体" w:eastAsia="宋体" w:hAnsi="宋体" w:hint="eastAsia"/>
              </w:rPr>
              <w:t>号</w:t>
            </w:r>
          </w:p>
        </w:tc>
      </w:tr>
      <w:tr w:rsidR="001D4BA3" w:rsidRPr="00A149CA" w14:paraId="5E0A3657" w14:textId="77777777" w:rsidTr="00FC1E79">
        <w:tc>
          <w:tcPr>
            <w:tcW w:w="3382" w:type="dxa"/>
          </w:tcPr>
          <w:p w14:paraId="2D39762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4537" w:type="dxa"/>
          </w:tcPr>
          <w:p w14:paraId="1077C69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闭串口调试助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串口监视工具</w:t>
            </w:r>
          </w:p>
        </w:tc>
      </w:tr>
      <w:tr w:rsidR="001D4BA3" w:rsidRPr="00A149CA" w14:paraId="488FCED1" w14:textId="77777777" w:rsidTr="00FC1E79">
        <w:tc>
          <w:tcPr>
            <w:tcW w:w="3382" w:type="dxa"/>
          </w:tcPr>
          <w:p w14:paraId="48D39D3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扩展卡驱动未正常加载</w:t>
            </w:r>
          </w:p>
        </w:tc>
        <w:tc>
          <w:tcPr>
            <w:tcW w:w="4537" w:type="dxa"/>
          </w:tcPr>
          <w:p w14:paraId="794434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启工控机；必要时重装驱动</w:t>
            </w:r>
          </w:p>
        </w:tc>
      </w:tr>
      <w:tr w:rsidR="001D4BA3" w:rsidRPr="00A149CA" w14:paraId="75E979D5" w14:textId="77777777" w:rsidTr="00FC1E79">
        <w:tc>
          <w:tcPr>
            <w:tcW w:w="3382" w:type="dxa"/>
          </w:tcPr>
          <w:p w14:paraId="4FFE0E0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备</w:t>
            </w:r>
            <w:r w:rsidRPr="00A149CA">
              <w:rPr>
                <w:rFonts w:ascii="宋体" w:eastAsia="宋体" w:hAnsi="宋体"/>
              </w:rPr>
              <w:t xml:space="preserve"> Profile </w:t>
            </w:r>
            <w:r w:rsidRPr="00A149CA">
              <w:rPr>
                <w:rFonts w:ascii="宋体" w:eastAsia="宋体" w:hAnsi="宋体" w:hint="eastAsia"/>
              </w:rPr>
              <w:t>路径填错</w:t>
            </w:r>
          </w:p>
        </w:tc>
        <w:tc>
          <w:tcPr>
            <w:tcW w:w="4537" w:type="dxa"/>
          </w:tcPr>
          <w:p w14:paraId="606DF8A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改回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Config/device-profile.json</w:t>
            </w:r>
          </w:p>
        </w:tc>
      </w:tr>
      <w:tr w:rsidR="001D4BA3" w:rsidRPr="00A149CA" w14:paraId="4D8A641D" w14:textId="77777777" w:rsidTr="00FC1E79">
        <w:tc>
          <w:tcPr>
            <w:tcW w:w="3382" w:type="dxa"/>
          </w:tcPr>
          <w:p w14:paraId="18F3C5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lastRenderedPageBreak/>
              <w:t>UseMock = fals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未通电</w:t>
            </w:r>
          </w:p>
        </w:tc>
        <w:tc>
          <w:tcPr>
            <w:tcW w:w="4537" w:type="dxa"/>
          </w:tcPr>
          <w:p w14:paraId="5AF394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</w:tr>
      <w:tr w:rsidR="001D4BA3" w:rsidRPr="00A149CA" w14:paraId="02EE778A" w14:textId="77777777" w:rsidTr="00FC1E79">
        <w:tc>
          <w:tcPr>
            <w:tcW w:w="3382" w:type="dxa"/>
          </w:tcPr>
          <w:p w14:paraId="512F8D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波特率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校验位与现场不符</w:t>
            </w:r>
          </w:p>
        </w:tc>
        <w:tc>
          <w:tcPr>
            <w:tcW w:w="4537" w:type="dxa"/>
          </w:tcPr>
          <w:p w14:paraId="285C95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改为现场实际参数（默认</w:t>
            </w:r>
            <w:r w:rsidRPr="00A149CA">
              <w:rPr>
                <w:rFonts w:ascii="宋体" w:eastAsia="宋体" w:hAnsi="宋体"/>
              </w:rPr>
              <w:t xml:space="preserve"> 9600 </w:t>
            </w:r>
            <w:r w:rsidRPr="00A149CA">
              <w:rPr>
                <w:rFonts w:ascii="宋体" w:eastAsia="宋体" w:hAnsi="宋体" w:hint="eastAsia"/>
              </w:rPr>
              <w:t>8-N-1）</w:t>
            </w:r>
          </w:p>
        </w:tc>
      </w:tr>
    </w:tbl>
    <w:p w14:paraId="116C8F59" w14:textId="2A5EF59A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2" w:name="_Toc233248774"/>
      <w:bookmarkStart w:id="253" w:name="电源-udp5080-连接失败"/>
      <w:bookmarkEnd w:id="251"/>
      <w:r w:rsidRPr="00A149CA">
        <w:rPr>
          <w:rFonts w:ascii="宋体" w:eastAsia="宋体" w:hAnsi="宋体"/>
          <w:color w:val="auto"/>
        </w:rPr>
        <w:t xml:space="preserve">15.2.2 </w:t>
      </w:r>
      <w:r w:rsidRPr="00A149CA">
        <w:rPr>
          <w:rFonts w:ascii="宋体" w:eastAsia="宋体" w:hAnsi="宋体" w:hint="eastAsia"/>
          <w:color w:val="auto"/>
        </w:rPr>
        <w:t>电源</w:t>
      </w:r>
      <w:r w:rsidRPr="00A149CA">
        <w:rPr>
          <w:rFonts w:ascii="宋体" w:eastAsia="宋体" w:hAnsi="宋体"/>
          <w:color w:val="auto"/>
        </w:rPr>
        <w:t xml:space="preserve"> UDP5080 </w:t>
      </w:r>
      <w:r w:rsidRPr="00A149CA">
        <w:rPr>
          <w:rFonts w:ascii="宋体" w:eastAsia="宋体" w:hAnsi="宋体" w:hint="eastAsia"/>
          <w:color w:val="auto"/>
        </w:rPr>
        <w:t>连接失败</w:t>
      </w:r>
      <w:bookmarkEnd w:id="252"/>
    </w:p>
    <w:p w14:paraId="0CC4153D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现象</w:t>
      </w:r>
      <w:r w:rsidRPr="00A149CA">
        <w:rPr>
          <w:rFonts w:ascii="宋体" w:eastAsia="宋体" w:hAnsi="宋体" w:hint="eastAsia"/>
        </w:rPr>
        <w:t>：设备指示灯灰色；日志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ocket connect 192.168.6.5:5025 timeout</w:t>
      </w:r>
      <w:r w:rsidRPr="00A149CA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452"/>
        <w:gridCol w:w="6404"/>
      </w:tblGrid>
      <w:tr w:rsidR="001D4BA3" w:rsidRPr="00727B85" w14:paraId="37BF022E" w14:textId="77777777" w:rsidTr="00727B85">
        <w:tc>
          <w:tcPr>
            <w:tcW w:w="2193" w:type="dxa"/>
            <w:shd w:val="clear" w:color="auto" w:fill="D9D9D9" w:themeFill="background1" w:themeFillShade="D9"/>
          </w:tcPr>
          <w:p w14:paraId="596F8FB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27E92F0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2F8D718" w14:textId="77777777" w:rsidTr="00FC1E79">
        <w:tc>
          <w:tcPr>
            <w:tcW w:w="2193" w:type="dxa"/>
          </w:tcPr>
          <w:p w14:paraId="35C36D3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726" w:type="dxa"/>
          </w:tcPr>
          <w:p w14:paraId="25427E6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控机执行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ing 192.168.6.5</w:t>
            </w:r>
            <w:r w:rsidRPr="00A149CA">
              <w:rPr>
                <w:rFonts w:ascii="宋体" w:eastAsia="宋体" w:hAnsi="宋体" w:hint="eastAsia"/>
              </w:rPr>
              <w:t>；检查网卡</w:t>
            </w:r>
            <w:r w:rsidRPr="00A149CA">
              <w:rPr>
                <w:rFonts w:ascii="宋体" w:eastAsia="宋体" w:hAnsi="宋体"/>
              </w:rPr>
              <w:t xml:space="preserve"> IP </w:t>
            </w:r>
            <w:r w:rsidRPr="00A149CA">
              <w:rPr>
                <w:rFonts w:ascii="宋体" w:eastAsia="宋体" w:hAnsi="宋体" w:hint="eastAsia"/>
              </w:rPr>
              <w:t>在同网段</w:t>
            </w:r>
          </w:p>
        </w:tc>
      </w:tr>
      <w:tr w:rsidR="001D4BA3" w:rsidRPr="00A149CA" w14:paraId="385EBBAC" w14:textId="77777777" w:rsidTr="00FC1E79">
        <w:tc>
          <w:tcPr>
            <w:tcW w:w="2193" w:type="dxa"/>
          </w:tcPr>
          <w:p w14:paraId="1F606FB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网线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交换机故障</w:t>
            </w:r>
          </w:p>
        </w:tc>
        <w:tc>
          <w:tcPr>
            <w:tcW w:w="5726" w:type="dxa"/>
          </w:tcPr>
          <w:p w14:paraId="51AB6C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插网线，更换网口</w:t>
            </w:r>
          </w:p>
        </w:tc>
      </w:tr>
      <w:tr w:rsidR="001D4BA3" w:rsidRPr="00A149CA" w14:paraId="3D6E2FE1" w14:textId="77777777" w:rsidTr="00FC1E79">
        <w:tc>
          <w:tcPr>
            <w:tcW w:w="2193" w:type="dxa"/>
          </w:tcPr>
          <w:p w14:paraId="25527EF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源前面板未启用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726" w:type="dxa"/>
          </w:tcPr>
          <w:p w14:paraId="68DE910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进入电源系统菜单确认</w:t>
            </w:r>
            <w:r w:rsidRPr="00A149CA">
              <w:rPr>
                <w:rFonts w:ascii="宋体" w:eastAsia="宋体" w:hAnsi="宋体"/>
              </w:rPr>
              <w:t xml:space="preserve"> LAN </w:t>
            </w:r>
            <w:r w:rsidRPr="00A149CA">
              <w:rPr>
                <w:rFonts w:ascii="宋体" w:eastAsia="宋体" w:hAnsi="宋体" w:hint="eastAsia"/>
              </w:rPr>
              <w:t>已启用</w:t>
            </w:r>
          </w:p>
        </w:tc>
      </w:tr>
      <w:tr w:rsidR="001D4BA3" w:rsidRPr="00A149CA" w14:paraId="62609F3D" w14:textId="77777777" w:rsidTr="00FC1E79">
        <w:tc>
          <w:tcPr>
            <w:tcW w:w="2193" w:type="dxa"/>
          </w:tcPr>
          <w:p w14:paraId="472F940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防火墙拦截</w:t>
            </w:r>
            <w:r w:rsidRPr="00A149CA">
              <w:rPr>
                <w:rFonts w:ascii="宋体" w:eastAsia="宋体" w:hAnsi="宋体"/>
              </w:rPr>
              <w:t xml:space="preserve"> 5025 </w:t>
            </w: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5726" w:type="dxa"/>
          </w:tcPr>
          <w:p w14:paraId="074E50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在</w:t>
            </w:r>
            <w:r w:rsidRPr="00A149CA">
              <w:rPr>
                <w:rFonts w:ascii="宋体" w:eastAsia="宋体" w:hAnsi="宋体"/>
              </w:rPr>
              <w:t xml:space="preserve"> Windows </w:t>
            </w:r>
            <w:r w:rsidRPr="00A149CA">
              <w:rPr>
                <w:rFonts w:ascii="宋体" w:eastAsia="宋体" w:hAnsi="宋体" w:hint="eastAsia"/>
              </w:rPr>
              <w:t>防火墙允许</w:t>
            </w:r>
            <w:r w:rsidRPr="00A149CA">
              <w:rPr>
                <w:rFonts w:ascii="宋体" w:eastAsia="宋体" w:hAnsi="宋体"/>
              </w:rPr>
              <w:t xml:space="preserve"> SSPCTester.UI.exe</w:t>
            </w:r>
          </w:p>
        </w:tc>
      </w:tr>
    </w:tbl>
    <w:p w14:paraId="2FC9D5AE" w14:textId="173AA8DA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4" w:name="_Toc233248775"/>
      <w:bookmarkStart w:id="255" w:name="电子负载-it8702p-连接失败"/>
      <w:bookmarkEnd w:id="253"/>
      <w:r w:rsidRPr="00A149CA">
        <w:rPr>
          <w:rFonts w:ascii="宋体" w:eastAsia="宋体" w:hAnsi="宋体"/>
          <w:color w:val="auto"/>
        </w:rPr>
        <w:t xml:space="preserve">15.2.3 </w:t>
      </w:r>
      <w:r w:rsidRPr="00A149CA">
        <w:rPr>
          <w:rFonts w:ascii="宋体" w:eastAsia="宋体" w:hAnsi="宋体" w:hint="eastAsia"/>
          <w:color w:val="auto"/>
        </w:rPr>
        <w:t>电子负载</w:t>
      </w:r>
      <w:r w:rsidRPr="00A149CA">
        <w:rPr>
          <w:rFonts w:ascii="宋体" w:eastAsia="宋体" w:hAnsi="宋体"/>
          <w:color w:val="auto"/>
        </w:rPr>
        <w:t xml:space="preserve"> IT8702P </w:t>
      </w:r>
      <w:r w:rsidRPr="00A149CA">
        <w:rPr>
          <w:rFonts w:ascii="宋体" w:eastAsia="宋体" w:hAnsi="宋体" w:hint="eastAsia"/>
          <w:color w:val="auto"/>
        </w:rPr>
        <w:t>连接失败</w:t>
      </w:r>
      <w:bookmarkEnd w:id="25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668"/>
        <w:gridCol w:w="6188"/>
      </w:tblGrid>
      <w:tr w:rsidR="001D4BA3" w:rsidRPr="00727B85" w14:paraId="052C78A4" w14:textId="77777777" w:rsidTr="00727B85">
        <w:tc>
          <w:tcPr>
            <w:tcW w:w="2386" w:type="dxa"/>
            <w:shd w:val="clear" w:color="auto" w:fill="D9D9D9" w:themeFill="background1" w:themeFillShade="D9"/>
          </w:tcPr>
          <w:p w14:paraId="6D174AFA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533" w:type="dxa"/>
            <w:shd w:val="clear" w:color="auto" w:fill="D9D9D9" w:themeFill="background1" w:themeFillShade="D9"/>
          </w:tcPr>
          <w:p w14:paraId="31A43FB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3E025C14" w14:textId="77777777" w:rsidTr="00FC1E79">
        <w:tc>
          <w:tcPr>
            <w:tcW w:w="2386" w:type="dxa"/>
          </w:tcPr>
          <w:p w14:paraId="161CF1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533" w:type="dxa"/>
          </w:tcPr>
          <w:p w14:paraId="6F662E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</w:t>
            </w:r>
            <w:r w:rsidRPr="00A149CA">
              <w:rPr>
                <w:rFonts w:ascii="宋体" w:eastAsia="宋体" w:hAnsi="宋体"/>
              </w:rPr>
              <w:t xml:space="preserve"> 15.2.2</w:t>
            </w:r>
          </w:p>
        </w:tc>
      </w:tr>
      <w:tr w:rsidR="001D4BA3" w:rsidRPr="00A149CA" w14:paraId="59D398F9" w14:textId="77777777" w:rsidTr="00FC1E79">
        <w:tc>
          <w:tcPr>
            <w:tcW w:w="2386" w:type="dxa"/>
          </w:tcPr>
          <w:p w14:paraId="7B9348B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端口非</w:t>
            </w:r>
            <w:r w:rsidRPr="00A149CA">
              <w:rPr>
                <w:rFonts w:ascii="宋体" w:eastAsia="宋体" w:hAnsi="宋体"/>
              </w:rPr>
              <w:t xml:space="preserve"> 30000</w:t>
            </w:r>
          </w:p>
        </w:tc>
        <w:tc>
          <w:tcPr>
            <w:tcW w:w="5533" w:type="dxa"/>
          </w:tcPr>
          <w:p w14:paraId="5C58E84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修改设置或更新负载侧端口</w:t>
            </w:r>
          </w:p>
        </w:tc>
      </w:tr>
      <w:tr w:rsidR="001D4BA3" w:rsidRPr="00A149CA" w14:paraId="5891EEEA" w14:textId="77777777" w:rsidTr="00FC1E79">
        <w:tc>
          <w:tcPr>
            <w:tcW w:w="2386" w:type="dxa"/>
          </w:tcPr>
          <w:p w14:paraId="25A0769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负载前面板未开启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533" w:type="dxa"/>
          </w:tcPr>
          <w:p w14:paraId="17F2CC3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系统菜单启用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</w:tr>
      <w:tr w:rsidR="001D4BA3" w:rsidRPr="00A149CA" w14:paraId="3AEF9929" w14:textId="77777777" w:rsidTr="00FC1E79">
        <w:tc>
          <w:tcPr>
            <w:tcW w:w="2386" w:type="dxa"/>
          </w:tcPr>
          <w:p w14:paraId="71876E0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负载主电源未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急停按下</w:t>
            </w:r>
          </w:p>
        </w:tc>
        <w:tc>
          <w:tcPr>
            <w:tcW w:w="5533" w:type="dxa"/>
          </w:tcPr>
          <w:p w14:paraId="73951FB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排查硬件</w:t>
            </w:r>
          </w:p>
        </w:tc>
      </w:tr>
    </w:tbl>
    <w:p w14:paraId="14D38B58" w14:textId="0514D676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56" w:name="_Toc233248776"/>
      <w:bookmarkStart w:id="257" w:name="pcie8586-采集卡连接失败"/>
      <w:bookmarkEnd w:id="255"/>
      <w:r w:rsidRPr="00A149CA">
        <w:rPr>
          <w:rFonts w:ascii="宋体" w:eastAsia="宋体" w:hAnsi="宋体"/>
          <w:color w:val="auto"/>
        </w:rPr>
        <w:t xml:space="preserve">15.2.4 PCIe8586 </w:t>
      </w:r>
      <w:r w:rsidRPr="00A149CA">
        <w:rPr>
          <w:rFonts w:ascii="宋体" w:eastAsia="宋体" w:hAnsi="宋体" w:hint="eastAsia"/>
          <w:color w:val="auto"/>
        </w:rPr>
        <w:t>采集卡连接失败</w:t>
      </w:r>
      <w:bookmarkEnd w:id="25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522"/>
        <w:gridCol w:w="5334"/>
      </w:tblGrid>
      <w:tr w:rsidR="001D4BA3" w:rsidRPr="00727B85" w14:paraId="2C4AE790" w14:textId="77777777" w:rsidTr="00727B85">
        <w:tc>
          <w:tcPr>
            <w:tcW w:w="3150" w:type="dxa"/>
            <w:shd w:val="clear" w:color="auto" w:fill="D9D9D9" w:themeFill="background1" w:themeFillShade="D9"/>
          </w:tcPr>
          <w:p w14:paraId="12957375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0A7B03B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541D244E" w14:textId="77777777" w:rsidTr="00FC1E79">
        <w:tc>
          <w:tcPr>
            <w:tcW w:w="3150" w:type="dxa"/>
          </w:tcPr>
          <w:p w14:paraId="50A255D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未在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槽中识别</w:t>
            </w:r>
          </w:p>
        </w:tc>
        <w:tc>
          <w:tcPr>
            <w:tcW w:w="4770" w:type="dxa"/>
          </w:tcPr>
          <w:p w14:paraId="7EC4848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机重插；BIO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检查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槽状态</w:t>
            </w:r>
          </w:p>
        </w:tc>
      </w:tr>
      <w:tr w:rsidR="001D4BA3" w:rsidRPr="00A149CA" w14:paraId="39560C1E" w14:textId="77777777" w:rsidTr="00FC1E79">
        <w:tc>
          <w:tcPr>
            <w:tcW w:w="3150" w:type="dxa"/>
          </w:tcPr>
          <w:p w14:paraId="7D06A88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厂商驱动</w:t>
            </w:r>
            <w:r w:rsidRPr="00A149CA">
              <w:rPr>
                <w:rFonts w:ascii="宋体" w:eastAsia="宋体" w:hAnsi="宋体"/>
              </w:rPr>
              <w:t xml:space="preserve"> (</w:t>
            </w:r>
            <w:r w:rsidRPr="00A149CA">
              <w:rPr>
                <w:rStyle w:val="VerbatimChar"/>
                <w:rFonts w:ascii="宋体" w:eastAsia="宋体" w:hAnsi="宋体"/>
              </w:rPr>
              <w:t>ACTS1000_64.dll</w:t>
            </w:r>
            <w:r w:rsidRPr="00A149CA">
              <w:rPr>
                <w:rFonts w:ascii="宋体" w:eastAsia="宋体" w:hAnsi="宋体"/>
              </w:rPr>
              <w:t xml:space="preserve">) </w:t>
            </w:r>
            <w:r w:rsidRPr="00A149CA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770" w:type="dxa"/>
          </w:tcPr>
          <w:p w14:paraId="037BA4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从厂商驱动包重新安装</w:t>
            </w:r>
          </w:p>
        </w:tc>
      </w:tr>
      <w:tr w:rsidR="001D4BA3" w:rsidRPr="00A149CA" w14:paraId="6F5B81C0" w14:textId="77777777" w:rsidTr="00FC1E79">
        <w:tc>
          <w:tcPr>
            <w:tcW w:w="3150" w:type="dxa"/>
          </w:tcPr>
          <w:p w14:paraId="351BB67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选错逻辑</w:t>
            </w:r>
            <w:r w:rsidRPr="00A149CA">
              <w:rPr>
                <w:rFonts w:ascii="宋体" w:eastAsia="宋体" w:hAnsi="宋体"/>
              </w:rPr>
              <w:t xml:space="preserve"> ID</w:t>
            </w:r>
          </w:p>
        </w:tc>
        <w:tc>
          <w:tcPr>
            <w:tcW w:w="4770" w:type="dxa"/>
          </w:tcPr>
          <w:p w14:paraId="0333A5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采集卡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  <w:b/>
                <w:bCs/>
              </w:rPr>
              <w:t>刷新设备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重新选择</w:t>
            </w:r>
          </w:p>
        </w:tc>
      </w:tr>
      <w:tr w:rsidR="001D4BA3" w:rsidRPr="00A149CA" w14:paraId="3AD58F1F" w14:textId="77777777" w:rsidTr="00FC1E79">
        <w:tc>
          <w:tcPr>
            <w:tcW w:w="3150" w:type="dxa"/>
          </w:tcPr>
          <w:p w14:paraId="248D9F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控机系统时间与采集卡时钟不一致</w:t>
            </w:r>
          </w:p>
        </w:tc>
        <w:tc>
          <w:tcPr>
            <w:tcW w:w="4770" w:type="dxa"/>
          </w:tcPr>
          <w:p w14:paraId="683E58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步系统时间；重启采集卡</w:t>
            </w:r>
          </w:p>
        </w:tc>
      </w:tr>
      <w:tr w:rsidR="001D4BA3" w:rsidRPr="00A149CA" w14:paraId="10E6D2EC" w14:textId="77777777" w:rsidTr="00FC1E79">
        <w:tc>
          <w:tcPr>
            <w:tcW w:w="3150" w:type="dxa"/>
          </w:tcPr>
          <w:p w14:paraId="2DE07EB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前端进入保护</w:t>
            </w:r>
          </w:p>
        </w:tc>
        <w:tc>
          <w:tcPr>
            <w:tcW w:w="4770" w:type="dxa"/>
          </w:tcPr>
          <w:p w14:paraId="18690B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输入信号是否超量程，断电</w:t>
            </w:r>
            <w:r w:rsidRPr="00A149CA">
              <w:rPr>
                <w:rFonts w:ascii="宋体" w:eastAsia="宋体" w:hAnsi="宋体"/>
              </w:rPr>
              <w:t xml:space="preserve"> 30 </w:t>
            </w:r>
            <w:r w:rsidRPr="00A149CA">
              <w:rPr>
                <w:rFonts w:ascii="宋体" w:eastAsia="宋体" w:hAnsi="宋体" w:hint="eastAsia"/>
              </w:rPr>
              <w:t>秒后重连</w:t>
            </w:r>
          </w:p>
        </w:tc>
      </w:tr>
    </w:tbl>
    <w:p w14:paraId="0236682D" w14:textId="697CFB26" w:rsidR="001D4BA3" w:rsidRPr="00A149CA" w:rsidRDefault="00000000" w:rsidP="00564E0D">
      <w:pPr>
        <w:pStyle w:val="2"/>
        <w:rPr>
          <w:rFonts w:hint="eastAsia"/>
        </w:rPr>
      </w:pPr>
      <w:bookmarkStart w:id="258" w:name="_Toc233248777"/>
      <w:bookmarkStart w:id="259" w:name="测量类异常"/>
      <w:bookmarkEnd w:id="249"/>
      <w:bookmarkEnd w:id="257"/>
      <w:r w:rsidRPr="00A149CA">
        <w:t xml:space="preserve">15.3 </w:t>
      </w:r>
      <w:r w:rsidRPr="00A149CA">
        <w:rPr>
          <w:rFonts w:hint="eastAsia"/>
        </w:rPr>
        <w:t>测量类异常</w:t>
      </w:r>
      <w:bookmarkEnd w:id="258"/>
    </w:p>
    <w:p w14:paraId="7C4741EA" w14:textId="3216113C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0" w:name="_Toc233248778"/>
      <w:bookmarkStart w:id="261" w:name="基础测试继电器无反应"/>
      <w:r w:rsidRPr="00A149CA">
        <w:rPr>
          <w:rFonts w:ascii="宋体" w:eastAsia="宋体" w:hAnsi="宋体"/>
          <w:color w:val="auto"/>
        </w:rPr>
        <w:t xml:space="preserve">15.3.1 </w:t>
      </w:r>
      <w:r w:rsidRPr="00A149CA">
        <w:rPr>
          <w:rFonts w:ascii="宋体" w:eastAsia="宋体" w:hAnsi="宋体" w:hint="eastAsia"/>
          <w:color w:val="auto"/>
        </w:rPr>
        <w:t>基础测试”继电器无反应”</w:t>
      </w:r>
      <w:bookmarkEnd w:id="260"/>
    </w:p>
    <w:p w14:paraId="54B8975C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现场最常见故障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35"/>
        <w:gridCol w:w="5021"/>
      </w:tblGrid>
      <w:tr w:rsidR="001D4BA3" w:rsidRPr="00727B85" w14:paraId="2330AB23" w14:textId="77777777" w:rsidTr="00727B85">
        <w:tc>
          <w:tcPr>
            <w:tcW w:w="3429" w:type="dxa"/>
            <w:shd w:val="clear" w:color="auto" w:fill="D9D9D9" w:themeFill="background1" w:themeFillShade="D9"/>
          </w:tcPr>
          <w:p w14:paraId="48937DD0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lastRenderedPageBreak/>
              <w:t>可能原因</w:t>
            </w:r>
          </w:p>
        </w:tc>
        <w:tc>
          <w:tcPr>
            <w:tcW w:w="4490" w:type="dxa"/>
            <w:shd w:val="clear" w:color="auto" w:fill="D9D9D9" w:themeFill="background1" w:themeFillShade="D9"/>
          </w:tcPr>
          <w:p w14:paraId="5D4E62C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0C57B99" w14:textId="77777777" w:rsidTr="00FC1E79">
        <w:tc>
          <w:tcPr>
            <w:tcW w:w="3429" w:type="dxa"/>
          </w:tcPr>
          <w:p w14:paraId="1D2229B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中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Style w:val="VerbatimChar"/>
                <w:rFonts w:ascii="宋体" w:eastAsia="宋体" w:hAnsi="宋体"/>
              </w:rPr>
              <w:t>UseMock = false</w:t>
            </w:r>
            <w:r w:rsidRPr="00A149CA">
              <w:rPr>
                <w:rFonts w:ascii="宋体" w:eastAsia="宋体" w:hAnsi="宋体" w:hint="eastAsia"/>
              </w:rPr>
              <w:t>，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ortNam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490" w:type="dxa"/>
          </w:tcPr>
          <w:p w14:paraId="42A64C2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改为正确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</w:t>
            </w:r>
          </w:p>
        </w:tc>
      </w:tr>
      <w:tr w:rsidR="001D4BA3" w:rsidRPr="00A149CA" w14:paraId="75735D46" w14:textId="77777777" w:rsidTr="00FC1E79">
        <w:tc>
          <w:tcPr>
            <w:tcW w:w="3429" w:type="dxa"/>
          </w:tcPr>
          <w:p w14:paraId="33234B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波特率与控制板不一致</w:t>
            </w:r>
          </w:p>
        </w:tc>
        <w:tc>
          <w:tcPr>
            <w:tcW w:w="4490" w:type="dxa"/>
          </w:tcPr>
          <w:p w14:paraId="6C2228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改为现场实际波特率</w:t>
            </w:r>
          </w:p>
        </w:tc>
      </w:tr>
      <w:tr w:rsidR="001D4BA3" w:rsidRPr="00A149CA" w14:paraId="665A09F6" w14:textId="77777777" w:rsidTr="00FC1E79">
        <w:tc>
          <w:tcPr>
            <w:tcW w:w="3429" w:type="dxa"/>
          </w:tcPr>
          <w:p w14:paraId="65CE34C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电源未开</w:t>
            </w:r>
          </w:p>
        </w:tc>
        <w:tc>
          <w:tcPr>
            <w:tcW w:w="4490" w:type="dxa"/>
          </w:tcPr>
          <w:p w14:paraId="32CC656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A149CA" w14:paraId="74DCF49D" w14:textId="77777777" w:rsidTr="00FC1E79">
        <w:tc>
          <w:tcPr>
            <w:tcW w:w="3429" w:type="dxa"/>
          </w:tcPr>
          <w:p w14:paraId="273D06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掉电</w:t>
            </w:r>
          </w:p>
        </w:tc>
        <w:tc>
          <w:tcPr>
            <w:tcW w:w="4490" w:type="dxa"/>
          </w:tcPr>
          <w:p w14:paraId="6B2B3D5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</w:t>
            </w:r>
            <w:r w:rsidRPr="00A149CA">
              <w:rPr>
                <w:rFonts w:ascii="宋体" w:eastAsia="宋体" w:hAnsi="宋体"/>
              </w:rPr>
              <w:t xml:space="preserve"> 24 V </w:t>
            </w:r>
            <w:r w:rsidRPr="00A149CA">
              <w:rPr>
                <w:rFonts w:ascii="宋体" w:eastAsia="宋体" w:hAnsi="宋体" w:hint="eastAsia"/>
              </w:rPr>
              <w:t>供电</w:t>
            </w:r>
          </w:p>
        </w:tc>
      </w:tr>
      <w:tr w:rsidR="001D4BA3" w:rsidRPr="00A149CA" w14:paraId="3FAB331C" w14:textId="77777777" w:rsidTr="00FC1E79">
        <w:tc>
          <w:tcPr>
            <w:tcW w:w="3429" w:type="dxa"/>
          </w:tcPr>
          <w:p w14:paraId="5BA12C4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的从站地址与现场不符</w:t>
            </w:r>
          </w:p>
        </w:tc>
        <w:tc>
          <w:tcPr>
            <w:tcW w:w="4490" w:type="dxa"/>
          </w:tcPr>
          <w:p w14:paraId="512CD31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由维护人员校对</w:t>
            </w:r>
          </w:p>
        </w:tc>
      </w:tr>
    </w:tbl>
    <w:p w14:paraId="25D48886" w14:textId="4A55F148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2" w:name="_Toc233248779"/>
      <w:bookmarkStart w:id="263" w:name="功率测试读数全为-0"/>
      <w:bookmarkEnd w:id="261"/>
      <w:r w:rsidRPr="00A149CA">
        <w:rPr>
          <w:rFonts w:ascii="宋体" w:eastAsia="宋体" w:hAnsi="宋体"/>
          <w:color w:val="auto"/>
        </w:rPr>
        <w:t xml:space="preserve">15.3.2 </w:t>
      </w:r>
      <w:r w:rsidRPr="00A149CA">
        <w:rPr>
          <w:rFonts w:ascii="宋体" w:eastAsia="宋体" w:hAnsi="宋体" w:hint="eastAsia"/>
          <w:color w:val="auto"/>
        </w:rPr>
        <w:t>功率测试读数全为</w:t>
      </w:r>
      <w:r w:rsidRPr="00A149CA">
        <w:rPr>
          <w:rFonts w:ascii="宋体" w:eastAsia="宋体" w:hAnsi="宋体"/>
          <w:color w:val="auto"/>
        </w:rPr>
        <w:t xml:space="preserve"> 0</w:t>
      </w:r>
      <w:bookmarkEnd w:id="26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477"/>
        <w:gridCol w:w="4379"/>
      </w:tblGrid>
      <w:tr w:rsidR="001D4BA3" w:rsidRPr="00727B85" w14:paraId="27EB9646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65863DD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6A00488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A3DBDEB" w14:textId="77777777" w:rsidTr="00FC1E79">
        <w:tc>
          <w:tcPr>
            <w:tcW w:w="4003" w:type="dxa"/>
          </w:tcPr>
          <w:p w14:paraId="13F0C1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处于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模式</w:t>
            </w:r>
          </w:p>
        </w:tc>
        <w:tc>
          <w:tcPr>
            <w:tcW w:w="3916" w:type="dxa"/>
          </w:tcPr>
          <w:p w14:paraId="163BABE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采集卡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关闭</w:t>
            </w:r>
            <w:r w:rsidRPr="00A149CA">
              <w:rPr>
                <w:rFonts w:ascii="宋体" w:eastAsia="宋体" w:hAnsi="宋体"/>
              </w:rPr>
              <w:t xml:space="preserve"> Mock</w:t>
            </w:r>
          </w:p>
        </w:tc>
      </w:tr>
      <w:tr w:rsidR="001D4BA3" w:rsidRPr="00A149CA" w14:paraId="006112AA" w14:textId="77777777" w:rsidTr="00FC1E79">
        <w:tc>
          <w:tcPr>
            <w:tcW w:w="4003" w:type="dxa"/>
          </w:tcPr>
          <w:p w14:paraId="7DAB98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没有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角色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标定</w:t>
            </w:r>
          </w:p>
        </w:tc>
        <w:tc>
          <w:tcPr>
            <w:tcW w:w="3916" w:type="dxa"/>
          </w:tcPr>
          <w:p w14:paraId="3B0315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通道表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配置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标定</w:t>
            </w:r>
          </w:p>
        </w:tc>
      </w:tr>
      <w:tr w:rsidR="001D4BA3" w:rsidRPr="00A149CA" w14:paraId="0FEF80C9" w14:textId="77777777" w:rsidTr="00FC1E79">
        <w:tc>
          <w:tcPr>
            <w:tcW w:w="4003" w:type="dxa"/>
          </w:tcPr>
          <w:p w14:paraId="2715A31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Scale = 0 </w:t>
            </w:r>
            <w:r w:rsidRPr="00A149CA">
              <w:rPr>
                <w:rFonts w:ascii="宋体" w:eastAsia="宋体" w:hAnsi="宋体" w:hint="eastAsia"/>
              </w:rPr>
              <w:t>或未填</w:t>
            </w:r>
          </w:p>
        </w:tc>
        <w:tc>
          <w:tcPr>
            <w:tcW w:w="3916" w:type="dxa"/>
          </w:tcPr>
          <w:p w14:paraId="041E0D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新计算并填写</w:t>
            </w:r>
            <w:r w:rsidRPr="00A149CA">
              <w:rPr>
                <w:rFonts w:ascii="宋体" w:eastAsia="宋体" w:hAnsi="宋体"/>
              </w:rPr>
              <w:t xml:space="preserve"> Scale / Offset</w:t>
            </w:r>
          </w:p>
        </w:tc>
      </w:tr>
      <w:tr w:rsidR="001D4BA3" w:rsidRPr="00A149CA" w14:paraId="2B9680CD" w14:textId="77777777" w:rsidTr="00FC1E79">
        <w:tc>
          <w:tcPr>
            <w:tcW w:w="4003" w:type="dxa"/>
          </w:tcPr>
          <w:p w14:paraId="722C50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外部分压板未通电</w:t>
            </w:r>
          </w:p>
        </w:tc>
        <w:tc>
          <w:tcPr>
            <w:tcW w:w="3916" w:type="dxa"/>
          </w:tcPr>
          <w:p w14:paraId="2915276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A149CA" w14:paraId="09B4E79C" w14:textId="77777777" w:rsidTr="00FC1E79">
        <w:tc>
          <w:tcPr>
            <w:tcW w:w="4003" w:type="dxa"/>
          </w:tcPr>
          <w:p w14:paraId="47D80A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读取的电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流寄存器返回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916" w:type="dxa"/>
          </w:tcPr>
          <w:p w14:paraId="460A06D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负载电流是否真的为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</w:tr>
    </w:tbl>
    <w:p w14:paraId="7C25F10F" w14:textId="1F89D057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4" w:name="_Toc233248780"/>
      <w:bookmarkStart w:id="265" w:name="曲线测试报错未找到已标定的-outputvoltage-通道"/>
      <w:bookmarkEnd w:id="263"/>
      <w:r w:rsidRPr="00A149CA">
        <w:rPr>
          <w:rFonts w:ascii="宋体" w:eastAsia="宋体" w:hAnsi="宋体"/>
          <w:color w:val="auto"/>
        </w:rPr>
        <w:t xml:space="preserve">15.3.3 </w:t>
      </w:r>
      <w:r w:rsidRPr="00A149CA">
        <w:rPr>
          <w:rFonts w:ascii="宋体" w:eastAsia="宋体" w:hAnsi="宋体" w:hint="eastAsia"/>
          <w:color w:val="auto"/>
        </w:rPr>
        <w:t>曲线测试报错”未找到已标定的</w:t>
      </w:r>
      <w:r w:rsidRPr="00A149CA">
        <w:rPr>
          <w:rFonts w:ascii="宋体" w:eastAsia="宋体" w:hAnsi="宋体"/>
          <w:color w:val="auto"/>
        </w:rPr>
        <w:t xml:space="preserve"> OutputVoltage </w:t>
      </w:r>
      <w:r w:rsidRPr="00A149CA">
        <w:rPr>
          <w:rFonts w:ascii="宋体" w:eastAsia="宋体" w:hAnsi="宋体" w:hint="eastAsia"/>
          <w:color w:val="auto"/>
        </w:rPr>
        <w:t>通道”</w:t>
      </w:r>
      <w:bookmarkEnd w:id="26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477"/>
        <w:gridCol w:w="4379"/>
      </w:tblGrid>
      <w:tr w:rsidR="001D4BA3" w:rsidRPr="00727B85" w14:paraId="1A8DC0F7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569DBECA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7CAD2C6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8273871" w14:textId="77777777" w:rsidTr="00FC1E79">
        <w:tc>
          <w:tcPr>
            <w:tcW w:w="4003" w:type="dxa"/>
          </w:tcPr>
          <w:p w14:paraId="4B30914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</w:t>
            </w:r>
            <w:r w:rsidRPr="00A149CA">
              <w:rPr>
                <w:rFonts w:ascii="宋体" w:eastAsia="宋体" w:hAnsi="宋体"/>
              </w:rPr>
              <w:t xml:space="preserve"> Role </w:t>
            </w:r>
            <w:r w:rsidRPr="00A149CA">
              <w:rPr>
                <w:rFonts w:ascii="宋体" w:eastAsia="宋体" w:hAnsi="宋体" w:hint="eastAsia"/>
              </w:rPr>
              <w:t>全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3916" w:type="dxa"/>
          </w:tcPr>
          <w:p w14:paraId="214250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至少配置一个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</w:tr>
      <w:tr w:rsidR="001D4BA3" w:rsidRPr="00A149CA" w14:paraId="76CE3082" w14:textId="77777777" w:rsidTr="00FC1E79">
        <w:tc>
          <w:tcPr>
            <w:tcW w:w="4003" w:type="dxa"/>
          </w:tcPr>
          <w:p w14:paraId="63ACFE3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已配置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IsCalibrated = false</w:t>
            </w:r>
          </w:p>
        </w:tc>
        <w:tc>
          <w:tcPr>
            <w:tcW w:w="3916" w:type="dxa"/>
          </w:tcPr>
          <w:p w14:paraId="7EA0B8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按</w:t>
            </w:r>
            <w:r w:rsidRPr="00A149CA">
              <w:rPr>
                <w:rFonts w:ascii="宋体" w:eastAsia="宋体" w:hAnsi="宋体"/>
              </w:rPr>
              <w:t xml:space="preserve"> 6.6 </w:t>
            </w:r>
            <w:r w:rsidRPr="00A149CA">
              <w:rPr>
                <w:rFonts w:ascii="宋体" w:eastAsia="宋体" w:hAnsi="宋体" w:hint="eastAsia"/>
              </w:rPr>
              <w:t>节完成标定并勾选</w:t>
            </w:r>
          </w:p>
        </w:tc>
      </w:tr>
    </w:tbl>
    <w:p w14:paraId="5F27F252" w14:textId="231F8924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6" w:name="_Toc233248781"/>
      <w:bookmarkStart w:id="267" w:name="曲线时间指标显示-nan-或异常大"/>
      <w:bookmarkEnd w:id="265"/>
      <w:r w:rsidRPr="00A149CA">
        <w:rPr>
          <w:rFonts w:ascii="宋体" w:eastAsia="宋体" w:hAnsi="宋体"/>
          <w:color w:val="auto"/>
        </w:rPr>
        <w:t xml:space="preserve">15.3.4 </w:t>
      </w:r>
      <w:r w:rsidRPr="00A149CA">
        <w:rPr>
          <w:rFonts w:ascii="宋体" w:eastAsia="宋体" w:hAnsi="宋体" w:hint="eastAsia"/>
          <w:color w:val="auto"/>
        </w:rPr>
        <w:t>曲线时间指标显示</w:t>
      </w:r>
      <w:r w:rsidRPr="00A149CA">
        <w:rPr>
          <w:rFonts w:ascii="宋体" w:eastAsia="宋体" w:hAnsi="宋体"/>
          <w:color w:val="auto"/>
        </w:rPr>
        <w:t xml:space="preserve"> NaN </w:t>
      </w:r>
      <w:r w:rsidRPr="00A149CA">
        <w:rPr>
          <w:rFonts w:ascii="宋体" w:eastAsia="宋体" w:hAnsi="宋体" w:hint="eastAsia"/>
          <w:color w:val="auto"/>
        </w:rPr>
        <w:t>或异常大</w:t>
      </w:r>
      <w:bookmarkEnd w:id="26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987"/>
        <w:gridCol w:w="3869"/>
      </w:tblGrid>
      <w:tr w:rsidR="001D4BA3" w:rsidRPr="00727B85" w14:paraId="3340014B" w14:textId="77777777" w:rsidTr="00727B85">
        <w:tc>
          <w:tcPr>
            <w:tcW w:w="4459" w:type="dxa"/>
            <w:shd w:val="clear" w:color="auto" w:fill="D9D9D9" w:themeFill="background1" w:themeFillShade="D9"/>
          </w:tcPr>
          <w:p w14:paraId="1A8820D0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460" w:type="dxa"/>
            <w:shd w:val="clear" w:color="auto" w:fill="D9D9D9" w:themeFill="background1" w:themeFillShade="D9"/>
          </w:tcPr>
          <w:p w14:paraId="735F8A0D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504A20FF" w14:textId="77777777" w:rsidTr="00FC1E79">
        <w:tc>
          <w:tcPr>
            <w:tcW w:w="4459" w:type="dxa"/>
          </w:tcPr>
          <w:p w14:paraId="397E7BB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Vmax </w:t>
            </w:r>
            <w:r w:rsidRPr="00A149CA">
              <w:rPr>
                <w:rFonts w:ascii="宋体" w:eastAsia="宋体" w:hAnsi="宋体" w:hint="eastAsia"/>
              </w:rPr>
              <w:t>取不到（电压幅值过小）</w:t>
            </w:r>
          </w:p>
        </w:tc>
        <w:tc>
          <w:tcPr>
            <w:tcW w:w="3460" w:type="dxa"/>
          </w:tcPr>
          <w:p w14:paraId="445D747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负载是否接通、量程是否合适</w:t>
            </w:r>
          </w:p>
        </w:tc>
      </w:tr>
      <w:tr w:rsidR="001D4BA3" w:rsidRPr="00A149CA" w14:paraId="4A603DD4" w14:textId="77777777" w:rsidTr="00FC1E79">
        <w:tc>
          <w:tcPr>
            <w:tcW w:w="4459" w:type="dxa"/>
          </w:tcPr>
          <w:p w14:paraId="46E0A4B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波形未在采集窗口内完成跳变（开/关时间</w:t>
            </w:r>
            <w:r w:rsidRPr="00A149CA">
              <w:rPr>
                <w:rFonts w:ascii="宋体" w:eastAsia="宋体" w:hAnsi="宋体"/>
              </w:rPr>
              <w:t xml:space="preserve"> &gt; 5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  <w:tc>
          <w:tcPr>
            <w:tcW w:w="3460" w:type="dxa"/>
          </w:tcPr>
          <w:p w14:paraId="331BBE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增大</w:t>
            </w:r>
            <w:r w:rsidRPr="00A149CA">
              <w:rPr>
                <w:rFonts w:ascii="宋体" w:eastAsia="宋体" w:hAnsi="宋体"/>
              </w:rPr>
              <w:t xml:space="preserve"> PostTriggerMs</w:t>
            </w:r>
          </w:p>
        </w:tc>
      </w:tr>
      <w:tr w:rsidR="001D4BA3" w:rsidRPr="00A149CA" w14:paraId="032DE5A5" w14:textId="77777777" w:rsidTr="00FC1E79">
        <w:tc>
          <w:tcPr>
            <w:tcW w:w="4459" w:type="dxa"/>
          </w:tcPr>
          <w:p w14:paraId="6930CE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接错位置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极性反</w:t>
            </w:r>
          </w:p>
        </w:tc>
        <w:tc>
          <w:tcPr>
            <w:tcW w:w="3460" w:type="dxa"/>
          </w:tcPr>
          <w:p w14:paraId="1061635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新接线</w:t>
            </w:r>
          </w:p>
        </w:tc>
      </w:tr>
      <w:tr w:rsidR="001D4BA3" w:rsidRPr="00A149CA" w14:paraId="45B1D9E5" w14:textId="77777777" w:rsidTr="00FC1E79">
        <w:tc>
          <w:tcPr>
            <w:tcW w:w="4459" w:type="dxa"/>
          </w:tcPr>
          <w:p w14:paraId="12CF8BE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噪声极大导致首次过阈值误判</w:t>
            </w:r>
          </w:p>
        </w:tc>
        <w:tc>
          <w:tcPr>
            <w:tcW w:w="3460" w:type="dxa"/>
          </w:tcPr>
          <w:p w14:paraId="3F3740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地线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屏蔽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缩短线缆</w:t>
            </w:r>
          </w:p>
        </w:tc>
      </w:tr>
    </w:tbl>
    <w:p w14:paraId="530101E7" w14:textId="5B2C38D5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68" w:name="_Toc233248782"/>
      <w:bookmarkStart w:id="269" w:name="基础测试关断电压列长期偏高"/>
      <w:bookmarkEnd w:id="267"/>
      <w:r w:rsidRPr="00A149CA">
        <w:rPr>
          <w:rFonts w:ascii="宋体" w:eastAsia="宋体" w:hAnsi="宋体"/>
          <w:color w:val="auto"/>
        </w:rPr>
        <w:t xml:space="preserve">15.3.5 </w:t>
      </w:r>
      <w:r w:rsidRPr="00A149CA">
        <w:rPr>
          <w:rFonts w:ascii="宋体" w:eastAsia="宋体" w:hAnsi="宋体" w:hint="eastAsia"/>
          <w:color w:val="auto"/>
        </w:rPr>
        <w:t>基础测试”关断电压”列长期偏高</w:t>
      </w:r>
      <w:bookmarkEnd w:id="26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908"/>
        <w:gridCol w:w="5948"/>
      </w:tblGrid>
      <w:tr w:rsidR="001D4BA3" w:rsidRPr="00727B85" w14:paraId="764450D3" w14:textId="77777777" w:rsidTr="00727B85">
        <w:tc>
          <w:tcPr>
            <w:tcW w:w="2600" w:type="dxa"/>
            <w:shd w:val="clear" w:color="auto" w:fill="D9D9D9" w:themeFill="background1" w:themeFillShade="D9"/>
          </w:tcPr>
          <w:p w14:paraId="68B2E15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319" w:type="dxa"/>
            <w:shd w:val="clear" w:color="auto" w:fill="D9D9D9" w:themeFill="background1" w:themeFillShade="D9"/>
          </w:tcPr>
          <w:p w14:paraId="317BD26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0214CE4" w14:textId="77777777" w:rsidTr="00FC1E79">
        <w:tc>
          <w:tcPr>
            <w:tcW w:w="2600" w:type="dxa"/>
          </w:tcPr>
          <w:p w14:paraId="35DD957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续流回路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感储能</w:t>
            </w:r>
          </w:p>
        </w:tc>
        <w:tc>
          <w:tcPr>
            <w:tcW w:w="5319" w:type="dxa"/>
          </w:tcPr>
          <w:p w14:paraId="10BB65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加放电电阻</w:t>
            </w:r>
          </w:p>
        </w:tc>
      </w:tr>
      <w:tr w:rsidR="001D4BA3" w:rsidRPr="00A149CA" w14:paraId="1C6F1ED6" w14:textId="77777777" w:rsidTr="00FC1E79">
        <w:tc>
          <w:tcPr>
            <w:tcW w:w="2600" w:type="dxa"/>
          </w:tcPr>
          <w:p w14:paraId="188F89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测量端有偏置</w:t>
            </w:r>
          </w:p>
        </w:tc>
        <w:tc>
          <w:tcPr>
            <w:tcW w:w="5319" w:type="dxa"/>
          </w:tcPr>
          <w:p w14:paraId="558CFA6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用万用表复核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输出端实际电压</w:t>
            </w:r>
          </w:p>
        </w:tc>
      </w:tr>
      <w:tr w:rsidR="001D4BA3" w:rsidRPr="00A149CA" w14:paraId="5A17E431" w14:textId="77777777" w:rsidTr="00FC1E79">
        <w:tc>
          <w:tcPr>
            <w:tcW w:w="2600" w:type="dxa"/>
          </w:tcPr>
          <w:p w14:paraId="6DFEC6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测量量程偏差</w:t>
            </w:r>
          </w:p>
        </w:tc>
        <w:tc>
          <w:tcPr>
            <w:tcW w:w="5319" w:type="dxa"/>
          </w:tcPr>
          <w:p w14:paraId="6211A5F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校对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voltage.range</w:t>
            </w:r>
          </w:p>
        </w:tc>
      </w:tr>
    </w:tbl>
    <w:p w14:paraId="619A1D3E" w14:textId="4DEB88C9" w:rsidR="001D4BA3" w:rsidRPr="00A149CA" w:rsidRDefault="00000000" w:rsidP="00564E0D">
      <w:pPr>
        <w:pStyle w:val="2"/>
        <w:rPr>
          <w:rFonts w:hint="eastAsia"/>
        </w:rPr>
      </w:pPr>
      <w:bookmarkStart w:id="270" w:name="_Toc233248783"/>
      <w:bookmarkStart w:id="271" w:name="判定类异常"/>
      <w:bookmarkEnd w:id="259"/>
      <w:bookmarkEnd w:id="269"/>
      <w:r w:rsidRPr="00A149CA">
        <w:t xml:space="preserve">15.4 </w:t>
      </w:r>
      <w:r w:rsidRPr="00A149CA">
        <w:rPr>
          <w:rFonts w:hint="eastAsia"/>
        </w:rPr>
        <w:t>判定类异常</w:t>
      </w:r>
      <w:bookmarkEnd w:id="270"/>
    </w:p>
    <w:p w14:paraId="7060AD82" w14:textId="6B0545C2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2" w:name="_Toc233248784"/>
      <w:bookmarkStart w:id="273" w:name="全部-24-路基础测试不合格"/>
      <w:r w:rsidRPr="00A149CA">
        <w:rPr>
          <w:rFonts w:ascii="宋体" w:eastAsia="宋体" w:hAnsi="宋体"/>
          <w:color w:val="auto"/>
        </w:rPr>
        <w:t xml:space="preserve">15.4.1 </w:t>
      </w:r>
      <w:r w:rsidRPr="00A149CA">
        <w:rPr>
          <w:rFonts w:ascii="宋体" w:eastAsia="宋体" w:hAnsi="宋体" w:hint="eastAsia"/>
          <w:color w:val="auto"/>
        </w:rPr>
        <w:t>全部</w:t>
      </w:r>
      <w:r w:rsidRPr="00A149CA">
        <w:rPr>
          <w:rFonts w:ascii="宋体" w:eastAsia="宋体" w:hAnsi="宋体"/>
          <w:color w:val="auto"/>
        </w:rPr>
        <w:t xml:space="preserve"> 24 </w:t>
      </w:r>
      <w:r w:rsidRPr="00A149CA">
        <w:rPr>
          <w:rFonts w:ascii="宋体" w:eastAsia="宋体" w:hAnsi="宋体" w:hint="eastAsia"/>
          <w:color w:val="auto"/>
        </w:rPr>
        <w:t>路基础测试不合格</w:t>
      </w:r>
      <w:bookmarkEnd w:id="272"/>
    </w:p>
    <w:p w14:paraId="47ED5A33" w14:textId="77777777" w:rsidR="001D4BA3" w:rsidRPr="00A149CA" w:rsidRDefault="00000000">
      <w:pPr>
        <w:pStyle w:val="Compact"/>
        <w:numPr>
          <w:ilvl w:val="0"/>
          <w:numId w:val="71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多半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通信不通；先按</w:t>
      </w:r>
      <w:r w:rsidRPr="00A149CA">
        <w:rPr>
          <w:rFonts w:ascii="宋体" w:eastAsia="宋体" w:hAnsi="宋体"/>
        </w:rPr>
        <w:t xml:space="preserve"> 15.3.1 </w:t>
      </w:r>
      <w:r w:rsidRPr="00A149CA">
        <w:rPr>
          <w:rFonts w:ascii="宋体" w:eastAsia="宋体" w:hAnsi="宋体" w:hint="eastAsia"/>
        </w:rPr>
        <w:t>排查。</w:t>
      </w:r>
    </w:p>
    <w:p w14:paraId="77AA27AC" w14:textId="1878A6D7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4" w:name="_Toc233248785"/>
      <w:bookmarkStart w:id="275" w:name="曲线测试个别通道偏慢"/>
      <w:bookmarkEnd w:id="273"/>
      <w:r w:rsidRPr="00A149CA">
        <w:rPr>
          <w:rFonts w:ascii="宋体" w:eastAsia="宋体" w:hAnsi="宋体"/>
          <w:color w:val="auto"/>
        </w:rPr>
        <w:t xml:space="preserve">15.4.2 </w:t>
      </w:r>
      <w:r w:rsidRPr="00A149CA">
        <w:rPr>
          <w:rFonts w:ascii="宋体" w:eastAsia="宋体" w:hAnsi="宋体" w:hint="eastAsia"/>
          <w:color w:val="auto"/>
        </w:rPr>
        <w:t>曲线测试个别通道偏慢</w:t>
      </w:r>
      <w:bookmarkEnd w:id="274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966"/>
        <w:gridCol w:w="4890"/>
      </w:tblGrid>
      <w:tr w:rsidR="001D4BA3" w:rsidRPr="00727B85" w14:paraId="693505A8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55C0E6D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6463F18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736EBE3E" w14:textId="77777777" w:rsidTr="00FC1E79">
        <w:tc>
          <w:tcPr>
            <w:tcW w:w="3546" w:type="dxa"/>
          </w:tcPr>
          <w:p w14:paraId="3226DA6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该通道实际开关速度慢</w:t>
            </w:r>
          </w:p>
        </w:tc>
        <w:tc>
          <w:tcPr>
            <w:tcW w:w="4373" w:type="dxa"/>
          </w:tcPr>
          <w:p w14:paraId="1796134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记录并由质量评审决定</w:t>
            </w:r>
          </w:p>
        </w:tc>
      </w:tr>
      <w:tr w:rsidR="001D4BA3" w:rsidRPr="00A149CA" w14:paraId="48063517" w14:textId="77777777" w:rsidTr="00FC1E79">
        <w:tc>
          <w:tcPr>
            <w:tcW w:w="3546" w:type="dxa"/>
          </w:tcPr>
          <w:p w14:paraId="7A8551D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该通道接线接触不良</w:t>
            </w:r>
          </w:p>
        </w:tc>
        <w:tc>
          <w:tcPr>
            <w:tcW w:w="4373" w:type="dxa"/>
          </w:tcPr>
          <w:p w14:paraId="67A1DF7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紧固接线</w:t>
            </w:r>
          </w:p>
        </w:tc>
      </w:tr>
      <w:tr w:rsidR="001D4BA3" w:rsidRPr="00A149CA" w14:paraId="190833BD" w14:textId="77777777" w:rsidTr="00FC1E79">
        <w:tc>
          <w:tcPr>
            <w:tcW w:w="3546" w:type="dxa"/>
          </w:tcPr>
          <w:p w14:paraId="312F85E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端外部调理板老化</w:t>
            </w:r>
          </w:p>
        </w:tc>
        <w:tc>
          <w:tcPr>
            <w:tcW w:w="4373" w:type="dxa"/>
          </w:tcPr>
          <w:p w14:paraId="0731B56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由维护人员复检调理板</w:t>
            </w:r>
          </w:p>
        </w:tc>
      </w:tr>
    </w:tbl>
    <w:p w14:paraId="6AB5A9E8" w14:textId="6105AA34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76" w:name="_Toc233248786"/>
      <w:bookmarkStart w:id="277" w:name="多次重测结果不一致"/>
      <w:bookmarkEnd w:id="275"/>
      <w:r w:rsidRPr="00A149CA">
        <w:rPr>
          <w:rFonts w:ascii="宋体" w:eastAsia="宋体" w:hAnsi="宋体"/>
          <w:color w:val="auto"/>
        </w:rPr>
        <w:t xml:space="preserve">15.4.3 </w:t>
      </w:r>
      <w:r w:rsidRPr="00A149CA">
        <w:rPr>
          <w:rFonts w:ascii="宋体" w:eastAsia="宋体" w:hAnsi="宋体" w:hint="eastAsia"/>
          <w:color w:val="auto"/>
        </w:rPr>
        <w:t>多次重测结果不一致</w:t>
      </w:r>
      <w:bookmarkEnd w:id="276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966"/>
        <w:gridCol w:w="4890"/>
      </w:tblGrid>
      <w:tr w:rsidR="001D4BA3" w:rsidRPr="00727B85" w14:paraId="2C4DA326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564417B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0D4F0A5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70897BF9" w14:textId="77777777" w:rsidTr="00FC1E79">
        <w:tc>
          <w:tcPr>
            <w:tcW w:w="3546" w:type="dxa"/>
          </w:tcPr>
          <w:p w14:paraId="3978AAF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未稳定</w:t>
            </w:r>
          </w:p>
        </w:tc>
        <w:tc>
          <w:tcPr>
            <w:tcW w:w="4373" w:type="dxa"/>
          </w:tcPr>
          <w:p w14:paraId="6543AE7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前等待</w:t>
            </w:r>
            <w:r w:rsidRPr="00A149CA">
              <w:rPr>
                <w:rFonts w:ascii="宋体" w:eastAsia="宋体" w:hAnsi="宋体"/>
              </w:rPr>
              <w:t xml:space="preserve"> ≥ 100 ms</w:t>
            </w:r>
          </w:p>
        </w:tc>
      </w:tr>
      <w:tr w:rsidR="001D4BA3" w:rsidRPr="00A149CA" w14:paraId="1404BD54" w14:textId="77777777" w:rsidTr="00FC1E79">
        <w:tc>
          <w:tcPr>
            <w:tcW w:w="3546" w:type="dxa"/>
          </w:tcPr>
          <w:p w14:paraId="6565F0B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噪声较大</w:t>
            </w:r>
          </w:p>
        </w:tc>
        <w:tc>
          <w:tcPr>
            <w:tcW w:w="4373" w:type="dxa"/>
          </w:tcPr>
          <w:p w14:paraId="12D1C1C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接地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屏蔽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远离强电源</w:t>
            </w:r>
          </w:p>
        </w:tc>
      </w:tr>
      <w:tr w:rsidR="001D4BA3" w:rsidRPr="00A149CA" w14:paraId="0AE9BE15" w14:textId="77777777" w:rsidTr="00FC1E79">
        <w:tc>
          <w:tcPr>
            <w:tcW w:w="3546" w:type="dxa"/>
          </w:tcPr>
          <w:p w14:paraId="14DFE98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室温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器件温度大幅变化</w:t>
            </w:r>
          </w:p>
        </w:tc>
        <w:tc>
          <w:tcPr>
            <w:tcW w:w="4373" w:type="dxa"/>
          </w:tcPr>
          <w:p w14:paraId="6D0F9C3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控制环境条件</w:t>
            </w:r>
          </w:p>
        </w:tc>
      </w:tr>
    </w:tbl>
    <w:p w14:paraId="442DF116" w14:textId="6578F0F7" w:rsidR="001D4BA3" w:rsidRPr="00A149CA" w:rsidRDefault="00000000" w:rsidP="00564E0D">
      <w:pPr>
        <w:pStyle w:val="2"/>
        <w:rPr>
          <w:rFonts w:hint="eastAsia"/>
        </w:rPr>
      </w:pPr>
      <w:bookmarkStart w:id="278" w:name="_Toc233248787"/>
      <w:bookmarkStart w:id="279" w:name="报告生成失败"/>
      <w:bookmarkEnd w:id="271"/>
      <w:bookmarkEnd w:id="277"/>
      <w:r w:rsidRPr="00A149CA">
        <w:t xml:space="preserve">15.5 </w:t>
      </w:r>
      <w:r w:rsidRPr="00A149CA">
        <w:rPr>
          <w:rFonts w:hint="eastAsia"/>
        </w:rPr>
        <w:t>报告生成失败</w:t>
      </w:r>
      <w:bookmarkEnd w:id="27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45"/>
        <w:gridCol w:w="5011"/>
      </w:tblGrid>
      <w:tr w:rsidR="001D4BA3" w:rsidRPr="00727B85" w14:paraId="402BDFCB" w14:textId="77777777" w:rsidTr="00727B85">
        <w:tc>
          <w:tcPr>
            <w:tcW w:w="3438" w:type="dxa"/>
            <w:shd w:val="clear" w:color="auto" w:fill="D9D9D9" w:themeFill="background1" w:themeFillShade="D9"/>
          </w:tcPr>
          <w:p w14:paraId="3186C17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481" w:type="dxa"/>
            <w:shd w:val="clear" w:color="auto" w:fill="D9D9D9" w:themeFill="background1" w:themeFillShade="D9"/>
          </w:tcPr>
          <w:p w14:paraId="19B7EDD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6A0EE719" w14:textId="77777777" w:rsidTr="00FC1E79">
        <w:tc>
          <w:tcPr>
            <w:tcW w:w="3438" w:type="dxa"/>
          </w:tcPr>
          <w:p w14:paraId="6E3539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报告路径无写权限</w:t>
            </w:r>
          </w:p>
        </w:tc>
        <w:tc>
          <w:tcPr>
            <w:tcW w:w="4481" w:type="dxa"/>
          </w:tcPr>
          <w:p w14:paraId="0AE40E8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改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内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当前用户文档目录</w:t>
            </w:r>
          </w:p>
        </w:tc>
      </w:tr>
      <w:tr w:rsidR="001D4BA3" w:rsidRPr="00A149CA" w14:paraId="470D9F5D" w14:textId="77777777" w:rsidTr="00FC1E79">
        <w:tc>
          <w:tcPr>
            <w:tcW w:w="3438" w:type="dxa"/>
          </w:tcPr>
          <w:p w14:paraId="58C4AC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文件名包含非法字符（</w:t>
            </w:r>
            <w:r w:rsidRPr="00A149CA">
              <w:rPr>
                <w:rStyle w:val="VerbatimChar"/>
                <w:rFonts w:ascii="宋体" w:eastAsia="宋体" w:hAnsi="宋体"/>
              </w:rPr>
              <w:t>*</w:t>
            </w:r>
            <w:r w:rsidRPr="00A149CA">
              <w:rPr>
                <w:rFonts w:ascii="宋体" w:eastAsia="宋体" w:hAnsi="宋体"/>
              </w:rPr>
              <w:t xml:space="preserve">, </w:t>
            </w:r>
            <w:r w:rsidRPr="00A149CA">
              <w:rPr>
                <w:rStyle w:val="VerbatimChar"/>
                <w:rFonts w:ascii="宋体" w:eastAsia="宋体" w:hAnsi="宋体"/>
              </w:rPr>
              <w:t>?</w:t>
            </w:r>
            <w:r w:rsidRPr="00A149CA">
              <w:rPr>
                <w:rFonts w:ascii="宋体" w:eastAsia="宋体" w:hAnsi="宋体"/>
              </w:rPr>
              <w:t xml:space="preserve">, </w:t>
            </w:r>
            <w:r w:rsidRPr="00A149CA">
              <w:rPr>
                <w:rStyle w:val="VerbatimChar"/>
                <w:rFonts w:ascii="宋体" w:eastAsia="宋体" w:hAnsi="宋体"/>
              </w:rPr>
              <w:t>:</w:t>
            </w:r>
            <w:r w:rsidRPr="00A149CA">
              <w:rPr>
                <w:rFonts w:ascii="宋体" w:eastAsia="宋体" w:hAnsi="宋体" w:hint="eastAsia"/>
              </w:rPr>
              <w:t>）</w:t>
            </w:r>
          </w:p>
        </w:tc>
        <w:tc>
          <w:tcPr>
            <w:tcW w:w="4481" w:type="dxa"/>
          </w:tcPr>
          <w:p w14:paraId="0C2A1F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修改文件名</w:t>
            </w:r>
          </w:p>
        </w:tc>
      </w:tr>
      <w:tr w:rsidR="001D4BA3" w:rsidRPr="00A149CA" w14:paraId="25145C77" w14:textId="77777777" w:rsidTr="00FC1E79">
        <w:tc>
          <w:tcPr>
            <w:tcW w:w="3438" w:type="dxa"/>
          </w:tcPr>
          <w:p w14:paraId="70A78E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名文件被</w:t>
            </w:r>
            <w:r w:rsidRPr="00A149CA">
              <w:rPr>
                <w:rFonts w:ascii="宋体" w:eastAsia="宋体" w:hAnsi="宋体"/>
              </w:rPr>
              <w:t xml:space="preserve"> Word/Adobe Reader </w:t>
            </w:r>
            <w:r w:rsidRPr="00A149CA">
              <w:rPr>
                <w:rFonts w:ascii="宋体" w:eastAsia="宋体" w:hAnsi="宋体" w:hint="eastAsia"/>
              </w:rPr>
              <w:t>打开</w:t>
            </w:r>
          </w:p>
        </w:tc>
        <w:tc>
          <w:tcPr>
            <w:tcW w:w="4481" w:type="dxa"/>
          </w:tcPr>
          <w:p w14:paraId="670425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闭打开该</w:t>
            </w:r>
            <w:r w:rsidRPr="00A149CA">
              <w:rPr>
                <w:rFonts w:ascii="宋体" w:eastAsia="宋体" w:hAnsi="宋体"/>
              </w:rPr>
              <w:t xml:space="preserve"> PDF </w:t>
            </w:r>
            <w:r w:rsidRPr="00A149CA">
              <w:rPr>
                <w:rFonts w:ascii="宋体" w:eastAsia="宋体" w:hAnsi="宋体" w:hint="eastAsia"/>
              </w:rPr>
              <w:t>的程序</w:t>
            </w:r>
          </w:p>
        </w:tc>
      </w:tr>
      <w:tr w:rsidR="001D4BA3" w:rsidRPr="00A149CA" w14:paraId="17147FAB" w14:textId="77777777" w:rsidTr="00FC1E79">
        <w:tc>
          <w:tcPr>
            <w:tcW w:w="3438" w:type="dxa"/>
          </w:tcPr>
          <w:p w14:paraId="192BFE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曲线波形文件</w:t>
            </w:r>
            <w:r w:rsidRPr="00A149CA">
              <w:rPr>
                <w:rFonts w:ascii="宋体" w:eastAsia="宋体" w:hAnsi="宋体"/>
              </w:rPr>
              <w:t xml:space="preserve"> (</w:t>
            </w:r>
            <w:r w:rsidRPr="00A149CA">
              <w:rPr>
                <w:rStyle w:val="VerbatimChar"/>
                <w:rFonts w:ascii="宋体" w:eastAsia="宋体" w:hAnsi="宋体"/>
              </w:rPr>
              <w:t>curves\</w:t>
            </w:r>
            <w:r w:rsidRPr="00A149CA">
              <w:rPr>
                <w:rFonts w:ascii="宋体" w:eastAsia="宋体" w:hAnsi="宋体"/>
              </w:rPr>
              <w:t xml:space="preserve">) </w:t>
            </w:r>
            <w:r w:rsidRPr="00A149CA">
              <w:rPr>
                <w:rFonts w:ascii="宋体" w:eastAsia="宋体" w:hAnsi="宋体" w:hint="eastAsia"/>
              </w:rPr>
              <w:t>被外部清理</w:t>
            </w:r>
          </w:p>
        </w:tc>
        <w:tc>
          <w:tcPr>
            <w:tcW w:w="4481" w:type="dxa"/>
          </w:tcPr>
          <w:p w14:paraId="47D0247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新执行曲线测试或在备注中说明</w:t>
            </w:r>
          </w:p>
        </w:tc>
      </w:tr>
    </w:tbl>
    <w:p w14:paraId="087275B4" w14:textId="764A633E" w:rsidR="001D4BA3" w:rsidRPr="00A149CA" w:rsidRDefault="00000000" w:rsidP="00564E0D">
      <w:pPr>
        <w:pStyle w:val="2"/>
        <w:rPr>
          <w:rFonts w:hint="eastAsia"/>
        </w:rPr>
      </w:pPr>
      <w:bookmarkStart w:id="280" w:name="_Toc233248788"/>
      <w:bookmarkStart w:id="281" w:name="性能与稳定性"/>
      <w:bookmarkEnd w:id="279"/>
      <w:r w:rsidRPr="00A149CA">
        <w:t xml:space="preserve">15.6 </w:t>
      </w:r>
      <w:r w:rsidRPr="00A149CA">
        <w:rPr>
          <w:rFonts w:hint="eastAsia"/>
        </w:rPr>
        <w:t>性能与稳定性</w:t>
      </w:r>
      <w:bookmarkEnd w:id="280"/>
    </w:p>
    <w:p w14:paraId="2A1A1ECF" w14:textId="2B7C252C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2" w:name="_Toc233248789"/>
      <w:bookmarkStart w:id="283" w:name="一键测试-24-路过慢"/>
      <w:r w:rsidRPr="00A149CA">
        <w:rPr>
          <w:rFonts w:ascii="宋体" w:eastAsia="宋体" w:hAnsi="宋体"/>
          <w:color w:val="auto"/>
        </w:rPr>
        <w:t xml:space="preserve">15.6.1 </w:t>
      </w:r>
      <w:r w:rsidRPr="00A149CA">
        <w:rPr>
          <w:rFonts w:ascii="宋体" w:eastAsia="宋体" w:hAnsi="宋体" w:hint="eastAsia"/>
          <w:color w:val="auto"/>
        </w:rPr>
        <w:t>一键测试</w:t>
      </w:r>
      <w:r w:rsidRPr="00A149CA">
        <w:rPr>
          <w:rFonts w:ascii="宋体" w:eastAsia="宋体" w:hAnsi="宋体"/>
          <w:color w:val="auto"/>
        </w:rPr>
        <w:t xml:space="preserve"> 24 </w:t>
      </w:r>
      <w:r w:rsidRPr="00A149CA">
        <w:rPr>
          <w:rFonts w:ascii="宋体" w:eastAsia="宋体" w:hAnsi="宋体" w:hint="eastAsia"/>
          <w:color w:val="auto"/>
        </w:rPr>
        <w:t>路过慢</w:t>
      </w:r>
      <w:bookmarkEnd w:id="28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305"/>
        <w:gridCol w:w="5551"/>
      </w:tblGrid>
      <w:tr w:rsidR="001D4BA3" w:rsidRPr="00727B85" w14:paraId="3B94982E" w14:textId="77777777" w:rsidTr="00727B85">
        <w:tc>
          <w:tcPr>
            <w:tcW w:w="2955" w:type="dxa"/>
            <w:shd w:val="clear" w:color="auto" w:fill="D9D9D9" w:themeFill="background1" w:themeFillShade="D9"/>
          </w:tcPr>
          <w:p w14:paraId="471CA951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964" w:type="dxa"/>
            <w:shd w:val="clear" w:color="auto" w:fill="D9D9D9" w:themeFill="background1" w:themeFillShade="D9"/>
          </w:tcPr>
          <w:p w14:paraId="3198522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6B103E2" w14:textId="77777777" w:rsidTr="00FC1E79">
        <w:tc>
          <w:tcPr>
            <w:tcW w:w="2955" w:type="dxa"/>
          </w:tcPr>
          <w:p w14:paraId="4E9EF9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路稳定等待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秒被频繁触发</w:t>
            </w:r>
          </w:p>
        </w:tc>
        <w:tc>
          <w:tcPr>
            <w:tcW w:w="4964" w:type="dxa"/>
          </w:tcPr>
          <w:p w14:paraId="43E0EB5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负载是否过容性</w:t>
            </w:r>
          </w:p>
        </w:tc>
      </w:tr>
      <w:tr w:rsidR="001D4BA3" w:rsidRPr="00A149CA" w14:paraId="6D98FEAA" w14:textId="77777777" w:rsidTr="00FC1E79">
        <w:tc>
          <w:tcPr>
            <w:tcW w:w="2955" w:type="dxa"/>
          </w:tcPr>
          <w:p w14:paraId="6FEEAD1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串口超时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重试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次</w:t>
            </w:r>
          </w:p>
        </w:tc>
        <w:tc>
          <w:tcPr>
            <w:tcW w:w="4964" w:type="dxa"/>
          </w:tcPr>
          <w:p w14:paraId="32727FA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检查串口稳定性</w:t>
            </w:r>
          </w:p>
        </w:tc>
      </w:tr>
      <w:tr w:rsidR="001D4BA3" w:rsidRPr="00A149CA" w14:paraId="6848C48D" w14:textId="77777777" w:rsidTr="00FC1E79">
        <w:tc>
          <w:tcPr>
            <w:tcW w:w="2955" w:type="dxa"/>
          </w:tcPr>
          <w:p w14:paraId="216EB2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控机</w:t>
            </w:r>
            <w:r w:rsidRPr="00A149CA">
              <w:rPr>
                <w:rFonts w:ascii="宋体" w:eastAsia="宋体" w:hAnsi="宋体"/>
              </w:rPr>
              <w:t xml:space="preserve"> CPU </w:t>
            </w:r>
            <w:r w:rsidRPr="00A149CA">
              <w:rPr>
                <w:rFonts w:ascii="宋体" w:eastAsia="宋体" w:hAnsi="宋体" w:hint="eastAsia"/>
              </w:rPr>
              <w:t>占用过高</w:t>
            </w:r>
          </w:p>
        </w:tc>
        <w:tc>
          <w:tcPr>
            <w:tcW w:w="4964" w:type="dxa"/>
          </w:tcPr>
          <w:p w14:paraId="2EBEC9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闭无关程序</w:t>
            </w:r>
          </w:p>
        </w:tc>
      </w:tr>
    </w:tbl>
    <w:p w14:paraId="4AA94A7C" w14:textId="34C28F3E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4" w:name="_Toc233248790"/>
      <w:bookmarkStart w:id="285" w:name="高刷新频率下-ui-卡顿"/>
      <w:bookmarkEnd w:id="283"/>
      <w:r w:rsidRPr="00A149CA">
        <w:rPr>
          <w:rFonts w:ascii="宋体" w:eastAsia="宋体" w:hAnsi="宋体"/>
          <w:color w:val="auto"/>
        </w:rPr>
        <w:lastRenderedPageBreak/>
        <w:t xml:space="preserve">15.6.2 </w:t>
      </w:r>
      <w:r w:rsidRPr="00A149CA">
        <w:rPr>
          <w:rFonts w:ascii="宋体" w:eastAsia="宋体" w:hAnsi="宋体" w:hint="eastAsia"/>
          <w:color w:val="auto"/>
        </w:rPr>
        <w:t>高刷新频率下</w:t>
      </w:r>
      <w:r w:rsidRPr="00A149CA">
        <w:rPr>
          <w:rFonts w:ascii="宋体" w:eastAsia="宋体" w:hAnsi="宋体"/>
          <w:color w:val="auto"/>
        </w:rPr>
        <w:t xml:space="preserve"> UI </w:t>
      </w:r>
      <w:r w:rsidRPr="00A149CA">
        <w:rPr>
          <w:rFonts w:ascii="宋体" w:eastAsia="宋体" w:hAnsi="宋体" w:hint="eastAsia"/>
          <w:color w:val="auto"/>
        </w:rPr>
        <w:t>卡顿</w:t>
      </w:r>
      <w:bookmarkEnd w:id="284"/>
    </w:p>
    <w:p w14:paraId="5B9B5B26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刷新频率改回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Hz；</w:t>
      </w:r>
    </w:p>
    <w:p w14:paraId="7204B46B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关闭日志面板的实时滚动；</w:t>
      </w:r>
    </w:p>
    <w:p w14:paraId="398A5120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升级工控机内存到</w:t>
      </w:r>
      <w:r w:rsidRPr="00A149CA">
        <w:rPr>
          <w:rFonts w:ascii="宋体" w:eastAsia="宋体" w:hAnsi="宋体"/>
        </w:rPr>
        <w:t xml:space="preserve"> 8 GB+。</w:t>
      </w:r>
    </w:p>
    <w:p w14:paraId="0A5713F7" w14:textId="42C0DFC4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86" w:name="_Toc233248791"/>
      <w:bookmarkStart w:id="287" w:name="长时间运行后日志面板刷不动"/>
      <w:bookmarkEnd w:id="285"/>
      <w:r w:rsidRPr="00A149CA">
        <w:rPr>
          <w:rFonts w:ascii="宋体" w:eastAsia="宋体" w:hAnsi="宋体"/>
          <w:color w:val="auto"/>
        </w:rPr>
        <w:t xml:space="preserve">15.6.3 </w:t>
      </w:r>
      <w:r w:rsidRPr="00A149CA">
        <w:rPr>
          <w:rFonts w:ascii="宋体" w:eastAsia="宋体" w:hAnsi="宋体" w:hint="eastAsia"/>
          <w:color w:val="auto"/>
        </w:rPr>
        <w:t>长时间运行后日志面板”刷不动”</w:t>
      </w:r>
      <w:bookmarkEnd w:id="286"/>
    </w:p>
    <w:p w14:paraId="49A5AE51" w14:textId="77777777" w:rsidR="001D4BA3" w:rsidRPr="00A149CA" w:rsidRDefault="00000000">
      <w:pPr>
        <w:pStyle w:val="Compact"/>
        <w:numPr>
          <w:ilvl w:val="0"/>
          <w:numId w:val="7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日志面板上限</w:t>
      </w:r>
      <w:r w:rsidRPr="00A149CA">
        <w:rPr>
          <w:rFonts w:ascii="宋体" w:eastAsia="宋体" w:hAnsi="宋体"/>
        </w:rPr>
        <w:t xml:space="preserve"> 500 </w:t>
      </w:r>
      <w:r w:rsidRPr="00A149CA">
        <w:rPr>
          <w:rFonts w:ascii="宋体" w:eastAsia="宋体" w:hAnsi="宋体" w:hint="eastAsia"/>
        </w:rPr>
        <w:t>条；超出后自动丢弃旧条目，属正常现象；</w:t>
      </w:r>
    </w:p>
    <w:p w14:paraId="741D2D1E" w14:textId="77777777" w:rsidR="001D4BA3" w:rsidRPr="00A149CA" w:rsidRDefault="00000000">
      <w:pPr>
        <w:pStyle w:val="Compact"/>
        <w:numPr>
          <w:ilvl w:val="0"/>
          <w:numId w:val="73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历史日志在文件中完整保留。</w:t>
      </w:r>
    </w:p>
    <w:p w14:paraId="1E58D3FB" w14:textId="1D5735CB" w:rsidR="001D4BA3" w:rsidRPr="00A149CA" w:rsidRDefault="001D4BA3">
      <w:pPr>
        <w:rPr>
          <w:rFonts w:ascii="宋体" w:eastAsia="宋体" w:hAnsi="宋体" w:hint="eastAsia"/>
        </w:rPr>
      </w:pPr>
    </w:p>
    <w:p w14:paraId="50C9163B" w14:textId="6D047DF2" w:rsidR="001D4BA3" w:rsidRPr="00A149CA" w:rsidRDefault="00000000" w:rsidP="009B6365">
      <w:pPr>
        <w:pStyle w:val="1"/>
        <w:rPr>
          <w:rFonts w:hint="eastAsia"/>
        </w:rPr>
      </w:pPr>
      <w:bookmarkStart w:id="288" w:name="_Toc233248792"/>
      <w:bookmarkStart w:id="289" w:name="第-16-章-维护与日志"/>
      <w:bookmarkEnd w:id="239"/>
      <w:bookmarkEnd w:id="281"/>
      <w:bookmarkEnd w:id="287"/>
      <w:r w:rsidRPr="00A149CA">
        <w:rPr>
          <w:rFonts w:hint="eastAsia"/>
        </w:rPr>
        <w:t>第</w:t>
      </w:r>
      <w:r w:rsidRPr="00A149CA">
        <w:t xml:space="preserve"> 16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维护与日志</w:t>
      </w:r>
      <w:bookmarkEnd w:id="288"/>
    </w:p>
    <w:p w14:paraId="4D66AB4D" w14:textId="1F1F46CA" w:rsidR="001D4BA3" w:rsidRPr="00A149CA" w:rsidRDefault="00000000" w:rsidP="00564E0D">
      <w:pPr>
        <w:pStyle w:val="2"/>
        <w:rPr>
          <w:rFonts w:hint="eastAsia"/>
        </w:rPr>
      </w:pPr>
      <w:bookmarkStart w:id="290" w:name="_Toc233248793"/>
      <w:bookmarkStart w:id="291" w:name="日志位置"/>
      <w:r w:rsidRPr="00A149CA">
        <w:t xml:space="preserve">16.1 </w:t>
      </w:r>
      <w:r w:rsidRPr="00A149CA">
        <w:rPr>
          <w:rFonts w:hint="eastAsia"/>
        </w:rPr>
        <w:t>日志位置</w:t>
      </w:r>
      <w:bookmarkEnd w:id="290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526"/>
        <w:gridCol w:w="3891"/>
        <w:gridCol w:w="3439"/>
      </w:tblGrid>
      <w:tr w:rsidR="001D4BA3" w:rsidRPr="00D776BD" w14:paraId="5E21FA4A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76C688F4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类别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3980ECA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位置</w:t>
            </w:r>
          </w:p>
        </w:tc>
        <w:tc>
          <w:tcPr>
            <w:tcW w:w="3439" w:type="dxa"/>
            <w:shd w:val="clear" w:color="auto" w:fill="D9D9D9" w:themeFill="background1" w:themeFillShade="D9"/>
          </w:tcPr>
          <w:p w14:paraId="2202BD39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1D9C7C2A" w14:textId="77777777" w:rsidTr="00D776BD">
        <w:tc>
          <w:tcPr>
            <w:tcW w:w="1526" w:type="dxa"/>
          </w:tcPr>
          <w:p w14:paraId="588BC6C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3891" w:type="dxa"/>
          </w:tcPr>
          <w:p w14:paraId="05553DE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439" w:type="dxa"/>
          </w:tcPr>
          <w:p w14:paraId="32345B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按天滚动，自动保留最近</w:t>
            </w:r>
            <w:r w:rsidRPr="00A149CA">
              <w:rPr>
                <w:rFonts w:ascii="宋体" w:eastAsia="宋体" w:hAnsi="宋体"/>
              </w:rPr>
              <w:t xml:space="preserve"> 7 </w:t>
            </w:r>
            <w:r w:rsidRPr="00A149CA">
              <w:rPr>
                <w:rFonts w:ascii="宋体" w:eastAsia="宋体" w:hAnsi="宋体" w:hint="eastAsia"/>
              </w:rPr>
              <w:t>天</w:t>
            </w:r>
          </w:p>
        </w:tc>
      </w:tr>
      <w:tr w:rsidR="001D4BA3" w:rsidRPr="00A149CA" w14:paraId="114CB76F" w14:textId="77777777" w:rsidTr="00D776BD">
        <w:tc>
          <w:tcPr>
            <w:tcW w:w="1526" w:type="dxa"/>
          </w:tcPr>
          <w:p w14:paraId="175424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UI </w:t>
            </w:r>
            <w:r w:rsidRPr="00A149CA">
              <w:rPr>
                <w:rFonts w:ascii="宋体" w:eastAsia="宋体" w:hAnsi="宋体" w:hint="eastAsia"/>
              </w:rPr>
              <w:t>日志</w:t>
            </w:r>
          </w:p>
        </w:tc>
        <w:tc>
          <w:tcPr>
            <w:tcW w:w="3891" w:type="dxa"/>
          </w:tcPr>
          <w:p w14:paraId="120F33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界面底部日志面板</w:t>
            </w:r>
          </w:p>
        </w:tc>
        <w:tc>
          <w:tcPr>
            <w:tcW w:w="3439" w:type="dxa"/>
          </w:tcPr>
          <w:p w14:paraId="6C2CE4A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最近</w:t>
            </w:r>
            <w:r w:rsidRPr="00A149CA">
              <w:rPr>
                <w:rFonts w:ascii="宋体" w:eastAsia="宋体" w:hAnsi="宋体"/>
              </w:rPr>
              <w:t xml:space="preserve"> 500 </w:t>
            </w:r>
            <w:r w:rsidRPr="00A149CA">
              <w:rPr>
                <w:rFonts w:ascii="宋体" w:eastAsia="宋体" w:hAnsi="宋体" w:hint="eastAsia"/>
              </w:rPr>
              <w:t>条；重启后清空</w:t>
            </w:r>
          </w:p>
        </w:tc>
      </w:tr>
      <w:tr w:rsidR="001D4BA3" w:rsidRPr="00A149CA" w14:paraId="26ED6AA1" w14:textId="77777777" w:rsidTr="00D776BD">
        <w:tc>
          <w:tcPr>
            <w:tcW w:w="1526" w:type="dxa"/>
          </w:tcPr>
          <w:p w14:paraId="4725CC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日志</w:t>
            </w:r>
          </w:p>
        </w:tc>
        <w:tc>
          <w:tcPr>
            <w:tcW w:w="3891" w:type="dxa"/>
          </w:tcPr>
          <w:p w14:paraId="1010226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project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末尾的事件字段</w:t>
            </w:r>
          </w:p>
        </w:tc>
        <w:tc>
          <w:tcPr>
            <w:tcW w:w="3439" w:type="dxa"/>
          </w:tcPr>
          <w:p w14:paraId="56055DD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仅记录关键事件</w:t>
            </w:r>
          </w:p>
        </w:tc>
      </w:tr>
    </w:tbl>
    <w:p w14:paraId="7D206971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报障时请同时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-YYYYMMDD.log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对应项目目录。</w:t>
      </w:r>
    </w:p>
    <w:p w14:paraId="5F7A14C7" w14:textId="750C0FE2" w:rsidR="001D4BA3" w:rsidRPr="00A149CA" w:rsidRDefault="00000000" w:rsidP="00564E0D">
      <w:pPr>
        <w:pStyle w:val="2"/>
        <w:rPr>
          <w:rFonts w:hint="eastAsia"/>
        </w:rPr>
      </w:pPr>
      <w:bookmarkStart w:id="292" w:name="_Toc233248794"/>
      <w:bookmarkStart w:id="293" w:name="项目数据备份"/>
      <w:bookmarkEnd w:id="291"/>
      <w:r w:rsidRPr="00A149CA">
        <w:t xml:space="preserve">16.2 </w:t>
      </w:r>
      <w:r w:rsidRPr="00A149CA">
        <w:rPr>
          <w:rFonts w:hint="eastAsia"/>
        </w:rPr>
        <w:t>项目数据备份</w:t>
      </w:r>
      <w:bookmarkEnd w:id="292"/>
    </w:p>
    <w:p w14:paraId="697BF287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何时备份</w:t>
      </w:r>
    </w:p>
    <w:p w14:paraId="531415E2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现场验收前后；</w:t>
      </w:r>
    </w:p>
    <w:p w14:paraId="44986E12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升级前；</w:t>
      </w:r>
    </w:p>
    <w:p w14:paraId="26C382C1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月度归档。</w:t>
      </w:r>
    </w:p>
    <w:p w14:paraId="357BF444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备份方法</w:t>
      </w:r>
    </w:p>
    <w:p w14:paraId="6F56997C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Projects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整个目录复制到外部归档存储（移动硬盘</w:t>
      </w:r>
      <w:r w:rsidRPr="00A149CA">
        <w:rPr>
          <w:rFonts w:ascii="宋体" w:eastAsia="宋体" w:hAnsi="宋体"/>
        </w:rPr>
        <w:t xml:space="preserve"> / NAS / </w:t>
      </w:r>
      <w:r w:rsidRPr="00A149CA">
        <w:rPr>
          <w:rFonts w:ascii="宋体" w:eastAsia="宋体" w:hAnsi="宋体" w:hint="eastAsia"/>
        </w:rPr>
        <w:t>归档服务器）。</w:t>
      </w:r>
    </w:p>
    <w:p w14:paraId="684B2082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还原方法</w:t>
      </w:r>
    </w:p>
    <w:p w14:paraId="252AFBD0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归档目录还原到目标工控机的同路径下，启动软件即可在首页列表中看到。</w:t>
      </w:r>
    </w:p>
    <w:p w14:paraId="7D0B1334" w14:textId="342B7ACE" w:rsidR="001D4BA3" w:rsidRPr="00A149CA" w:rsidRDefault="00000000" w:rsidP="00564E0D">
      <w:pPr>
        <w:pStyle w:val="2"/>
        <w:rPr>
          <w:rFonts w:hint="eastAsia"/>
        </w:rPr>
      </w:pPr>
      <w:bookmarkStart w:id="294" w:name="_Toc233248795"/>
      <w:bookmarkStart w:id="295" w:name="配置升级"/>
      <w:bookmarkEnd w:id="293"/>
      <w:r w:rsidRPr="00A149CA">
        <w:lastRenderedPageBreak/>
        <w:t xml:space="preserve">16.3 </w:t>
      </w:r>
      <w:r w:rsidRPr="00A149CA">
        <w:rPr>
          <w:rFonts w:hint="eastAsia"/>
        </w:rPr>
        <w:t>配置升级</w:t>
      </w:r>
      <w:bookmarkEnd w:id="294"/>
    </w:p>
    <w:p w14:paraId="2CECBE62" w14:textId="1112CB18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96" w:name="_Toc233248796"/>
      <w:bookmarkStart w:id="297" w:name="升级-appsettings.json"/>
      <w:r w:rsidRPr="00A149CA">
        <w:rPr>
          <w:rFonts w:ascii="宋体" w:eastAsia="宋体" w:hAnsi="宋体"/>
          <w:color w:val="auto"/>
        </w:rPr>
        <w:t xml:space="preserve">16.3.1 </w:t>
      </w:r>
      <w:r w:rsidRPr="00A149CA">
        <w:rPr>
          <w:rFonts w:ascii="宋体" w:eastAsia="宋体" w:hAnsi="宋体" w:hint="eastAsia"/>
          <w:color w:val="auto"/>
        </w:rPr>
        <w:t>升级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appsettings.json</w:t>
      </w:r>
      <w:bookmarkEnd w:id="296"/>
    </w:p>
    <w:p w14:paraId="11507F42" w14:textId="77777777" w:rsidR="001D4BA3" w:rsidRPr="00A149CA" w:rsidRDefault="00000000">
      <w:pPr>
        <w:pStyle w:val="Compact"/>
        <w:numPr>
          <w:ilvl w:val="0"/>
          <w:numId w:val="7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出厂默认配置升级一般跟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升级一起发布；</w:t>
      </w:r>
    </w:p>
    <w:p w14:paraId="582ECFA8" w14:textId="77777777" w:rsidR="001D4BA3" w:rsidRPr="00A149CA" w:rsidRDefault="00000000">
      <w:pPr>
        <w:pStyle w:val="Compact"/>
        <w:numPr>
          <w:ilvl w:val="0"/>
          <w:numId w:val="75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用户在设置页保存过的值不会被覆盖（位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</w:t>
      </w:r>
      <w:r w:rsidRPr="00A149CA">
        <w:rPr>
          <w:rFonts w:ascii="宋体" w:eastAsia="宋体" w:hAnsi="宋体" w:hint="eastAsia"/>
        </w:rPr>
        <w:t>）。</w:t>
      </w:r>
    </w:p>
    <w:p w14:paraId="16E14137" w14:textId="0F387284" w:rsidR="001D4BA3" w:rsidRPr="00A149CA" w:rsidRDefault="00000000">
      <w:pPr>
        <w:pStyle w:val="3"/>
        <w:rPr>
          <w:rFonts w:ascii="宋体" w:eastAsia="宋体" w:hAnsi="宋体" w:hint="eastAsia"/>
          <w:color w:val="auto"/>
        </w:rPr>
      </w:pPr>
      <w:bookmarkStart w:id="298" w:name="_Toc233248797"/>
      <w:bookmarkStart w:id="299" w:name="升级-device-profile.json"/>
      <w:bookmarkEnd w:id="297"/>
      <w:r w:rsidRPr="00A149CA">
        <w:rPr>
          <w:rFonts w:ascii="宋体" w:eastAsia="宋体" w:hAnsi="宋体"/>
          <w:color w:val="auto"/>
        </w:rPr>
        <w:t xml:space="preserve">16.3.2 </w:t>
      </w:r>
      <w:r w:rsidRPr="00A149CA">
        <w:rPr>
          <w:rFonts w:ascii="宋体" w:eastAsia="宋体" w:hAnsi="宋体" w:hint="eastAsia"/>
          <w:color w:val="auto"/>
        </w:rPr>
        <w:t>升级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device-profile.json</w:t>
      </w:r>
      <w:bookmarkEnd w:id="298"/>
    </w:p>
    <w:p w14:paraId="5A8FA502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该文件直接决定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通道与硬件的映射关系，必须由授权维护人员替换。</w:t>
      </w:r>
    </w:p>
    <w:p w14:paraId="53BA293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升级步骤：</w:t>
      </w:r>
    </w:p>
    <w:p w14:paraId="27CD48D4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对原文件取</w:t>
      </w:r>
      <w:r w:rsidRPr="00A149CA">
        <w:rPr>
          <w:rFonts w:ascii="宋体" w:eastAsia="宋体" w:hAnsi="宋体"/>
        </w:rPr>
        <w:t xml:space="preserve"> SHA256 </w:t>
      </w:r>
      <w:r w:rsidRPr="00A149CA">
        <w:rPr>
          <w:rFonts w:ascii="宋体" w:eastAsia="宋体" w:hAnsi="宋体" w:hint="eastAsia"/>
        </w:rPr>
        <w:t>校验值并归档；</w:t>
      </w:r>
    </w:p>
    <w:p w14:paraId="096FB8EC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停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；</w:t>
      </w:r>
    </w:p>
    <w:p w14:paraId="1E15E94A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新文件替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nfig\device-profile.json</w:t>
      </w:r>
      <w:r w:rsidRPr="00A149CA">
        <w:rPr>
          <w:rFonts w:ascii="宋体" w:eastAsia="宋体" w:hAnsi="宋体" w:hint="eastAsia"/>
        </w:rPr>
        <w:t>；</w:t>
      </w:r>
    </w:p>
    <w:p w14:paraId="49A36E29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，确认日志中显示”profil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加载成功，schemaVersi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1.0，channel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24”；</w:t>
      </w:r>
    </w:p>
    <w:p w14:paraId="1DC5F02A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基础测试</w:t>
      </w:r>
      <w:r w:rsidRPr="00A149CA">
        <w:rPr>
          <w:rFonts w:ascii="宋体" w:eastAsia="宋体" w:hAnsi="宋体"/>
          <w:b/>
          <w:bCs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复核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与现场实际配对正确。</w:t>
      </w:r>
    </w:p>
    <w:p w14:paraId="4D9B49DB" w14:textId="22EFACC5" w:rsidR="001D4BA3" w:rsidRPr="00A149CA" w:rsidRDefault="00000000" w:rsidP="00564E0D">
      <w:pPr>
        <w:pStyle w:val="2"/>
        <w:rPr>
          <w:rFonts w:hint="eastAsia"/>
        </w:rPr>
      </w:pPr>
      <w:bookmarkStart w:id="300" w:name="_Toc233248798"/>
      <w:bookmarkStart w:id="301" w:name="软件升级流程"/>
      <w:bookmarkEnd w:id="295"/>
      <w:bookmarkEnd w:id="299"/>
      <w:r w:rsidRPr="00A149CA">
        <w:t xml:space="preserve">16.4 </w:t>
      </w:r>
      <w:r w:rsidRPr="00A149CA">
        <w:rPr>
          <w:rFonts w:hint="eastAsia"/>
        </w:rPr>
        <w:t>软件升级流程</w:t>
      </w:r>
      <w:bookmarkEnd w:id="300"/>
    </w:p>
    <w:p w14:paraId="596D4527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下载新版本发布包（zip）；</w:t>
      </w:r>
    </w:p>
    <w:p w14:paraId="5002C6E7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备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整目录；</w:t>
      </w:r>
    </w:p>
    <w:p w14:paraId="15956EAD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退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；</w:t>
      </w:r>
    </w:p>
    <w:p w14:paraId="20C3A5C3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将旧版发布目录改名（保留以便回滚）；</w:t>
      </w:r>
    </w:p>
    <w:p w14:paraId="0CBAE530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解压新版到原路径；</w:t>
      </w:r>
    </w:p>
    <w:p w14:paraId="78F71084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，检查版本号；</w:t>
      </w:r>
    </w:p>
    <w:p w14:paraId="39418CFE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在设置页确认参数；</w:t>
      </w:r>
    </w:p>
    <w:p w14:paraId="22CABBA0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进行一次基础测试回归。</w:t>
      </w:r>
    </w:p>
    <w:p w14:paraId="568CAA50" w14:textId="4C05D349" w:rsidR="001D4BA3" w:rsidRPr="00A149CA" w:rsidRDefault="00000000" w:rsidP="00564E0D">
      <w:pPr>
        <w:pStyle w:val="2"/>
        <w:rPr>
          <w:rFonts w:hint="eastAsia"/>
        </w:rPr>
      </w:pPr>
      <w:bookmarkStart w:id="302" w:name="_Toc233248799"/>
      <w:bookmarkStart w:id="303" w:name="例行检查表"/>
      <w:bookmarkEnd w:id="301"/>
      <w:r w:rsidRPr="00A149CA">
        <w:t xml:space="preserve">16.5 </w:t>
      </w:r>
      <w:r w:rsidRPr="00A149CA">
        <w:rPr>
          <w:rFonts w:hint="eastAsia"/>
        </w:rPr>
        <w:t>例行检查表</w:t>
      </w:r>
      <w:bookmarkEnd w:id="302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01"/>
        <w:gridCol w:w="7755"/>
      </w:tblGrid>
      <w:tr w:rsidR="001D4BA3" w:rsidRPr="00D776BD" w14:paraId="07BFEFB8" w14:textId="77777777" w:rsidTr="00D776BD">
        <w:tc>
          <w:tcPr>
            <w:tcW w:w="1101" w:type="dxa"/>
            <w:shd w:val="clear" w:color="auto" w:fill="D9D9D9" w:themeFill="background1" w:themeFillShade="D9"/>
          </w:tcPr>
          <w:p w14:paraId="6D6E99F3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周期</w:t>
            </w:r>
          </w:p>
        </w:tc>
        <w:tc>
          <w:tcPr>
            <w:tcW w:w="7755" w:type="dxa"/>
            <w:shd w:val="clear" w:color="auto" w:fill="D9D9D9" w:themeFill="background1" w:themeFillShade="D9"/>
          </w:tcPr>
          <w:p w14:paraId="4714E5C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</w:tr>
      <w:tr w:rsidR="001D4BA3" w:rsidRPr="00A149CA" w14:paraId="6EA2CF8C" w14:textId="77777777" w:rsidTr="00FC1E79">
        <w:tc>
          <w:tcPr>
            <w:tcW w:w="1101" w:type="dxa"/>
          </w:tcPr>
          <w:p w14:paraId="695C12F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每日</w:t>
            </w:r>
          </w:p>
        </w:tc>
        <w:tc>
          <w:tcPr>
            <w:tcW w:w="7755" w:type="dxa"/>
          </w:tcPr>
          <w:p w14:paraId="0C4FDB7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接地、急停、电源、负载初始状态</w:t>
            </w:r>
          </w:p>
        </w:tc>
      </w:tr>
      <w:tr w:rsidR="001D4BA3" w:rsidRPr="00A149CA" w14:paraId="080246D2" w14:textId="77777777" w:rsidTr="00FC1E79">
        <w:tc>
          <w:tcPr>
            <w:tcW w:w="1101" w:type="dxa"/>
          </w:tcPr>
          <w:p w14:paraId="770128F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每周</w:t>
            </w:r>
          </w:p>
        </w:tc>
        <w:tc>
          <w:tcPr>
            <w:tcW w:w="7755" w:type="dxa"/>
          </w:tcPr>
          <w:p w14:paraId="028D765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模式、版本号、磁盘剩余空间</w:t>
            </w:r>
          </w:p>
        </w:tc>
      </w:tr>
      <w:tr w:rsidR="001D4BA3" w:rsidRPr="00A149CA" w14:paraId="185CD80A" w14:textId="77777777" w:rsidTr="00FC1E79">
        <w:tc>
          <w:tcPr>
            <w:tcW w:w="1101" w:type="dxa"/>
          </w:tcPr>
          <w:p w14:paraId="5A639DE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每月</w:t>
            </w:r>
          </w:p>
        </w:tc>
        <w:tc>
          <w:tcPr>
            <w:tcW w:w="7755" w:type="dxa"/>
          </w:tcPr>
          <w:p w14:paraId="3AACF5C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pp-*.log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错误统计；归档项目目录</w:t>
            </w:r>
          </w:p>
        </w:tc>
      </w:tr>
      <w:tr w:rsidR="001D4BA3" w:rsidRPr="00A149CA" w14:paraId="267F2C99" w14:textId="77777777" w:rsidTr="00FC1E79">
        <w:tc>
          <w:tcPr>
            <w:tcW w:w="1101" w:type="dxa"/>
          </w:tcPr>
          <w:p w14:paraId="3CD8B2D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每季</w:t>
            </w:r>
          </w:p>
        </w:tc>
        <w:tc>
          <w:tcPr>
            <w:tcW w:w="7755" w:type="dxa"/>
          </w:tcPr>
          <w:p w14:paraId="605135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通道标定复检（详见</w:t>
            </w:r>
            <w:r w:rsidRPr="00A149CA">
              <w:rPr>
                <w:rFonts w:ascii="宋体" w:eastAsia="宋体" w:hAnsi="宋体"/>
              </w:rPr>
              <w:t xml:space="preserve"> 6.6 </w:t>
            </w:r>
            <w:r w:rsidRPr="00A149CA">
              <w:rPr>
                <w:rFonts w:ascii="宋体" w:eastAsia="宋体" w:hAnsi="宋体" w:hint="eastAsia"/>
              </w:rPr>
              <w:t>节）；接插件检查</w:t>
            </w:r>
          </w:p>
        </w:tc>
      </w:tr>
      <w:tr w:rsidR="001D4BA3" w:rsidRPr="00A149CA" w14:paraId="59C7D970" w14:textId="77777777" w:rsidTr="00FC1E79">
        <w:tc>
          <w:tcPr>
            <w:tcW w:w="1101" w:type="dxa"/>
          </w:tcPr>
          <w:p w14:paraId="77DEB8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每年</w:t>
            </w:r>
          </w:p>
        </w:tc>
        <w:tc>
          <w:tcPr>
            <w:tcW w:w="7755" w:type="dxa"/>
          </w:tcPr>
          <w:p w14:paraId="3646EB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子负载送计量校准；操作员资格复审</w:t>
            </w:r>
          </w:p>
        </w:tc>
      </w:tr>
    </w:tbl>
    <w:p w14:paraId="62ED8DA1" w14:textId="4D4B9918" w:rsidR="001D4BA3" w:rsidRPr="00A149CA" w:rsidRDefault="00000000" w:rsidP="00564E0D">
      <w:pPr>
        <w:pStyle w:val="2"/>
        <w:rPr>
          <w:rFonts w:hint="eastAsia"/>
        </w:rPr>
      </w:pPr>
      <w:bookmarkStart w:id="304" w:name="_Toc233248800"/>
      <w:bookmarkStart w:id="305" w:name="联系与支持"/>
      <w:bookmarkEnd w:id="303"/>
      <w:r w:rsidRPr="00A149CA">
        <w:t xml:space="preserve">16.6 </w:t>
      </w:r>
      <w:r w:rsidRPr="00A149CA">
        <w:rPr>
          <w:rFonts w:hint="eastAsia"/>
        </w:rPr>
        <w:t>联系与支持</w:t>
      </w:r>
      <w:bookmarkEnd w:id="304"/>
    </w:p>
    <w:p w14:paraId="4E5F4190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软件技术支持：SPC-DynaTest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项目组</w:t>
      </w:r>
    </w:p>
    <w:p w14:paraId="3763169E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lastRenderedPageBreak/>
        <w:t>现场维护：由用户单位维修部门负责</w:t>
      </w:r>
    </w:p>
    <w:p w14:paraId="6F67750D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厂商接口：UDP5080-100、IT8702P、PCIe8586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厂商技术支持热线</w:t>
      </w:r>
    </w:p>
    <w:p w14:paraId="6F0262C4" w14:textId="369E0863" w:rsidR="001D4BA3" w:rsidRPr="00A149CA" w:rsidRDefault="001D4BA3">
      <w:pPr>
        <w:rPr>
          <w:rFonts w:ascii="宋体" w:eastAsia="宋体" w:hAnsi="宋体" w:hint="eastAsia"/>
        </w:rPr>
      </w:pPr>
    </w:p>
    <w:p w14:paraId="4993DA89" w14:textId="5BF6B749" w:rsidR="001D4BA3" w:rsidRPr="00A149CA" w:rsidRDefault="00000000" w:rsidP="009B6365">
      <w:pPr>
        <w:pStyle w:val="1"/>
        <w:rPr>
          <w:rFonts w:hint="eastAsia"/>
        </w:rPr>
      </w:pPr>
      <w:bookmarkStart w:id="306" w:name="_Toc233248801"/>
      <w:bookmarkStart w:id="307" w:name="附录-a-23-项指标完整定义表"/>
      <w:bookmarkEnd w:id="289"/>
      <w:bookmarkEnd w:id="305"/>
      <w:r w:rsidRPr="00A149CA">
        <w:rPr>
          <w:rFonts w:hint="eastAsia"/>
        </w:rPr>
        <w:t>附录</w:t>
      </w:r>
      <w:r w:rsidRPr="00A149CA">
        <w:t xml:space="preserve"> A 23 </w:t>
      </w:r>
      <w:r w:rsidRPr="00A149CA">
        <w:rPr>
          <w:rFonts w:hint="eastAsia"/>
        </w:rPr>
        <w:t>项指标完整定义表</w:t>
      </w:r>
      <w:bookmarkEnd w:id="306"/>
    </w:p>
    <w:p w14:paraId="483391CF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说明</w:t>
      </w:r>
      <w:r w:rsidRPr="00A149CA">
        <w:rPr>
          <w:rFonts w:ascii="宋体" w:eastAsia="宋体" w:hAnsi="宋体" w:hint="eastAsia"/>
        </w:rPr>
        <w:t>：本附录列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动态参数测试的</w:t>
      </w:r>
      <w:r w:rsidRPr="00A149CA">
        <w:rPr>
          <w:rFonts w:ascii="宋体" w:eastAsia="宋体" w:hAnsi="宋体"/>
        </w:rPr>
        <w:t xml:space="preserve"> 23 </w:t>
      </w:r>
      <w:r w:rsidRPr="00A149CA">
        <w:rPr>
          <w:rFonts w:ascii="宋体" w:eastAsia="宋体" w:hAnsi="宋体" w:hint="eastAsia"/>
        </w:rPr>
        <w:t>项标准指标。表格指明每项指标的定义、典型测试方法、判定准则，以及在本软件中的覆盖位置。“软件位置”列指向本手册中对应章节，“未实现”表示当前版本由人工评估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675"/>
        <w:gridCol w:w="709"/>
        <w:gridCol w:w="567"/>
        <w:gridCol w:w="1985"/>
        <w:gridCol w:w="2126"/>
        <w:gridCol w:w="2126"/>
        <w:gridCol w:w="668"/>
      </w:tblGrid>
      <w:tr w:rsidR="001D4BA3" w:rsidRPr="00D776BD" w14:paraId="1693C8AA" w14:textId="77777777" w:rsidTr="00D776BD">
        <w:tc>
          <w:tcPr>
            <w:tcW w:w="675" w:type="dxa"/>
            <w:shd w:val="clear" w:color="auto" w:fill="D9D9D9" w:themeFill="background1" w:themeFillShade="D9"/>
          </w:tcPr>
          <w:p w14:paraId="7D6D9C7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编号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117B0FB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中文名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4ED78DB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单位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542442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定义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A3D306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测试方法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877E8D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判定准则</w:t>
            </w:r>
          </w:p>
        </w:tc>
        <w:tc>
          <w:tcPr>
            <w:tcW w:w="668" w:type="dxa"/>
            <w:shd w:val="clear" w:color="auto" w:fill="D9D9D9" w:themeFill="background1" w:themeFillShade="D9"/>
          </w:tcPr>
          <w:p w14:paraId="7B2D5E9E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软件位置</w:t>
            </w:r>
          </w:p>
        </w:tc>
      </w:tr>
      <w:tr w:rsidR="001D4BA3" w:rsidRPr="00FC1E79" w14:paraId="6D0D50E1" w14:textId="77777777" w:rsidTr="00D776BD">
        <w:tc>
          <w:tcPr>
            <w:tcW w:w="675" w:type="dxa"/>
          </w:tcPr>
          <w:p w14:paraId="3E85DF9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</w:t>
            </w:r>
          </w:p>
        </w:tc>
        <w:tc>
          <w:tcPr>
            <w:tcW w:w="709" w:type="dxa"/>
          </w:tcPr>
          <w:p w14:paraId="30DEDE9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开启时间</w:t>
            </w:r>
          </w:p>
        </w:tc>
        <w:tc>
          <w:tcPr>
            <w:tcW w:w="567" w:type="dxa"/>
          </w:tcPr>
          <w:p w14:paraId="710F59E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74F881C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有效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上升到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9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7C96A1C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上升沿百分位检测</w:t>
            </w:r>
          </w:p>
        </w:tc>
        <w:tc>
          <w:tcPr>
            <w:tcW w:w="2126" w:type="dxa"/>
          </w:tcPr>
          <w:p w14:paraId="39C83E7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On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5）</w:t>
            </w:r>
          </w:p>
        </w:tc>
        <w:tc>
          <w:tcPr>
            <w:tcW w:w="668" w:type="dxa"/>
          </w:tcPr>
          <w:p w14:paraId="5210E42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46685D61" w14:textId="77777777" w:rsidTr="00D776BD">
        <w:tc>
          <w:tcPr>
            <w:tcW w:w="675" w:type="dxa"/>
          </w:tcPr>
          <w:p w14:paraId="32E4C81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</w:t>
            </w:r>
          </w:p>
        </w:tc>
        <w:tc>
          <w:tcPr>
            <w:tcW w:w="709" w:type="dxa"/>
          </w:tcPr>
          <w:p w14:paraId="0DDCFA0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关闭时间</w:t>
            </w:r>
          </w:p>
        </w:tc>
        <w:tc>
          <w:tcPr>
            <w:tcW w:w="567" w:type="dxa"/>
          </w:tcPr>
          <w:p w14:paraId="717129B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1D5B759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撤销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下降到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58BB807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下降沿百分位检测</w:t>
            </w:r>
          </w:p>
        </w:tc>
        <w:tc>
          <w:tcPr>
            <w:tcW w:w="2126" w:type="dxa"/>
          </w:tcPr>
          <w:p w14:paraId="2C3C482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Off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5）</w:t>
            </w:r>
          </w:p>
        </w:tc>
        <w:tc>
          <w:tcPr>
            <w:tcW w:w="668" w:type="dxa"/>
          </w:tcPr>
          <w:p w14:paraId="1FA98BE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EE2285A" w14:textId="77777777" w:rsidTr="00D776BD">
        <w:tc>
          <w:tcPr>
            <w:tcW w:w="675" w:type="dxa"/>
          </w:tcPr>
          <w:p w14:paraId="2CD32AE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3</w:t>
            </w:r>
          </w:p>
        </w:tc>
        <w:tc>
          <w:tcPr>
            <w:tcW w:w="709" w:type="dxa"/>
          </w:tcPr>
          <w:p w14:paraId="3C20CF0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延迟时间</w:t>
            </w:r>
          </w:p>
        </w:tc>
        <w:tc>
          <w:tcPr>
            <w:tcW w:w="567" w:type="dxa"/>
          </w:tcPr>
          <w:p w14:paraId="51B24E5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073B4B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电平变化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内部驱动信号到达</w:t>
            </w:r>
          </w:p>
        </w:tc>
        <w:tc>
          <w:tcPr>
            <w:tcW w:w="2126" w:type="dxa"/>
          </w:tcPr>
          <w:p w14:paraId="31E9E12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；本软件等同于”开启时间”近似</w:t>
            </w:r>
          </w:p>
        </w:tc>
        <w:tc>
          <w:tcPr>
            <w:tcW w:w="2126" w:type="dxa"/>
          </w:tcPr>
          <w:p w14:paraId="746E450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455A93B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FC1E79" w14:paraId="5791E507" w14:textId="77777777" w:rsidTr="00D776BD">
        <w:tc>
          <w:tcPr>
            <w:tcW w:w="675" w:type="dxa"/>
          </w:tcPr>
          <w:p w14:paraId="0532E01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4</w:t>
            </w:r>
          </w:p>
        </w:tc>
        <w:tc>
          <w:tcPr>
            <w:tcW w:w="709" w:type="dxa"/>
          </w:tcPr>
          <w:p w14:paraId="0BCC5CB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释放延迟时间</w:t>
            </w:r>
          </w:p>
        </w:tc>
        <w:tc>
          <w:tcPr>
            <w:tcW w:w="567" w:type="dxa"/>
          </w:tcPr>
          <w:p w14:paraId="3A0E1B2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A34308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撤销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内部驱动撤销</w:t>
            </w:r>
          </w:p>
        </w:tc>
        <w:tc>
          <w:tcPr>
            <w:tcW w:w="2126" w:type="dxa"/>
          </w:tcPr>
          <w:p w14:paraId="4F36C64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036212E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647AD6D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FC1E79" w14:paraId="36A33BFE" w14:textId="77777777" w:rsidTr="00D776BD">
        <w:tc>
          <w:tcPr>
            <w:tcW w:w="675" w:type="dxa"/>
          </w:tcPr>
          <w:p w14:paraId="130C2A5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5</w:t>
            </w:r>
          </w:p>
        </w:tc>
        <w:tc>
          <w:tcPr>
            <w:tcW w:w="709" w:type="dxa"/>
          </w:tcPr>
          <w:p w14:paraId="54C11B8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负载电压上升/下降时间</w:t>
            </w:r>
          </w:p>
        </w:tc>
        <w:tc>
          <w:tcPr>
            <w:tcW w:w="567" w:type="dxa"/>
          </w:tcPr>
          <w:p w14:paraId="0F4AE92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7DF83D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负载侧电压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– 9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过渡时间</w:t>
            </w:r>
          </w:p>
        </w:tc>
        <w:tc>
          <w:tcPr>
            <w:tcW w:w="2126" w:type="dxa"/>
          </w:tcPr>
          <w:p w14:paraId="64D0AC0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双阈值检测</w:t>
            </w:r>
          </w:p>
        </w:tc>
        <w:tc>
          <w:tcPr>
            <w:tcW w:w="2126" w:type="dxa"/>
          </w:tcPr>
          <w:p w14:paraId="3465B21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MaxRiseTimeMs /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Fall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3）</w:t>
            </w:r>
          </w:p>
        </w:tc>
        <w:tc>
          <w:tcPr>
            <w:tcW w:w="668" w:type="dxa"/>
          </w:tcPr>
          <w:p w14:paraId="3C6CD7E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07C6C912" w14:textId="77777777" w:rsidTr="00D776BD">
        <w:tc>
          <w:tcPr>
            <w:tcW w:w="675" w:type="dxa"/>
          </w:tcPr>
          <w:p w14:paraId="2F4143E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6</w:t>
            </w:r>
          </w:p>
        </w:tc>
        <w:tc>
          <w:tcPr>
            <w:tcW w:w="709" w:type="dxa"/>
          </w:tcPr>
          <w:p w14:paraId="75D703C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超调量</w:t>
            </w:r>
          </w:p>
        </w:tc>
        <w:tc>
          <w:tcPr>
            <w:tcW w:w="567" w:type="dxa"/>
          </w:tcPr>
          <w:p w14:paraId="54B9DE9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799CF7E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开启后稳态值与瞬态峰值之差与稳态值之比</w:t>
            </w:r>
          </w:p>
        </w:tc>
        <w:tc>
          <w:tcPr>
            <w:tcW w:w="2126" w:type="dxa"/>
          </w:tcPr>
          <w:p w14:paraId="15E064B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峰值/稳态计算</w:t>
            </w:r>
          </w:p>
        </w:tc>
        <w:tc>
          <w:tcPr>
            <w:tcW w:w="2126" w:type="dxa"/>
          </w:tcPr>
          <w:p w14:paraId="5C839E4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05B408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15DB16CB" w14:textId="77777777" w:rsidTr="00D776BD">
        <w:tc>
          <w:tcPr>
            <w:tcW w:w="675" w:type="dxa"/>
          </w:tcPr>
          <w:p w14:paraId="701C651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7</w:t>
            </w:r>
          </w:p>
        </w:tc>
        <w:tc>
          <w:tcPr>
            <w:tcW w:w="709" w:type="dxa"/>
          </w:tcPr>
          <w:p w14:paraId="0C5F345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通态电阻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Ron</w:t>
            </w:r>
          </w:p>
        </w:tc>
        <w:tc>
          <w:tcPr>
            <w:tcW w:w="567" w:type="dxa"/>
          </w:tcPr>
          <w:p w14:paraId="3B67D9B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Ω</w:t>
            </w:r>
          </w:p>
        </w:tc>
        <w:tc>
          <w:tcPr>
            <w:tcW w:w="1985" w:type="dxa"/>
          </w:tcPr>
          <w:p w14:paraId="1A18928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稳态导通时，输出电流为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I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时的等效串联电阻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(Vin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Vout) / I</w:t>
            </w:r>
          </w:p>
        </w:tc>
        <w:tc>
          <w:tcPr>
            <w:tcW w:w="2126" w:type="dxa"/>
          </w:tcPr>
          <w:p w14:paraId="3BBA3CB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测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ΔV / I</w:t>
            </w:r>
          </w:p>
        </w:tc>
        <w:tc>
          <w:tcPr>
            <w:tcW w:w="2126" w:type="dxa"/>
          </w:tcPr>
          <w:p w14:paraId="72B7A24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9DA46C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4DB6C216" w14:textId="77777777" w:rsidTr="00D776BD">
        <w:tc>
          <w:tcPr>
            <w:tcW w:w="675" w:type="dxa"/>
          </w:tcPr>
          <w:p w14:paraId="110627F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lastRenderedPageBreak/>
              <w:t>1.8</w:t>
            </w:r>
          </w:p>
        </w:tc>
        <w:tc>
          <w:tcPr>
            <w:tcW w:w="709" w:type="dxa"/>
          </w:tcPr>
          <w:p w14:paraId="3436F2E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通态压降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ΔV</w:t>
            </w:r>
          </w:p>
        </w:tc>
        <w:tc>
          <w:tcPr>
            <w:tcW w:w="567" w:type="dxa"/>
          </w:tcPr>
          <w:p w14:paraId="3B10B9F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0BBC22B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稳态导通时，输入端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端电压差</w:t>
            </w:r>
          </w:p>
        </w:tc>
        <w:tc>
          <w:tcPr>
            <w:tcW w:w="2126" w:type="dxa"/>
          </w:tcPr>
          <w:p w14:paraId="4B8C670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测得</w:t>
            </w:r>
          </w:p>
        </w:tc>
        <w:tc>
          <w:tcPr>
            <w:tcW w:w="2126" w:type="dxa"/>
          </w:tcPr>
          <w:p w14:paraId="64583E6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285E88E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6A446249" w14:textId="77777777" w:rsidTr="00D776BD">
        <w:tc>
          <w:tcPr>
            <w:tcW w:w="675" w:type="dxa"/>
          </w:tcPr>
          <w:p w14:paraId="77409A5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9</w:t>
            </w:r>
          </w:p>
        </w:tc>
        <w:tc>
          <w:tcPr>
            <w:tcW w:w="709" w:type="dxa"/>
          </w:tcPr>
          <w:p w14:paraId="046EA97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电压降</w:t>
            </w:r>
          </w:p>
        </w:tc>
        <w:tc>
          <w:tcPr>
            <w:tcW w:w="567" w:type="dxa"/>
          </w:tcPr>
          <w:p w14:paraId="24691A2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6F1DC3D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.8 ΔV</w:t>
            </w:r>
          </w:p>
        </w:tc>
        <w:tc>
          <w:tcPr>
            <w:tcW w:w="2126" w:type="dxa"/>
          </w:tcPr>
          <w:p w14:paraId="63EE7E8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4F79954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661A00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2F7EEF04" w14:textId="77777777" w:rsidTr="00D776BD">
        <w:tc>
          <w:tcPr>
            <w:tcW w:w="675" w:type="dxa"/>
          </w:tcPr>
          <w:p w14:paraId="5C7B8A7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0</w:t>
            </w:r>
          </w:p>
        </w:tc>
        <w:tc>
          <w:tcPr>
            <w:tcW w:w="709" w:type="dxa"/>
          </w:tcPr>
          <w:p w14:paraId="0A7D0D4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Ploss</w:t>
            </w:r>
          </w:p>
        </w:tc>
        <w:tc>
          <w:tcPr>
            <w:tcW w:w="567" w:type="dxa"/>
          </w:tcPr>
          <w:p w14:paraId="7A72CF7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218D889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Pin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Pout</w:t>
            </w:r>
          </w:p>
        </w:tc>
        <w:tc>
          <w:tcPr>
            <w:tcW w:w="2126" w:type="dxa"/>
          </w:tcPr>
          <w:p w14:paraId="4DBE78B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1F29556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FBF0DB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E131A40" w14:textId="77777777" w:rsidTr="00D776BD">
        <w:tc>
          <w:tcPr>
            <w:tcW w:w="675" w:type="dxa"/>
          </w:tcPr>
          <w:p w14:paraId="33A440C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1</w:t>
            </w:r>
          </w:p>
        </w:tc>
        <w:tc>
          <w:tcPr>
            <w:tcW w:w="709" w:type="dxa"/>
          </w:tcPr>
          <w:p w14:paraId="3F54C67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待机功耗</w:t>
            </w:r>
          </w:p>
        </w:tc>
        <w:tc>
          <w:tcPr>
            <w:tcW w:w="567" w:type="dxa"/>
          </w:tcPr>
          <w:p w14:paraId="324F80D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2F0F041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OFF、输出无电流时器件自身消耗</w:t>
            </w:r>
          </w:p>
        </w:tc>
        <w:tc>
          <w:tcPr>
            <w:tcW w:w="2126" w:type="dxa"/>
          </w:tcPr>
          <w:p w14:paraId="6E1B9D9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347AC55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64F24A2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02105AAB" w14:textId="77777777" w:rsidTr="00D776BD">
        <w:tc>
          <w:tcPr>
            <w:tcW w:w="675" w:type="dxa"/>
          </w:tcPr>
          <w:p w14:paraId="7DE2D48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2</w:t>
            </w:r>
          </w:p>
        </w:tc>
        <w:tc>
          <w:tcPr>
            <w:tcW w:w="709" w:type="dxa"/>
          </w:tcPr>
          <w:p w14:paraId="0201141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功耗</w:t>
            </w:r>
          </w:p>
        </w:tc>
        <w:tc>
          <w:tcPr>
            <w:tcW w:w="567" w:type="dxa"/>
          </w:tcPr>
          <w:p w14:paraId="7E6D962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4D25DBB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电源消耗</w:t>
            </w:r>
          </w:p>
        </w:tc>
        <w:tc>
          <w:tcPr>
            <w:tcW w:w="2126" w:type="dxa"/>
          </w:tcPr>
          <w:p w14:paraId="406AD6F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5DC5B99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056EADD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27CF19A3" w14:textId="77777777" w:rsidTr="00D776BD">
        <w:tc>
          <w:tcPr>
            <w:tcW w:w="675" w:type="dxa"/>
          </w:tcPr>
          <w:p w14:paraId="4872F6C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3</w:t>
            </w:r>
          </w:p>
        </w:tc>
        <w:tc>
          <w:tcPr>
            <w:tcW w:w="709" w:type="dxa"/>
          </w:tcPr>
          <w:p w14:paraId="7D7169D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效率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η</w:t>
            </w:r>
          </w:p>
        </w:tc>
        <w:tc>
          <w:tcPr>
            <w:tcW w:w="567" w:type="dxa"/>
          </w:tcPr>
          <w:p w14:paraId="02F717A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5C534FE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Pout / Pin × 100%</w:t>
            </w:r>
          </w:p>
        </w:tc>
        <w:tc>
          <w:tcPr>
            <w:tcW w:w="2126" w:type="dxa"/>
          </w:tcPr>
          <w:p w14:paraId="032C98B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60EBD93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52F8A49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A864101" w14:textId="77777777" w:rsidTr="00D776BD">
        <w:tc>
          <w:tcPr>
            <w:tcW w:w="675" w:type="dxa"/>
          </w:tcPr>
          <w:p w14:paraId="4F17417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4</w:t>
            </w:r>
          </w:p>
        </w:tc>
        <w:tc>
          <w:tcPr>
            <w:tcW w:w="709" w:type="dxa"/>
          </w:tcPr>
          <w:p w14:paraId="4A36E4A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跳闸时间</w:t>
            </w:r>
          </w:p>
        </w:tc>
        <w:tc>
          <w:tcPr>
            <w:tcW w:w="567" w:type="dxa"/>
          </w:tcPr>
          <w:p w14:paraId="36EF52A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1643BFE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流条件持续后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降至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4025702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（演示）</w:t>
            </w:r>
          </w:p>
        </w:tc>
        <w:tc>
          <w:tcPr>
            <w:tcW w:w="2126" w:type="dxa"/>
          </w:tcPr>
          <w:p w14:paraId="774BAE2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2D65EEC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1A86C084" w14:textId="77777777" w:rsidTr="00D776BD">
        <w:tc>
          <w:tcPr>
            <w:tcW w:w="675" w:type="dxa"/>
          </w:tcPr>
          <w:p w14:paraId="4B788EB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5</w:t>
            </w:r>
          </w:p>
        </w:tc>
        <w:tc>
          <w:tcPr>
            <w:tcW w:w="709" w:type="dxa"/>
          </w:tcPr>
          <w:p w14:paraId="6B08DE8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I²t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容量</w:t>
            </w:r>
          </w:p>
        </w:tc>
        <w:tc>
          <w:tcPr>
            <w:tcW w:w="567" w:type="dxa"/>
          </w:tcPr>
          <w:p w14:paraId="4E4D89C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²·s</w:t>
            </w:r>
          </w:p>
        </w:tc>
        <w:tc>
          <w:tcPr>
            <w:tcW w:w="1985" w:type="dxa"/>
          </w:tcPr>
          <w:p w14:paraId="0FAC767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跳闸前允许的电流平方积分</w:t>
            </w:r>
          </w:p>
        </w:tc>
        <w:tc>
          <w:tcPr>
            <w:tcW w:w="2126" w:type="dxa"/>
          </w:tcPr>
          <w:p w14:paraId="664A33EF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47B73D3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BB3C48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42C17261" w14:textId="77777777" w:rsidTr="00D776BD">
        <w:tc>
          <w:tcPr>
            <w:tcW w:w="675" w:type="dxa"/>
          </w:tcPr>
          <w:p w14:paraId="3E94432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6</w:t>
            </w:r>
          </w:p>
        </w:tc>
        <w:tc>
          <w:tcPr>
            <w:tcW w:w="709" w:type="dxa"/>
          </w:tcPr>
          <w:p w14:paraId="58E0CF5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载能力</w:t>
            </w:r>
          </w:p>
        </w:tc>
        <w:tc>
          <w:tcPr>
            <w:tcW w:w="567" w:type="dxa"/>
          </w:tcPr>
          <w:p w14:paraId="437E06F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×Irated</w:t>
            </w:r>
          </w:p>
        </w:tc>
        <w:tc>
          <w:tcPr>
            <w:tcW w:w="1985" w:type="dxa"/>
          </w:tcPr>
          <w:p w14:paraId="54DE99A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允许短时承受的过载倍数</w:t>
            </w:r>
          </w:p>
        </w:tc>
        <w:tc>
          <w:tcPr>
            <w:tcW w:w="2126" w:type="dxa"/>
          </w:tcPr>
          <w:p w14:paraId="7AB8BC8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1C24AD3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61585F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67FE9D47" w14:textId="77777777" w:rsidTr="00D776BD">
        <w:tc>
          <w:tcPr>
            <w:tcW w:w="675" w:type="dxa"/>
          </w:tcPr>
          <w:p w14:paraId="124DD3A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7</w:t>
            </w:r>
          </w:p>
        </w:tc>
        <w:tc>
          <w:tcPr>
            <w:tcW w:w="709" w:type="dxa"/>
          </w:tcPr>
          <w:p w14:paraId="4EBE3E8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保护</w:t>
            </w:r>
          </w:p>
        </w:tc>
        <w:tc>
          <w:tcPr>
            <w:tcW w:w="567" w:type="dxa"/>
          </w:tcPr>
          <w:p w14:paraId="7372BBF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—</w:t>
            </w:r>
          </w:p>
        </w:tc>
        <w:tc>
          <w:tcPr>
            <w:tcW w:w="1985" w:type="dxa"/>
          </w:tcPr>
          <w:p w14:paraId="13A16ED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阻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≤ 1 mΩ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条件下能否正常保护</w:t>
            </w:r>
          </w:p>
        </w:tc>
        <w:tc>
          <w:tcPr>
            <w:tcW w:w="2126" w:type="dxa"/>
          </w:tcPr>
          <w:p w14:paraId="3325D08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（演示）</w:t>
            </w:r>
          </w:p>
        </w:tc>
        <w:tc>
          <w:tcPr>
            <w:tcW w:w="2126" w:type="dxa"/>
          </w:tcPr>
          <w:p w14:paraId="4CBC804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76925CC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57DDC08C" w14:textId="77777777" w:rsidTr="00D776BD">
        <w:tc>
          <w:tcPr>
            <w:tcW w:w="675" w:type="dxa"/>
          </w:tcPr>
          <w:p w14:paraId="2DE49C3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8</w:t>
            </w:r>
          </w:p>
        </w:tc>
        <w:tc>
          <w:tcPr>
            <w:tcW w:w="709" w:type="dxa"/>
          </w:tcPr>
          <w:p w14:paraId="3649A14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分断能力</w:t>
            </w:r>
          </w:p>
        </w:tc>
        <w:tc>
          <w:tcPr>
            <w:tcW w:w="567" w:type="dxa"/>
          </w:tcPr>
          <w:p w14:paraId="41BCFC9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0A32A72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保护时允许的最大电流</w:t>
            </w:r>
          </w:p>
        </w:tc>
        <w:tc>
          <w:tcPr>
            <w:tcW w:w="2126" w:type="dxa"/>
          </w:tcPr>
          <w:p w14:paraId="5443B13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43F2D60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609FA8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34846A87" w14:textId="77777777" w:rsidTr="00D776BD">
        <w:tc>
          <w:tcPr>
            <w:tcW w:w="675" w:type="dxa"/>
          </w:tcPr>
          <w:p w14:paraId="7130A61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9</w:t>
            </w:r>
          </w:p>
        </w:tc>
        <w:tc>
          <w:tcPr>
            <w:tcW w:w="709" w:type="dxa"/>
          </w:tcPr>
          <w:p w14:paraId="72604AB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温保护</w:t>
            </w:r>
          </w:p>
        </w:tc>
        <w:tc>
          <w:tcPr>
            <w:tcW w:w="567" w:type="dxa"/>
          </w:tcPr>
          <w:p w14:paraId="731E6B3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710369F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温度达到阈值后器件断开</w:t>
            </w:r>
          </w:p>
        </w:tc>
        <w:tc>
          <w:tcPr>
            <w:tcW w:w="2126" w:type="dxa"/>
          </w:tcPr>
          <w:p w14:paraId="2B049B2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/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加热实验</w:t>
            </w:r>
          </w:p>
        </w:tc>
        <w:tc>
          <w:tcPr>
            <w:tcW w:w="2126" w:type="dxa"/>
          </w:tcPr>
          <w:p w14:paraId="6AC19F4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21076A4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lastRenderedPageBreak/>
              <w:t>（演示）</w:t>
            </w:r>
          </w:p>
        </w:tc>
      </w:tr>
      <w:tr w:rsidR="001D4BA3" w:rsidRPr="00FC1E79" w14:paraId="47645076" w14:textId="77777777" w:rsidTr="00D776BD">
        <w:tc>
          <w:tcPr>
            <w:tcW w:w="675" w:type="dxa"/>
          </w:tcPr>
          <w:p w14:paraId="56F77CE1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lastRenderedPageBreak/>
              <w:t>1.20</w:t>
            </w:r>
          </w:p>
        </w:tc>
        <w:tc>
          <w:tcPr>
            <w:tcW w:w="709" w:type="dxa"/>
          </w:tcPr>
          <w:p w14:paraId="6F7EBAA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温升</w:t>
            </w:r>
          </w:p>
        </w:tc>
        <w:tc>
          <w:tcPr>
            <w:tcW w:w="567" w:type="dxa"/>
          </w:tcPr>
          <w:p w14:paraId="6BCB564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72B907C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长期工作下结温与环温之差</w:t>
            </w:r>
          </w:p>
        </w:tc>
        <w:tc>
          <w:tcPr>
            <w:tcW w:w="2126" w:type="dxa"/>
          </w:tcPr>
          <w:p w14:paraId="3F6D3DF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5CEF9F6C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6FC3D8E2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4ED6843F" w14:textId="77777777" w:rsidTr="00D776BD">
        <w:tc>
          <w:tcPr>
            <w:tcW w:w="675" w:type="dxa"/>
          </w:tcPr>
          <w:p w14:paraId="6E6F8A2B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1</w:t>
            </w:r>
          </w:p>
        </w:tc>
        <w:tc>
          <w:tcPr>
            <w:tcW w:w="709" w:type="dxa"/>
          </w:tcPr>
          <w:p w14:paraId="4814828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压保护</w:t>
            </w:r>
          </w:p>
        </w:tc>
        <w:tc>
          <w:tcPr>
            <w:tcW w:w="567" w:type="dxa"/>
          </w:tcPr>
          <w:p w14:paraId="55DFD53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0702D7C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Vin 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断开</w:t>
            </w:r>
          </w:p>
        </w:tc>
        <w:tc>
          <w:tcPr>
            <w:tcW w:w="2126" w:type="dxa"/>
          </w:tcPr>
          <w:p w14:paraId="131D97E3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71588CB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6D1B63F4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215109E6" w14:textId="77777777" w:rsidTr="00D776BD">
        <w:tc>
          <w:tcPr>
            <w:tcW w:w="675" w:type="dxa"/>
          </w:tcPr>
          <w:p w14:paraId="169C416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2</w:t>
            </w:r>
          </w:p>
        </w:tc>
        <w:tc>
          <w:tcPr>
            <w:tcW w:w="709" w:type="dxa"/>
          </w:tcPr>
          <w:p w14:paraId="0386B29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欠压保护</w:t>
            </w:r>
          </w:p>
        </w:tc>
        <w:tc>
          <w:tcPr>
            <w:tcW w:w="567" w:type="dxa"/>
          </w:tcPr>
          <w:p w14:paraId="617E02FA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3A450C8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Vin 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断开或拒绝导通</w:t>
            </w:r>
          </w:p>
        </w:tc>
        <w:tc>
          <w:tcPr>
            <w:tcW w:w="2126" w:type="dxa"/>
          </w:tcPr>
          <w:p w14:paraId="05FEA3D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14E007D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71994DF8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0E41C9C3" w14:textId="77777777" w:rsidTr="00D776BD">
        <w:tc>
          <w:tcPr>
            <w:tcW w:w="675" w:type="dxa"/>
          </w:tcPr>
          <w:p w14:paraId="3CF57820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3</w:t>
            </w:r>
          </w:p>
        </w:tc>
        <w:tc>
          <w:tcPr>
            <w:tcW w:w="709" w:type="dxa"/>
          </w:tcPr>
          <w:p w14:paraId="300E269D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限流保护</w:t>
            </w:r>
          </w:p>
        </w:tc>
        <w:tc>
          <w:tcPr>
            <w:tcW w:w="567" w:type="dxa"/>
          </w:tcPr>
          <w:p w14:paraId="29EC1759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614881A7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I 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限流或断开</w:t>
            </w:r>
          </w:p>
        </w:tc>
        <w:tc>
          <w:tcPr>
            <w:tcW w:w="2126" w:type="dxa"/>
          </w:tcPr>
          <w:p w14:paraId="35A2D915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436EC64E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0BBA89B6" w14:textId="77777777" w:rsidR="001D4BA3" w:rsidRPr="00FC1E79" w:rsidRDefault="00000000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</w:tbl>
    <w:p w14:paraId="0CE5EBA0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编号</w:t>
      </w:r>
      <w:r w:rsidRPr="00A149CA">
        <w:rPr>
          <w:rFonts w:ascii="宋体" w:eastAsia="宋体" w:hAnsi="宋体"/>
        </w:rPr>
        <w:t xml:space="preserve"> 1.3 / 1.4 / 1.6 / 1.11 / 1.12 / 1.15 / 1.16 / 1.18 / 1.20 </w:t>
      </w:r>
      <w:r w:rsidRPr="00A149CA">
        <w:rPr>
          <w:rFonts w:ascii="宋体" w:eastAsia="宋体" w:hAnsi="宋体" w:hint="eastAsia"/>
        </w:rPr>
        <w:t>在当前软件版本中由人工评估；后续版本将逐步纳入自动测试。</w:t>
      </w:r>
    </w:p>
    <w:p w14:paraId="6B8D0BED" w14:textId="0F435E3E" w:rsidR="001D4BA3" w:rsidRPr="00A149CA" w:rsidRDefault="00000000" w:rsidP="009B6365">
      <w:pPr>
        <w:pStyle w:val="1"/>
        <w:rPr>
          <w:rFonts w:hint="eastAsia"/>
        </w:rPr>
      </w:pPr>
      <w:bookmarkStart w:id="308" w:name="_Toc233248802"/>
      <w:bookmarkStart w:id="309" w:name="附录-b-modbus-通信参数参考"/>
      <w:bookmarkEnd w:id="307"/>
      <w:r w:rsidRPr="00A149CA">
        <w:rPr>
          <w:rFonts w:hint="eastAsia"/>
        </w:rPr>
        <w:t>附录</w:t>
      </w:r>
      <w:r w:rsidRPr="00A149CA">
        <w:t xml:space="preserve"> B Modbus </w:t>
      </w:r>
      <w:r w:rsidRPr="00A149CA">
        <w:rPr>
          <w:rFonts w:hint="eastAsia"/>
        </w:rPr>
        <w:t>通信参数参考</w:t>
      </w:r>
      <w:bookmarkEnd w:id="308"/>
    </w:p>
    <w:p w14:paraId="1D0F62C9" w14:textId="60CFFF3B" w:rsidR="001D4BA3" w:rsidRPr="00A149CA" w:rsidRDefault="00000000" w:rsidP="00564E0D">
      <w:pPr>
        <w:pStyle w:val="2"/>
        <w:rPr>
          <w:rFonts w:hint="eastAsia"/>
        </w:rPr>
      </w:pPr>
      <w:bookmarkStart w:id="310" w:name="_Toc233248803"/>
      <w:bookmarkStart w:id="311" w:name="b.1-串口参数"/>
      <w:r w:rsidRPr="00A149CA">
        <w:t xml:space="preserve">B.1 </w:t>
      </w:r>
      <w:r w:rsidRPr="00A149CA">
        <w:rPr>
          <w:rFonts w:hint="eastAsia"/>
        </w:rPr>
        <w:t>串口参数</w:t>
      </w:r>
      <w:bookmarkEnd w:id="310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3969"/>
      </w:tblGrid>
      <w:tr w:rsidR="001D4BA3" w:rsidRPr="00D776BD" w14:paraId="316C65FF" w14:textId="77777777" w:rsidTr="00D776BD">
        <w:tc>
          <w:tcPr>
            <w:tcW w:w="1809" w:type="dxa"/>
            <w:shd w:val="clear" w:color="auto" w:fill="D9D9D9" w:themeFill="background1" w:themeFillShade="D9"/>
          </w:tcPr>
          <w:p w14:paraId="724D6AD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F08D8A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4F3EEAA3" w14:textId="77777777" w:rsidTr="00D776BD">
        <w:tc>
          <w:tcPr>
            <w:tcW w:w="1809" w:type="dxa"/>
          </w:tcPr>
          <w:p w14:paraId="2691AD9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969" w:type="dxa"/>
          </w:tcPr>
          <w:p w14:paraId="3DBE794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Modbus-RTU</w:t>
            </w:r>
          </w:p>
        </w:tc>
      </w:tr>
      <w:tr w:rsidR="001D4BA3" w:rsidRPr="00A149CA" w14:paraId="257268BF" w14:textId="77777777" w:rsidTr="00D776BD">
        <w:tc>
          <w:tcPr>
            <w:tcW w:w="1809" w:type="dxa"/>
          </w:tcPr>
          <w:p w14:paraId="3BBC4D4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波特率</w:t>
            </w:r>
          </w:p>
        </w:tc>
        <w:tc>
          <w:tcPr>
            <w:tcW w:w="3969" w:type="dxa"/>
          </w:tcPr>
          <w:p w14:paraId="41EC68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7C3481B9" w14:textId="77777777" w:rsidTr="00D776BD">
        <w:tc>
          <w:tcPr>
            <w:tcW w:w="1809" w:type="dxa"/>
          </w:tcPr>
          <w:p w14:paraId="312924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数据位</w:t>
            </w:r>
          </w:p>
        </w:tc>
        <w:tc>
          <w:tcPr>
            <w:tcW w:w="3969" w:type="dxa"/>
          </w:tcPr>
          <w:p w14:paraId="125FB1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</w:tr>
      <w:tr w:rsidR="001D4BA3" w:rsidRPr="00A149CA" w14:paraId="494BAAC7" w14:textId="77777777" w:rsidTr="00D776BD">
        <w:tc>
          <w:tcPr>
            <w:tcW w:w="1809" w:type="dxa"/>
          </w:tcPr>
          <w:p w14:paraId="0561934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校验</w:t>
            </w:r>
          </w:p>
        </w:tc>
        <w:tc>
          <w:tcPr>
            <w:tcW w:w="3969" w:type="dxa"/>
          </w:tcPr>
          <w:p w14:paraId="0B5B515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None</w:t>
            </w:r>
          </w:p>
        </w:tc>
      </w:tr>
      <w:tr w:rsidR="001D4BA3" w:rsidRPr="00A149CA" w14:paraId="0D612DAA" w14:textId="77777777" w:rsidTr="00D776BD">
        <w:tc>
          <w:tcPr>
            <w:tcW w:w="1809" w:type="dxa"/>
          </w:tcPr>
          <w:p w14:paraId="76E375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停止位</w:t>
            </w:r>
          </w:p>
        </w:tc>
        <w:tc>
          <w:tcPr>
            <w:tcW w:w="3969" w:type="dxa"/>
          </w:tcPr>
          <w:p w14:paraId="0F0D54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7B3E8E47" w14:textId="77777777" w:rsidTr="00D776BD">
        <w:tc>
          <w:tcPr>
            <w:tcW w:w="1809" w:type="dxa"/>
          </w:tcPr>
          <w:p w14:paraId="642184A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读超时</w:t>
            </w:r>
          </w:p>
        </w:tc>
        <w:tc>
          <w:tcPr>
            <w:tcW w:w="3969" w:type="dxa"/>
          </w:tcPr>
          <w:p w14:paraId="74EB202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00 ms</w:t>
            </w:r>
          </w:p>
        </w:tc>
      </w:tr>
      <w:tr w:rsidR="001D4BA3" w:rsidRPr="00A149CA" w14:paraId="3760AD63" w14:textId="77777777" w:rsidTr="00D776BD">
        <w:tc>
          <w:tcPr>
            <w:tcW w:w="1809" w:type="dxa"/>
          </w:tcPr>
          <w:p w14:paraId="29E526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重试次数</w:t>
            </w:r>
          </w:p>
        </w:tc>
        <w:tc>
          <w:tcPr>
            <w:tcW w:w="3969" w:type="dxa"/>
          </w:tcPr>
          <w:p w14:paraId="57035F0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2640CDC6" w14:textId="77777777" w:rsidTr="00D776BD">
        <w:tc>
          <w:tcPr>
            <w:tcW w:w="1809" w:type="dxa"/>
          </w:tcPr>
          <w:p w14:paraId="12E88A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RC</w:t>
            </w:r>
          </w:p>
        </w:tc>
        <w:tc>
          <w:tcPr>
            <w:tcW w:w="3969" w:type="dxa"/>
          </w:tcPr>
          <w:p w14:paraId="7E1FD5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CRC16-Modbus（低字节在前）</w:t>
            </w:r>
          </w:p>
        </w:tc>
      </w:tr>
    </w:tbl>
    <w:p w14:paraId="1F22FCF9" w14:textId="775F2754" w:rsidR="001D4BA3" w:rsidRPr="00A149CA" w:rsidRDefault="00000000" w:rsidP="00564E0D">
      <w:pPr>
        <w:pStyle w:val="2"/>
        <w:rPr>
          <w:rFonts w:hint="eastAsia"/>
        </w:rPr>
      </w:pPr>
      <w:bookmarkStart w:id="312" w:name="_Toc233248804"/>
      <w:bookmarkStart w:id="313" w:name="b.2-24-路继电器映射"/>
      <w:bookmarkEnd w:id="311"/>
      <w:r w:rsidRPr="00A149CA">
        <w:t xml:space="preserve">B.2 24 </w:t>
      </w:r>
      <w:r w:rsidRPr="00A149CA">
        <w:rPr>
          <w:rFonts w:hint="eastAsia"/>
        </w:rPr>
        <w:t>路继电器映射</w:t>
      </w:r>
      <w:bookmarkEnd w:id="312"/>
    </w:p>
    <w:p w14:paraId="1C4FA058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物理插位为业务唯一编号。从站地址、线圈号仅在协议层使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435"/>
        <w:gridCol w:w="1436"/>
        <w:gridCol w:w="1435"/>
        <w:gridCol w:w="1436"/>
        <w:gridCol w:w="1435"/>
        <w:gridCol w:w="1436"/>
      </w:tblGrid>
      <w:tr w:rsidR="001D4BA3" w:rsidRPr="00D776BD" w14:paraId="2ECAAB2C" w14:textId="77777777" w:rsidTr="00D776BD">
        <w:tc>
          <w:tcPr>
            <w:tcW w:w="1435" w:type="dxa"/>
            <w:shd w:val="clear" w:color="auto" w:fill="D9D9D9" w:themeFill="background1" w:themeFillShade="D9"/>
          </w:tcPr>
          <w:p w14:paraId="35C7192D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321D989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34735FAD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492A37A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73A4F5C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1A75A86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</w:tr>
      <w:tr w:rsidR="001D4BA3" w:rsidRPr="00A149CA" w14:paraId="2C16C98C" w14:textId="77777777" w:rsidTr="00D776BD">
        <w:tc>
          <w:tcPr>
            <w:tcW w:w="1435" w:type="dxa"/>
          </w:tcPr>
          <w:p w14:paraId="3015877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lastRenderedPageBreak/>
              <w:t>1</w:t>
            </w:r>
          </w:p>
        </w:tc>
        <w:tc>
          <w:tcPr>
            <w:tcW w:w="1436" w:type="dxa"/>
          </w:tcPr>
          <w:p w14:paraId="44FA70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56BA55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4563BE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1435" w:type="dxa"/>
          </w:tcPr>
          <w:p w14:paraId="1E8B46D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6029510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1AAC6D34" w14:textId="77777777" w:rsidTr="00D776BD">
        <w:tc>
          <w:tcPr>
            <w:tcW w:w="1435" w:type="dxa"/>
          </w:tcPr>
          <w:p w14:paraId="013EBC5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5ECBAC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46A17C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3C29901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1435" w:type="dxa"/>
          </w:tcPr>
          <w:p w14:paraId="2189126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2293C9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28C16AD0" w14:textId="77777777" w:rsidTr="00D776BD">
        <w:tc>
          <w:tcPr>
            <w:tcW w:w="1435" w:type="dxa"/>
          </w:tcPr>
          <w:p w14:paraId="63E633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1159D1F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DD7A65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15158D1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1435" w:type="dxa"/>
          </w:tcPr>
          <w:p w14:paraId="76D235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796B69A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3B56BF69" w14:textId="77777777" w:rsidTr="00D776BD">
        <w:tc>
          <w:tcPr>
            <w:tcW w:w="1435" w:type="dxa"/>
          </w:tcPr>
          <w:p w14:paraId="1F2B6F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6052F5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69B3E32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351ED6E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1435" w:type="dxa"/>
          </w:tcPr>
          <w:p w14:paraId="7B27B7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3DAD45A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</w:tr>
      <w:tr w:rsidR="001D4BA3" w:rsidRPr="00A149CA" w14:paraId="0CCE1381" w14:textId="77777777" w:rsidTr="00D776BD">
        <w:tc>
          <w:tcPr>
            <w:tcW w:w="1435" w:type="dxa"/>
          </w:tcPr>
          <w:p w14:paraId="09F9F6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5572D17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0DB705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6D71A1D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1435" w:type="dxa"/>
          </w:tcPr>
          <w:p w14:paraId="3B5A35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EB9E6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</w:tr>
      <w:tr w:rsidR="001D4BA3" w:rsidRPr="00A149CA" w14:paraId="0CA75B27" w14:textId="77777777" w:rsidTr="00D776BD">
        <w:tc>
          <w:tcPr>
            <w:tcW w:w="1435" w:type="dxa"/>
          </w:tcPr>
          <w:p w14:paraId="58CEE76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148FFB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72C2DA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384FAA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1435" w:type="dxa"/>
          </w:tcPr>
          <w:p w14:paraId="635888C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568378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</w:tr>
      <w:tr w:rsidR="001D4BA3" w:rsidRPr="00A149CA" w14:paraId="5AC21C99" w14:textId="77777777" w:rsidTr="00D776BD">
        <w:tc>
          <w:tcPr>
            <w:tcW w:w="1435" w:type="dxa"/>
          </w:tcPr>
          <w:p w14:paraId="0B60AF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172A3A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4A0BB59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6" w:type="dxa"/>
          </w:tcPr>
          <w:p w14:paraId="3E41B0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1435" w:type="dxa"/>
          </w:tcPr>
          <w:p w14:paraId="79109E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D8FA53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</w:tr>
      <w:tr w:rsidR="001D4BA3" w:rsidRPr="00A149CA" w14:paraId="1FBE0855" w14:textId="77777777" w:rsidTr="00D776BD">
        <w:tc>
          <w:tcPr>
            <w:tcW w:w="1435" w:type="dxa"/>
          </w:tcPr>
          <w:p w14:paraId="63D00F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1436" w:type="dxa"/>
          </w:tcPr>
          <w:p w14:paraId="3FFBB6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6A42D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1436" w:type="dxa"/>
          </w:tcPr>
          <w:p w14:paraId="5368198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1435" w:type="dxa"/>
          </w:tcPr>
          <w:p w14:paraId="5BA956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A70AD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</w:tr>
      <w:tr w:rsidR="001D4BA3" w:rsidRPr="00A149CA" w14:paraId="37D73101" w14:textId="77777777" w:rsidTr="00D776BD">
        <w:tc>
          <w:tcPr>
            <w:tcW w:w="1435" w:type="dxa"/>
          </w:tcPr>
          <w:p w14:paraId="58527B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1436" w:type="dxa"/>
          </w:tcPr>
          <w:p w14:paraId="6F4A30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0C3C089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76226B8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1435" w:type="dxa"/>
          </w:tcPr>
          <w:p w14:paraId="2184491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6AF443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53F142E1" w14:textId="77777777" w:rsidTr="00D776BD">
        <w:tc>
          <w:tcPr>
            <w:tcW w:w="1435" w:type="dxa"/>
          </w:tcPr>
          <w:p w14:paraId="557FC5B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1436" w:type="dxa"/>
          </w:tcPr>
          <w:p w14:paraId="21D0A27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5BF6B1A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220989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1435" w:type="dxa"/>
          </w:tcPr>
          <w:p w14:paraId="62E6A14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44C4FB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6EBB96C6" w14:textId="77777777" w:rsidTr="00D776BD">
        <w:tc>
          <w:tcPr>
            <w:tcW w:w="1435" w:type="dxa"/>
          </w:tcPr>
          <w:p w14:paraId="699F825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1436" w:type="dxa"/>
          </w:tcPr>
          <w:p w14:paraId="2758EE5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19BC878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70A80C8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1435" w:type="dxa"/>
          </w:tcPr>
          <w:p w14:paraId="79F654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7A06B7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30D6E0EF" w14:textId="77777777" w:rsidTr="00D776BD">
        <w:tc>
          <w:tcPr>
            <w:tcW w:w="1435" w:type="dxa"/>
          </w:tcPr>
          <w:p w14:paraId="2D9416F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1436" w:type="dxa"/>
          </w:tcPr>
          <w:p w14:paraId="25414D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553BB76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6EF8D43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1435" w:type="dxa"/>
          </w:tcPr>
          <w:p w14:paraId="5AF3543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43F1DDC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</w:tr>
    </w:tbl>
    <w:p w14:paraId="3E7FF409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写继电器</w:t>
      </w:r>
      <w:r w:rsidRPr="00A149CA">
        <w:rPr>
          <w:rFonts w:ascii="宋体" w:eastAsia="宋体" w:hAnsi="宋体" w:hint="eastAsia"/>
        </w:rPr>
        <w:t>（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）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242"/>
        <w:gridCol w:w="2127"/>
      </w:tblGrid>
      <w:tr w:rsidR="001D4BA3" w:rsidRPr="00D776BD" w14:paraId="7519A3AF" w14:textId="77777777" w:rsidTr="00D776BD">
        <w:tc>
          <w:tcPr>
            <w:tcW w:w="1242" w:type="dxa"/>
            <w:shd w:val="clear" w:color="auto" w:fill="D9D9D9" w:themeFill="background1" w:themeFillShade="D9"/>
          </w:tcPr>
          <w:p w14:paraId="4DC1D47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001835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1ED86426" w14:textId="77777777" w:rsidTr="00D776BD">
        <w:tc>
          <w:tcPr>
            <w:tcW w:w="1242" w:type="dxa"/>
          </w:tcPr>
          <w:p w14:paraId="73A9580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功能码</w:t>
            </w:r>
          </w:p>
        </w:tc>
        <w:tc>
          <w:tcPr>
            <w:tcW w:w="2127" w:type="dxa"/>
          </w:tcPr>
          <w:p w14:paraId="42A3BE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x05</w:t>
            </w:r>
          </w:p>
        </w:tc>
      </w:tr>
      <w:tr w:rsidR="001D4BA3" w:rsidRPr="00A149CA" w14:paraId="446869C2" w14:textId="77777777" w:rsidTr="00D776BD">
        <w:tc>
          <w:tcPr>
            <w:tcW w:w="1242" w:type="dxa"/>
          </w:tcPr>
          <w:p w14:paraId="6E86CE5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开启值</w:t>
            </w:r>
          </w:p>
        </w:tc>
        <w:tc>
          <w:tcPr>
            <w:tcW w:w="2127" w:type="dxa"/>
          </w:tcPr>
          <w:p w14:paraId="44A68C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xFF00</w:t>
            </w:r>
          </w:p>
        </w:tc>
      </w:tr>
      <w:tr w:rsidR="001D4BA3" w:rsidRPr="00A149CA" w14:paraId="52A21DA6" w14:textId="77777777" w:rsidTr="00D776BD">
        <w:tc>
          <w:tcPr>
            <w:tcW w:w="1242" w:type="dxa"/>
          </w:tcPr>
          <w:p w14:paraId="74AE02D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关闭值</w:t>
            </w:r>
          </w:p>
        </w:tc>
        <w:tc>
          <w:tcPr>
            <w:tcW w:w="2127" w:type="dxa"/>
          </w:tcPr>
          <w:p w14:paraId="52B05B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x0000</w:t>
            </w:r>
          </w:p>
        </w:tc>
      </w:tr>
    </w:tbl>
    <w:p w14:paraId="305842EC" w14:textId="41A932E1" w:rsidR="001D4BA3" w:rsidRPr="00A149CA" w:rsidRDefault="00000000" w:rsidP="00564E0D">
      <w:pPr>
        <w:pStyle w:val="2"/>
        <w:rPr>
          <w:rFonts w:hint="eastAsia"/>
        </w:rPr>
      </w:pPr>
      <w:bookmarkStart w:id="314" w:name="_Toc233248805"/>
      <w:bookmarkStart w:id="315" w:name="b.3-电压采集寄存器偏移"/>
      <w:bookmarkEnd w:id="313"/>
      <w:r w:rsidRPr="00A149CA">
        <w:t xml:space="preserve">B.3 </w:t>
      </w:r>
      <w:r w:rsidRPr="00A149CA">
        <w:rPr>
          <w:rFonts w:hint="eastAsia"/>
        </w:rPr>
        <w:t>电压采集寄存器偏移</w:t>
      </w:r>
      <w:bookmarkEnd w:id="314"/>
    </w:p>
    <w:p w14:paraId="450C1480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电压采集从站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4</w:t>
      </w:r>
      <w:r w:rsidRPr="00A149CA">
        <w:rPr>
          <w:rFonts w:ascii="宋体" w:eastAsia="宋体" w:hAnsi="宋体" w:hint="eastAsia"/>
        </w:rPr>
        <w:t>，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x03</w:t>
      </w:r>
      <w:r w:rsidRPr="00A149CA">
        <w:rPr>
          <w:rFonts w:ascii="宋体" w:eastAsia="宋体" w:hAnsi="宋体" w:hint="eastAsia"/>
        </w:rPr>
        <w:t>，起始寄存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</w:t>
      </w:r>
      <w:r w:rsidRPr="00A149CA">
        <w:rPr>
          <w:rFonts w:ascii="宋体" w:eastAsia="宋体" w:hAnsi="宋体" w:hint="eastAsia"/>
        </w:rPr>
        <w:t>，寄存器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24</w:t>
      </w:r>
      <w:r w:rsidRPr="00A149CA">
        <w:rPr>
          <w:rFonts w:ascii="宋体" w:eastAsia="宋体" w:hAnsi="宋体" w:hint="eastAsia"/>
        </w:rPr>
        <w:t>，量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100.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V，公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B</w:t>
      </w:r>
      <w:r w:rsidRPr="00A149CA">
        <w:rPr>
          <w:rFonts w:ascii="宋体" w:eastAsia="宋体" w:hAnsi="宋体" w:hint="eastAsia"/>
        </w:rPr>
        <w:t>：实际值</w:t>
      </w:r>
      <w:r w:rsidRPr="00A149CA">
        <w:rPr>
          <w:rFonts w:ascii="宋体" w:eastAsia="宋体" w:hAnsi="宋体"/>
        </w:rPr>
        <w:t xml:space="preserve"> = DATA / 100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76"/>
        <w:gridCol w:w="738"/>
        <w:gridCol w:w="1476"/>
        <w:gridCol w:w="738"/>
        <w:gridCol w:w="1476"/>
        <w:gridCol w:w="738"/>
        <w:gridCol w:w="1476"/>
        <w:gridCol w:w="738"/>
      </w:tblGrid>
      <w:tr w:rsidR="001D4BA3" w:rsidRPr="00D776BD" w14:paraId="2B927CEE" w14:textId="77777777" w:rsidTr="00D776BD">
        <w:tc>
          <w:tcPr>
            <w:tcW w:w="1320" w:type="dxa"/>
            <w:shd w:val="clear" w:color="auto" w:fill="D9D9D9" w:themeFill="background1" w:themeFillShade="D9"/>
          </w:tcPr>
          <w:p w14:paraId="7B7B584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45F582B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76A47CD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1F57616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7640D04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2F8363E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5E9B5CD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0944B2F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A149CA" w14:paraId="1AA782B3" w14:textId="77777777" w:rsidTr="00F05EF9">
        <w:tc>
          <w:tcPr>
            <w:tcW w:w="1320" w:type="dxa"/>
          </w:tcPr>
          <w:p w14:paraId="2DCF901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660" w:type="dxa"/>
          </w:tcPr>
          <w:p w14:paraId="0ED70C0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1320" w:type="dxa"/>
          </w:tcPr>
          <w:p w14:paraId="6AF574A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660" w:type="dxa"/>
          </w:tcPr>
          <w:p w14:paraId="658944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320" w:type="dxa"/>
          </w:tcPr>
          <w:p w14:paraId="5E15928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660" w:type="dxa"/>
          </w:tcPr>
          <w:p w14:paraId="7CA32F7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1320" w:type="dxa"/>
          </w:tcPr>
          <w:p w14:paraId="1B5FD93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660" w:type="dxa"/>
          </w:tcPr>
          <w:p w14:paraId="471C10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</w:tr>
      <w:tr w:rsidR="001D4BA3" w:rsidRPr="00A149CA" w14:paraId="30E273CC" w14:textId="77777777" w:rsidTr="00F05EF9">
        <w:tc>
          <w:tcPr>
            <w:tcW w:w="1320" w:type="dxa"/>
          </w:tcPr>
          <w:p w14:paraId="274DC9A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660" w:type="dxa"/>
          </w:tcPr>
          <w:p w14:paraId="6E3D96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320" w:type="dxa"/>
          </w:tcPr>
          <w:p w14:paraId="4BCD65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660" w:type="dxa"/>
          </w:tcPr>
          <w:p w14:paraId="21C7FE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320" w:type="dxa"/>
          </w:tcPr>
          <w:p w14:paraId="108BE1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660" w:type="dxa"/>
          </w:tcPr>
          <w:p w14:paraId="616634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1320" w:type="dxa"/>
          </w:tcPr>
          <w:p w14:paraId="290887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660" w:type="dxa"/>
          </w:tcPr>
          <w:p w14:paraId="475206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</w:tr>
      <w:tr w:rsidR="001D4BA3" w:rsidRPr="00A149CA" w14:paraId="496EB443" w14:textId="77777777" w:rsidTr="00F05EF9">
        <w:tc>
          <w:tcPr>
            <w:tcW w:w="1320" w:type="dxa"/>
          </w:tcPr>
          <w:p w14:paraId="7A811D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660" w:type="dxa"/>
          </w:tcPr>
          <w:p w14:paraId="4661CA6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320" w:type="dxa"/>
          </w:tcPr>
          <w:p w14:paraId="309F4F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660" w:type="dxa"/>
          </w:tcPr>
          <w:p w14:paraId="6AB9B9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1320" w:type="dxa"/>
          </w:tcPr>
          <w:p w14:paraId="72016E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660" w:type="dxa"/>
          </w:tcPr>
          <w:p w14:paraId="3BE6E05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1320" w:type="dxa"/>
          </w:tcPr>
          <w:p w14:paraId="2339C66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660" w:type="dxa"/>
          </w:tcPr>
          <w:p w14:paraId="7A7DDC0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</w:tr>
      <w:tr w:rsidR="001D4BA3" w:rsidRPr="00A149CA" w14:paraId="36A3C74E" w14:textId="77777777" w:rsidTr="00F05EF9">
        <w:tc>
          <w:tcPr>
            <w:tcW w:w="1320" w:type="dxa"/>
          </w:tcPr>
          <w:p w14:paraId="37063F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660" w:type="dxa"/>
          </w:tcPr>
          <w:p w14:paraId="05B8ADA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320" w:type="dxa"/>
          </w:tcPr>
          <w:p w14:paraId="18EA5FE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660" w:type="dxa"/>
          </w:tcPr>
          <w:p w14:paraId="726D9C9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1320" w:type="dxa"/>
          </w:tcPr>
          <w:p w14:paraId="721C78B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660" w:type="dxa"/>
          </w:tcPr>
          <w:p w14:paraId="494FB8B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1320" w:type="dxa"/>
          </w:tcPr>
          <w:p w14:paraId="126DC27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660" w:type="dxa"/>
          </w:tcPr>
          <w:p w14:paraId="17C9E00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</w:tr>
      <w:tr w:rsidR="001D4BA3" w:rsidRPr="00A149CA" w14:paraId="7E4B1399" w14:textId="77777777" w:rsidTr="00F05EF9">
        <w:tc>
          <w:tcPr>
            <w:tcW w:w="1320" w:type="dxa"/>
          </w:tcPr>
          <w:p w14:paraId="4421CA9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660" w:type="dxa"/>
          </w:tcPr>
          <w:p w14:paraId="5F66A34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320" w:type="dxa"/>
          </w:tcPr>
          <w:p w14:paraId="7F91D3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660" w:type="dxa"/>
          </w:tcPr>
          <w:p w14:paraId="187060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1320" w:type="dxa"/>
          </w:tcPr>
          <w:p w14:paraId="2A41D47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660" w:type="dxa"/>
          </w:tcPr>
          <w:p w14:paraId="3A8161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1320" w:type="dxa"/>
          </w:tcPr>
          <w:p w14:paraId="108EFD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660" w:type="dxa"/>
          </w:tcPr>
          <w:p w14:paraId="58A99F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</w:tr>
      <w:tr w:rsidR="001D4BA3" w:rsidRPr="00A149CA" w14:paraId="5EFAA677" w14:textId="77777777" w:rsidTr="00F05EF9">
        <w:tc>
          <w:tcPr>
            <w:tcW w:w="1320" w:type="dxa"/>
          </w:tcPr>
          <w:p w14:paraId="213BC7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660" w:type="dxa"/>
          </w:tcPr>
          <w:p w14:paraId="0D622BB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320" w:type="dxa"/>
          </w:tcPr>
          <w:p w14:paraId="0A348CC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660" w:type="dxa"/>
          </w:tcPr>
          <w:p w14:paraId="1D09CB6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1320" w:type="dxa"/>
          </w:tcPr>
          <w:p w14:paraId="1BCD9D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660" w:type="dxa"/>
          </w:tcPr>
          <w:p w14:paraId="3A2EFB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1320" w:type="dxa"/>
          </w:tcPr>
          <w:p w14:paraId="376ECA5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660" w:type="dxa"/>
          </w:tcPr>
          <w:p w14:paraId="305599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</w:tr>
    </w:tbl>
    <w:p w14:paraId="50D0FE45" w14:textId="261A8FDD" w:rsidR="001D4BA3" w:rsidRPr="00A149CA" w:rsidRDefault="00000000" w:rsidP="00564E0D">
      <w:pPr>
        <w:pStyle w:val="2"/>
        <w:rPr>
          <w:rFonts w:hint="eastAsia"/>
        </w:rPr>
      </w:pPr>
      <w:bookmarkStart w:id="316" w:name="_Toc233248806"/>
      <w:bookmarkStart w:id="317" w:name="b.4-电流采集寄存器偏移"/>
      <w:bookmarkEnd w:id="315"/>
      <w:r w:rsidRPr="00A149CA">
        <w:t xml:space="preserve">B.4 </w:t>
      </w:r>
      <w:r w:rsidRPr="00A149CA">
        <w:rPr>
          <w:rFonts w:hint="eastAsia"/>
        </w:rPr>
        <w:t>电流采集寄存器偏移</w:t>
      </w:r>
      <w:bookmarkEnd w:id="316"/>
    </w:p>
    <w:p w14:paraId="7CB76B23" w14:textId="77777777" w:rsidR="001D4BA3" w:rsidRPr="00A149CA" w:rsidRDefault="00000000" w:rsidP="00D776BD">
      <w:pPr>
        <w:pStyle w:val="aa"/>
        <w:ind w:firstLineChars="200" w:firstLine="480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电流采集从站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5</w:t>
      </w:r>
      <w:r w:rsidRPr="00A149CA">
        <w:rPr>
          <w:rFonts w:ascii="宋体" w:eastAsia="宋体" w:hAnsi="宋体" w:hint="eastAsia"/>
        </w:rPr>
        <w:t>，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x03</w:t>
      </w:r>
      <w:r w:rsidRPr="00A149CA">
        <w:rPr>
          <w:rFonts w:ascii="宋体" w:eastAsia="宋体" w:hAnsi="宋体" w:hint="eastAsia"/>
        </w:rPr>
        <w:t>，起始寄存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</w:t>
      </w:r>
      <w:r w:rsidRPr="00A149CA">
        <w:rPr>
          <w:rFonts w:ascii="宋体" w:eastAsia="宋体" w:hAnsi="宋体" w:hint="eastAsia"/>
        </w:rPr>
        <w:t>，寄存器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24</w:t>
      </w:r>
      <w:r w:rsidRPr="00A149CA">
        <w:rPr>
          <w:rFonts w:ascii="宋体" w:eastAsia="宋体" w:hAnsi="宋体" w:hint="eastAsia"/>
        </w:rPr>
        <w:t>，量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60.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A，公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</w:t>
      </w:r>
      <w:r w:rsidRPr="00A149CA">
        <w:rPr>
          <w:rFonts w:ascii="宋体" w:eastAsia="宋体" w:hAnsi="宋体" w:hint="eastAsia"/>
        </w:rPr>
        <w:t>：实际值</w:t>
      </w:r>
      <w:r w:rsidRPr="00A149CA">
        <w:rPr>
          <w:rFonts w:ascii="宋体" w:eastAsia="宋体" w:hAnsi="宋体"/>
        </w:rPr>
        <w:t xml:space="preserve"> = DATA / 10000 × </w:t>
      </w:r>
      <w:r w:rsidRPr="00A149CA">
        <w:rPr>
          <w:rFonts w:ascii="宋体" w:eastAsia="宋体" w:hAnsi="宋体" w:hint="eastAsia"/>
        </w:rPr>
        <w:t>60，有符号</w:t>
      </w:r>
      <w:r w:rsidRPr="00A149CA">
        <w:rPr>
          <w:rFonts w:ascii="宋体" w:eastAsia="宋体" w:hAnsi="宋体"/>
        </w:rPr>
        <w:t xml:space="preserve"> (Int16 </w:t>
      </w:r>
      <w:r w:rsidRPr="00A149CA">
        <w:rPr>
          <w:rFonts w:ascii="宋体" w:eastAsia="宋体" w:hAnsi="宋体" w:hint="eastAsia"/>
        </w:rPr>
        <w:t>二进制补码)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153"/>
        <w:gridCol w:w="2153"/>
        <w:gridCol w:w="2153"/>
        <w:gridCol w:w="2154"/>
      </w:tblGrid>
      <w:tr w:rsidR="001D4BA3" w:rsidRPr="00D776BD" w14:paraId="64CCB1C0" w14:textId="77777777" w:rsidTr="00D776BD">
        <w:tc>
          <w:tcPr>
            <w:tcW w:w="2153" w:type="dxa"/>
            <w:shd w:val="clear" w:color="auto" w:fill="D9D9D9" w:themeFill="background1" w:themeFillShade="D9"/>
          </w:tcPr>
          <w:p w14:paraId="2396284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lastRenderedPageBreak/>
              <w:t>物理插位</w:t>
            </w:r>
          </w:p>
        </w:tc>
        <w:tc>
          <w:tcPr>
            <w:tcW w:w="2153" w:type="dxa"/>
            <w:shd w:val="clear" w:color="auto" w:fill="D9D9D9" w:themeFill="background1" w:themeFillShade="D9"/>
          </w:tcPr>
          <w:p w14:paraId="5293404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2153" w:type="dxa"/>
            <w:shd w:val="clear" w:color="auto" w:fill="D9D9D9" w:themeFill="background1" w:themeFillShade="D9"/>
          </w:tcPr>
          <w:p w14:paraId="76157E2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31960F1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A149CA" w14:paraId="71C6DABB" w14:textId="77777777" w:rsidTr="00D776BD">
        <w:tc>
          <w:tcPr>
            <w:tcW w:w="2153" w:type="dxa"/>
          </w:tcPr>
          <w:p w14:paraId="1BCC03E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7CBE264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25D06E6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2154" w:type="dxa"/>
          </w:tcPr>
          <w:p w14:paraId="4829419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117FA45B" w14:textId="77777777" w:rsidTr="00D776BD">
        <w:tc>
          <w:tcPr>
            <w:tcW w:w="2153" w:type="dxa"/>
          </w:tcPr>
          <w:p w14:paraId="74C228B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2153" w:type="dxa"/>
          </w:tcPr>
          <w:p w14:paraId="57A043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2153" w:type="dxa"/>
          </w:tcPr>
          <w:p w14:paraId="3A3B21D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2154" w:type="dxa"/>
          </w:tcPr>
          <w:p w14:paraId="098D6C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</w:tr>
      <w:tr w:rsidR="001D4BA3" w:rsidRPr="00A149CA" w14:paraId="59978E8D" w14:textId="77777777" w:rsidTr="00D776BD">
        <w:tc>
          <w:tcPr>
            <w:tcW w:w="2153" w:type="dxa"/>
          </w:tcPr>
          <w:p w14:paraId="68D0F24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2153" w:type="dxa"/>
          </w:tcPr>
          <w:p w14:paraId="32EA6E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668F72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2154" w:type="dxa"/>
          </w:tcPr>
          <w:p w14:paraId="281C1D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50747689" w14:textId="77777777" w:rsidTr="00D776BD">
        <w:tc>
          <w:tcPr>
            <w:tcW w:w="2153" w:type="dxa"/>
          </w:tcPr>
          <w:p w14:paraId="26449D3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314F8F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2153" w:type="dxa"/>
          </w:tcPr>
          <w:p w14:paraId="544244B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2154" w:type="dxa"/>
          </w:tcPr>
          <w:p w14:paraId="0D5351C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</w:tr>
      <w:tr w:rsidR="001D4BA3" w:rsidRPr="00A149CA" w14:paraId="5C820E81" w14:textId="77777777" w:rsidTr="00D776BD">
        <w:tc>
          <w:tcPr>
            <w:tcW w:w="2153" w:type="dxa"/>
          </w:tcPr>
          <w:p w14:paraId="1EF457A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1ED3CBD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2153" w:type="dxa"/>
          </w:tcPr>
          <w:p w14:paraId="3E3F714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2154" w:type="dxa"/>
          </w:tcPr>
          <w:p w14:paraId="22E8EAB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</w:tr>
      <w:tr w:rsidR="001D4BA3" w:rsidRPr="00A149CA" w14:paraId="74756874" w14:textId="77777777" w:rsidTr="00D776BD">
        <w:tc>
          <w:tcPr>
            <w:tcW w:w="2153" w:type="dxa"/>
          </w:tcPr>
          <w:p w14:paraId="04734D6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2153" w:type="dxa"/>
          </w:tcPr>
          <w:p w14:paraId="566CF0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2153" w:type="dxa"/>
          </w:tcPr>
          <w:p w14:paraId="2C425D8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2154" w:type="dxa"/>
          </w:tcPr>
          <w:p w14:paraId="090A8AA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</w:tr>
      <w:tr w:rsidR="001D4BA3" w:rsidRPr="00A149CA" w14:paraId="201F0832" w14:textId="77777777" w:rsidTr="00D776BD">
        <w:tc>
          <w:tcPr>
            <w:tcW w:w="2153" w:type="dxa"/>
          </w:tcPr>
          <w:p w14:paraId="573510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29D20F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7AB876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2154" w:type="dxa"/>
          </w:tcPr>
          <w:p w14:paraId="11B9CD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</w:tr>
      <w:tr w:rsidR="001D4BA3" w:rsidRPr="00A149CA" w14:paraId="3558F208" w14:textId="77777777" w:rsidTr="00D776BD">
        <w:tc>
          <w:tcPr>
            <w:tcW w:w="2153" w:type="dxa"/>
          </w:tcPr>
          <w:p w14:paraId="618A37F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2153" w:type="dxa"/>
          </w:tcPr>
          <w:p w14:paraId="0E92A5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2153" w:type="dxa"/>
          </w:tcPr>
          <w:p w14:paraId="2AF2485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2154" w:type="dxa"/>
          </w:tcPr>
          <w:p w14:paraId="2BCEBDE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</w:tr>
      <w:tr w:rsidR="001D4BA3" w:rsidRPr="00A149CA" w14:paraId="618CB64B" w14:textId="77777777" w:rsidTr="00D776BD">
        <w:tc>
          <w:tcPr>
            <w:tcW w:w="2153" w:type="dxa"/>
          </w:tcPr>
          <w:p w14:paraId="3049FAF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2153" w:type="dxa"/>
          </w:tcPr>
          <w:p w14:paraId="212CC7D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2153" w:type="dxa"/>
          </w:tcPr>
          <w:p w14:paraId="4DFA75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2154" w:type="dxa"/>
          </w:tcPr>
          <w:p w14:paraId="1C82D0B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</w:tr>
      <w:tr w:rsidR="001D4BA3" w:rsidRPr="00A149CA" w14:paraId="238D5C74" w14:textId="77777777" w:rsidTr="00D776BD">
        <w:tc>
          <w:tcPr>
            <w:tcW w:w="2153" w:type="dxa"/>
          </w:tcPr>
          <w:p w14:paraId="6E3A4A9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2153" w:type="dxa"/>
          </w:tcPr>
          <w:p w14:paraId="4D4C598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2153" w:type="dxa"/>
          </w:tcPr>
          <w:p w14:paraId="05142FD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2154" w:type="dxa"/>
          </w:tcPr>
          <w:p w14:paraId="727C3F1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</w:tr>
      <w:tr w:rsidR="001D4BA3" w:rsidRPr="00A149CA" w14:paraId="1553DD5E" w14:textId="77777777" w:rsidTr="00D776BD">
        <w:tc>
          <w:tcPr>
            <w:tcW w:w="2153" w:type="dxa"/>
          </w:tcPr>
          <w:p w14:paraId="012094C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2153" w:type="dxa"/>
          </w:tcPr>
          <w:p w14:paraId="59F93AF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4957DBF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2154" w:type="dxa"/>
          </w:tcPr>
          <w:p w14:paraId="4A9D73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</w:tr>
      <w:tr w:rsidR="001D4BA3" w:rsidRPr="00A149CA" w14:paraId="6973A008" w14:textId="77777777" w:rsidTr="00D776BD">
        <w:tc>
          <w:tcPr>
            <w:tcW w:w="2153" w:type="dxa"/>
          </w:tcPr>
          <w:p w14:paraId="4D602D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2153" w:type="dxa"/>
          </w:tcPr>
          <w:p w14:paraId="7DC227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2153" w:type="dxa"/>
          </w:tcPr>
          <w:p w14:paraId="1C6835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2154" w:type="dxa"/>
          </w:tcPr>
          <w:p w14:paraId="64CB61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</w:tr>
    </w:tbl>
    <w:p w14:paraId="13CF3358" w14:textId="00A89A86" w:rsidR="001D4BA3" w:rsidRPr="00A149CA" w:rsidRDefault="00000000" w:rsidP="00564E0D">
      <w:pPr>
        <w:pStyle w:val="2"/>
        <w:rPr>
          <w:rFonts w:hint="eastAsia"/>
        </w:rPr>
      </w:pPr>
      <w:bookmarkStart w:id="318" w:name="_Toc233248807"/>
      <w:bookmarkStart w:id="319" w:name="b.5-crc16-modbus-校验"/>
      <w:bookmarkEnd w:id="317"/>
      <w:r w:rsidRPr="00A149CA">
        <w:t xml:space="preserve">B.5 CRC16-Modbus </w:t>
      </w:r>
      <w:r w:rsidRPr="00A149CA">
        <w:rPr>
          <w:rFonts w:hint="eastAsia"/>
        </w:rPr>
        <w:t>校验</w:t>
      </w:r>
      <w:bookmarkEnd w:id="318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3119"/>
      </w:tblGrid>
      <w:tr w:rsidR="001D4BA3" w:rsidRPr="00D776BD" w14:paraId="0BD6E52D" w14:textId="77777777" w:rsidTr="00D776BD">
        <w:tc>
          <w:tcPr>
            <w:tcW w:w="1809" w:type="dxa"/>
            <w:shd w:val="clear" w:color="auto" w:fill="D9D9D9" w:themeFill="background1" w:themeFillShade="D9"/>
          </w:tcPr>
          <w:p w14:paraId="0EF161AE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D3D183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31C6A47E" w14:textId="77777777" w:rsidTr="00D776BD">
        <w:tc>
          <w:tcPr>
            <w:tcW w:w="1809" w:type="dxa"/>
          </w:tcPr>
          <w:p w14:paraId="4E22B8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多项式</w:t>
            </w:r>
          </w:p>
        </w:tc>
        <w:tc>
          <w:tcPr>
            <w:tcW w:w="3119" w:type="dxa"/>
          </w:tcPr>
          <w:p w14:paraId="24FDA5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0xA001（反向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0x8005）</w:t>
            </w:r>
          </w:p>
        </w:tc>
      </w:tr>
      <w:tr w:rsidR="001D4BA3" w:rsidRPr="00A149CA" w14:paraId="32DBDFC6" w14:textId="77777777" w:rsidTr="00D776BD">
        <w:tc>
          <w:tcPr>
            <w:tcW w:w="1809" w:type="dxa"/>
          </w:tcPr>
          <w:p w14:paraId="2CA13B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初值</w:t>
            </w:r>
          </w:p>
        </w:tc>
        <w:tc>
          <w:tcPr>
            <w:tcW w:w="3119" w:type="dxa"/>
          </w:tcPr>
          <w:p w14:paraId="406D0E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0xFFFF</w:t>
            </w:r>
          </w:p>
        </w:tc>
      </w:tr>
      <w:tr w:rsidR="001D4BA3" w:rsidRPr="00A149CA" w14:paraId="7A9F21B4" w14:textId="77777777" w:rsidTr="00D776BD">
        <w:tc>
          <w:tcPr>
            <w:tcW w:w="1809" w:type="dxa"/>
          </w:tcPr>
          <w:p w14:paraId="38248A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字节序</w:t>
            </w:r>
          </w:p>
        </w:tc>
        <w:tc>
          <w:tcPr>
            <w:tcW w:w="3119" w:type="dxa"/>
          </w:tcPr>
          <w:p w14:paraId="6CEA7BE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低字节在前</w:t>
            </w:r>
          </w:p>
        </w:tc>
      </w:tr>
    </w:tbl>
    <w:p w14:paraId="45DCF4CB" w14:textId="48189096" w:rsidR="001D4BA3" w:rsidRPr="00A149CA" w:rsidRDefault="00000000" w:rsidP="00564E0D">
      <w:pPr>
        <w:pStyle w:val="2"/>
        <w:rPr>
          <w:rFonts w:hint="eastAsia"/>
        </w:rPr>
      </w:pPr>
      <w:bookmarkStart w:id="320" w:name="_Toc233248808"/>
      <w:bookmarkStart w:id="321" w:name="b.6-数据公式"/>
      <w:bookmarkEnd w:id="319"/>
      <w:r w:rsidRPr="00A149CA">
        <w:t xml:space="preserve">B.6 </w:t>
      </w:r>
      <w:r w:rsidRPr="00A149CA">
        <w:rPr>
          <w:rFonts w:hint="eastAsia"/>
        </w:rPr>
        <w:t>数据公式</w:t>
      </w:r>
      <w:bookmarkEnd w:id="320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56"/>
        <w:gridCol w:w="3997"/>
        <w:gridCol w:w="3260"/>
      </w:tblGrid>
      <w:tr w:rsidR="001D4BA3" w:rsidRPr="00D776BD" w14:paraId="5428E836" w14:textId="77777777" w:rsidTr="00D776BD">
        <w:tc>
          <w:tcPr>
            <w:tcW w:w="1356" w:type="dxa"/>
            <w:shd w:val="clear" w:color="auto" w:fill="D9D9D9" w:themeFill="background1" w:themeFillShade="D9"/>
          </w:tcPr>
          <w:p w14:paraId="48A7FA1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公式标识</w:t>
            </w:r>
          </w:p>
        </w:tc>
        <w:tc>
          <w:tcPr>
            <w:tcW w:w="3997" w:type="dxa"/>
            <w:shd w:val="clear" w:color="auto" w:fill="D9D9D9" w:themeFill="background1" w:themeFillShade="D9"/>
          </w:tcPr>
          <w:p w14:paraId="6F3154B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计算式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528BB19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A149CA" w14:paraId="79E5134F" w14:textId="77777777" w:rsidTr="00D776BD">
        <w:tc>
          <w:tcPr>
            <w:tcW w:w="1356" w:type="dxa"/>
          </w:tcPr>
          <w:p w14:paraId="406151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A</w:t>
            </w:r>
          </w:p>
        </w:tc>
        <w:tc>
          <w:tcPr>
            <w:tcW w:w="3997" w:type="dxa"/>
          </w:tcPr>
          <w:p w14:paraId="7075462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实际值</w:t>
            </w:r>
            <w:r w:rsidRPr="00A149CA">
              <w:rPr>
                <w:rFonts w:ascii="宋体" w:eastAsia="宋体" w:hAnsi="宋体"/>
              </w:rPr>
              <w:t xml:space="preserve"> = DATA / 10000 × range</w:t>
            </w:r>
          </w:p>
        </w:tc>
        <w:tc>
          <w:tcPr>
            <w:tcW w:w="3260" w:type="dxa"/>
          </w:tcPr>
          <w:p w14:paraId="5E122A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流（双向量程）</w:t>
            </w:r>
          </w:p>
        </w:tc>
      </w:tr>
      <w:tr w:rsidR="001D4BA3" w:rsidRPr="00A149CA" w14:paraId="765CA225" w14:textId="77777777" w:rsidTr="00D776BD">
        <w:tc>
          <w:tcPr>
            <w:tcW w:w="1356" w:type="dxa"/>
          </w:tcPr>
          <w:p w14:paraId="6422B9E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B</w:t>
            </w:r>
          </w:p>
        </w:tc>
        <w:tc>
          <w:tcPr>
            <w:tcW w:w="3997" w:type="dxa"/>
          </w:tcPr>
          <w:p w14:paraId="2343BF9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实际值</w:t>
            </w:r>
            <w:r w:rsidRPr="00A149CA">
              <w:rPr>
                <w:rFonts w:ascii="宋体" w:eastAsia="宋体" w:hAnsi="宋体"/>
              </w:rPr>
              <w:t xml:space="preserve"> = DATA / range</w:t>
            </w:r>
          </w:p>
        </w:tc>
        <w:tc>
          <w:tcPr>
            <w:tcW w:w="3260" w:type="dxa"/>
          </w:tcPr>
          <w:p w14:paraId="791A05C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压（单向量程）</w:t>
            </w:r>
          </w:p>
        </w:tc>
      </w:tr>
    </w:tbl>
    <w:p w14:paraId="5AC55336" w14:textId="21777793" w:rsidR="001D4BA3" w:rsidRPr="00A149CA" w:rsidRDefault="00000000" w:rsidP="009B6365">
      <w:pPr>
        <w:pStyle w:val="1"/>
        <w:rPr>
          <w:rFonts w:hint="eastAsia"/>
        </w:rPr>
      </w:pPr>
      <w:bookmarkStart w:id="322" w:name="_Toc233248809"/>
      <w:bookmarkStart w:id="323" w:name="附录-c-pcie8586-采集卡技术参数"/>
      <w:bookmarkEnd w:id="309"/>
      <w:bookmarkEnd w:id="321"/>
      <w:r w:rsidRPr="00A149CA">
        <w:rPr>
          <w:rFonts w:hint="eastAsia"/>
        </w:rPr>
        <w:t>附录</w:t>
      </w:r>
      <w:r w:rsidRPr="00A149CA">
        <w:t xml:space="preserve"> C PCIe8586 </w:t>
      </w:r>
      <w:r w:rsidRPr="00A149CA">
        <w:rPr>
          <w:rFonts w:hint="eastAsia"/>
        </w:rPr>
        <w:t>采集卡技术参数</w:t>
      </w:r>
      <w:bookmarkEnd w:id="322"/>
    </w:p>
    <w:p w14:paraId="5F161C80" w14:textId="3EB9736B" w:rsidR="001D4BA3" w:rsidRPr="00A149CA" w:rsidRDefault="00000000" w:rsidP="00564E0D">
      <w:pPr>
        <w:pStyle w:val="2"/>
        <w:rPr>
          <w:rFonts w:hint="eastAsia"/>
        </w:rPr>
      </w:pPr>
      <w:bookmarkStart w:id="324" w:name="_Toc233248810"/>
      <w:bookmarkStart w:id="325" w:name="c.1-硬件规格"/>
      <w:r w:rsidRPr="00A149CA">
        <w:t xml:space="preserve">C.1 </w:t>
      </w:r>
      <w:r w:rsidRPr="00A149CA">
        <w:rPr>
          <w:rFonts w:hint="eastAsia"/>
        </w:rPr>
        <w:t>硬件规格</w:t>
      </w:r>
      <w:bookmarkEnd w:id="32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93"/>
        <w:gridCol w:w="5386"/>
      </w:tblGrid>
      <w:tr w:rsidR="001D4BA3" w:rsidRPr="00D776BD" w14:paraId="4B3F08E9" w14:textId="77777777" w:rsidTr="00D776BD">
        <w:tc>
          <w:tcPr>
            <w:tcW w:w="2093" w:type="dxa"/>
            <w:shd w:val="clear" w:color="auto" w:fill="D9D9D9" w:themeFill="background1" w:themeFillShade="D9"/>
          </w:tcPr>
          <w:p w14:paraId="6E504B3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196177D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A149CA" w14:paraId="53505437" w14:textId="77777777" w:rsidTr="00D776BD">
        <w:tc>
          <w:tcPr>
            <w:tcW w:w="2093" w:type="dxa"/>
          </w:tcPr>
          <w:p w14:paraId="4C45A70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形态</w:t>
            </w:r>
          </w:p>
        </w:tc>
        <w:tc>
          <w:tcPr>
            <w:tcW w:w="5386" w:type="dxa"/>
          </w:tcPr>
          <w:p w14:paraId="27250C2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CIe x4</w:t>
            </w:r>
          </w:p>
        </w:tc>
      </w:tr>
      <w:tr w:rsidR="001D4BA3" w:rsidRPr="00A149CA" w14:paraId="37A69FA2" w14:textId="77777777" w:rsidTr="00D776BD">
        <w:tc>
          <w:tcPr>
            <w:tcW w:w="2093" w:type="dxa"/>
          </w:tcPr>
          <w:p w14:paraId="4BBB9B3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5386" w:type="dxa"/>
          </w:tcPr>
          <w:p w14:paraId="773E99F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Windows x64</w:t>
            </w:r>
          </w:p>
        </w:tc>
      </w:tr>
      <w:tr w:rsidR="001D4BA3" w:rsidRPr="00A149CA" w14:paraId="2649C10F" w14:textId="77777777" w:rsidTr="00D776BD">
        <w:tc>
          <w:tcPr>
            <w:tcW w:w="2093" w:type="dxa"/>
          </w:tcPr>
          <w:p w14:paraId="0E46D52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通道数</w:t>
            </w:r>
          </w:p>
        </w:tc>
        <w:tc>
          <w:tcPr>
            <w:tcW w:w="5386" w:type="dxa"/>
          </w:tcPr>
          <w:p w14:paraId="4E6C281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8（可配置启用</w:t>
            </w:r>
            <w:r w:rsidRPr="00A149CA">
              <w:rPr>
                <w:rFonts w:ascii="宋体" w:eastAsia="宋体" w:hAnsi="宋体"/>
              </w:rPr>
              <w:t xml:space="preserve"> 1 / 2 / 4 / </w:t>
            </w:r>
            <w:r w:rsidRPr="00A149CA">
              <w:rPr>
                <w:rFonts w:ascii="宋体" w:eastAsia="宋体" w:hAnsi="宋体" w:hint="eastAsia"/>
              </w:rPr>
              <w:t>8）</w:t>
            </w:r>
          </w:p>
        </w:tc>
      </w:tr>
      <w:tr w:rsidR="001D4BA3" w:rsidRPr="00A149CA" w14:paraId="7A020817" w14:textId="77777777" w:rsidTr="00D776BD">
        <w:tc>
          <w:tcPr>
            <w:tcW w:w="2093" w:type="dxa"/>
          </w:tcPr>
          <w:p w14:paraId="76802EB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5386" w:type="dxa"/>
          </w:tcPr>
          <w:p w14:paraId="2E8D339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基准</w:t>
            </w:r>
            <w:r w:rsidRPr="00A149CA">
              <w:rPr>
                <w:rFonts w:ascii="宋体" w:eastAsia="宋体" w:hAnsi="宋体"/>
              </w:rPr>
              <w:t xml:space="preserve"> 100 </w:t>
            </w:r>
            <w:r w:rsidRPr="00A149CA">
              <w:rPr>
                <w:rFonts w:ascii="宋体" w:eastAsia="宋体" w:hAnsi="宋体" w:hint="eastAsia"/>
              </w:rPr>
              <w:t>MHz，可分频</w:t>
            </w:r>
          </w:p>
        </w:tc>
      </w:tr>
      <w:tr w:rsidR="001D4BA3" w:rsidRPr="00A149CA" w14:paraId="5D2C7A2A" w14:textId="77777777" w:rsidTr="00D776BD">
        <w:tc>
          <w:tcPr>
            <w:tcW w:w="2093" w:type="dxa"/>
          </w:tcPr>
          <w:p w14:paraId="3AFD567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量程</w:t>
            </w:r>
          </w:p>
        </w:tc>
        <w:tc>
          <w:tcPr>
            <w:tcW w:w="5386" w:type="dxa"/>
          </w:tcPr>
          <w:p w14:paraId="23E9D8B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±5 V </w:t>
            </w:r>
            <w:r w:rsidRPr="00A149CA">
              <w:rPr>
                <w:rFonts w:ascii="宋体" w:eastAsia="宋体" w:hAnsi="宋体" w:hint="eastAsia"/>
              </w:rPr>
              <w:t>或</w:t>
            </w:r>
            <w:r w:rsidRPr="00A149CA">
              <w:rPr>
                <w:rFonts w:ascii="宋体" w:eastAsia="宋体" w:hAnsi="宋体"/>
              </w:rPr>
              <w:t xml:space="preserve"> ±1 </w:t>
            </w:r>
            <w:r w:rsidRPr="00A149CA">
              <w:rPr>
                <w:rFonts w:ascii="宋体" w:eastAsia="宋体" w:hAnsi="宋体" w:hint="eastAsia"/>
              </w:rPr>
              <w:t>V（软件可选）</w:t>
            </w:r>
          </w:p>
        </w:tc>
      </w:tr>
      <w:tr w:rsidR="001D4BA3" w:rsidRPr="00A149CA" w14:paraId="56A36F89" w14:textId="77777777" w:rsidTr="00D776BD">
        <w:tc>
          <w:tcPr>
            <w:tcW w:w="2093" w:type="dxa"/>
          </w:tcPr>
          <w:p w14:paraId="0E577D3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原始数据</w:t>
            </w:r>
          </w:p>
        </w:tc>
        <w:tc>
          <w:tcPr>
            <w:tcW w:w="5386" w:type="dxa"/>
          </w:tcPr>
          <w:p w14:paraId="4D6C812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16 </w:t>
            </w:r>
            <w:r w:rsidRPr="00A149CA">
              <w:rPr>
                <w:rFonts w:ascii="宋体" w:eastAsia="宋体" w:hAnsi="宋体" w:hint="eastAsia"/>
              </w:rPr>
              <w:t>位有符号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无符号码值</w:t>
            </w:r>
          </w:p>
        </w:tc>
      </w:tr>
      <w:tr w:rsidR="001D4BA3" w:rsidRPr="00A149CA" w14:paraId="5C8B017A" w14:textId="77777777" w:rsidTr="00D776BD">
        <w:tc>
          <w:tcPr>
            <w:tcW w:w="2093" w:type="dxa"/>
          </w:tcPr>
          <w:p w14:paraId="56FAC7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DMA </w:t>
            </w:r>
            <w:r w:rsidRPr="00A149CA">
              <w:rPr>
                <w:rFonts w:ascii="宋体" w:eastAsia="宋体" w:hAnsi="宋体" w:hint="eastAsia"/>
              </w:rPr>
              <w:t>布局</w:t>
            </w:r>
          </w:p>
        </w:tc>
        <w:tc>
          <w:tcPr>
            <w:tcW w:w="5386" w:type="dxa"/>
          </w:tcPr>
          <w:p w14:paraId="6DCC955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多通道交错（CH0[0]、CH1[0]、CH0[1]、CH1[1]…）</w:t>
            </w:r>
          </w:p>
        </w:tc>
      </w:tr>
      <w:tr w:rsidR="001D4BA3" w:rsidRPr="00A149CA" w14:paraId="7BFC5E91" w14:textId="77777777" w:rsidTr="00D776BD">
        <w:tc>
          <w:tcPr>
            <w:tcW w:w="2093" w:type="dxa"/>
          </w:tcPr>
          <w:p w14:paraId="5BC4865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同步触发</w:t>
            </w:r>
          </w:p>
        </w:tc>
        <w:tc>
          <w:tcPr>
            <w:tcW w:w="5386" w:type="dxa"/>
          </w:tcPr>
          <w:p w14:paraId="1D630D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软件触发；可选外部触发</w:t>
            </w:r>
          </w:p>
        </w:tc>
      </w:tr>
      <w:tr w:rsidR="001D4BA3" w:rsidRPr="00A149CA" w14:paraId="1CDEE0FC" w14:textId="77777777" w:rsidTr="00D776BD">
        <w:tc>
          <w:tcPr>
            <w:tcW w:w="2093" w:type="dxa"/>
          </w:tcPr>
          <w:p w14:paraId="1BC4D2D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厂商</w:t>
            </w:r>
            <w:r w:rsidRPr="00A149CA">
              <w:rPr>
                <w:rFonts w:ascii="宋体" w:eastAsia="宋体" w:hAnsi="宋体"/>
              </w:rPr>
              <w:t xml:space="preserve"> DLL</w:t>
            </w:r>
          </w:p>
        </w:tc>
        <w:tc>
          <w:tcPr>
            <w:tcW w:w="5386" w:type="dxa"/>
          </w:tcPr>
          <w:p w14:paraId="68DA619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CTS1000_64.dll</w:t>
            </w:r>
          </w:p>
        </w:tc>
      </w:tr>
    </w:tbl>
    <w:p w14:paraId="2D69D214" w14:textId="462744D4" w:rsidR="001D4BA3" w:rsidRPr="00A149CA" w:rsidRDefault="00000000" w:rsidP="00564E0D">
      <w:pPr>
        <w:pStyle w:val="2"/>
        <w:rPr>
          <w:rFonts w:hint="eastAsia"/>
        </w:rPr>
      </w:pPr>
      <w:bookmarkStart w:id="326" w:name="_Toc233248811"/>
      <w:bookmarkStart w:id="327" w:name="c.2-调用顺序参考"/>
      <w:bookmarkEnd w:id="325"/>
      <w:r w:rsidRPr="00A149CA">
        <w:t xml:space="preserve">C.2 </w:t>
      </w:r>
      <w:r w:rsidRPr="00A149CA">
        <w:rPr>
          <w:rFonts w:hint="eastAsia"/>
        </w:rPr>
        <w:t>调用顺序（参考）</w:t>
      </w:r>
      <w:bookmarkEnd w:id="326"/>
    </w:p>
    <w:p w14:paraId="4FAD1B63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/>
        </w:rPr>
        <w:t>EnumerateDevices → Open → Configure → Start → SoftwareTrigger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→ Read Loop → Stop → ReleaseAD → Close</w:t>
      </w:r>
    </w:p>
    <w:p w14:paraId="3F0081CD" w14:textId="03038E60" w:rsidR="001D4BA3" w:rsidRPr="00A149CA" w:rsidRDefault="00000000" w:rsidP="00564E0D">
      <w:pPr>
        <w:pStyle w:val="2"/>
        <w:rPr>
          <w:rFonts w:hint="eastAsia"/>
        </w:rPr>
      </w:pPr>
      <w:bookmarkStart w:id="328" w:name="_Toc233248812"/>
      <w:bookmarkStart w:id="329" w:name="c.3-通道角色枚举"/>
      <w:bookmarkEnd w:id="327"/>
      <w:r w:rsidRPr="00A149CA">
        <w:t xml:space="preserve">C.3 </w:t>
      </w:r>
      <w:r w:rsidRPr="00A149CA">
        <w:rPr>
          <w:rFonts w:hint="eastAsia"/>
        </w:rPr>
        <w:t>通道角色枚举</w:t>
      </w:r>
      <w:bookmarkEnd w:id="32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85"/>
        <w:gridCol w:w="1428"/>
        <w:gridCol w:w="5143"/>
      </w:tblGrid>
      <w:tr w:rsidR="001D4BA3" w:rsidRPr="00D776BD" w14:paraId="5CA25DA3" w14:textId="77777777" w:rsidTr="00D776BD">
        <w:tc>
          <w:tcPr>
            <w:tcW w:w="2043" w:type="dxa"/>
            <w:shd w:val="clear" w:color="auto" w:fill="D9D9D9" w:themeFill="background1" w:themeFillShade="D9"/>
          </w:tcPr>
          <w:p w14:paraId="1180715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1277" w:type="dxa"/>
            <w:shd w:val="clear" w:color="auto" w:fill="D9D9D9" w:themeFill="background1" w:themeFillShade="D9"/>
          </w:tcPr>
          <w:p w14:paraId="0788BE3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中文</w:t>
            </w:r>
          </w:p>
        </w:tc>
        <w:tc>
          <w:tcPr>
            <w:tcW w:w="4598" w:type="dxa"/>
            <w:shd w:val="clear" w:color="auto" w:fill="D9D9D9" w:themeFill="background1" w:themeFillShade="D9"/>
          </w:tcPr>
          <w:p w14:paraId="23F72DB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A149CA" w14:paraId="4E7A3BE4" w14:textId="77777777" w:rsidTr="00F05EF9">
        <w:tc>
          <w:tcPr>
            <w:tcW w:w="2043" w:type="dxa"/>
          </w:tcPr>
          <w:p w14:paraId="5BEF15F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  <w:tc>
          <w:tcPr>
            <w:tcW w:w="1277" w:type="dxa"/>
          </w:tcPr>
          <w:p w14:paraId="7E2AD08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电压</w:t>
            </w:r>
          </w:p>
        </w:tc>
        <w:tc>
          <w:tcPr>
            <w:tcW w:w="4598" w:type="dxa"/>
          </w:tcPr>
          <w:p w14:paraId="4B8F2B3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曲线测试电压源；功率损耗输入端电压来源</w:t>
            </w:r>
          </w:p>
        </w:tc>
      </w:tr>
      <w:tr w:rsidR="001D4BA3" w:rsidRPr="00A149CA" w14:paraId="19572D7B" w14:textId="77777777" w:rsidTr="00F05EF9">
        <w:tc>
          <w:tcPr>
            <w:tcW w:w="2043" w:type="dxa"/>
          </w:tcPr>
          <w:p w14:paraId="4258824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</w:p>
        </w:tc>
        <w:tc>
          <w:tcPr>
            <w:tcW w:w="1277" w:type="dxa"/>
          </w:tcPr>
          <w:p w14:paraId="588ABF9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电流</w:t>
            </w:r>
          </w:p>
        </w:tc>
        <w:tc>
          <w:tcPr>
            <w:tcW w:w="4598" w:type="dxa"/>
          </w:tcPr>
          <w:p w14:paraId="5DE445D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曲线测试电流参考</w:t>
            </w:r>
          </w:p>
        </w:tc>
      </w:tr>
      <w:tr w:rsidR="001D4BA3" w:rsidRPr="00A149CA" w14:paraId="7C54276F" w14:textId="77777777" w:rsidTr="00F05EF9">
        <w:tc>
          <w:tcPr>
            <w:tcW w:w="2043" w:type="dxa"/>
          </w:tcPr>
          <w:p w14:paraId="4078974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</w:p>
        </w:tc>
        <w:tc>
          <w:tcPr>
            <w:tcW w:w="1277" w:type="dxa"/>
          </w:tcPr>
          <w:p w14:paraId="6D4F95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电压</w:t>
            </w:r>
          </w:p>
        </w:tc>
        <w:tc>
          <w:tcPr>
            <w:tcW w:w="4598" w:type="dxa"/>
          </w:tcPr>
          <w:p w14:paraId="2116A2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A149CA" w14:paraId="47D710B7" w14:textId="77777777" w:rsidTr="00F05EF9">
        <w:tc>
          <w:tcPr>
            <w:tcW w:w="2043" w:type="dxa"/>
          </w:tcPr>
          <w:p w14:paraId="4379D5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</w:p>
        </w:tc>
        <w:tc>
          <w:tcPr>
            <w:tcW w:w="1277" w:type="dxa"/>
          </w:tcPr>
          <w:p w14:paraId="3402180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电流</w:t>
            </w:r>
          </w:p>
        </w:tc>
        <w:tc>
          <w:tcPr>
            <w:tcW w:w="4598" w:type="dxa"/>
          </w:tcPr>
          <w:p w14:paraId="4F6098E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A149CA" w14:paraId="31917990" w14:textId="77777777" w:rsidTr="00F05EF9">
        <w:tc>
          <w:tcPr>
            <w:tcW w:w="2043" w:type="dxa"/>
          </w:tcPr>
          <w:p w14:paraId="20A90FC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1277" w:type="dxa"/>
          </w:tcPr>
          <w:p w14:paraId="10D004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未配置</w:t>
            </w:r>
          </w:p>
        </w:tc>
        <w:tc>
          <w:tcPr>
            <w:tcW w:w="4598" w:type="dxa"/>
          </w:tcPr>
          <w:p w14:paraId="1751A0C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该通道不参与任何测试</w:t>
            </w:r>
          </w:p>
        </w:tc>
      </w:tr>
    </w:tbl>
    <w:p w14:paraId="34F1548B" w14:textId="411A1B74" w:rsidR="001D4BA3" w:rsidRPr="00A149CA" w:rsidRDefault="00000000" w:rsidP="00564E0D">
      <w:pPr>
        <w:pStyle w:val="2"/>
        <w:rPr>
          <w:rFonts w:hint="eastAsia"/>
        </w:rPr>
      </w:pPr>
      <w:bookmarkStart w:id="330" w:name="_Toc233248813"/>
      <w:bookmarkStart w:id="331" w:name="c.4-采样率换算"/>
      <w:bookmarkEnd w:id="329"/>
      <w:r w:rsidRPr="00A149CA">
        <w:t xml:space="preserve">C.4 </w:t>
      </w:r>
      <w:r w:rsidRPr="00A149CA">
        <w:rPr>
          <w:rFonts w:hint="eastAsia"/>
        </w:rPr>
        <w:t>采样率换算</w:t>
      </w:r>
      <w:bookmarkEnd w:id="330"/>
    </w:p>
    <w:p w14:paraId="29451A0F" w14:textId="77777777" w:rsidR="001D4BA3" w:rsidRPr="00A149CA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宋体" w:eastAsia="宋体" w:hAnsi="宋体"/>
            </w:rPr>
            <m:t>ActualSampleRateHz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00 000 000</m:t>
              </m:r>
            </m:num>
            <m:den>
              <m:r>
                <m:rPr>
                  <m:nor/>
                </m:rPr>
                <w:rPr>
                  <w:rFonts w:ascii="宋体" w:eastAsia="宋体" w:hAnsi="宋体"/>
                </w:rPr>
                <m:t>ClockDivider</m:t>
              </m:r>
            </m:den>
          </m:f>
        </m:oMath>
      </m:oMathPara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2268"/>
      </w:tblGrid>
      <w:tr w:rsidR="001D4BA3" w:rsidRPr="00D776BD" w14:paraId="0C26E596" w14:textId="77777777" w:rsidTr="00D776BD">
        <w:tc>
          <w:tcPr>
            <w:tcW w:w="2235" w:type="dxa"/>
            <w:shd w:val="clear" w:color="auto" w:fill="D9D9D9" w:themeFill="background1" w:themeFillShade="D9"/>
          </w:tcPr>
          <w:p w14:paraId="5B0588D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/>
                <w:b/>
                <w:bCs/>
              </w:rPr>
              <w:t>ClockDivider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E5E8BD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实际采样率</w:t>
            </w:r>
          </w:p>
        </w:tc>
      </w:tr>
      <w:tr w:rsidR="001D4BA3" w:rsidRPr="00A149CA" w14:paraId="54E5A099" w14:textId="77777777" w:rsidTr="00D776BD">
        <w:tc>
          <w:tcPr>
            <w:tcW w:w="2235" w:type="dxa"/>
          </w:tcPr>
          <w:p w14:paraId="4B426D5B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268" w:type="dxa"/>
          </w:tcPr>
          <w:p w14:paraId="4E6A08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0 MHz</w:t>
            </w:r>
          </w:p>
        </w:tc>
      </w:tr>
      <w:tr w:rsidR="001D4BA3" w:rsidRPr="00A149CA" w14:paraId="18CE2EA3" w14:textId="77777777" w:rsidTr="00D776BD">
        <w:tc>
          <w:tcPr>
            <w:tcW w:w="2235" w:type="dxa"/>
          </w:tcPr>
          <w:p w14:paraId="084EFD61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2268" w:type="dxa"/>
          </w:tcPr>
          <w:p w14:paraId="595B260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 MHz</w:t>
            </w:r>
          </w:p>
        </w:tc>
      </w:tr>
      <w:tr w:rsidR="001D4BA3" w:rsidRPr="00A149CA" w14:paraId="14CE1794" w14:textId="77777777" w:rsidTr="00D776BD">
        <w:tc>
          <w:tcPr>
            <w:tcW w:w="2235" w:type="dxa"/>
          </w:tcPr>
          <w:p w14:paraId="38DFEC1F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0</w:t>
            </w:r>
          </w:p>
        </w:tc>
        <w:tc>
          <w:tcPr>
            <w:tcW w:w="2268" w:type="dxa"/>
          </w:tcPr>
          <w:p w14:paraId="017230F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 MHz</w:t>
            </w:r>
          </w:p>
        </w:tc>
      </w:tr>
      <w:tr w:rsidR="001D4BA3" w:rsidRPr="00A149CA" w14:paraId="2785AE4C" w14:textId="77777777" w:rsidTr="00D776BD">
        <w:tc>
          <w:tcPr>
            <w:tcW w:w="2235" w:type="dxa"/>
          </w:tcPr>
          <w:p w14:paraId="416B4F0D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1000</w:t>
            </w:r>
          </w:p>
        </w:tc>
        <w:tc>
          <w:tcPr>
            <w:tcW w:w="2268" w:type="dxa"/>
          </w:tcPr>
          <w:p w14:paraId="4CC4733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100 kHz</w:t>
            </w:r>
          </w:p>
        </w:tc>
      </w:tr>
      <w:tr w:rsidR="001D4BA3" w:rsidRPr="00A149CA" w14:paraId="155F272A" w14:textId="77777777" w:rsidTr="00D776BD">
        <w:tc>
          <w:tcPr>
            <w:tcW w:w="2235" w:type="dxa"/>
          </w:tcPr>
          <w:p w14:paraId="4E7C69DB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000</w:t>
            </w:r>
          </w:p>
        </w:tc>
        <w:tc>
          <w:tcPr>
            <w:tcW w:w="2268" w:type="dxa"/>
          </w:tcPr>
          <w:p w14:paraId="15F5E5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 kHz</w:t>
            </w:r>
          </w:p>
        </w:tc>
      </w:tr>
    </w:tbl>
    <w:p w14:paraId="7E6E3AE3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100 kHz </w:t>
      </w:r>
      <w:r w:rsidRPr="00A149CA">
        <w:rPr>
          <w:rFonts w:ascii="宋体" w:eastAsia="宋体" w:hAnsi="宋体" w:hint="eastAsia"/>
        </w:rPr>
        <w:t>已能满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毫秒级开关瞬态采样需求；更高采样率会显著增加数据量。</w:t>
      </w:r>
    </w:p>
    <w:p w14:paraId="65D6255A" w14:textId="3B55AB00" w:rsidR="001D4BA3" w:rsidRPr="00A149CA" w:rsidRDefault="00000000" w:rsidP="00564E0D">
      <w:pPr>
        <w:pStyle w:val="2"/>
        <w:rPr>
          <w:rFonts w:hint="eastAsia"/>
        </w:rPr>
      </w:pPr>
      <w:bookmarkStart w:id="332" w:name="_Toc233248814"/>
      <w:bookmarkStart w:id="333" w:name="c.5-触发与采集窗口"/>
      <w:bookmarkEnd w:id="331"/>
      <w:r w:rsidRPr="00A149CA">
        <w:t xml:space="preserve">C.5 </w:t>
      </w:r>
      <w:r w:rsidRPr="00A149CA">
        <w:rPr>
          <w:rFonts w:hint="eastAsia"/>
        </w:rPr>
        <w:t>触发与采集窗口</w:t>
      </w:r>
      <w:bookmarkEnd w:id="332"/>
    </w:p>
    <w:tbl>
      <w:tblPr>
        <w:tblStyle w:val="af1"/>
        <w:tblW w:w="4623" w:type="pct"/>
        <w:tblLayout w:type="fixed"/>
        <w:tblLook w:val="0020" w:firstRow="1" w:lastRow="0" w:firstColumn="0" w:lastColumn="0" w:noHBand="0" w:noVBand="0"/>
      </w:tblPr>
      <w:tblGrid>
        <w:gridCol w:w="1826"/>
        <w:gridCol w:w="876"/>
        <w:gridCol w:w="5486"/>
      </w:tblGrid>
      <w:tr w:rsidR="001D4BA3" w:rsidRPr="00D776BD" w14:paraId="308CD1D5" w14:textId="77777777" w:rsidTr="00D776BD">
        <w:tc>
          <w:tcPr>
            <w:tcW w:w="1826" w:type="dxa"/>
            <w:shd w:val="clear" w:color="auto" w:fill="D9D9D9" w:themeFill="background1" w:themeFillShade="D9"/>
          </w:tcPr>
          <w:p w14:paraId="6363D68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876" w:type="dxa"/>
            <w:shd w:val="clear" w:color="auto" w:fill="D9D9D9" w:themeFill="background1" w:themeFillShade="D9"/>
          </w:tcPr>
          <w:p w14:paraId="08298A94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默认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3CB61693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71EB44" w14:textId="77777777" w:rsidTr="00F05EF9">
        <w:tc>
          <w:tcPr>
            <w:tcW w:w="1826" w:type="dxa"/>
          </w:tcPr>
          <w:p w14:paraId="255A965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reTriggerMs</w:t>
            </w:r>
          </w:p>
        </w:tc>
        <w:tc>
          <w:tcPr>
            <w:tcW w:w="876" w:type="dxa"/>
          </w:tcPr>
          <w:p w14:paraId="1F4690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5487" w:type="dxa"/>
          </w:tcPr>
          <w:p w14:paraId="7113F38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前采样时长（用于观察控制信号到达前波形）</w:t>
            </w:r>
          </w:p>
        </w:tc>
      </w:tr>
      <w:tr w:rsidR="001D4BA3" w:rsidRPr="00A149CA" w14:paraId="6898CC9A" w14:textId="77777777" w:rsidTr="00F05EF9">
        <w:tc>
          <w:tcPr>
            <w:tcW w:w="1826" w:type="dxa"/>
          </w:tcPr>
          <w:p w14:paraId="1E5B61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ostTriggerMs</w:t>
            </w:r>
          </w:p>
        </w:tc>
        <w:tc>
          <w:tcPr>
            <w:tcW w:w="876" w:type="dxa"/>
          </w:tcPr>
          <w:p w14:paraId="32AAD9A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40</w:t>
            </w:r>
          </w:p>
        </w:tc>
        <w:tc>
          <w:tcPr>
            <w:tcW w:w="5487" w:type="dxa"/>
          </w:tcPr>
          <w:p w14:paraId="5F6CB64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后采样时长（观察整个开/关跳变过程）</w:t>
            </w:r>
          </w:p>
        </w:tc>
      </w:tr>
      <w:tr w:rsidR="001D4BA3" w:rsidRPr="00A149CA" w14:paraId="3EA6137F" w14:textId="77777777" w:rsidTr="00F05EF9">
        <w:tc>
          <w:tcPr>
            <w:tcW w:w="1826" w:type="dxa"/>
          </w:tcPr>
          <w:p w14:paraId="48EE2CD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总时长</w:t>
            </w:r>
          </w:p>
        </w:tc>
        <w:tc>
          <w:tcPr>
            <w:tcW w:w="876" w:type="dxa"/>
          </w:tcPr>
          <w:p w14:paraId="743B79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50</w:t>
            </w:r>
          </w:p>
        </w:tc>
        <w:tc>
          <w:tcPr>
            <w:tcW w:w="5487" w:type="dxa"/>
          </w:tcPr>
          <w:p w14:paraId="28A435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re + Post</w:t>
            </w:r>
          </w:p>
        </w:tc>
      </w:tr>
    </w:tbl>
    <w:p w14:paraId="0446C35C" w14:textId="619CB20C" w:rsidR="001D4BA3" w:rsidRPr="00A149CA" w:rsidRDefault="00000000" w:rsidP="009B6365">
      <w:pPr>
        <w:pStyle w:val="1"/>
        <w:rPr>
          <w:rFonts w:hint="eastAsia"/>
        </w:rPr>
      </w:pPr>
      <w:bookmarkStart w:id="334" w:name="_Toc233248815"/>
      <w:bookmarkStart w:id="335" w:name="附录-d-程控电源-udp5080-100-接入参数"/>
      <w:bookmarkEnd w:id="323"/>
      <w:bookmarkEnd w:id="333"/>
      <w:r w:rsidRPr="00A149CA">
        <w:rPr>
          <w:rFonts w:hint="eastAsia"/>
        </w:rPr>
        <w:t>附录</w:t>
      </w:r>
      <w:r w:rsidRPr="00A149CA">
        <w:t xml:space="preserve"> D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接入参数</w:t>
      </w:r>
      <w:bookmarkEnd w:id="334"/>
    </w:p>
    <w:p w14:paraId="29C15A31" w14:textId="611B3F3E" w:rsidR="001D4BA3" w:rsidRPr="00A149CA" w:rsidRDefault="00000000" w:rsidP="00564E0D">
      <w:pPr>
        <w:pStyle w:val="2"/>
        <w:rPr>
          <w:rFonts w:hint="eastAsia"/>
        </w:rPr>
      </w:pPr>
      <w:bookmarkStart w:id="336" w:name="_Toc233248816"/>
      <w:bookmarkStart w:id="337" w:name="d.1-默认-lan-参数"/>
      <w:r w:rsidRPr="00A149CA">
        <w:t xml:space="preserve">D.1 </w:t>
      </w:r>
      <w:r w:rsidRPr="00A149CA">
        <w:rPr>
          <w:rFonts w:hint="eastAsia"/>
        </w:rPr>
        <w:t>默认</w:t>
      </w:r>
      <w:r w:rsidRPr="00A149CA">
        <w:t xml:space="preserve"> LAN </w:t>
      </w:r>
      <w:r w:rsidRPr="00A149CA">
        <w:rPr>
          <w:rFonts w:hint="eastAsia"/>
        </w:rPr>
        <w:t>参数</w:t>
      </w:r>
      <w:bookmarkEnd w:id="33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3544"/>
      </w:tblGrid>
      <w:tr w:rsidR="001D4BA3" w:rsidRPr="00D776BD" w14:paraId="341BE033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79ADE55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F44F94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187876E3" w14:textId="77777777" w:rsidTr="00D776BD">
        <w:tc>
          <w:tcPr>
            <w:tcW w:w="1526" w:type="dxa"/>
          </w:tcPr>
          <w:p w14:paraId="2C74E25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544" w:type="dxa"/>
          </w:tcPr>
          <w:p w14:paraId="1B1BE6F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57EAB411" w14:textId="77777777" w:rsidTr="00D776BD">
        <w:tc>
          <w:tcPr>
            <w:tcW w:w="1526" w:type="dxa"/>
          </w:tcPr>
          <w:p w14:paraId="60759E2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IP</w:t>
            </w:r>
          </w:p>
        </w:tc>
        <w:tc>
          <w:tcPr>
            <w:tcW w:w="3544" w:type="dxa"/>
          </w:tcPr>
          <w:p w14:paraId="1B42420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3B1380D4" w14:textId="77777777" w:rsidTr="00D776BD">
        <w:tc>
          <w:tcPr>
            <w:tcW w:w="1526" w:type="dxa"/>
          </w:tcPr>
          <w:p w14:paraId="620AE79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3544" w:type="dxa"/>
          </w:tcPr>
          <w:p w14:paraId="57643A0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A149CA" w14:paraId="163526E8" w14:textId="77777777" w:rsidTr="00D776BD">
        <w:tc>
          <w:tcPr>
            <w:tcW w:w="1526" w:type="dxa"/>
          </w:tcPr>
          <w:p w14:paraId="76420D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544" w:type="dxa"/>
          </w:tcPr>
          <w:p w14:paraId="5F1726B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A149CA" w14:paraId="069A637E" w14:textId="77777777" w:rsidTr="00D776BD">
        <w:tc>
          <w:tcPr>
            <w:tcW w:w="1526" w:type="dxa"/>
          </w:tcPr>
          <w:p w14:paraId="10223F6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命令风格</w:t>
            </w:r>
          </w:p>
        </w:tc>
        <w:tc>
          <w:tcPr>
            <w:tcW w:w="3544" w:type="dxa"/>
          </w:tcPr>
          <w:p w14:paraId="0CE6A02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CPI</w:t>
            </w:r>
          </w:p>
        </w:tc>
      </w:tr>
    </w:tbl>
    <w:p w14:paraId="6BE78727" w14:textId="4CC77A6A" w:rsidR="001D4BA3" w:rsidRPr="00A149CA" w:rsidRDefault="00000000" w:rsidP="00564E0D">
      <w:pPr>
        <w:pStyle w:val="2"/>
        <w:rPr>
          <w:rFonts w:hint="eastAsia"/>
        </w:rPr>
      </w:pPr>
      <w:bookmarkStart w:id="338" w:name="_Toc233248817"/>
      <w:bookmarkStart w:id="339" w:name="d.2-scpi-命令示例"/>
      <w:bookmarkEnd w:id="337"/>
      <w:r w:rsidRPr="00A149CA">
        <w:t xml:space="preserve">D.2 SCPI </w:t>
      </w:r>
      <w:r w:rsidRPr="00A149CA">
        <w:rPr>
          <w:rFonts w:hint="eastAsia"/>
        </w:rPr>
        <w:t>命令示例</w:t>
      </w:r>
      <w:bookmarkEnd w:id="338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2977"/>
      </w:tblGrid>
      <w:tr w:rsidR="001D4BA3" w:rsidRPr="00D776BD" w14:paraId="0FC56ACE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2C38CDB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A38CAB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命令</w:t>
            </w:r>
          </w:p>
        </w:tc>
      </w:tr>
      <w:tr w:rsidR="001D4BA3" w:rsidRPr="00A149CA" w14:paraId="10625EBC" w14:textId="77777777" w:rsidTr="00D776BD">
        <w:tc>
          <w:tcPr>
            <w:tcW w:w="1526" w:type="dxa"/>
          </w:tcPr>
          <w:p w14:paraId="239F2DA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身份查询</w:t>
            </w:r>
          </w:p>
        </w:tc>
        <w:tc>
          <w:tcPr>
            <w:tcW w:w="2977" w:type="dxa"/>
          </w:tcPr>
          <w:p w14:paraId="2CA6A70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*IDN?</w:t>
            </w:r>
          </w:p>
        </w:tc>
      </w:tr>
      <w:tr w:rsidR="001D4BA3" w:rsidRPr="00A149CA" w14:paraId="5FF0D971" w14:textId="77777777" w:rsidTr="00D776BD">
        <w:tc>
          <w:tcPr>
            <w:tcW w:w="1526" w:type="dxa"/>
          </w:tcPr>
          <w:p w14:paraId="28D905B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电压</w:t>
            </w:r>
          </w:p>
        </w:tc>
        <w:tc>
          <w:tcPr>
            <w:tcW w:w="2977" w:type="dxa"/>
          </w:tcPr>
          <w:p w14:paraId="28BC6EB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OLT 28.0</w:t>
            </w:r>
          </w:p>
        </w:tc>
      </w:tr>
      <w:tr w:rsidR="001D4BA3" w:rsidRPr="00A149CA" w14:paraId="78B17266" w14:textId="77777777" w:rsidTr="00D776BD">
        <w:tc>
          <w:tcPr>
            <w:tcW w:w="1526" w:type="dxa"/>
          </w:tcPr>
          <w:p w14:paraId="35D2B84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限流</w:t>
            </w:r>
          </w:p>
        </w:tc>
        <w:tc>
          <w:tcPr>
            <w:tcW w:w="2977" w:type="dxa"/>
          </w:tcPr>
          <w:p w14:paraId="6FF3D7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URR 5.0</w:t>
            </w:r>
          </w:p>
        </w:tc>
      </w:tr>
      <w:tr w:rsidR="001D4BA3" w:rsidRPr="00A149CA" w14:paraId="0D28D9EA" w14:textId="77777777" w:rsidTr="00D776BD">
        <w:tc>
          <w:tcPr>
            <w:tcW w:w="1526" w:type="dxa"/>
          </w:tcPr>
          <w:p w14:paraId="4A7EB8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开启</w:t>
            </w:r>
          </w:p>
        </w:tc>
        <w:tc>
          <w:tcPr>
            <w:tcW w:w="2977" w:type="dxa"/>
          </w:tcPr>
          <w:p w14:paraId="7A78F3A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 ON</w:t>
            </w:r>
          </w:p>
        </w:tc>
      </w:tr>
      <w:tr w:rsidR="001D4BA3" w:rsidRPr="00A149CA" w14:paraId="4BBF8413" w14:textId="77777777" w:rsidTr="00D776BD">
        <w:tc>
          <w:tcPr>
            <w:tcW w:w="1526" w:type="dxa"/>
          </w:tcPr>
          <w:p w14:paraId="733CA3F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关闭</w:t>
            </w:r>
          </w:p>
        </w:tc>
        <w:tc>
          <w:tcPr>
            <w:tcW w:w="2977" w:type="dxa"/>
          </w:tcPr>
          <w:p w14:paraId="786B699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 OFF</w:t>
            </w:r>
          </w:p>
        </w:tc>
      </w:tr>
      <w:tr w:rsidR="001D4BA3" w:rsidRPr="00A149CA" w14:paraId="6840BDFF" w14:textId="77777777" w:rsidTr="00D776BD">
        <w:tc>
          <w:tcPr>
            <w:tcW w:w="1526" w:type="dxa"/>
          </w:tcPr>
          <w:p w14:paraId="0D3AB7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读电压</w:t>
            </w:r>
          </w:p>
        </w:tc>
        <w:tc>
          <w:tcPr>
            <w:tcW w:w="2977" w:type="dxa"/>
          </w:tcPr>
          <w:p w14:paraId="2093FC3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EAS:VOLT?</w:t>
            </w:r>
          </w:p>
        </w:tc>
      </w:tr>
      <w:tr w:rsidR="001D4BA3" w:rsidRPr="00A149CA" w14:paraId="7A215A51" w14:textId="77777777" w:rsidTr="00D776BD">
        <w:tc>
          <w:tcPr>
            <w:tcW w:w="1526" w:type="dxa"/>
          </w:tcPr>
          <w:p w14:paraId="16C5D9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读电流</w:t>
            </w:r>
          </w:p>
        </w:tc>
        <w:tc>
          <w:tcPr>
            <w:tcW w:w="2977" w:type="dxa"/>
          </w:tcPr>
          <w:p w14:paraId="3F45F6F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EAS:CURR?</w:t>
            </w:r>
          </w:p>
        </w:tc>
      </w:tr>
    </w:tbl>
    <w:p w14:paraId="6C92D2C7" w14:textId="77777777" w:rsidR="001D4BA3" w:rsidRPr="00A149CA" w:rsidRDefault="00000000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际接入由</w:t>
      </w:r>
      <w:r w:rsidRPr="00A149CA">
        <w:rPr>
          <w:rFonts w:ascii="宋体" w:eastAsia="宋体" w:hAnsi="宋体"/>
        </w:rPr>
        <w:t xml:space="preserve"> SSPCTester </w:t>
      </w:r>
      <w:r w:rsidRPr="00A149CA">
        <w:rPr>
          <w:rFonts w:ascii="宋体" w:eastAsia="宋体" w:hAnsi="宋体" w:hint="eastAsia"/>
        </w:rPr>
        <w:t>内部驱动封装，用户无需在</w:t>
      </w:r>
      <w:r w:rsidRPr="00A149CA">
        <w:rPr>
          <w:rFonts w:ascii="宋体" w:eastAsia="宋体" w:hAnsi="宋体"/>
        </w:rPr>
        <w:t xml:space="preserve"> UI </w:t>
      </w:r>
      <w:r w:rsidRPr="00A149CA">
        <w:rPr>
          <w:rFonts w:ascii="宋体" w:eastAsia="宋体" w:hAnsi="宋体" w:hint="eastAsia"/>
        </w:rPr>
        <w:t>中手工发送</w:t>
      </w:r>
      <w:r w:rsidRPr="00A149CA">
        <w:rPr>
          <w:rFonts w:ascii="宋体" w:eastAsia="宋体" w:hAnsi="宋体"/>
        </w:rPr>
        <w:t xml:space="preserve"> SCPI。</w:t>
      </w:r>
    </w:p>
    <w:p w14:paraId="57AD1826" w14:textId="2DA31291" w:rsidR="001D4BA3" w:rsidRPr="00A149CA" w:rsidRDefault="00000000" w:rsidP="00564E0D">
      <w:pPr>
        <w:pStyle w:val="2"/>
        <w:rPr>
          <w:rFonts w:hint="eastAsia"/>
        </w:rPr>
      </w:pPr>
      <w:bookmarkStart w:id="340" w:name="_Toc233248818"/>
      <w:bookmarkStart w:id="341" w:name="d.3-注意事项"/>
      <w:bookmarkEnd w:id="339"/>
      <w:r w:rsidRPr="00A149CA">
        <w:t xml:space="preserve">D.3 </w:t>
      </w:r>
      <w:r w:rsidRPr="00A149CA">
        <w:rPr>
          <w:rFonts w:hint="eastAsia"/>
        </w:rPr>
        <w:t>注意事项</w:t>
      </w:r>
      <w:bookmarkEnd w:id="340"/>
    </w:p>
    <w:p w14:paraId="26844D63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主回路连接前务必将</w:t>
      </w:r>
      <w:r w:rsidRPr="00A149CA">
        <w:rPr>
          <w:rFonts w:ascii="宋体" w:eastAsia="宋体" w:hAnsi="宋体"/>
        </w:rPr>
        <w:t xml:space="preserve"> OUTP </w:t>
      </w:r>
      <w:r w:rsidRPr="00A149CA">
        <w:rPr>
          <w:rFonts w:ascii="宋体" w:eastAsia="宋体" w:hAnsi="宋体" w:hint="eastAsia"/>
        </w:rPr>
        <w:t>设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OFF；</w:t>
      </w:r>
    </w:p>
    <w:p w14:paraId="3C9991CD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修改</w:t>
      </w:r>
      <w:r w:rsidRPr="00A149CA">
        <w:rPr>
          <w:rFonts w:ascii="宋体" w:eastAsia="宋体" w:hAnsi="宋体"/>
        </w:rPr>
        <w:t xml:space="preserve"> IP </w:t>
      </w:r>
      <w:r w:rsidRPr="00A149CA">
        <w:rPr>
          <w:rFonts w:ascii="宋体" w:eastAsia="宋体" w:hAnsi="宋体" w:hint="eastAsia"/>
        </w:rPr>
        <w:t>后请刷新</w:t>
      </w:r>
      <w:r w:rsidRPr="00A149CA">
        <w:rPr>
          <w:rFonts w:ascii="宋体" w:eastAsia="宋体" w:hAnsi="宋体"/>
        </w:rPr>
        <w:t xml:space="preserve"> ARP </w:t>
      </w:r>
      <w:r w:rsidRPr="00A149CA">
        <w:rPr>
          <w:rFonts w:ascii="宋体" w:eastAsia="宋体" w:hAnsi="宋体" w:hint="eastAsia"/>
        </w:rPr>
        <w:t>或重启网卡；</w:t>
      </w:r>
    </w:p>
    <w:p w14:paraId="6A7B4035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长时间不使用时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OUTP，延长寿命。</w:t>
      </w:r>
    </w:p>
    <w:p w14:paraId="155B302F" w14:textId="172BEE6E" w:rsidR="001D4BA3" w:rsidRPr="00A149CA" w:rsidRDefault="00000000" w:rsidP="009B6365">
      <w:pPr>
        <w:pStyle w:val="1"/>
        <w:rPr>
          <w:rFonts w:hint="eastAsia"/>
        </w:rPr>
      </w:pPr>
      <w:bookmarkStart w:id="342" w:name="_Toc233248819"/>
      <w:bookmarkStart w:id="343" w:name="附录-e-直流电子负载-it8702p-接入参数"/>
      <w:bookmarkEnd w:id="335"/>
      <w:bookmarkEnd w:id="341"/>
      <w:r w:rsidRPr="00A149CA">
        <w:rPr>
          <w:rFonts w:hint="eastAsia"/>
        </w:rPr>
        <w:t>附录</w:t>
      </w:r>
      <w:r w:rsidRPr="00A149CA">
        <w:t xml:space="preserve"> E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接入参数</w:t>
      </w:r>
      <w:bookmarkEnd w:id="342"/>
    </w:p>
    <w:p w14:paraId="6654495F" w14:textId="34D93355" w:rsidR="001D4BA3" w:rsidRPr="00A149CA" w:rsidRDefault="00000000" w:rsidP="00564E0D">
      <w:pPr>
        <w:pStyle w:val="2"/>
        <w:rPr>
          <w:rFonts w:hint="eastAsia"/>
        </w:rPr>
      </w:pPr>
      <w:bookmarkStart w:id="344" w:name="_Toc233248820"/>
      <w:bookmarkStart w:id="345" w:name="e.1-默认-lan-参数"/>
      <w:r w:rsidRPr="00A149CA">
        <w:t xml:space="preserve">E.1 </w:t>
      </w:r>
      <w:r w:rsidRPr="00A149CA">
        <w:rPr>
          <w:rFonts w:hint="eastAsia"/>
        </w:rPr>
        <w:t>默认</w:t>
      </w:r>
      <w:r w:rsidRPr="00A149CA">
        <w:t xml:space="preserve"> LAN </w:t>
      </w:r>
      <w:r w:rsidRPr="00A149CA">
        <w:rPr>
          <w:rFonts w:hint="eastAsia"/>
        </w:rPr>
        <w:t>参数</w:t>
      </w:r>
      <w:bookmarkEnd w:id="344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84"/>
        <w:gridCol w:w="3119"/>
      </w:tblGrid>
      <w:tr w:rsidR="001D4BA3" w:rsidRPr="00D776BD" w14:paraId="311F74F2" w14:textId="77777777" w:rsidTr="00D776BD">
        <w:tc>
          <w:tcPr>
            <w:tcW w:w="1384" w:type="dxa"/>
            <w:shd w:val="clear" w:color="auto" w:fill="D9D9D9" w:themeFill="background1" w:themeFillShade="D9"/>
          </w:tcPr>
          <w:p w14:paraId="4A8FBA9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6F6477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3A23DB50" w14:textId="77777777" w:rsidTr="00D776BD">
        <w:tc>
          <w:tcPr>
            <w:tcW w:w="1384" w:type="dxa"/>
          </w:tcPr>
          <w:p w14:paraId="1ED638E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119" w:type="dxa"/>
          </w:tcPr>
          <w:p w14:paraId="1B522A0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150BB9B9" w14:textId="77777777" w:rsidTr="00D776BD">
        <w:tc>
          <w:tcPr>
            <w:tcW w:w="1384" w:type="dxa"/>
          </w:tcPr>
          <w:p w14:paraId="0CA1547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IP</w:t>
            </w:r>
          </w:p>
        </w:tc>
        <w:tc>
          <w:tcPr>
            <w:tcW w:w="3119" w:type="dxa"/>
          </w:tcPr>
          <w:p w14:paraId="24315E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1A8C0AD0" w14:textId="77777777" w:rsidTr="00D776BD">
        <w:tc>
          <w:tcPr>
            <w:tcW w:w="1384" w:type="dxa"/>
          </w:tcPr>
          <w:p w14:paraId="7DE0B1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端口</w:t>
            </w:r>
          </w:p>
        </w:tc>
        <w:tc>
          <w:tcPr>
            <w:tcW w:w="3119" w:type="dxa"/>
          </w:tcPr>
          <w:p w14:paraId="30146C5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4DE13C36" w14:textId="77777777" w:rsidTr="00D776BD">
        <w:tc>
          <w:tcPr>
            <w:tcW w:w="1384" w:type="dxa"/>
          </w:tcPr>
          <w:p w14:paraId="0987879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119" w:type="dxa"/>
          </w:tcPr>
          <w:p w14:paraId="2F6843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54CFD26F" w14:textId="7BF02027" w:rsidR="001D4BA3" w:rsidRPr="00A149CA" w:rsidRDefault="00000000" w:rsidP="00564E0D">
      <w:pPr>
        <w:pStyle w:val="2"/>
        <w:rPr>
          <w:rFonts w:hint="eastAsia"/>
        </w:rPr>
      </w:pPr>
      <w:bookmarkStart w:id="346" w:name="_Toc233248821"/>
      <w:bookmarkStart w:id="347" w:name="e.2-工作模式"/>
      <w:bookmarkEnd w:id="345"/>
      <w:r w:rsidRPr="00A149CA">
        <w:t xml:space="preserve">E.2 </w:t>
      </w:r>
      <w:r w:rsidRPr="00A149CA">
        <w:rPr>
          <w:rFonts w:hint="eastAsia"/>
        </w:rPr>
        <w:t>工作模式</w:t>
      </w:r>
      <w:bookmarkEnd w:id="346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876"/>
        <w:gridCol w:w="1116"/>
        <w:gridCol w:w="4236"/>
      </w:tblGrid>
      <w:tr w:rsidR="001D4BA3" w:rsidRPr="00D776BD" w14:paraId="14339D8A" w14:textId="77777777" w:rsidTr="00D776BD">
        <w:tc>
          <w:tcPr>
            <w:tcW w:w="876" w:type="dxa"/>
            <w:shd w:val="clear" w:color="auto" w:fill="D9D9D9" w:themeFill="background1" w:themeFillShade="D9"/>
          </w:tcPr>
          <w:p w14:paraId="43C8DEF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模式</w:t>
            </w:r>
          </w:p>
        </w:tc>
        <w:tc>
          <w:tcPr>
            <w:tcW w:w="1116" w:type="dxa"/>
            <w:shd w:val="clear" w:color="auto" w:fill="D9D9D9" w:themeFill="background1" w:themeFillShade="D9"/>
          </w:tcPr>
          <w:p w14:paraId="0C1E802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  <w:tc>
          <w:tcPr>
            <w:tcW w:w="4236" w:type="dxa"/>
            <w:shd w:val="clear" w:color="auto" w:fill="D9D9D9" w:themeFill="background1" w:themeFillShade="D9"/>
          </w:tcPr>
          <w:p w14:paraId="09260FA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应用示例</w:t>
            </w:r>
          </w:p>
        </w:tc>
      </w:tr>
      <w:tr w:rsidR="001D4BA3" w:rsidRPr="00A149CA" w14:paraId="3AD3FA66" w14:textId="77777777" w:rsidTr="00F05EF9">
        <w:tc>
          <w:tcPr>
            <w:tcW w:w="876" w:type="dxa"/>
          </w:tcPr>
          <w:p w14:paraId="1B2F742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C</w:t>
            </w:r>
          </w:p>
        </w:tc>
        <w:tc>
          <w:tcPr>
            <w:tcW w:w="1116" w:type="dxa"/>
          </w:tcPr>
          <w:p w14:paraId="0686C3E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恒流</w:t>
            </w:r>
          </w:p>
        </w:tc>
        <w:tc>
          <w:tcPr>
            <w:tcW w:w="4236" w:type="dxa"/>
          </w:tcPr>
          <w:p w14:paraId="7B16F57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1.0 </w:t>
            </w:r>
            <w:r w:rsidRPr="00A149CA">
              <w:rPr>
                <w:rFonts w:ascii="宋体" w:eastAsia="宋体" w:hAnsi="宋体" w:hint="eastAsia"/>
              </w:rPr>
              <w:t>A，模拟典型负载（默认）</w:t>
            </w:r>
          </w:p>
        </w:tc>
      </w:tr>
      <w:tr w:rsidR="001D4BA3" w:rsidRPr="00A149CA" w14:paraId="40D2E962" w14:textId="77777777" w:rsidTr="00F05EF9">
        <w:tc>
          <w:tcPr>
            <w:tcW w:w="876" w:type="dxa"/>
          </w:tcPr>
          <w:p w14:paraId="7139F3F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V</w:t>
            </w:r>
          </w:p>
        </w:tc>
        <w:tc>
          <w:tcPr>
            <w:tcW w:w="1116" w:type="dxa"/>
          </w:tcPr>
          <w:p w14:paraId="5752486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恒压</w:t>
            </w:r>
          </w:p>
        </w:tc>
        <w:tc>
          <w:tcPr>
            <w:tcW w:w="4236" w:type="dxa"/>
          </w:tcPr>
          <w:p w14:paraId="0AB0EF2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不常用</w:t>
            </w:r>
          </w:p>
        </w:tc>
      </w:tr>
      <w:tr w:rsidR="001D4BA3" w:rsidRPr="00A149CA" w14:paraId="31D45A01" w14:textId="77777777" w:rsidTr="00F05EF9">
        <w:tc>
          <w:tcPr>
            <w:tcW w:w="876" w:type="dxa"/>
          </w:tcPr>
          <w:p w14:paraId="76501C0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R</w:t>
            </w:r>
          </w:p>
        </w:tc>
        <w:tc>
          <w:tcPr>
            <w:tcW w:w="1116" w:type="dxa"/>
          </w:tcPr>
          <w:p w14:paraId="7A4F56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恒阻</w:t>
            </w:r>
          </w:p>
        </w:tc>
        <w:tc>
          <w:tcPr>
            <w:tcW w:w="4236" w:type="dxa"/>
          </w:tcPr>
          <w:p w14:paraId="50B7AF7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配合特殊故障演示</w:t>
            </w:r>
          </w:p>
        </w:tc>
      </w:tr>
      <w:tr w:rsidR="001D4BA3" w:rsidRPr="00A149CA" w14:paraId="03E987F7" w14:textId="77777777" w:rsidTr="00F05EF9">
        <w:tc>
          <w:tcPr>
            <w:tcW w:w="876" w:type="dxa"/>
          </w:tcPr>
          <w:p w14:paraId="3A8D9B0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P</w:t>
            </w:r>
          </w:p>
        </w:tc>
        <w:tc>
          <w:tcPr>
            <w:tcW w:w="1116" w:type="dxa"/>
          </w:tcPr>
          <w:p w14:paraId="65820E8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恒功率</w:t>
            </w:r>
          </w:p>
        </w:tc>
        <w:tc>
          <w:tcPr>
            <w:tcW w:w="4236" w:type="dxa"/>
          </w:tcPr>
          <w:p w14:paraId="49740B7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配合特殊故障演示</w:t>
            </w:r>
          </w:p>
        </w:tc>
      </w:tr>
    </w:tbl>
    <w:p w14:paraId="3111C222" w14:textId="52F84C05" w:rsidR="001D4BA3" w:rsidRPr="00A149CA" w:rsidRDefault="00000000" w:rsidP="00564E0D">
      <w:pPr>
        <w:pStyle w:val="2"/>
        <w:rPr>
          <w:rFonts w:hint="eastAsia"/>
        </w:rPr>
      </w:pPr>
      <w:bookmarkStart w:id="348" w:name="_Toc233248822"/>
      <w:bookmarkStart w:id="349" w:name="e.3-注意事项"/>
      <w:bookmarkEnd w:id="347"/>
      <w:r w:rsidRPr="00A149CA">
        <w:t xml:space="preserve">E.3 </w:t>
      </w:r>
      <w:r w:rsidRPr="00A149CA">
        <w:rPr>
          <w:rFonts w:hint="eastAsia"/>
        </w:rPr>
        <w:t>注意事项</w:t>
      </w:r>
      <w:bookmarkEnd w:id="348"/>
    </w:p>
    <w:p w14:paraId="11515D0F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接入主回路前确保输入关闭；</w:t>
      </w:r>
    </w:p>
    <w:p w14:paraId="796BBF98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/>
        </w:rPr>
        <w:t xml:space="preserve">CC </w:t>
      </w:r>
      <w:r w:rsidRPr="00A149CA">
        <w:rPr>
          <w:rFonts w:ascii="宋体" w:eastAsia="宋体" w:hAnsi="宋体" w:hint="eastAsia"/>
        </w:rPr>
        <w:t>模式下电流设置应不超过被测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通道额定电流；</w:t>
      </w:r>
    </w:p>
    <w:p w14:paraId="35A21E6F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</w:rPr>
        <w:t>长时间大功率回吸前确认散热风道无遮挡。</w:t>
      </w:r>
    </w:p>
    <w:p w14:paraId="277657AD" w14:textId="303CA7BB" w:rsidR="001D4BA3" w:rsidRPr="00A149CA" w:rsidRDefault="00000000" w:rsidP="009B6365">
      <w:pPr>
        <w:pStyle w:val="1"/>
        <w:rPr>
          <w:rFonts w:hint="eastAsia"/>
        </w:rPr>
      </w:pPr>
      <w:bookmarkStart w:id="350" w:name="_Toc233248823"/>
      <w:bookmarkStart w:id="351" w:name="附录-f-术语表"/>
      <w:bookmarkEnd w:id="343"/>
      <w:bookmarkEnd w:id="349"/>
      <w:r w:rsidRPr="00A149CA">
        <w:rPr>
          <w:rFonts w:hint="eastAsia"/>
        </w:rPr>
        <w:t>附录</w:t>
      </w:r>
      <w:r w:rsidRPr="00A149CA">
        <w:t xml:space="preserve"> F </w:t>
      </w:r>
      <w:r w:rsidRPr="00A149CA">
        <w:rPr>
          <w:rFonts w:hint="eastAsia"/>
        </w:rPr>
        <w:t>术语表</w:t>
      </w:r>
      <w:bookmarkEnd w:id="350"/>
    </w:p>
    <w:tbl>
      <w:tblPr>
        <w:tblStyle w:val="af1"/>
        <w:tblW w:w="5266" w:type="pct"/>
        <w:tblLayout w:type="fixed"/>
        <w:tblLook w:val="0020" w:firstRow="1" w:lastRow="0" w:firstColumn="0" w:lastColumn="0" w:noHBand="0" w:noVBand="0"/>
      </w:tblPr>
      <w:tblGrid>
        <w:gridCol w:w="1428"/>
        <w:gridCol w:w="2109"/>
        <w:gridCol w:w="5790"/>
      </w:tblGrid>
      <w:tr w:rsidR="001D4BA3" w:rsidRPr="00D776BD" w14:paraId="23C3A868" w14:textId="77777777" w:rsidTr="00D776BD">
        <w:tc>
          <w:tcPr>
            <w:tcW w:w="1428" w:type="dxa"/>
            <w:shd w:val="clear" w:color="auto" w:fill="D9D9D9" w:themeFill="background1" w:themeFillShade="D9"/>
          </w:tcPr>
          <w:p w14:paraId="020E490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术语</w:t>
            </w:r>
          </w:p>
        </w:tc>
        <w:tc>
          <w:tcPr>
            <w:tcW w:w="2109" w:type="dxa"/>
            <w:shd w:val="clear" w:color="auto" w:fill="D9D9D9" w:themeFill="background1" w:themeFillShade="D9"/>
          </w:tcPr>
          <w:p w14:paraId="7914B92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中文</w:t>
            </w:r>
            <w:r w:rsidRPr="00D776BD">
              <w:rPr>
                <w:rFonts w:ascii="宋体" w:eastAsia="宋体" w:hAnsi="宋体"/>
                <w:b/>
                <w:bCs/>
              </w:rPr>
              <w:t xml:space="preserve"> / </w:t>
            </w:r>
            <w:r w:rsidRPr="00D776BD">
              <w:rPr>
                <w:rFonts w:ascii="宋体" w:eastAsia="宋体" w:hAnsi="宋体" w:hint="eastAsia"/>
                <w:b/>
                <w:bCs/>
              </w:rPr>
              <w:t>英文</w:t>
            </w:r>
          </w:p>
        </w:tc>
        <w:tc>
          <w:tcPr>
            <w:tcW w:w="5791" w:type="dxa"/>
            <w:shd w:val="clear" w:color="auto" w:fill="D9D9D9" w:themeFill="background1" w:themeFillShade="D9"/>
          </w:tcPr>
          <w:p w14:paraId="2B101A09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解释</w:t>
            </w:r>
          </w:p>
        </w:tc>
      </w:tr>
      <w:tr w:rsidR="001D4BA3" w:rsidRPr="00A149CA" w14:paraId="7FA162CA" w14:textId="77777777" w:rsidTr="00F05EF9">
        <w:tc>
          <w:tcPr>
            <w:tcW w:w="1428" w:type="dxa"/>
          </w:tcPr>
          <w:p w14:paraId="24206F2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SPC</w:t>
            </w:r>
          </w:p>
        </w:tc>
        <w:tc>
          <w:tcPr>
            <w:tcW w:w="2109" w:type="dxa"/>
          </w:tcPr>
          <w:p w14:paraId="0B550F0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olid-State Power Controller</w:t>
            </w:r>
          </w:p>
        </w:tc>
        <w:tc>
          <w:tcPr>
            <w:tcW w:w="5791" w:type="dxa"/>
          </w:tcPr>
          <w:p w14:paraId="592F1E1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固态功率控制器，本系统的被测对象</w:t>
            </w:r>
          </w:p>
        </w:tc>
      </w:tr>
      <w:tr w:rsidR="001D4BA3" w:rsidRPr="00A149CA" w14:paraId="56A86DCA" w14:textId="77777777" w:rsidTr="00F05EF9">
        <w:tc>
          <w:tcPr>
            <w:tcW w:w="1428" w:type="dxa"/>
          </w:tcPr>
          <w:p w14:paraId="6D57DF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物理插位</w:t>
            </w:r>
          </w:p>
        </w:tc>
        <w:tc>
          <w:tcPr>
            <w:tcW w:w="2109" w:type="dxa"/>
          </w:tcPr>
          <w:p w14:paraId="5F31EEE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hysical Slot</w:t>
            </w:r>
          </w:p>
        </w:tc>
        <w:tc>
          <w:tcPr>
            <w:tcW w:w="5791" w:type="dxa"/>
          </w:tcPr>
          <w:p w14:paraId="19A7D5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通道的业务编号，1</w:t>
            </w:r>
            <w:r w:rsidRPr="00A149CA">
              <w:rPr>
                <w:rFonts w:ascii="宋体" w:eastAsia="宋体" w:hAnsi="宋体"/>
              </w:rPr>
              <w:t xml:space="preserve"> – 24</w:t>
            </w:r>
          </w:p>
        </w:tc>
      </w:tr>
      <w:tr w:rsidR="001D4BA3" w:rsidRPr="00A149CA" w14:paraId="60E398B2" w14:textId="77777777" w:rsidTr="00F05EF9">
        <w:tc>
          <w:tcPr>
            <w:tcW w:w="1428" w:type="dxa"/>
          </w:tcPr>
          <w:p w14:paraId="1688C2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块地址</w:t>
            </w:r>
          </w:p>
        </w:tc>
        <w:tc>
          <w:tcPr>
            <w:tcW w:w="2109" w:type="dxa"/>
          </w:tcPr>
          <w:p w14:paraId="179CE2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Slave Address</w:t>
            </w:r>
          </w:p>
        </w:tc>
        <w:tc>
          <w:tcPr>
            <w:tcW w:w="5791" w:type="dxa"/>
          </w:tcPr>
          <w:p w14:paraId="78AB5B8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协议中的从站编号（1</w:t>
            </w:r>
            <w:r w:rsidRPr="00A149CA">
              <w:rPr>
                <w:rFonts w:ascii="宋体" w:eastAsia="宋体" w:hAnsi="宋体"/>
              </w:rPr>
              <w:t xml:space="preserve"> / 2 / </w:t>
            </w:r>
            <w:r w:rsidRPr="00A149CA">
              <w:rPr>
                <w:rFonts w:ascii="宋体" w:eastAsia="宋体" w:hAnsi="宋体" w:hint="eastAsia"/>
              </w:rPr>
              <w:t>3）</w:t>
            </w:r>
          </w:p>
        </w:tc>
      </w:tr>
      <w:tr w:rsidR="001D4BA3" w:rsidRPr="00A149CA" w14:paraId="1E8CB8E1" w14:textId="77777777" w:rsidTr="00F05EF9">
        <w:tc>
          <w:tcPr>
            <w:tcW w:w="1428" w:type="dxa"/>
          </w:tcPr>
          <w:p w14:paraId="1665BD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线圈</w:t>
            </w:r>
          </w:p>
        </w:tc>
        <w:tc>
          <w:tcPr>
            <w:tcW w:w="2109" w:type="dxa"/>
          </w:tcPr>
          <w:p w14:paraId="581C2E9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oil</w:t>
            </w:r>
          </w:p>
        </w:tc>
        <w:tc>
          <w:tcPr>
            <w:tcW w:w="5791" w:type="dxa"/>
          </w:tcPr>
          <w:p w14:paraId="4C34BE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中可写的离散输出，功能码</w:t>
            </w:r>
            <w:r w:rsidRPr="00A149CA">
              <w:rPr>
                <w:rFonts w:ascii="宋体" w:eastAsia="宋体" w:hAnsi="宋体"/>
              </w:rPr>
              <w:t xml:space="preserve"> 0x05</w:t>
            </w:r>
          </w:p>
        </w:tc>
      </w:tr>
      <w:tr w:rsidR="001D4BA3" w:rsidRPr="00A149CA" w14:paraId="4E97CE38" w14:textId="77777777" w:rsidTr="00F05EF9">
        <w:tc>
          <w:tcPr>
            <w:tcW w:w="1428" w:type="dxa"/>
          </w:tcPr>
          <w:p w14:paraId="179D471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寄存器</w:t>
            </w:r>
          </w:p>
        </w:tc>
        <w:tc>
          <w:tcPr>
            <w:tcW w:w="2109" w:type="dxa"/>
          </w:tcPr>
          <w:p w14:paraId="07BDDFE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Register</w:t>
            </w:r>
          </w:p>
        </w:tc>
        <w:tc>
          <w:tcPr>
            <w:tcW w:w="5791" w:type="dxa"/>
          </w:tcPr>
          <w:p w14:paraId="1A44706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中可读的</w:t>
            </w:r>
            <w:r w:rsidRPr="00A149CA">
              <w:rPr>
                <w:rFonts w:ascii="宋体" w:eastAsia="宋体" w:hAnsi="宋体"/>
              </w:rPr>
              <w:t xml:space="preserve"> 16 </w:t>
            </w:r>
            <w:r w:rsidRPr="00A149CA">
              <w:rPr>
                <w:rFonts w:ascii="宋体" w:eastAsia="宋体" w:hAnsi="宋体" w:hint="eastAsia"/>
              </w:rPr>
              <w:t>位数据单元，功能码</w:t>
            </w:r>
            <w:r w:rsidRPr="00A149CA">
              <w:rPr>
                <w:rFonts w:ascii="宋体" w:eastAsia="宋体" w:hAnsi="宋体"/>
              </w:rPr>
              <w:t xml:space="preserve"> 0x03</w:t>
            </w:r>
          </w:p>
        </w:tc>
      </w:tr>
      <w:tr w:rsidR="001D4BA3" w:rsidRPr="00A149CA" w14:paraId="7B43C9EA" w14:textId="77777777" w:rsidTr="00F05EF9">
        <w:tc>
          <w:tcPr>
            <w:tcW w:w="1428" w:type="dxa"/>
          </w:tcPr>
          <w:p w14:paraId="30CF0EC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寄存器偏移</w:t>
            </w:r>
          </w:p>
        </w:tc>
        <w:tc>
          <w:tcPr>
            <w:tcW w:w="2109" w:type="dxa"/>
          </w:tcPr>
          <w:p w14:paraId="12772A1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Register Offset</w:t>
            </w:r>
          </w:p>
        </w:tc>
        <w:tc>
          <w:tcPr>
            <w:tcW w:w="5791" w:type="dxa"/>
          </w:tcPr>
          <w:p w14:paraId="009550A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在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寄存器回包中的零基位置（0</w:t>
            </w:r>
            <w:r w:rsidRPr="00A149CA">
              <w:rPr>
                <w:rFonts w:ascii="宋体" w:eastAsia="宋体" w:hAnsi="宋体"/>
              </w:rPr>
              <w:t xml:space="preserve"> – </w:t>
            </w:r>
            <w:r w:rsidRPr="00A149CA">
              <w:rPr>
                <w:rFonts w:ascii="宋体" w:eastAsia="宋体" w:hAnsi="宋体" w:hint="eastAsia"/>
              </w:rPr>
              <w:t>23）</w:t>
            </w:r>
          </w:p>
        </w:tc>
      </w:tr>
      <w:tr w:rsidR="001D4BA3" w:rsidRPr="00A149CA" w14:paraId="08E3B0BA" w14:textId="77777777" w:rsidTr="00F05EF9">
        <w:tc>
          <w:tcPr>
            <w:tcW w:w="1428" w:type="dxa"/>
          </w:tcPr>
          <w:p w14:paraId="72A61F8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RC</w:t>
            </w:r>
          </w:p>
        </w:tc>
        <w:tc>
          <w:tcPr>
            <w:tcW w:w="2109" w:type="dxa"/>
          </w:tcPr>
          <w:p w14:paraId="6A1362D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yclic Redundancy Check</w:t>
            </w:r>
          </w:p>
        </w:tc>
        <w:tc>
          <w:tcPr>
            <w:tcW w:w="5791" w:type="dxa"/>
          </w:tcPr>
          <w:p w14:paraId="04C4B1B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循环冗余校验，本系统使用</w:t>
            </w:r>
            <w:r w:rsidRPr="00A149CA">
              <w:rPr>
                <w:rFonts w:ascii="宋体" w:eastAsia="宋体" w:hAnsi="宋体"/>
              </w:rPr>
              <w:t xml:space="preserve"> CRC16-Modbus</w:t>
            </w:r>
          </w:p>
        </w:tc>
      </w:tr>
      <w:tr w:rsidR="001D4BA3" w:rsidRPr="00A149CA" w14:paraId="6CF90725" w14:textId="77777777" w:rsidTr="00F05EF9">
        <w:tc>
          <w:tcPr>
            <w:tcW w:w="1428" w:type="dxa"/>
          </w:tcPr>
          <w:p w14:paraId="21FF75D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Modbus-RTU</w:t>
            </w:r>
          </w:p>
        </w:tc>
        <w:tc>
          <w:tcPr>
            <w:tcW w:w="2109" w:type="dxa"/>
          </w:tcPr>
          <w:p w14:paraId="60594BC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5CBD808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工业串行通信协议，本系统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使用</w:t>
            </w:r>
          </w:p>
        </w:tc>
      </w:tr>
      <w:tr w:rsidR="001D4BA3" w:rsidRPr="00A149CA" w14:paraId="42D628D1" w14:textId="77777777" w:rsidTr="00F05EF9">
        <w:tc>
          <w:tcPr>
            <w:tcW w:w="1428" w:type="dxa"/>
          </w:tcPr>
          <w:p w14:paraId="28940E8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跳脱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跳闸</w:t>
            </w:r>
          </w:p>
        </w:tc>
        <w:tc>
          <w:tcPr>
            <w:tcW w:w="2109" w:type="dxa"/>
          </w:tcPr>
          <w:p w14:paraId="52FF17A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rip</w:t>
            </w:r>
          </w:p>
        </w:tc>
        <w:tc>
          <w:tcPr>
            <w:tcW w:w="5791" w:type="dxa"/>
          </w:tcPr>
          <w:p w14:paraId="1F3B591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过流保护动作</w:t>
            </w:r>
          </w:p>
        </w:tc>
      </w:tr>
      <w:tr w:rsidR="001D4BA3" w:rsidRPr="00A149CA" w14:paraId="710AC08C" w14:textId="77777777" w:rsidTr="00F05EF9">
        <w:tc>
          <w:tcPr>
            <w:tcW w:w="1428" w:type="dxa"/>
          </w:tcPr>
          <w:p w14:paraId="2CE8A2C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I²t</w:t>
            </w:r>
          </w:p>
        </w:tc>
        <w:tc>
          <w:tcPr>
            <w:tcW w:w="2109" w:type="dxa"/>
          </w:tcPr>
          <w:p w14:paraId="73B8B53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100D809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电流平方积分，过流保护熔断特征量</w:t>
            </w:r>
          </w:p>
        </w:tc>
      </w:tr>
      <w:tr w:rsidR="001D4BA3" w:rsidRPr="00A149CA" w14:paraId="7968959B" w14:textId="77777777" w:rsidTr="00F05EF9">
        <w:tc>
          <w:tcPr>
            <w:tcW w:w="1428" w:type="dxa"/>
          </w:tcPr>
          <w:p w14:paraId="4489B4B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额定电流</w:t>
            </w:r>
          </w:p>
        </w:tc>
        <w:tc>
          <w:tcPr>
            <w:tcW w:w="2109" w:type="dxa"/>
          </w:tcPr>
          <w:p w14:paraId="71E5D1A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Rated Current</w:t>
            </w:r>
          </w:p>
        </w:tc>
        <w:tc>
          <w:tcPr>
            <w:tcW w:w="5791" w:type="dxa"/>
          </w:tcPr>
          <w:p w14:paraId="18A7D37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器件规定条件下可长期承受的最大电流</w:t>
            </w:r>
          </w:p>
        </w:tc>
      </w:tr>
      <w:tr w:rsidR="001D4BA3" w:rsidRPr="00A149CA" w14:paraId="05BA0E16" w14:textId="77777777" w:rsidTr="00F05EF9">
        <w:tc>
          <w:tcPr>
            <w:tcW w:w="1428" w:type="dxa"/>
          </w:tcPr>
          <w:p w14:paraId="3C40548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上升时间</w:t>
            </w:r>
          </w:p>
        </w:tc>
        <w:tc>
          <w:tcPr>
            <w:tcW w:w="2109" w:type="dxa"/>
          </w:tcPr>
          <w:p w14:paraId="0AF82E7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Rise Time</w:t>
            </w:r>
          </w:p>
        </w:tc>
        <w:tc>
          <w:tcPr>
            <w:tcW w:w="5791" w:type="dxa"/>
          </w:tcPr>
          <w:p w14:paraId="6E1A65A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信号从</w:t>
            </w:r>
            <w:r w:rsidRPr="00A149CA">
              <w:rPr>
                <w:rFonts w:ascii="宋体" w:eastAsia="宋体" w:hAnsi="宋体"/>
              </w:rPr>
              <w:t xml:space="preserve"> 10%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90% </w:t>
            </w:r>
            <w:r w:rsidRPr="00A149CA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A149CA" w14:paraId="18B91AD1" w14:textId="77777777" w:rsidTr="00F05EF9">
        <w:tc>
          <w:tcPr>
            <w:tcW w:w="1428" w:type="dxa"/>
          </w:tcPr>
          <w:p w14:paraId="4DBB1CC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下降时间</w:t>
            </w:r>
          </w:p>
        </w:tc>
        <w:tc>
          <w:tcPr>
            <w:tcW w:w="2109" w:type="dxa"/>
          </w:tcPr>
          <w:p w14:paraId="1E4D219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Fall Time</w:t>
            </w:r>
          </w:p>
        </w:tc>
        <w:tc>
          <w:tcPr>
            <w:tcW w:w="5791" w:type="dxa"/>
          </w:tcPr>
          <w:p w14:paraId="100E896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信号从</w:t>
            </w:r>
            <w:r w:rsidRPr="00A149CA">
              <w:rPr>
                <w:rFonts w:ascii="宋体" w:eastAsia="宋体" w:hAnsi="宋体"/>
              </w:rPr>
              <w:t xml:space="preserve"> 90%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10% </w:t>
            </w:r>
            <w:r w:rsidRPr="00A149CA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A149CA" w14:paraId="25E92ACA" w14:textId="77777777" w:rsidTr="00F05EF9">
        <w:tc>
          <w:tcPr>
            <w:tcW w:w="1428" w:type="dxa"/>
          </w:tcPr>
          <w:p w14:paraId="10468FD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电压降</w:t>
            </w:r>
          </w:p>
        </w:tc>
        <w:tc>
          <w:tcPr>
            <w:tcW w:w="2109" w:type="dxa"/>
          </w:tcPr>
          <w:p w14:paraId="7E0891E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Voltage Drop</w:t>
            </w:r>
          </w:p>
        </w:tc>
        <w:tc>
          <w:tcPr>
            <w:tcW w:w="5791" w:type="dxa"/>
          </w:tcPr>
          <w:p w14:paraId="29D3301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压之差</w:t>
            </w:r>
          </w:p>
        </w:tc>
      </w:tr>
      <w:tr w:rsidR="001D4BA3" w:rsidRPr="00A149CA" w14:paraId="3DAAAE07" w14:textId="77777777" w:rsidTr="00F05EF9">
        <w:tc>
          <w:tcPr>
            <w:tcW w:w="1428" w:type="dxa"/>
          </w:tcPr>
          <w:p w14:paraId="7D1B5CF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2109" w:type="dxa"/>
          </w:tcPr>
          <w:p w14:paraId="1DC9C0C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ower Loss</w:t>
            </w:r>
          </w:p>
        </w:tc>
        <w:tc>
          <w:tcPr>
            <w:tcW w:w="5791" w:type="dxa"/>
          </w:tcPr>
          <w:p w14:paraId="5FF463E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入功率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功率</w:t>
            </w:r>
          </w:p>
        </w:tc>
      </w:tr>
      <w:tr w:rsidR="001D4BA3" w:rsidRPr="00A149CA" w14:paraId="5F98805F" w14:textId="77777777" w:rsidTr="00F05EF9">
        <w:tc>
          <w:tcPr>
            <w:tcW w:w="1428" w:type="dxa"/>
          </w:tcPr>
          <w:p w14:paraId="57E3131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效率</w:t>
            </w:r>
          </w:p>
        </w:tc>
        <w:tc>
          <w:tcPr>
            <w:tcW w:w="2109" w:type="dxa"/>
          </w:tcPr>
          <w:p w14:paraId="3D603D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Efficiency</w:t>
            </w:r>
          </w:p>
        </w:tc>
        <w:tc>
          <w:tcPr>
            <w:tcW w:w="5791" w:type="dxa"/>
          </w:tcPr>
          <w:p w14:paraId="301CE56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输出功率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输入功率</w:t>
            </w:r>
          </w:p>
        </w:tc>
      </w:tr>
      <w:tr w:rsidR="001D4BA3" w:rsidRPr="00A149CA" w14:paraId="2CC1BCB9" w14:textId="77777777" w:rsidTr="00F05EF9">
        <w:tc>
          <w:tcPr>
            <w:tcW w:w="1428" w:type="dxa"/>
          </w:tcPr>
          <w:p w14:paraId="788196F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DAQ</w:t>
            </w:r>
          </w:p>
        </w:tc>
        <w:tc>
          <w:tcPr>
            <w:tcW w:w="2109" w:type="dxa"/>
          </w:tcPr>
          <w:p w14:paraId="1E88CB5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Data Acquisition</w:t>
            </w:r>
          </w:p>
        </w:tc>
        <w:tc>
          <w:tcPr>
            <w:tcW w:w="5791" w:type="dxa"/>
          </w:tcPr>
          <w:p w14:paraId="00ED5AD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数据采集，特指本系统的</w:t>
            </w:r>
            <w:r w:rsidRPr="00A149CA">
              <w:rPr>
                <w:rFonts w:ascii="宋体" w:eastAsia="宋体" w:hAnsi="宋体"/>
              </w:rPr>
              <w:t xml:space="preserve"> PCIe8586 </w:t>
            </w:r>
            <w:r w:rsidRPr="00A149CA">
              <w:rPr>
                <w:rFonts w:ascii="宋体" w:eastAsia="宋体" w:hAnsi="宋体" w:hint="eastAsia"/>
              </w:rPr>
              <w:t>高速采集卡</w:t>
            </w:r>
          </w:p>
        </w:tc>
      </w:tr>
      <w:tr w:rsidR="001D4BA3" w:rsidRPr="00A149CA" w14:paraId="5979B450" w14:textId="77777777" w:rsidTr="00F05EF9">
        <w:tc>
          <w:tcPr>
            <w:tcW w:w="1428" w:type="dxa"/>
          </w:tcPr>
          <w:p w14:paraId="1F71D2E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触发</w:t>
            </w:r>
          </w:p>
        </w:tc>
        <w:tc>
          <w:tcPr>
            <w:tcW w:w="2109" w:type="dxa"/>
          </w:tcPr>
          <w:p w14:paraId="6CB5017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rigger</w:t>
            </w:r>
          </w:p>
        </w:tc>
        <w:tc>
          <w:tcPr>
            <w:tcW w:w="5791" w:type="dxa"/>
          </w:tcPr>
          <w:p w14:paraId="7706C327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采集卡开始记录数据的同步信号</w:t>
            </w:r>
          </w:p>
        </w:tc>
      </w:tr>
      <w:tr w:rsidR="001D4BA3" w:rsidRPr="00A149CA" w14:paraId="5E5F8AD0" w14:textId="77777777" w:rsidTr="00F05EF9">
        <w:tc>
          <w:tcPr>
            <w:tcW w:w="1428" w:type="dxa"/>
          </w:tcPr>
          <w:p w14:paraId="2D0758B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浏览态</w:t>
            </w:r>
          </w:p>
        </w:tc>
        <w:tc>
          <w:tcPr>
            <w:tcW w:w="2109" w:type="dxa"/>
          </w:tcPr>
          <w:p w14:paraId="0DE38E1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Browsing Mode</w:t>
            </w:r>
          </w:p>
        </w:tc>
        <w:tc>
          <w:tcPr>
            <w:tcW w:w="5791" w:type="dxa"/>
          </w:tcPr>
          <w:p w14:paraId="6DCFF7B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默认状态，可自由切换项目</w:t>
            </w:r>
          </w:p>
        </w:tc>
      </w:tr>
      <w:tr w:rsidR="001D4BA3" w:rsidRPr="00A149CA" w14:paraId="722CC327" w14:textId="77777777" w:rsidTr="00F05EF9">
        <w:tc>
          <w:tcPr>
            <w:tcW w:w="1428" w:type="dxa"/>
          </w:tcPr>
          <w:p w14:paraId="125D2B4D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态</w:t>
            </w:r>
          </w:p>
        </w:tc>
        <w:tc>
          <w:tcPr>
            <w:tcW w:w="2109" w:type="dxa"/>
          </w:tcPr>
          <w:p w14:paraId="1B52E55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Testing Mode</w:t>
            </w:r>
          </w:p>
        </w:tc>
        <w:tc>
          <w:tcPr>
            <w:tcW w:w="5791" w:type="dxa"/>
          </w:tcPr>
          <w:p w14:paraId="56360A0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测试进行中，设备独占</w:t>
            </w:r>
          </w:p>
        </w:tc>
      </w:tr>
      <w:tr w:rsidR="001D4BA3" w:rsidRPr="00A149CA" w14:paraId="7AB2BBBE" w14:textId="77777777" w:rsidTr="00F05EF9">
        <w:tc>
          <w:tcPr>
            <w:tcW w:w="1428" w:type="dxa"/>
          </w:tcPr>
          <w:p w14:paraId="3A47A9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2109" w:type="dxa"/>
          </w:tcPr>
          <w:p w14:paraId="6A50AA9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Overall Status</w:t>
            </w:r>
          </w:p>
        </w:tc>
        <w:tc>
          <w:tcPr>
            <w:tcW w:w="5791" w:type="dxa"/>
          </w:tcPr>
          <w:p w14:paraId="33AC793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所有结果状态的最差值</w:t>
            </w:r>
          </w:p>
        </w:tc>
      </w:tr>
      <w:tr w:rsidR="001D4BA3" w:rsidRPr="00A149CA" w14:paraId="061BFF0B" w14:textId="77777777" w:rsidTr="00F05EF9">
        <w:tc>
          <w:tcPr>
            <w:tcW w:w="1428" w:type="dxa"/>
          </w:tcPr>
          <w:p w14:paraId="35D971E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Mock</w:t>
            </w:r>
          </w:p>
        </w:tc>
        <w:tc>
          <w:tcPr>
            <w:tcW w:w="2109" w:type="dxa"/>
          </w:tcPr>
          <w:p w14:paraId="71F31A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163B905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模拟驱动，用于无硬件环境下的演练</w:t>
            </w:r>
          </w:p>
        </w:tc>
      </w:tr>
      <w:tr w:rsidR="001D4BA3" w:rsidRPr="00A149CA" w14:paraId="231A51DB" w14:textId="77777777" w:rsidTr="00F05EF9">
        <w:tc>
          <w:tcPr>
            <w:tcW w:w="1428" w:type="dxa"/>
          </w:tcPr>
          <w:p w14:paraId="7B1402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Profile</w:t>
            </w:r>
          </w:p>
        </w:tc>
        <w:tc>
          <w:tcPr>
            <w:tcW w:w="2109" w:type="dxa"/>
          </w:tcPr>
          <w:p w14:paraId="49AC956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Device Profile</w:t>
            </w:r>
          </w:p>
        </w:tc>
        <w:tc>
          <w:tcPr>
            <w:tcW w:w="5791" w:type="dxa"/>
          </w:tcPr>
          <w:p w14:paraId="7CECCA50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设备描述文件，本系统指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</w:p>
        </w:tc>
      </w:tr>
    </w:tbl>
    <w:p w14:paraId="43C2FC86" w14:textId="3CFCF4FA" w:rsidR="001D4BA3" w:rsidRPr="00A149CA" w:rsidRDefault="00000000" w:rsidP="009B6365">
      <w:pPr>
        <w:pStyle w:val="1"/>
        <w:rPr>
          <w:rFonts w:hint="eastAsia"/>
        </w:rPr>
      </w:pPr>
      <w:bookmarkStart w:id="352" w:name="_Toc233248824"/>
      <w:bookmarkStart w:id="353" w:name="附录-g-配置文件样本"/>
      <w:bookmarkEnd w:id="351"/>
      <w:r w:rsidRPr="00A149CA">
        <w:rPr>
          <w:rFonts w:hint="eastAsia"/>
        </w:rPr>
        <w:t>附录</w:t>
      </w:r>
      <w:r w:rsidRPr="00A149CA">
        <w:t xml:space="preserve"> G </w:t>
      </w:r>
      <w:r w:rsidRPr="00A149CA">
        <w:rPr>
          <w:rFonts w:hint="eastAsia"/>
        </w:rPr>
        <w:t>配置文件样本</w:t>
      </w:r>
      <w:bookmarkEnd w:id="352"/>
    </w:p>
    <w:p w14:paraId="2A5E82D6" w14:textId="3A65C2E2" w:rsidR="001D4BA3" w:rsidRPr="00A149CA" w:rsidRDefault="00000000" w:rsidP="00564E0D">
      <w:pPr>
        <w:pStyle w:val="2"/>
        <w:rPr>
          <w:rFonts w:hint="eastAsia"/>
        </w:rPr>
      </w:pPr>
      <w:bookmarkStart w:id="354" w:name="_Toc233248825"/>
      <w:bookmarkStart w:id="355" w:name="g.1-appsettings.json节选"/>
      <w:r w:rsidRPr="00A149CA">
        <w:t xml:space="preserve">G.1 </w:t>
      </w:r>
      <w:r w:rsidRPr="00A149CA">
        <w:rPr>
          <w:rStyle w:val="VerbatimChar"/>
          <w:rFonts w:ascii="宋体" w:hAnsi="宋体"/>
        </w:rPr>
        <w:t>appsettings.json</w:t>
      </w:r>
      <w:r w:rsidRPr="00A149CA">
        <w:rPr>
          <w:rFonts w:hint="eastAsia"/>
        </w:rPr>
        <w:t>（节选）</w:t>
      </w:r>
      <w:bookmarkEnd w:id="354"/>
    </w:p>
    <w:p w14:paraId="06CE23A3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Devic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MockMod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spc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OM1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BaudRa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96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Data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arit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N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Stop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ReadTimeout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Retr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DeviceProfilePath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onfig/device-profile.json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loseAllRelaysOnDis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LogRawFram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ModuleAddress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sPerModu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owerSuppl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pAddres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92.168.6.5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25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lastRenderedPageBreak/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Lo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pAddres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92.168.200.10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0000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Daq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LogicalDeviceI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nput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PlusMinus5V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lockDivi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0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reTrigger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stTrigger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utputVoltag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出电压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utputCurrent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出电流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InputVoltag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入电压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InputCurrent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入电流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tor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rojectsRo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%LOCALAPPDATA%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SSPCTester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Projects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Re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avePath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%LOCALAPPDATA%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SSPCTester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Reports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a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Pdf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FunctionTok"/>
          <w:rFonts w:ascii="宋体" w:eastAsia="宋体" w:hAnsi="宋体"/>
          <w:color w:val="auto"/>
        </w:rPr>
        <w:t>}</w:t>
      </w:r>
    </w:p>
    <w:p w14:paraId="2D39DA2A" w14:textId="7D59BD6F" w:rsidR="001D4BA3" w:rsidRPr="00A149CA" w:rsidRDefault="00000000" w:rsidP="00564E0D">
      <w:pPr>
        <w:pStyle w:val="2"/>
        <w:rPr>
          <w:rFonts w:hint="eastAsia"/>
        </w:rPr>
      </w:pPr>
      <w:bookmarkStart w:id="356" w:name="_Toc233248826"/>
      <w:bookmarkStart w:id="357" w:name="g.2-device-profile.json简化样例仅前-4-路"/>
      <w:bookmarkEnd w:id="355"/>
      <w:r w:rsidRPr="00A149CA">
        <w:t xml:space="preserve">G.2 </w:t>
      </w:r>
      <w:r w:rsidRPr="00A149CA">
        <w:rPr>
          <w:rStyle w:val="VerbatimChar"/>
          <w:rFonts w:ascii="宋体" w:hAnsi="宋体"/>
        </w:rPr>
        <w:t>device-profile.json</w:t>
      </w:r>
      <w:r w:rsidRPr="00A149CA">
        <w:rPr>
          <w:rFonts w:hint="eastAsia"/>
        </w:rPr>
        <w:t>（简化样例，仅前</w:t>
      </w:r>
      <w:r w:rsidRPr="00A149CA">
        <w:t xml:space="preserve"> 4 </w:t>
      </w:r>
      <w:r w:rsidRPr="00A149CA">
        <w:rPr>
          <w:rFonts w:hint="eastAsia"/>
        </w:rPr>
        <w:t>路）</w:t>
      </w:r>
      <w:bookmarkEnd w:id="356"/>
    </w:p>
    <w:p w14:paraId="1F734EB5" w14:textId="77777777" w:rsidR="001D4BA3" w:rsidRPr="00A149CA" w:rsidRDefault="00000000">
      <w:pPr>
        <w:pStyle w:val="SourceCode"/>
        <w:rPr>
          <w:rFonts w:ascii="宋体" w:eastAsia="宋体" w:hAnsi="宋体" w:hint="eastAsia"/>
        </w:rPr>
      </w:pP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chemaVersion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.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profileI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spc-dynatest-modbus-24ch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erialDefaul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baudRa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96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data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arit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N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op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adTimeout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tr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rotoco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ModbusRTU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lastRenderedPageBreak/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fr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egisterByt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dataByteOr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BigEndian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crc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RC16Modbus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rcByteOr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LittleEndian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unctionCodeWri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onValu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0xFF0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Valu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0x0000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functionCodeRe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artRegist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0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uni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V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ula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B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ign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functionCodeRe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artRegist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6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uni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A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ula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A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ign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channel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7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6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9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8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ErrorTok"/>
          <w:rFonts w:ascii="宋体" w:eastAsia="宋体" w:hAnsi="宋体"/>
          <w:color w:val="auto"/>
        </w:rPr>
        <w:t>//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ErrorTok"/>
          <w:rFonts w:ascii="宋体" w:eastAsia="宋体" w:hAnsi="宋体"/>
          <w:color w:val="auto"/>
        </w:rPr>
        <w:t>…其余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0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ErrorTok"/>
          <w:rFonts w:ascii="宋体" w:eastAsia="宋体" w:hAnsi="宋体"/>
          <w:color w:val="auto"/>
        </w:rPr>
        <w:t>行省略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Fonts w:ascii="宋体" w:eastAsia="宋体" w:hAnsi="宋体"/>
        </w:rPr>
        <w:br/>
      </w:r>
      <w:r w:rsidRPr="00A149CA">
        <w:rPr>
          <w:rStyle w:val="FunctionTok"/>
          <w:rFonts w:ascii="宋体" w:eastAsia="宋体" w:hAnsi="宋体"/>
          <w:color w:val="auto"/>
        </w:rPr>
        <w:t>}</w:t>
      </w:r>
    </w:p>
    <w:p w14:paraId="259F3A3E" w14:textId="2063C8DB" w:rsidR="001D4BA3" w:rsidRPr="00A149CA" w:rsidRDefault="00000000" w:rsidP="009B6365">
      <w:pPr>
        <w:pStyle w:val="1"/>
        <w:rPr>
          <w:rFonts w:hint="eastAsia"/>
        </w:rPr>
      </w:pPr>
      <w:bookmarkStart w:id="358" w:name="_Toc233248827"/>
      <w:bookmarkStart w:id="359" w:name="附录-h-文件目录与默认路径速查"/>
      <w:bookmarkEnd w:id="353"/>
      <w:bookmarkEnd w:id="357"/>
      <w:r w:rsidRPr="00A149CA">
        <w:rPr>
          <w:rFonts w:hint="eastAsia"/>
        </w:rPr>
        <w:t>附录</w:t>
      </w:r>
      <w:r w:rsidRPr="00A149CA">
        <w:t xml:space="preserve"> H </w:t>
      </w:r>
      <w:r w:rsidRPr="00A149CA">
        <w:rPr>
          <w:rFonts w:hint="eastAsia"/>
        </w:rPr>
        <w:t>文件目录与默认路径速查</w:t>
      </w:r>
      <w:bookmarkEnd w:id="358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40"/>
        <w:gridCol w:w="7016"/>
      </w:tblGrid>
      <w:tr w:rsidR="001D4BA3" w:rsidRPr="00D776BD" w14:paraId="16CB3FC9" w14:textId="77777777" w:rsidTr="00D776BD">
        <w:tc>
          <w:tcPr>
            <w:tcW w:w="1645" w:type="dxa"/>
            <w:shd w:val="clear" w:color="auto" w:fill="D9D9D9" w:themeFill="background1" w:themeFillShade="D9"/>
          </w:tcPr>
          <w:p w14:paraId="688A10B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类型</w:t>
            </w:r>
          </w:p>
        </w:tc>
        <w:tc>
          <w:tcPr>
            <w:tcW w:w="6274" w:type="dxa"/>
            <w:shd w:val="clear" w:color="auto" w:fill="D9D9D9" w:themeFill="background1" w:themeFillShade="D9"/>
          </w:tcPr>
          <w:p w14:paraId="13B1606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 w:hint="eastAsia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</w:tr>
      <w:tr w:rsidR="001D4BA3" w:rsidRPr="00A149CA" w14:paraId="3CEB6212" w14:textId="77777777" w:rsidTr="00F05EF9">
        <w:tc>
          <w:tcPr>
            <w:tcW w:w="1645" w:type="dxa"/>
          </w:tcPr>
          <w:p w14:paraId="0E5AADA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主程序</w:t>
            </w:r>
          </w:p>
        </w:tc>
        <w:tc>
          <w:tcPr>
            <w:tcW w:w="6274" w:type="dxa"/>
          </w:tcPr>
          <w:p w14:paraId="47C3C86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SSPCTester.UI.exe</w:t>
            </w:r>
          </w:p>
        </w:tc>
      </w:tr>
      <w:tr w:rsidR="001D4BA3" w:rsidRPr="00A149CA" w14:paraId="2DFFCE67" w14:textId="77777777" w:rsidTr="00F05EF9">
        <w:tc>
          <w:tcPr>
            <w:tcW w:w="1645" w:type="dxa"/>
          </w:tcPr>
          <w:p w14:paraId="2D1E19CB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出厂配置</w:t>
            </w:r>
          </w:p>
        </w:tc>
        <w:tc>
          <w:tcPr>
            <w:tcW w:w="6274" w:type="dxa"/>
          </w:tcPr>
          <w:p w14:paraId="76D03EA2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appsettings.json</w:t>
            </w:r>
          </w:p>
        </w:tc>
      </w:tr>
      <w:tr w:rsidR="001D4BA3" w:rsidRPr="00A149CA" w14:paraId="688D3A69" w14:textId="77777777" w:rsidTr="00F05EF9">
        <w:tc>
          <w:tcPr>
            <w:tcW w:w="1645" w:type="dxa"/>
          </w:tcPr>
          <w:p w14:paraId="499E2181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映射</w:t>
            </w:r>
          </w:p>
        </w:tc>
        <w:tc>
          <w:tcPr>
            <w:tcW w:w="6274" w:type="dxa"/>
          </w:tcPr>
          <w:p w14:paraId="527834C5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Config\device-profile.json</w:t>
            </w:r>
          </w:p>
        </w:tc>
      </w:tr>
      <w:tr w:rsidR="001D4BA3" w:rsidRPr="00A149CA" w14:paraId="208B344D" w14:textId="77777777" w:rsidTr="00F05EF9">
        <w:tc>
          <w:tcPr>
            <w:tcW w:w="1645" w:type="dxa"/>
          </w:tcPr>
          <w:p w14:paraId="0D06CDF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用户设置</w:t>
            </w:r>
          </w:p>
        </w:tc>
        <w:tc>
          <w:tcPr>
            <w:tcW w:w="6274" w:type="dxa"/>
          </w:tcPr>
          <w:p w14:paraId="59189EA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</w:p>
        </w:tc>
      </w:tr>
      <w:tr w:rsidR="001D4BA3" w:rsidRPr="00A149CA" w14:paraId="5BB10ADE" w14:textId="77777777" w:rsidTr="00F05EF9">
        <w:tc>
          <w:tcPr>
            <w:tcW w:w="1645" w:type="dxa"/>
          </w:tcPr>
          <w:p w14:paraId="17623A5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项目数据</w:t>
            </w:r>
          </w:p>
        </w:tc>
        <w:tc>
          <w:tcPr>
            <w:tcW w:w="6274" w:type="dxa"/>
          </w:tcPr>
          <w:p w14:paraId="2E645F84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</w:tr>
      <w:tr w:rsidR="001D4BA3" w:rsidRPr="00A149CA" w14:paraId="678E2568" w14:textId="77777777" w:rsidTr="00F05EF9">
        <w:tc>
          <w:tcPr>
            <w:tcW w:w="1645" w:type="dxa"/>
          </w:tcPr>
          <w:p w14:paraId="31FABE2A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报告输出</w:t>
            </w:r>
          </w:p>
        </w:tc>
        <w:tc>
          <w:tcPr>
            <w:tcW w:w="6274" w:type="dxa"/>
          </w:tcPr>
          <w:p w14:paraId="7B5E3116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</w:tr>
      <w:tr w:rsidR="001D4BA3" w:rsidRPr="00A149CA" w14:paraId="71FCAE68" w14:textId="77777777" w:rsidTr="00F05EF9">
        <w:tc>
          <w:tcPr>
            <w:tcW w:w="1645" w:type="dxa"/>
          </w:tcPr>
          <w:p w14:paraId="533DEFE8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6274" w:type="dxa"/>
          </w:tcPr>
          <w:p w14:paraId="0A296B0E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</w:tr>
      <w:tr w:rsidR="001D4BA3" w:rsidRPr="00A149CA" w14:paraId="1B28FD1F" w14:textId="77777777" w:rsidTr="00F05EF9">
        <w:tc>
          <w:tcPr>
            <w:tcW w:w="1645" w:type="dxa"/>
          </w:tcPr>
          <w:p w14:paraId="05BBC01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项目目录</w:t>
            </w:r>
          </w:p>
        </w:tc>
        <w:tc>
          <w:tcPr>
            <w:tcW w:w="6274" w:type="dxa"/>
          </w:tcPr>
          <w:p w14:paraId="0EC448C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</w:t>
            </w:r>
          </w:p>
        </w:tc>
      </w:tr>
      <w:tr w:rsidR="001D4BA3" w:rsidRPr="00A149CA" w14:paraId="3FC94F2E" w14:textId="77777777" w:rsidTr="00F05EF9">
        <w:tc>
          <w:tcPr>
            <w:tcW w:w="1645" w:type="dxa"/>
          </w:tcPr>
          <w:p w14:paraId="0E834749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项目元数据</w:t>
            </w:r>
          </w:p>
        </w:tc>
        <w:tc>
          <w:tcPr>
            <w:tcW w:w="6274" w:type="dxa"/>
          </w:tcPr>
          <w:p w14:paraId="5D5277C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project.json</w:t>
            </w:r>
          </w:p>
        </w:tc>
      </w:tr>
      <w:tr w:rsidR="001D4BA3" w:rsidRPr="00A149CA" w14:paraId="4A2BF40E" w14:textId="77777777" w:rsidTr="00F05EF9">
        <w:tc>
          <w:tcPr>
            <w:tcW w:w="1645" w:type="dxa"/>
          </w:tcPr>
          <w:p w14:paraId="28EF5B4C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项目波形</w:t>
            </w:r>
          </w:p>
        </w:tc>
        <w:tc>
          <w:tcPr>
            <w:tcW w:w="6274" w:type="dxa"/>
          </w:tcPr>
          <w:p w14:paraId="018E464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curves\CH{nn}_{on|off}_{时间戳}.{bin|json}</w:t>
            </w:r>
          </w:p>
        </w:tc>
      </w:tr>
      <w:tr w:rsidR="001D4BA3" w:rsidRPr="00A149CA" w14:paraId="1855CD8B" w14:textId="77777777" w:rsidTr="00F05EF9">
        <w:tc>
          <w:tcPr>
            <w:tcW w:w="1645" w:type="dxa"/>
          </w:tcPr>
          <w:p w14:paraId="133E8F23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 w:hint="eastAsia"/>
              </w:rPr>
              <w:t>单项目报告</w:t>
            </w:r>
          </w:p>
        </w:tc>
        <w:tc>
          <w:tcPr>
            <w:tcW w:w="6274" w:type="dxa"/>
          </w:tcPr>
          <w:p w14:paraId="6205ECAF" w14:textId="77777777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report.pdf</w:t>
            </w:r>
          </w:p>
        </w:tc>
      </w:tr>
    </w:tbl>
    <w:p w14:paraId="2EBB0A6A" w14:textId="77777777" w:rsidR="001D4BA3" w:rsidRPr="00A149CA" w:rsidRDefault="00000000">
      <w:pPr>
        <w:pStyle w:val="a0"/>
        <w:rPr>
          <w:rFonts w:ascii="宋体" w:eastAsia="宋体" w:hAnsi="宋体" w:hint="eastAsia"/>
        </w:rPr>
      </w:pPr>
      <w:r w:rsidRPr="00A149CA">
        <w:rPr>
          <w:rStyle w:val="VerbatimChar"/>
          <w:rFonts w:ascii="宋体" w:eastAsia="宋体" w:hAnsi="宋体" w:hint="eastAsia"/>
        </w:rPr>
        <w:t>&lt;安装目录&gt;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推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</w:t>
      </w:r>
      <w:r w:rsidRPr="00A149CA">
        <w:rPr>
          <w:rFonts w:ascii="宋体" w:eastAsia="宋体" w:hAnsi="宋体"/>
        </w:rPr>
        <w:t>。</w:t>
      </w:r>
      <w:r w:rsidRPr="00A149CA">
        <w:rPr>
          <w:rStyle w:val="VerbatimChar"/>
          <w:rFonts w:ascii="宋体" w:eastAsia="宋体" w:hAnsi="宋体"/>
        </w:rPr>
        <w:t>%LOCALAPPDATA%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通常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C:\Users\&lt;用户名&gt;\AppData\Local</w:t>
      </w:r>
      <w:r w:rsidRPr="00A149CA">
        <w:rPr>
          <w:rFonts w:ascii="宋体" w:eastAsia="宋体" w:hAnsi="宋体"/>
        </w:rPr>
        <w:t>。</w:t>
      </w:r>
    </w:p>
    <w:bookmarkEnd w:id="359"/>
    <w:p w14:paraId="76017658" w14:textId="1FBD05A3" w:rsidR="001D4BA3" w:rsidRPr="00A149CA" w:rsidRDefault="001D4BA3">
      <w:pPr>
        <w:rPr>
          <w:rFonts w:ascii="宋体" w:eastAsia="宋体" w:hAnsi="宋体" w:hint="eastAsia"/>
        </w:rPr>
      </w:pPr>
    </w:p>
    <w:sectPr w:rsidR="001D4BA3" w:rsidRPr="00A149CA">
      <w:footerReference w:type="default" r:id="rId27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0713D" w14:textId="77777777" w:rsidR="00C46E0B" w:rsidRDefault="00C46E0B" w:rsidP="00CC1A42">
      <w:pPr>
        <w:spacing w:after="0"/>
      </w:pPr>
      <w:r>
        <w:separator/>
      </w:r>
    </w:p>
  </w:endnote>
  <w:endnote w:type="continuationSeparator" w:id="0">
    <w:p w14:paraId="7319C212" w14:textId="77777777" w:rsidR="00C46E0B" w:rsidRDefault="00C46E0B" w:rsidP="00CC1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214963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3084249" w14:textId="5FC299F2" w:rsidR="00CC1A42" w:rsidRDefault="00CC1A42" w:rsidP="00CC1A42">
            <w:pPr>
              <w:pStyle w:val="af4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D0147" w14:textId="77777777" w:rsidR="00C46E0B" w:rsidRDefault="00C46E0B" w:rsidP="00CC1A42">
      <w:pPr>
        <w:spacing w:after="0"/>
      </w:pPr>
      <w:r>
        <w:separator/>
      </w:r>
    </w:p>
  </w:footnote>
  <w:footnote w:type="continuationSeparator" w:id="0">
    <w:p w14:paraId="0A503C1E" w14:textId="77777777" w:rsidR="00C46E0B" w:rsidRDefault="00C46E0B" w:rsidP="00CC1A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64C0B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8C4B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6"/>
    <w:multiLevelType w:val="multilevel"/>
    <w:tmpl w:val="4040372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500347668">
    <w:abstractNumId w:val="0"/>
  </w:num>
  <w:num w:numId="2" w16cid:durableId="1693652778">
    <w:abstractNumId w:val="0"/>
  </w:num>
  <w:num w:numId="3" w16cid:durableId="1142503840">
    <w:abstractNumId w:val="0"/>
  </w:num>
  <w:num w:numId="4" w16cid:durableId="773206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3654144">
    <w:abstractNumId w:val="0"/>
  </w:num>
  <w:num w:numId="6" w16cid:durableId="1646542350">
    <w:abstractNumId w:val="0"/>
  </w:num>
  <w:num w:numId="7" w16cid:durableId="925500237">
    <w:abstractNumId w:val="0"/>
  </w:num>
  <w:num w:numId="8" w16cid:durableId="2136410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76591247">
    <w:abstractNumId w:val="0"/>
  </w:num>
  <w:num w:numId="10" w16cid:durableId="8843671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4192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2649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8229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54703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9236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8074290">
    <w:abstractNumId w:val="0"/>
  </w:num>
  <w:num w:numId="17" w16cid:durableId="456997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91447207">
    <w:abstractNumId w:val="0"/>
  </w:num>
  <w:num w:numId="19" w16cid:durableId="434251925">
    <w:abstractNumId w:val="0"/>
  </w:num>
  <w:num w:numId="20" w16cid:durableId="147795530">
    <w:abstractNumId w:val="0"/>
  </w:num>
  <w:num w:numId="21" w16cid:durableId="62991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5251105">
    <w:abstractNumId w:val="0"/>
  </w:num>
  <w:num w:numId="23" w16cid:durableId="939948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32560427">
    <w:abstractNumId w:val="0"/>
  </w:num>
  <w:num w:numId="25" w16cid:durableId="1532382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6474162">
    <w:abstractNumId w:val="0"/>
  </w:num>
  <w:num w:numId="27" w16cid:durableId="1944192471">
    <w:abstractNumId w:val="0"/>
  </w:num>
  <w:num w:numId="28" w16cid:durableId="2058701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677442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14852539">
    <w:abstractNumId w:val="0"/>
  </w:num>
  <w:num w:numId="31" w16cid:durableId="668363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2861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09411962">
    <w:abstractNumId w:val="0"/>
  </w:num>
  <w:num w:numId="34" w16cid:durableId="1071611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6031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4671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66522855">
    <w:abstractNumId w:val="0"/>
  </w:num>
  <w:num w:numId="38" w16cid:durableId="1075587922">
    <w:abstractNumId w:val="0"/>
  </w:num>
  <w:num w:numId="39" w16cid:durableId="1977828831">
    <w:abstractNumId w:val="0"/>
  </w:num>
  <w:num w:numId="40" w16cid:durableId="1127353032">
    <w:abstractNumId w:val="0"/>
  </w:num>
  <w:num w:numId="41" w16cid:durableId="369306041">
    <w:abstractNumId w:val="0"/>
  </w:num>
  <w:num w:numId="42" w16cid:durableId="1756781125">
    <w:abstractNumId w:val="0"/>
  </w:num>
  <w:num w:numId="43" w16cid:durableId="1330913081">
    <w:abstractNumId w:val="0"/>
  </w:num>
  <w:num w:numId="44" w16cid:durableId="11144486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0626059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01293463">
    <w:abstractNumId w:val="0"/>
  </w:num>
  <w:num w:numId="47" w16cid:durableId="201610623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8" w16cid:durableId="1989816848">
    <w:abstractNumId w:val="0"/>
  </w:num>
  <w:num w:numId="49" w16cid:durableId="932785500">
    <w:abstractNumId w:val="0"/>
  </w:num>
  <w:num w:numId="50" w16cid:durableId="416176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956599177">
    <w:abstractNumId w:val="0"/>
  </w:num>
  <w:num w:numId="52" w16cid:durableId="2108309249">
    <w:abstractNumId w:val="0"/>
  </w:num>
  <w:num w:numId="53" w16cid:durableId="787050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382095793">
    <w:abstractNumId w:val="0"/>
  </w:num>
  <w:num w:numId="55" w16cid:durableId="188878815">
    <w:abstractNumId w:val="0"/>
  </w:num>
  <w:num w:numId="56" w16cid:durableId="1548299064">
    <w:abstractNumId w:val="0"/>
  </w:num>
  <w:num w:numId="57" w16cid:durableId="186673431">
    <w:abstractNumId w:val="0"/>
  </w:num>
  <w:num w:numId="58" w16cid:durableId="666372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4800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560095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78677359">
    <w:abstractNumId w:val="0"/>
  </w:num>
  <w:num w:numId="62" w16cid:durableId="2033454215">
    <w:abstractNumId w:val="0"/>
  </w:num>
  <w:num w:numId="63" w16cid:durableId="1229001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175341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280947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8628147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705982951">
    <w:abstractNumId w:val="0"/>
  </w:num>
  <w:num w:numId="68" w16cid:durableId="10653790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25341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645428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492136330">
    <w:abstractNumId w:val="0"/>
  </w:num>
  <w:num w:numId="72" w16cid:durableId="1450970490">
    <w:abstractNumId w:val="0"/>
  </w:num>
  <w:num w:numId="73" w16cid:durableId="2127382893">
    <w:abstractNumId w:val="0"/>
  </w:num>
  <w:num w:numId="74" w16cid:durableId="828788716">
    <w:abstractNumId w:val="0"/>
  </w:num>
  <w:num w:numId="75" w16cid:durableId="864517768">
    <w:abstractNumId w:val="0"/>
  </w:num>
  <w:num w:numId="76" w16cid:durableId="566958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495994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95751158">
    <w:abstractNumId w:val="0"/>
  </w:num>
  <w:num w:numId="79" w16cid:durableId="822544011">
    <w:abstractNumId w:val="0"/>
  </w:num>
  <w:num w:numId="80" w16cid:durableId="2081442034">
    <w:abstractNumId w:val="0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BA3"/>
    <w:rsid w:val="000228E0"/>
    <w:rsid w:val="00084572"/>
    <w:rsid w:val="001D4BA3"/>
    <w:rsid w:val="002508F8"/>
    <w:rsid w:val="003979C9"/>
    <w:rsid w:val="003E6627"/>
    <w:rsid w:val="00481634"/>
    <w:rsid w:val="00564E0D"/>
    <w:rsid w:val="005A59CD"/>
    <w:rsid w:val="006F4679"/>
    <w:rsid w:val="00727B85"/>
    <w:rsid w:val="00775F61"/>
    <w:rsid w:val="0084367C"/>
    <w:rsid w:val="00870DCE"/>
    <w:rsid w:val="00884D95"/>
    <w:rsid w:val="00904C3D"/>
    <w:rsid w:val="00973559"/>
    <w:rsid w:val="009B6365"/>
    <w:rsid w:val="00A149CA"/>
    <w:rsid w:val="00B7027D"/>
    <w:rsid w:val="00BD008B"/>
    <w:rsid w:val="00C16C0D"/>
    <w:rsid w:val="00C46E0B"/>
    <w:rsid w:val="00CC1A42"/>
    <w:rsid w:val="00D776BD"/>
    <w:rsid w:val="00ED4FAA"/>
    <w:rsid w:val="00ED5D90"/>
    <w:rsid w:val="00F05EF9"/>
    <w:rsid w:val="00F8232B"/>
    <w:rsid w:val="00FC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FD79D"/>
  <w15:docId w15:val="{795E28DB-69E2-4171-95B0-920FD3E1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9B6365"/>
    <w:pPr>
      <w:keepNext/>
      <w:keepLines/>
      <w:spacing w:before="360" w:after="80"/>
      <w:outlineLvl w:val="0"/>
    </w:pPr>
    <w:rPr>
      <w:rFonts w:ascii="宋体" w:eastAsia="宋体" w:hAnsi="宋体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564E0D"/>
    <w:pPr>
      <w:keepNext/>
      <w:keepLines/>
      <w:spacing w:before="160" w:after="80"/>
      <w:outlineLvl w:val="1"/>
    </w:pPr>
    <w:rPr>
      <w:rFonts w:ascii="宋体" w:eastAsia="宋体" w:hAnsi="宋体" w:cstheme="majorBidi"/>
      <w:b/>
      <w:bCs/>
      <w:sz w:val="28"/>
      <w:szCs w:val="28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9B6365"/>
    <w:rPr>
      <w:rFonts w:ascii="宋体" w:eastAsia="宋体" w:hAnsi="宋体" w:cstheme="majorBidi"/>
      <w:b/>
      <w:bCs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564E0D"/>
    <w:rPr>
      <w:rFonts w:ascii="宋体" w:eastAsia="宋体" w:hAnsi="宋体" w:cstheme="majorBidi"/>
      <w:b/>
      <w:bCs/>
      <w:sz w:val="28"/>
      <w:szCs w:val="28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2508F8"/>
  </w:style>
  <w:style w:type="paragraph" w:styleId="TOC2">
    <w:name w:val="toc 2"/>
    <w:basedOn w:val="a"/>
    <w:next w:val="a"/>
    <w:autoRedefine/>
    <w:uiPriority w:val="39"/>
    <w:rsid w:val="002508F8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2508F8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600" w:left="1260"/>
    </w:pPr>
    <w:rPr>
      <w:kern w:val="2"/>
      <w:sz w:val="22"/>
    </w:rPr>
  </w:style>
  <w:style w:type="paragraph" w:styleId="TOC5">
    <w:name w:val="toc 5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800" w:left="1680"/>
    </w:pPr>
    <w:rPr>
      <w:kern w:val="2"/>
      <w:sz w:val="22"/>
    </w:rPr>
  </w:style>
  <w:style w:type="paragraph" w:styleId="TOC6">
    <w:name w:val="toc 6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000" w:left="2100"/>
    </w:pPr>
    <w:rPr>
      <w:kern w:val="2"/>
      <w:sz w:val="22"/>
    </w:rPr>
  </w:style>
  <w:style w:type="paragraph" w:styleId="TOC7">
    <w:name w:val="toc 7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200" w:left="2520"/>
    </w:pPr>
    <w:rPr>
      <w:kern w:val="2"/>
      <w:sz w:val="22"/>
    </w:rPr>
  </w:style>
  <w:style w:type="paragraph" w:styleId="TOC8">
    <w:name w:val="toc 8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400" w:left="2940"/>
    </w:pPr>
    <w:rPr>
      <w:kern w:val="2"/>
      <w:sz w:val="22"/>
    </w:rPr>
  </w:style>
  <w:style w:type="paragraph" w:styleId="TOC9">
    <w:name w:val="toc 9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600" w:left="3360"/>
    </w:pPr>
    <w:rPr>
      <w:kern w:val="2"/>
      <w:sz w:val="22"/>
    </w:rPr>
  </w:style>
  <w:style w:type="character" w:styleId="af0">
    <w:name w:val="Unresolved Mention"/>
    <w:basedOn w:val="a1"/>
    <w:uiPriority w:val="99"/>
    <w:semiHidden/>
    <w:unhideWhenUsed/>
    <w:rsid w:val="002508F8"/>
    <w:rPr>
      <w:color w:val="605E5C"/>
      <w:shd w:val="clear" w:color="auto" w:fill="E1DFDD"/>
    </w:rPr>
  </w:style>
  <w:style w:type="table" w:styleId="af1">
    <w:name w:val="Table Grid"/>
    <w:basedOn w:val="a2"/>
    <w:rsid w:val="002508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1">
    <w:name w:val="Plain Table 4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1">
    <w:name w:val="Plain Table 5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12">
    <w:name w:val="Grid Table 1 Light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Grid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2">
    <w:name w:val="Grid Table 3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-1">
    <w:name w:val="Grid Table 1 Light Accent 1"/>
    <w:basedOn w:val="a2"/>
    <w:uiPriority w:val="46"/>
    <w:rsid w:val="00084572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header"/>
    <w:basedOn w:val="a"/>
    <w:link w:val="af3"/>
    <w:rsid w:val="00CC1A4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CC1A42"/>
    <w:rPr>
      <w:sz w:val="18"/>
      <w:szCs w:val="18"/>
    </w:rPr>
  </w:style>
  <w:style w:type="paragraph" w:styleId="af4">
    <w:name w:val="footer"/>
    <w:basedOn w:val="a"/>
    <w:link w:val="af5"/>
    <w:uiPriority w:val="99"/>
    <w:rsid w:val="00CC1A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uiPriority w:val="99"/>
    <w:rsid w:val="00CC1A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70</Pages>
  <Words>7447</Words>
  <Characters>42448</Characters>
  <Application>Microsoft Office Word</Application>
  <DocSecurity>0</DocSecurity>
  <Lines>353</Lines>
  <Paragraphs>99</Paragraphs>
  <ScaleCrop>false</ScaleCrop>
  <Company/>
  <LinksUpToDate>false</LinksUpToDate>
  <CharactersWithSpaces>4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固态功率控制器（SSPC）动态参数检测系统用户使用手册</dc:title>
  <dc:creator>SPC-DynaTest 项目组</dc:creator>
  <cp:keywords/>
  <cp:lastModifiedBy>铁林 赵</cp:lastModifiedBy>
  <cp:revision>14</cp:revision>
  <dcterms:created xsi:type="dcterms:W3CDTF">2026-06-24T16:47:00Z</dcterms:created>
  <dcterms:modified xsi:type="dcterms:W3CDTF">2026-06-24T23:39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  <property fmtid="{D5CDD505-2E9C-101B-9397-08002B2CF9AE}" pid="3" name="subtitle">
    <vt:lpwstr>SSPCTester v1.0</vt:lpwstr>
  </property>
  <property fmtid="{D5CDD505-2E9C-101B-9397-08002B2CF9AE}" pid="4" name="toc-title">
    <vt:lpwstr>目 录</vt:lpwstr>
  </property>
</Properties>
</file>